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21D61E" w14:textId="77777777" w:rsidR="00B7447E" w:rsidRPr="00A54DD0" w:rsidRDefault="00B7447E" w:rsidP="00B7447E">
      <w:pPr>
        <w:pStyle w:val="Heading1"/>
        <w:spacing w:line="240" w:lineRule="auto"/>
        <w:jc w:val="both"/>
        <w:rPr>
          <w:rFonts w:eastAsia="Open Sans"/>
        </w:rPr>
      </w:pPr>
      <w:r w:rsidRPr="00A54DD0">
        <w:rPr>
          <w:rFonts w:eastAsia="Open Sans"/>
        </w:rPr>
        <w:t>Overview</w:t>
      </w:r>
    </w:p>
    <w:p w14:paraId="182020DB" w14:textId="77777777" w:rsidR="00B7447E" w:rsidRPr="00A54DD0" w:rsidRDefault="00B7447E" w:rsidP="00B7447E">
      <w:pPr>
        <w:spacing w:after="0" w:line="312" w:lineRule="auto"/>
        <w:jc w:val="both"/>
        <w:rPr>
          <w:rFonts w:asciiTheme="majorBidi" w:eastAsia="Open Sans" w:hAnsiTheme="majorBidi" w:cstheme="majorBidi"/>
          <w:sz w:val="28"/>
          <w:szCs w:val="28"/>
        </w:rPr>
      </w:pPr>
      <w:r w:rsidRPr="00A54DD0">
        <w:rPr>
          <w:rFonts w:asciiTheme="majorBidi" w:hAnsiTheme="majorBidi" w:cstheme="majorBidi"/>
          <w:sz w:val="28"/>
          <w:szCs w:val="28"/>
        </w:rPr>
        <w:t xml:space="preserve">This catalogue is about the courses (modules) given by the program of </w:t>
      </w:r>
      <w:r w:rsidRPr="00A54DD0">
        <w:rPr>
          <w:rFonts w:asciiTheme="majorBidi" w:hAnsiTheme="majorBidi" w:cstheme="majorBidi"/>
          <w:color w:val="FF0000"/>
          <w:sz w:val="28"/>
          <w:szCs w:val="28"/>
        </w:rPr>
        <w:t xml:space="preserve">Computer Techniques Engineering </w:t>
      </w:r>
      <w:r w:rsidRPr="00A54DD0">
        <w:rPr>
          <w:rFonts w:asciiTheme="majorBidi" w:hAnsiTheme="majorBidi" w:cstheme="majorBidi"/>
          <w:sz w:val="28"/>
          <w:szCs w:val="28"/>
        </w:rPr>
        <w:t>to gain the bachelor’s degree. The program delivers (</w:t>
      </w:r>
      <w:r>
        <w:rPr>
          <w:rFonts w:asciiTheme="majorBidi" w:hAnsiTheme="majorBidi" w:cstheme="majorBidi"/>
          <w:color w:val="FF0000"/>
          <w:sz w:val="28"/>
          <w:szCs w:val="28"/>
        </w:rPr>
        <w:t>51</w:t>
      </w:r>
      <w:r w:rsidRPr="00A54DD0">
        <w:rPr>
          <w:rFonts w:asciiTheme="majorBidi" w:hAnsiTheme="majorBidi" w:cstheme="majorBidi"/>
          <w:sz w:val="28"/>
          <w:szCs w:val="28"/>
        </w:rPr>
        <w:t>) Modules with (</w:t>
      </w:r>
      <w:r>
        <w:rPr>
          <w:rFonts w:asciiTheme="majorBidi" w:hAnsiTheme="majorBidi" w:cstheme="majorBidi"/>
          <w:sz w:val="28"/>
          <w:szCs w:val="28"/>
        </w:rPr>
        <w:t>60</w:t>
      </w:r>
      <w:r w:rsidRPr="00A54DD0">
        <w:rPr>
          <w:rFonts w:asciiTheme="majorBidi" w:hAnsiTheme="majorBidi" w:cstheme="majorBidi"/>
          <w:sz w:val="28"/>
          <w:szCs w:val="28"/>
        </w:rPr>
        <w:t xml:space="preserve">00) total student workload hours and 240 total ECTS. The module delivery is based on the Bologna Process. The 48 modules are made up of </w:t>
      </w:r>
      <w:r>
        <w:rPr>
          <w:rFonts w:asciiTheme="majorBidi" w:hAnsiTheme="majorBidi" w:cstheme="majorBidi"/>
          <w:sz w:val="28"/>
          <w:szCs w:val="28"/>
        </w:rPr>
        <w:t>51</w:t>
      </w:r>
      <w:r w:rsidRPr="00A54DD0">
        <w:rPr>
          <w:rFonts w:asciiTheme="majorBidi" w:hAnsiTheme="majorBidi" w:cstheme="majorBidi"/>
          <w:sz w:val="28"/>
          <w:szCs w:val="28"/>
        </w:rPr>
        <w:t xml:space="preserve"> modules that are (basic, core, and support) and 4 elective modules to be selected from a pool of 10 elective modules.</w:t>
      </w:r>
    </w:p>
    <w:p w14:paraId="239930E0" w14:textId="77777777" w:rsidR="00B7447E" w:rsidRPr="00A54DD0" w:rsidRDefault="00B7447E" w:rsidP="00B7447E">
      <w:pPr>
        <w:bidi/>
        <w:spacing w:line="312" w:lineRule="auto"/>
        <w:ind w:left="-17"/>
        <w:jc w:val="both"/>
        <w:rPr>
          <w:rFonts w:asciiTheme="majorBidi" w:hAnsiTheme="majorBidi" w:cstheme="majorBidi"/>
          <w:bCs/>
          <w:sz w:val="24"/>
          <w:szCs w:val="24"/>
        </w:rPr>
      </w:pPr>
    </w:p>
    <w:p w14:paraId="46F4C782" w14:textId="77777777" w:rsidR="00B7447E" w:rsidRPr="00A54DD0" w:rsidRDefault="00B7447E" w:rsidP="00B7447E">
      <w:pPr>
        <w:bidi/>
        <w:spacing w:line="312" w:lineRule="auto"/>
        <w:ind w:left="-17"/>
        <w:jc w:val="both"/>
        <w:rPr>
          <w:rFonts w:asciiTheme="majorBidi" w:hAnsiTheme="majorBidi" w:cstheme="majorBidi"/>
          <w:bCs/>
          <w:sz w:val="24"/>
          <w:szCs w:val="24"/>
        </w:rPr>
      </w:pPr>
    </w:p>
    <w:p w14:paraId="3796A0AA" w14:textId="77777777" w:rsidR="00B7447E" w:rsidRPr="00A54DD0" w:rsidRDefault="00B7447E" w:rsidP="00B7447E">
      <w:pPr>
        <w:bidi/>
        <w:spacing w:line="312" w:lineRule="auto"/>
        <w:ind w:left="-17"/>
        <w:jc w:val="both"/>
        <w:rPr>
          <w:rFonts w:asciiTheme="majorBidi" w:hAnsiTheme="majorBidi" w:cstheme="majorBidi"/>
          <w:bCs/>
          <w:sz w:val="32"/>
          <w:szCs w:val="32"/>
        </w:rPr>
      </w:pPr>
      <w:r w:rsidRPr="00A54DD0">
        <w:rPr>
          <w:rFonts w:asciiTheme="majorBidi" w:hAnsiTheme="majorBidi" w:cstheme="majorBidi"/>
          <w:bCs/>
          <w:sz w:val="32"/>
          <w:szCs w:val="32"/>
          <w:rtl/>
        </w:rPr>
        <w:t>نظره عامه</w:t>
      </w:r>
    </w:p>
    <w:p w14:paraId="289E7CD1" w14:textId="77777777" w:rsidR="00B7447E" w:rsidRPr="00A54DD0" w:rsidRDefault="00B7447E" w:rsidP="00B7447E">
      <w:pPr>
        <w:bidi/>
        <w:spacing w:line="312" w:lineRule="auto"/>
        <w:ind w:left="-17"/>
        <w:jc w:val="both"/>
        <w:rPr>
          <w:rFonts w:asciiTheme="majorBidi" w:hAnsiTheme="majorBidi" w:cstheme="majorBidi"/>
          <w:sz w:val="28"/>
          <w:szCs w:val="28"/>
        </w:rPr>
      </w:pPr>
      <w:r w:rsidRPr="00A54DD0">
        <w:rPr>
          <w:rFonts w:asciiTheme="majorBidi" w:hAnsiTheme="majorBidi" w:cstheme="majorBidi"/>
          <w:sz w:val="28"/>
          <w:szCs w:val="28"/>
          <w:rtl/>
        </w:rPr>
        <w:t xml:space="preserve">يتناول هذا الدليل المواد الدراسية التي يقدمها برنامج </w:t>
      </w:r>
      <w:r w:rsidRPr="00A54DD0">
        <w:rPr>
          <w:rFonts w:asciiTheme="majorBidi" w:hAnsiTheme="majorBidi" w:cstheme="majorBidi"/>
          <w:color w:val="FF0000"/>
          <w:sz w:val="28"/>
          <w:szCs w:val="28"/>
          <w:rtl/>
          <w:lang w:bidi="ar-IQ"/>
        </w:rPr>
        <w:t>تقنيات الحاسوب</w:t>
      </w:r>
      <w:r w:rsidRPr="00A54DD0">
        <w:rPr>
          <w:rFonts w:asciiTheme="majorBidi" w:hAnsiTheme="majorBidi" w:cstheme="majorBidi"/>
          <w:color w:val="FF0000"/>
          <w:sz w:val="28"/>
          <w:szCs w:val="28"/>
          <w:rtl/>
        </w:rPr>
        <w:t xml:space="preserve"> </w:t>
      </w:r>
      <w:r w:rsidRPr="00A54DD0">
        <w:rPr>
          <w:rFonts w:asciiTheme="majorBidi" w:hAnsiTheme="majorBidi" w:cstheme="majorBidi"/>
          <w:sz w:val="28"/>
          <w:szCs w:val="28"/>
          <w:rtl/>
        </w:rPr>
        <w:t>للحصول على درجة البكالوريوس. يقدم البرنامج (</w:t>
      </w:r>
      <w:r>
        <w:rPr>
          <w:rFonts w:asciiTheme="majorBidi" w:hAnsiTheme="majorBidi" w:cstheme="majorBidi" w:hint="cs"/>
          <w:color w:val="FF0000"/>
          <w:sz w:val="28"/>
          <w:szCs w:val="28"/>
          <w:rtl/>
        </w:rPr>
        <w:t>51</w:t>
      </w:r>
      <w:r w:rsidRPr="00A54DD0">
        <w:rPr>
          <w:rFonts w:asciiTheme="majorBidi" w:hAnsiTheme="majorBidi" w:cstheme="majorBidi"/>
          <w:sz w:val="28"/>
          <w:szCs w:val="28"/>
          <w:rtl/>
        </w:rPr>
        <w:t>) مادة دراسية ، مع (</w:t>
      </w:r>
      <w:r>
        <w:rPr>
          <w:rFonts w:asciiTheme="majorBidi" w:hAnsiTheme="majorBidi" w:cstheme="majorBidi" w:hint="cs"/>
          <w:sz w:val="28"/>
          <w:szCs w:val="28"/>
          <w:rtl/>
        </w:rPr>
        <w:t>60</w:t>
      </w:r>
      <w:r w:rsidRPr="00A54DD0">
        <w:rPr>
          <w:rFonts w:asciiTheme="majorBidi" w:hAnsiTheme="majorBidi" w:cstheme="majorBidi"/>
          <w:sz w:val="28"/>
          <w:szCs w:val="28"/>
          <w:rtl/>
        </w:rPr>
        <w:t>00)</w:t>
      </w:r>
      <w:r w:rsidRPr="00A54DD0">
        <w:rPr>
          <w:rFonts w:asciiTheme="majorBidi" w:hAnsiTheme="majorBidi" w:cstheme="majorBidi"/>
          <w:sz w:val="28"/>
          <w:szCs w:val="28"/>
        </w:rPr>
        <w:t xml:space="preserve"> </w:t>
      </w:r>
      <w:r w:rsidRPr="00A54DD0">
        <w:rPr>
          <w:rFonts w:asciiTheme="majorBidi" w:hAnsiTheme="majorBidi" w:cstheme="majorBidi"/>
          <w:sz w:val="28"/>
          <w:szCs w:val="28"/>
          <w:rtl/>
        </w:rPr>
        <w:t xml:space="preserve"> إجمالي ساعات حمل الطالب و٢٤٠</w:t>
      </w:r>
      <w:r w:rsidRPr="00A54DD0">
        <w:rPr>
          <w:rFonts w:asciiTheme="majorBidi" w:hAnsiTheme="majorBidi" w:cstheme="majorBidi"/>
          <w:sz w:val="28"/>
          <w:szCs w:val="28"/>
        </w:rPr>
        <w:t xml:space="preserve"> </w:t>
      </w:r>
      <w:r w:rsidRPr="00A54DD0">
        <w:rPr>
          <w:rFonts w:asciiTheme="majorBidi" w:hAnsiTheme="majorBidi" w:cstheme="majorBidi"/>
          <w:sz w:val="28"/>
          <w:szCs w:val="28"/>
          <w:rtl/>
        </w:rPr>
        <w:t>إجمالي وحدات أوروبية. يعتمد تقديم المواد الدراسية على عملية بولونيا.</w:t>
      </w:r>
    </w:p>
    <w:p w14:paraId="63271658" w14:textId="77777777" w:rsidR="00B7447E" w:rsidRPr="00A54DD0" w:rsidRDefault="00B7447E" w:rsidP="00B7447E">
      <w:pPr>
        <w:bidi/>
        <w:spacing w:line="312" w:lineRule="auto"/>
        <w:jc w:val="both"/>
        <w:rPr>
          <w:rFonts w:asciiTheme="majorBidi" w:hAnsiTheme="majorBidi" w:cstheme="majorBidi"/>
          <w:sz w:val="28"/>
          <w:szCs w:val="28"/>
          <w:lang w:bidi="ar-IQ"/>
        </w:rPr>
      </w:pPr>
      <w:r w:rsidRPr="00A54DD0">
        <w:rPr>
          <w:rFonts w:asciiTheme="majorBidi" w:hAnsiTheme="majorBidi" w:cstheme="majorBidi"/>
          <w:sz w:val="28"/>
          <w:szCs w:val="28"/>
          <w:rtl/>
          <w:lang w:bidi="ar-IQ"/>
        </w:rPr>
        <w:t xml:space="preserve">تتألف المواد الدراسية ال </w:t>
      </w:r>
      <w:r>
        <w:rPr>
          <w:rFonts w:asciiTheme="majorBidi" w:hAnsiTheme="majorBidi" w:cstheme="majorBidi" w:hint="cs"/>
          <w:sz w:val="28"/>
          <w:szCs w:val="28"/>
          <w:rtl/>
          <w:lang w:bidi="ar-IQ"/>
        </w:rPr>
        <w:t>51</w:t>
      </w:r>
      <w:r w:rsidRPr="00A54DD0">
        <w:rPr>
          <w:rFonts w:asciiTheme="majorBidi" w:hAnsiTheme="majorBidi" w:cstheme="majorBidi"/>
          <w:sz w:val="28"/>
          <w:szCs w:val="28"/>
          <w:rtl/>
          <w:lang w:bidi="ar-IQ"/>
        </w:rPr>
        <w:t xml:space="preserve"> من </w:t>
      </w:r>
      <w:r>
        <w:rPr>
          <w:rFonts w:asciiTheme="majorBidi" w:hAnsiTheme="majorBidi" w:cstheme="majorBidi" w:hint="cs"/>
          <w:sz w:val="28"/>
          <w:szCs w:val="28"/>
          <w:rtl/>
          <w:lang w:bidi="ar-IQ"/>
        </w:rPr>
        <w:t>47</w:t>
      </w:r>
      <w:r w:rsidRPr="00A54DD0">
        <w:rPr>
          <w:rFonts w:asciiTheme="majorBidi" w:hAnsiTheme="majorBidi" w:cstheme="majorBidi"/>
          <w:sz w:val="28"/>
          <w:szCs w:val="28"/>
          <w:rtl/>
          <w:lang w:bidi="ar-IQ"/>
        </w:rPr>
        <w:t xml:space="preserve"> مادة دراسية موزعة بين اساسية، أولية، وساندة و 4 مواد اختيارية يتم اختيارها من ضمن </w:t>
      </w:r>
      <w:r>
        <w:rPr>
          <w:rFonts w:asciiTheme="majorBidi" w:hAnsiTheme="majorBidi" w:cstheme="majorBidi" w:hint="cs"/>
          <w:sz w:val="28"/>
          <w:szCs w:val="28"/>
          <w:rtl/>
          <w:lang w:bidi="ar-IQ"/>
        </w:rPr>
        <w:t>10</w:t>
      </w:r>
      <w:r w:rsidRPr="00A54DD0">
        <w:rPr>
          <w:rFonts w:asciiTheme="majorBidi" w:hAnsiTheme="majorBidi" w:cstheme="majorBidi"/>
          <w:sz w:val="28"/>
          <w:szCs w:val="28"/>
          <w:rtl/>
          <w:lang w:bidi="ar-IQ"/>
        </w:rPr>
        <w:t xml:space="preserve"> مواد اختيارية كلية. </w:t>
      </w:r>
    </w:p>
    <w:p w14:paraId="6D91258D" w14:textId="77777777" w:rsidR="00B7447E" w:rsidRPr="00A54DD0" w:rsidRDefault="00B7447E" w:rsidP="00B7447E">
      <w:pPr>
        <w:spacing w:line="312" w:lineRule="auto"/>
        <w:ind w:left="-17"/>
        <w:jc w:val="both"/>
        <w:rPr>
          <w:rFonts w:asciiTheme="majorBidi" w:hAnsiTheme="majorBidi" w:cstheme="majorBidi"/>
          <w:sz w:val="24"/>
          <w:szCs w:val="24"/>
        </w:rPr>
      </w:pPr>
    </w:p>
    <w:p w14:paraId="745A8E87" w14:textId="77777777" w:rsidR="00B7447E" w:rsidRPr="00A54DD0" w:rsidRDefault="00B7447E" w:rsidP="00B7447E">
      <w:pPr>
        <w:spacing w:line="312" w:lineRule="auto"/>
        <w:ind w:left="-17"/>
        <w:jc w:val="both"/>
        <w:rPr>
          <w:rFonts w:asciiTheme="majorBidi" w:hAnsiTheme="majorBidi" w:cstheme="majorBidi"/>
          <w:sz w:val="24"/>
          <w:szCs w:val="24"/>
        </w:rPr>
      </w:pPr>
    </w:p>
    <w:p w14:paraId="511AB812" w14:textId="77777777" w:rsidR="00B7447E" w:rsidRPr="00A54DD0" w:rsidRDefault="00B7447E" w:rsidP="00B7447E">
      <w:pPr>
        <w:spacing w:line="312" w:lineRule="auto"/>
        <w:ind w:left="-17"/>
        <w:jc w:val="both"/>
        <w:rPr>
          <w:rFonts w:asciiTheme="majorBidi" w:hAnsiTheme="majorBidi" w:cstheme="majorBidi"/>
          <w:sz w:val="24"/>
          <w:szCs w:val="24"/>
        </w:rPr>
      </w:pPr>
    </w:p>
    <w:p w14:paraId="09145B17" w14:textId="77777777" w:rsidR="00B7447E" w:rsidRPr="00A54DD0" w:rsidRDefault="00B7447E" w:rsidP="00B7447E">
      <w:pPr>
        <w:spacing w:line="312" w:lineRule="auto"/>
        <w:ind w:left="-17"/>
        <w:jc w:val="both"/>
        <w:rPr>
          <w:rFonts w:asciiTheme="majorBidi" w:hAnsiTheme="majorBidi" w:cstheme="majorBidi"/>
          <w:sz w:val="24"/>
          <w:szCs w:val="24"/>
        </w:rPr>
      </w:pPr>
    </w:p>
    <w:p w14:paraId="6CF73EF2" w14:textId="77777777" w:rsidR="00B7447E" w:rsidRPr="00A54DD0" w:rsidRDefault="00B7447E" w:rsidP="00B7447E">
      <w:pPr>
        <w:spacing w:line="312" w:lineRule="auto"/>
        <w:ind w:left="-17"/>
        <w:jc w:val="both"/>
        <w:rPr>
          <w:rFonts w:asciiTheme="majorBidi" w:hAnsiTheme="majorBidi" w:cstheme="majorBidi"/>
          <w:sz w:val="24"/>
          <w:szCs w:val="24"/>
        </w:rPr>
      </w:pPr>
    </w:p>
    <w:p w14:paraId="6436AF97" w14:textId="77777777" w:rsidR="00B7447E" w:rsidRDefault="00B7447E" w:rsidP="00B7447E">
      <w:pPr>
        <w:spacing w:line="312" w:lineRule="auto"/>
        <w:ind w:left="-17"/>
        <w:jc w:val="both"/>
        <w:rPr>
          <w:rFonts w:asciiTheme="majorBidi" w:hAnsiTheme="majorBidi" w:cstheme="majorBidi"/>
          <w:sz w:val="24"/>
          <w:szCs w:val="24"/>
          <w:rtl/>
        </w:rPr>
      </w:pPr>
    </w:p>
    <w:p w14:paraId="20FB206E" w14:textId="77777777" w:rsidR="00B7447E" w:rsidRDefault="00B7447E" w:rsidP="00B7447E">
      <w:pPr>
        <w:spacing w:line="312" w:lineRule="auto"/>
        <w:ind w:left="-17"/>
        <w:jc w:val="both"/>
        <w:rPr>
          <w:rFonts w:asciiTheme="majorBidi" w:hAnsiTheme="majorBidi" w:cstheme="majorBidi"/>
          <w:sz w:val="24"/>
          <w:szCs w:val="24"/>
          <w:rtl/>
        </w:rPr>
      </w:pPr>
    </w:p>
    <w:p w14:paraId="5D17D701" w14:textId="77777777" w:rsidR="00B7447E" w:rsidRPr="00A54DD0" w:rsidRDefault="00B7447E" w:rsidP="00B7447E">
      <w:pPr>
        <w:spacing w:line="312" w:lineRule="auto"/>
        <w:ind w:left="-17"/>
        <w:jc w:val="both"/>
        <w:rPr>
          <w:rFonts w:asciiTheme="majorBidi" w:hAnsiTheme="majorBidi" w:cstheme="majorBidi"/>
          <w:sz w:val="24"/>
          <w:szCs w:val="24"/>
        </w:rPr>
      </w:pPr>
    </w:p>
    <w:p w14:paraId="76A0204B" w14:textId="77777777" w:rsidR="00B7447E" w:rsidRPr="00A54DD0" w:rsidRDefault="00B7447E" w:rsidP="00B7447E">
      <w:pPr>
        <w:spacing w:line="312" w:lineRule="auto"/>
        <w:ind w:left="-17"/>
        <w:jc w:val="both"/>
        <w:rPr>
          <w:rFonts w:asciiTheme="majorBidi" w:hAnsiTheme="majorBidi" w:cstheme="majorBidi"/>
          <w:sz w:val="24"/>
          <w:szCs w:val="24"/>
        </w:rPr>
      </w:pPr>
    </w:p>
    <w:p w14:paraId="7803E2C4" w14:textId="77777777" w:rsidR="00B7447E" w:rsidRPr="00193CB2" w:rsidRDefault="00B7447E" w:rsidP="00B7447E">
      <w:pPr>
        <w:spacing w:line="240" w:lineRule="auto"/>
        <w:rPr>
          <w:rFonts w:asciiTheme="majorBidi" w:eastAsia="Open Sans" w:hAnsiTheme="majorBidi" w:cstheme="majorBidi"/>
          <w:b/>
          <w:sz w:val="32"/>
          <w:szCs w:val="32"/>
        </w:rPr>
      </w:pPr>
      <w:r w:rsidRPr="00A54DD0">
        <w:rPr>
          <w:rFonts w:asciiTheme="majorBidi" w:hAnsiTheme="majorBidi" w:cstheme="majorBidi"/>
          <w:b/>
          <w:sz w:val="32"/>
          <w:szCs w:val="32"/>
        </w:rPr>
        <w:t>2. Undergraduate Courses 2023-2024</w:t>
      </w:r>
    </w:p>
    <w:p w14:paraId="481F6D6B" w14:textId="77777777" w:rsidR="00B7447E" w:rsidRPr="00A54DD0" w:rsidRDefault="00B7447E" w:rsidP="00B7447E">
      <w:pPr>
        <w:spacing w:after="0" w:line="240" w:lineRule="auto"/>
        <w:rPr>
          <w:rFonts w:asciiTheme="majorBidi" w:hAnsiTheme="majorBidi" w:cstheme="majorBidi"/>
          <w:b/>
        </w:rPr>
      </w:pPr>
      <w:r w:rsidRPr="00A54DD0">
        <w:rPr>
          <w:rFonts w:asciiTheme="majorBidi" w:hAnsiTheme="majorBidi" w:cstheme="majorBidi"/>
          <w:b/>
          <w:highlight w:val="yellow"/>
        </w:rPr>
        <w:t>Module 1</w:t>
      </w:r>
    </w:p>
    <w:tbl>
      <w:tblPr>
        <w:tblW w:w="936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05"/>
        <w:gridCol w:w="2955"/>
        <w:gridCol w:w="2715"/>
        <w:gridCol w:w="1785"/>
      </w:tblGrid>
      <w:tr w:rsidR="00B7447E" w:rsidRPr="00A54DD0" w14:paraId="4F9B9468"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78B57138"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de</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63C558E5"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urse/Module Title</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24F0243B"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ECTS</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2BAAB983"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Semester</w:t>
            </w:r>
          </w:p>
        </w:tc>
      </w:tr>
      <w:tr w:rsidR="00B7447E" w:rsidRPr="00A54DD0" w14:paraId="79731392" w14:textId="77777777" w:rsidTr="009A1467">
        <w:trPr>
          <w:trHeight w:val="339"/>
        </w:trPr>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992E01" w14:textId="77777777" w:rsidR="00B7447E" w:rsidRPr="00A54DD0" w:rsidRDefault="00B7447E" w:rsidP="009A1467">
            <w:pPr>
              <w:jc w:val="center"/>
              <w:rPr>
                <w:rFonts w:asciiTheme="majorBidi" w:hAnsiTheme="majorBidi" w:cstheme="majorBidi"/>
                <w:b/>
                <w:bCs/>
                <w:color w:val="000000"/>
              </w:rPr>
            </w:pPr>
            <w:r w:rsidRPr="00A54DD0">
              <w:rPr>
                <w:rFonts w:asciiTheme="majorBidi" w:hAnsiTheme="majorBidi" w:cstheme="majorBidi"/>
                <w:b/>
                <w:bCs/>
                <w:color w:val="000000"/>
              </w:rPr>
              <w:t>CET1101</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869621" w14:textId="77777777" w:rsidR="00B7447E" w:rsidRPr="00A54DD0" w:rsidRDefault="00B7447E" w:rsidP="009A1467">
            <w:pPr>
              <w:jc w:val="center"/>
              <w:rPr>
                <w:rFonts w:asciiTheme="majorBidi" w:hAnsiTheme="majorBidi" w:cstheme="majorBidi"/>
                <w:b/>
                <w:bCs/>
                <w:color w:val="000000"/>
              </w:rPr>
            </w:pPr>
            <w:r w:rsidRPr="00A54DD0">
              <w:rPr>
                <w:rFonts w:asciiTheme="majorBidi" w:hAnsiTheme="majorBidi" w:cstheme="majorBidi"/>
                <w:b/>
                <w:bCs/>
                <w:color w:val="000000"/>
              </w:rPr>
              <w:t xml:space="preserve">Digital Fundamentals </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3A71EA" w14:textId="77777777" w:rsidR="00B7447E" w:rsidRPr="00A54DD0" w:rsidRDefault="00B7447E" w:rsidP="009A1467">
            <w:pPr>
              <w:widowControl w:val="0"/>
              <w:spacing w:after="0" w:line="240" w:lineRule="auto"/>
              <w:jc w:val="center"/>
              <w:rPr>
                <w:rFonts w:asciiTheme="majorBidi" w:hAnsiTheme="majorBidi" w:cstheme="majorBidi"/>
              </w:rPr>
            </w:pPr>
            <w:r w:rsidRPr="00A54DD0">
              <w:rPr>
                <w:rFonts w:asciiTheme="majorBidi" w:hAnsiTheme="majorBidi" w:cstheme="majorBidi"/>
              </w:rPr>
              <w:t>6</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30F6A6" w14:textId="77777777" w:rsidR="00B7447E" w:rsidRPr="00A54DD0" w:rsidRDefault="00B7447E" w:rsidP="009A1467">
            <w:pPr>
              <w:widowControl w:val="0"/>
              <w:spacing w:after="0" w:line="240" w:lineRule="auto"/>
              <w:jc w:val="center"/>
              <w:rPr>
                <w:rFonts w:asciiTheme="majorBidi" w:hAnsiTheme="majorBidi" w:cstheme="majorBidi"/>
              </w:rPr>
            </w:pPr>
            <w:r w:rsidRPr="00A54DD0">
              <w:rPr>
                <w:rFonts w:asciiTheme="majorBidi" w:hAnsiTheme="majorBidi" w:cstheme="majorBidi"/>
              </w:rPr>
              <w:t>1</w:t>
            </w:r>
          </w:p>
        </w:tc>
      </w:tr>
      <w:tr w:rsidR="00B7447E" w:rsidRPr="00A54DD0" w14:paraId="63B8DA3E"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4EC2BD00" w14:textId="77777777" w:rsidR="00B7447E" w:rsidRPr="00A54DD0" w:rsidRDefault="00B7447E" w:rsidP="009A1467">
            <w:pPr>
              <w:widowControl w:val="0"/>
              <w:spacing w:after="0" w:line="240" w:lineRule="auto"/>
              <w:jc w:val="center"/>
              <w:rPr>
                <w:rFonts w:asciiTheme="majorBidi" w:eastAsia="Arial" w:hAnsiTheme="majorBidi" w:cstheme="majorBidi"/>
                <w:b/>
                <w:highlight w:val="white"/>
              </w:rPr>
            </w:pPr>
            <w:r w:rsidRPr="00A54DD0">
              <w:rPr>
                <w:rFonts w:asciiTheme="majorBidi" w:hAnsiTheme="majorBidi" w:cstheme="majorBidi"/>
                <w:b/>
              </w:rPr>
              <w:t>Class (hr/w)</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FD997AC" w14:textId="77777777" w:rsidR="00B7447E" w:rsidRPr="00A54DD0" w:rsidRDefault="00B7447E" w:rsidP="009A1467">
            <w:pPr>
              <w:widowControl w:val="0"/>
              <w:spacing w:after="0" w:line="240" w:lineRule="auto"/>
              <w:jc w:val="center"/>
              <w:rPr>
                <w:rFonts w:asciiTheme="majorBidi" w:eastAsia="Open Sans" w:hAnsiTheme="majorBidi" w:cstheme="majorBidi"/>
                <w:b/>
              </w:rPr>
            </w:pPr>
            <w:r w:rsidRPr="00A54DD0">
              <w:rPr>
                <w:rFonts w:asciiTheme="majorBidi" w:hAnsiTheme="majorBidi" w:cstheme="majorBidi"/>
                <w:b/>
              </w:rPr>
              <w:t>Lect/Lab./Prac./Tutor</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799C5FD2"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SSWL (hr/sem)</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7F150049"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USWL (hr/w)</w:t>
            </w:r>
          </w:p>
        </w:tc>
      </w:tr>
      <w:tr w:rsidR="00B7447E" w:rsidRPr="00A54DD0" w14:paraId="45E31BB6"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9961C0" w14:textId="77777777" w:rsidR="00B7447E" w:rsidRPr="00A54DD0" w:rsidRDefault="00B7447E" w:rsidP="009A1467">
            <w:pPr>
              <w:widowControl w:val="0"/>
              <w:spacing w:after="0" w:line="240" w:lineRule="auto"/>
              <w:jc w:val="center"/>
              <w:rPr>
                <w:rFonts w:asciiTheme="majorBidi" w:eastAsia="Arial" w:hAnsiTheme="majorBidi" w:cstheme="majorBidi"/>
                <w:highlight w:val="white"/>
              </w:rPr>
            </w:pPr>
            <w:r>
              <w:rPr>
                <w:rFonts w:asciiTheme="majorBidi" w:eastAsia="Arial" w:hAnsiTheme="majorBidi" w:cstheme="majorBidi"/>
                <w:highlight w:val="white"/>
              </w:rPr>
              <w:t>2</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47EBCD" w14:textId="77777777" w:rsidR="00B7447E" w:rsidRPr="00A54DD0" w:rsidRDefault="00B7447E" w:rsidP="009A1467">
            <w:pPr>
              <w:widowControl w:val="0"/>
              <w:spacing w:after="0" w:line="240" w:lineRule="auto"/>
              <w:jc w:val="center"/>
              <w:rPr>
                <w:rFonts w:asciiTheme="majorBidi" w:eastAsia="Open Sans" w:hAnsiTheme="majorBidi" w:cstheme="majorBidi"/>
              </w:rPr>
            </w:pPr>
            <w:r>
              <w:rPr>
                <w:rFonts w:asciiTheme="majorBidi" w:hAnsiTheme="majorBidi" w:cstheme="majorBidi"/>
              </w:rPr>
              <w:t>2</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2DE446"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64</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9B323C"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86</w:t>
            </w:r>
          </w:p>
        </w:tc>
      </w:tr>
      <w:tr w:rsidR="00B7447E" w:rsidRPr="00A54DD0" w14:paraId="1C9DFEAE" w14:textId="77777777" w:rsidTr="009A1467">
        <w:trPr>
          <w:trHeight w:val="318"/>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34AAEEF5"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Description</w:t>
            </w:r>
          </w:p>
        </w:tc>
      </w:tr>
      <w:tr w:rsidR="00B7447E" w:rsidRPr="00A54DD0" w14:paraId="3725F7B8" w14:textId="77777777" w:rsidTr="009A1467">
        <w:trPr>
          <w:trHeight w:val="1476"/>
        </w:trPr>
        <w:tc>
          <w:tcPr>
            <w:tcW w:w="936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400C3C" w14:textId="77777777" w:rsidR="00B7447E" w:rsidRPr="00A54DD0" w:rsidRDefault="00B7447E" w:rsidP="009A1467">
            <w:pPr>
              <w:jc w:val="both"/>
              <w:rPr>
                <w:rFonts w:asciiTheme="majorBidi" w:hAnsiTheme="majorBidi" w:cstheme="majorBidi"/>
                <w:sz w:val="24"/>
                <w:szCs w:val="24"/>
                <w:lang w:bidi="ar-IQ"/>
              </w:rPr>
            </w:pPr>
            <w:r w:rsidRPr="00A54DD0">
              <w:rPr>
                <w:rFonts w:asciiTheme="majorBidi" w:hAnsiTheme="majorBidi" w:cstheme="majorBidi"/>
                <w:sz w:val="24"/>
                <w:szCs w:val="24"/>
                <w:lang w:bidi="ar-IQ"/>
              </w:rPr>
              <w:t>This course learns students the basics of digital electronics, it learns the numbering system, kinds of gates and how to use each kind in designing circuits, methods for minimizing the expressions for digital circuits to get the simplest design (Boolean, DE-Morgan, and Karnaugh map), the binary arithmetic operation and combinational logic circuit which used to design the digital systems.</w:t>
            </w:r>
          </w:p>
          <w:p w14:paraId="58224E62" w14:textId="77777777" w:rsidR="00B7447E" w:rsidRPr="00A54DD0" w:rsidRDefault="00B7447E" w:rsidP="009A1467">
            <w:pPr>
              <w:widowControl w:val="0"/>
              <w:spacing w:after="0" w:line="240" w:lineRule="auto"/>
              <w:jc w:val="both"/>
              <w:rPr>
                <w:rFonts w:asciiTheme="majorBidi" w:hAnsiTheme="majorBidi" w:cstheme="majorBidi"/>
                <w:sz w:val="24"/>
                <w:szCs w:val="24"/>
                <w:lang w:bidi="ar-IQ"/>
              </w:rPr>
            </w:pPr>
          </w:p>
        </w:tc>
      </w:tr>
    </w:tbl>
    <w:p w14:paraId="469D19D2" w14:textId="77777777" w:rsidR="00B7447E" w:rsidRPr="00A54DD0" w:rsidRDefault="00B7447E" w:rsidP="00B7447E">
      <w:pPr>
        <w:spacing w:after="0" w:line="240" w:lineRule="auto"/>
        <w:rPr>
          <w:rFonts w:asciiTheme="majorBidi" w:hAnsiTheme="majorBidi" w:cstheme="majorBidi"/>
          <w:b/>
          <w:highlight w:val="yellow"/>
        </w:rPr>
      </w:pPr>
    </w:p>
    <w:p w14:paraId="13F46E2D" w14:textId="77777777" w:rsidR="00B7447E" w:rsidRPr="00A54DD0" w:rsidRDefault="00B7447E" w:rsidP="00B7447E">
      <w:pPr>
        <w:spacing w:after="0" w:line="240" w:lineRule="auto"/>
        <w:rPr>
          <w:rFonts w:asciiTheme="majorBidi" w:hAnsiTheme="majorBidi" w:cstheme="majorBidi"/>
          <w:b/>
        </w:rPr>
      </w:pPr>
      <w:r w:rsidRPr="00A54DD0">
        <w:rPr>
          <w:rFonts w:asciiTheme="majorBidi" w:hAnsiTheme="majorBidi" w:cstheme="majorBidi"/>
          <w:b/>
          <w:highlight w:val="yellow"/>
        </w:rPr>
        <w:t>Module 2</w:t>
      </w:r>
    </w:p>
    <w:tbl>
      <w:tblPr>
        <w:tblW w:w="936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05"/>
        <w:gridCol w:w="2955"/>
        <w:gridCol w:w="2715"/>
        <w:gridCol w:w="1785"/>
      </w:tblGrid>
      <w:tr w:rsidR="00B7447E" w:rsidRPr="00A54DD0" w14:paraId="61563BD6"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23336281"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de</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0556C483"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urse/Module Title</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6CBD7A4D"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ECTS</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3C09DC53"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Semester</w:t>
            </w:r>
          </w:p>
        </w:tc>
      </w:tr>
      <w:tr w:rsidR="00B7447E" w:rsidRPr="00A54DD0" w14:paraId="099EDBDC"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4258DC" w14:textId="77777777" w:rsidR="00B7447E" w:rsidRPr="00A54DD0" w:rsidRDefault="00B7447E" w:rsidP="009A1467">
            <w:pPr>
              <w:widowControl w:val="0"/>
              <w:spacing w:after="0" w:line="240" w:lineRule="auto"/>
              <w:jc w:val="center"/>
              <w:rPr>
                <w:rFonts w:asciiTheme="majorBidi" w:hAnsiTheme="majorBidi" w:cstheme="majorBidi"/>
              </w:rPr>
            </w:pPr>
            <w:r w:rsidRPr="00A54DD0">
              <w:rPr>
                <w:rFonts w:asciiTheme="majorBidi" w:eastAsia="Arial" w:hAnsiTheme="majorBidi" w:cstheme="majorBidi"/>
              </w:rPr>
              <w:t>CET1102</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57BAC7" w14:textId="77777777" w:rsidR="00B7447E" w:rsidRPr="00A54DD0" w:rsidRDefault="00B7447E" w:rsidP="009A1467">
            <w:pPr>
              <w:jc w:val="center"/>
              <w:rPr>
                <w:rFonts w:asciiTheme="majorBidi" w:hAnsiTheme="majorBidi" w:cstheme="majorBidi"/>
                <w:b/>
                <w:bCs/>
                <w:color w:val="000000"/>
              </w:rPr>
            </w:pPr>
            <w:r w:rsidRPr="00A54DD0">
              <w:rPr>
                <w:rFonts w:asciiTheme="majorBidi" w:hAnsiTheme="majorBidi" w:cstheme="majorBidi"/>
                <w:b/>
                <w:bCs/>
                <w:color w:val="000000"/>
              </w:rPr>
              <w:t>Electrical Engineering Fundamentals</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A52962" w14:textId="77777777" w:rsidR="00B7447E" w:rsidRPr="00A54DD0" w:rsidRDefault="00B7447E" w:rsidP="009A1467">
            <w:pPr>
              <w:widowControl w:val="0"/>
              <w:spacing w:after="0" w:line="240" w:lineRule="auto"/>
              <w:jc w:val="center"/>
              <w:rPr>
                <w:rFonts w:asciiTheme="majorBidi" w:hAnsiTheme="majorBidi" w:cstheme="majorBidi"/>
              </w:rPr>
            </w:pPr>
            <w:r w:rsidRPr="00A54DD0">
              <w:rPr>
                <w:rFonts w:asciiTheme="majorBidi" w:hAnsiTheme="majorBidi" w:cstheme="majorBidi"/>
              </w:rPr>
              <w:t>6</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3133D8" w14:textId="77777777" w:rsidR="00B7447E" w:rsidRPr="00A54DD0" w:rsidRDefault="00B7447E" w:rsidP="009A1467">
            <w:pPr>
              <w:widowControl w:val="0"/>
              <w:spacing w:after="0" w:line="240" w:lineRule="auto"/>
              <w:jc w:val="center"/>
              <w:rPr>
                <w:rFonts w:asciiTheme="majorBidi" w:hAnsiTheme="majorBidi" w:cstheme="majorBidi"/>
              </w:rPr>
            </w:pPr>
            <w:r w:rsidRPr="00A54DD0">
              <w:rPr>
                <w:rFonts w:asciiTheme="majorBidi" w:hAnsiTheme="majorBidi" w:cstheme="majorBidi"/>
              </w:rPr>
              <w:t>1</w:t>
            </w:r>
          </w:p>
        </w:tc>
      </w:tr>
      <w:tr w:rsidR="00B7447E" w:rsidRPr="00A54DD0" w14:paraId="26DB1FB2"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2E654590" w14:textId="77777777" w:rsidR="00B7447E" w:rsidRPr="00A54DD0" w:rsidRDefault="00B7447E" w:rsidP="009A1467">
            <w:pPr>
              <w:widowControl w:val="0"/>
              <w:spacing w:after="0" w:line="240" w:lineRule="auto"/>
              <w:jc w:val="center"/>
              <w:rPr>
                <w:rFonts w:asciiTheme="majorBidi" w:eastAsia="Arial" w:hAnsiTheme="majorBidi" w:cstheme="majorBidi"/>
                <w:b/>
                <w:highlight w:val="white"/>
              </w:rPr>
            </w:pPr>
            <w:r w:rsidRPr="00A54DD0">
              <w:rPr>
                <w:rFonts w:asciiTheme="majorBidi" w:hAnsiTheme="majorBidi" w:cstheme="majorBidi"/>
                <w:b/>
              </w:rPr>
              <w:t>Class (hr/w)</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7E2A7974" w14:textId="77777777" w:rsidR="00B7447E" w:rsidRPr="00A54DD0" w:rsidRDefault="00B7447E" w:rsidP="009A1467">
            <w:pPr>
              <w:widowControl w:val="0"/>
              <w:spacing w:after="0" w:line="240" w:lineRule="auto"/>
              <w:jc w:val="center"/>
              <w:rPr>
                <w:rFonts w:asciiTheme="majorBidi" w:eastAsia="Open Sans" w:hAnsiTheme="majorBidi" w:cstheme="majorBidi"/>
                <w:b/>
              </w:rPr>
            </w:pPr>
            <w:r w:rsidRPr="00A54DD0">
              <w:rPr>
                <w:rFonts w:asciiTheme="majorBidi" w:hAnsiTheme="majorBidi" w:cstheme="majorBidi"/>
                <w:b/>
              </w:rPr>
              <w:t>Lect/Lab./Prac./Tutor</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3E8256AB"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SSWL (hr/sem)</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2943BDF5"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USWL (hr/w)</w:t>
            </w:r>
          </w:p>
        </w:tc>
      </w:tr>
      <w:tr w:rsidR="00B7447E" w:rsidRPr="00A54DD0" w14:paraId="4A31EBA0"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5BB247" w14:textId="77777777" w:rsidR="00B7447E" w:rsidRPr="00A54DD0" w:rsidRDefault="00B7447E" w:rsidP="009A1467">
            <w:pPr>
              <w:widowControl w:val="0"/>
              <w:spacing w:after="0" w:line="240" w:lineRule="auto"/>
              <w:jc w:val="center"/>
              <w:rPr>
                <w:rFonts w:asciiTheme="majorBidi" w:eastAsia="Arial" w:hAnsiTheme="majorBidi" w:cstheme="majorBidi"/>
                <w:highlight w:val="white"/>
              </w:rPr>
            </w:pPr>
            <w:r>
              <w:rPr>
                <w:rFonts w:asciiTheme="majorBidi" w:eastAsia="Arial" w:hAnsiTheme="majorBidi" w:cstheme="majorBidi"/>
                <w:highlight w:val="white"/>
              </w:rPr>
              <w:t>2</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D313A0" w14:textId="77777777" w:rsidR="00B7447E" w:rsidRPr="00A54DD0" w:rsidRDefault="00B7447E" w:rsidP="009A1467">
            <w:pPr>
              <w:widowControl w:val="0"/>
              <w:spacing w:after="0" w:line="240" w:lineRule="auto"/>
              <w:jc w:val="center"/>
              <w:rPr>
                <w:rFonts w:asciiTheme="majorBidi" w:eastAsia="Open Sans" w:hAnsiTheme="majorBidi" w:cstheme="majorBidi"/>
              </w:rPr>
            </w:pPr>
            <w:r>
              <w:rPr>
                <w:rFonts w:asciiTheme="majorBidi" w:hAnsiTheme="majorBidi" w:cstheme="majorBidi"/>
              </w:rPr>
              <w:t>2</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A4C60E"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64</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4ED442"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86</w:t>
            </w:r>
          </w:p>
        </w:tc>
      </w:tr>
      <w:tr w:rsidR="00B7447E" w:rsidRPr="00A54DD0" w14:paraId="6069B5D5" w14:textId="77777777" w:rsidTr="009A1467">
        <w:trPr>
          <w:trHeight w:val="318"/>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78293881"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Description</w:t>
            </w:r>
          </w:p>
        </w:tc>
      </w:tr>
      <w:tr w:rsidR="00B7447E" w:rsidRPr="00A54DD0" w14:paraId="3A568CA8" w14:textId="77777777" w:rsidTr="009A1467">
        <w:trPr>
          <w:trHeight w:val="243"/>
        </w:trPr>
        <w:tc>
          <w:tcPr>
            <w:tcW w:w="936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7187B7" w14:textId="77777777" w:rsidR="00B7447E" w:rsidRPr="00A54DD0" w:rsidRDefault="00B7447E" w:rsidP="009A1467">
            <w:pPr>
              <w:jc w:val="both"/>
              <w:rPr>
                <w:rFonts w:asciiTheme="majorBidi" w:hAnsiTheme="majorBidi" w:cstheme="majorBidi"/>
                <w:sz w:val="24"/>
                <w:szCs w:val="24"/>
                <w:lang w:bidi="ar-IQ"/>
              </w:rPr>
            </w:pPr>
            <w:r w:rsidRPr="00A54DD0">
              <w:rPr>
                <w:rFonts w:asciiTheme="majorBidi" w:hAnsiTheme="majorBidi" w:cstheme="majorBidi"/>
                <w:sz w:val="24"/>
                <w:szCs w:val="24"/>
                <w:lang w:bidi="ar-IQ"/>
              </w:rPr>
              <w:t>This Course Specification prepares the student to be able to realize basic parameters in electrical engineering and how to link these parameters. It also makes him capable of solving electrical circuits using different DC theorems.</w:t>
            </w:r>
          </w:p>
          <w:p w14:paraId="6870616D" w14:textId="77777777" w:rsidR="00B7447E" w:rsidRPr="00A54DD0" w:rsidRDefault="00B7447E" w:rsidP="009A1467">
            <w:pPr>
              <w:widowControl w:val="0"/>
              <w:spacing w:after="0" w:line="240" w:lineRule="auto"/>
              <w:jc w:val="both"/>
              <w:rPr>
                <w:rFonts w:asciiTheme="majorBidi" w:hAnsiTheme="majorBidi" w:cstheme="majorBidi"/>
              </w:rPr>
            </w:pPr>
          </w:p>
        </w:tc>
      </w:tr>
    </w:tbl>
    <w:p w14:paraId="255EDEC0" w14:textId="77777777" w:rsidR="00B7447E" w:rsidRPr="00A54DD0" w:rsidRDefault="00B7447E" w:rsidP="00B7447E">
      <w:pPr>
        <w:spacing w:after="0" w:line="240" w:lineRule="auto"/>
        <w:rPr>
          <w:rFonts w:asciiTheme="majorBidi" w:hAnsiTheme="majorBidi" w:cstheme="majorBidi"/>
          <w:b/>
        </w:rPr>
      </w:pPr>
    </w:p>
    <w:p w14:paraId="43943DCC" w14:textId="77777777" w:rsidR="00B7447E" w:rsidRPr="00A54DD0" w:rsidRDefault="00B7447E" w:rsidP="00B7447E">
      <w:pPr>
        <w:spacing w:after="0" w:line="240" w:lineRule="auto"/>
        <w:rPr>
          <w:rFonts w:asciiTheme="majorBidi" w:hAnsiTheme="majorBidi" w:cstheme="majorBidi"/>
          <w:b/>
        </w:rPr>
      </w:pPr>
      <w:r w:rsidRPr="00A54DD0">
        <w:rPr>
          <w:rFonts w:asciiTheme="majorBidi" w:hAnsiTheme="majorBidi" w:cstheme="majorBidi"/>
          <w:b/>
          <w:highlight w:val="yellow"/>
        </w:rPr>
        <w:t>Module 3</w:t>
      </w:r>
    </w:p>
    <w:tbl>
      <w:tblPr>
        <w:tblW w:w="936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05"/>
        <w:gridCol w:w="2955"/>
        <w:gridCol w:w="2715"/>
        <w:gridCol w:w="1785"/>
      </w:tblGrid>
      <w:tr w:rsidR="00B7447E" w:rsidRPr="00A54DD0" w14:paraId="0AD21788"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291390FB"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de</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6EADA6CD"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urse/Module Title</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6E4FA77"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ECTS</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69696199"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Semester</w:t>
            </w:r>
          </w:p>
        </w:tc>
      </w:tr>
      <w:tr w:rsidR="00B7447E" w:rsidRPr="00A54DD0" w14:paraId="5327FD87"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DD73EE" w14:textId="77777777" w:rsidR="00B7447E" w:rsidRPr="00A54DD0" w:rsidRDefault="00B7447E" w:rsidP="009A1467">
            <w:pPr>
              <w:jc w:val="center"/>
              <w:rPr>
                <w:rFonts w:asciiTheme="majorBidi" w:hAnsiTheme="majorBidi" w:cstheme="majorBidi"/>
                <w:b/>
                <w:bCs/>
                <w:color w:val="000000"/>
              </w:rPr>
            </w:pPr>
            <w:r w:rsidRPr="00A54DD0">
              <w:rPr>
                <w:rFonts w:asciiTheme="majorBidi" w:hAnsiTheme="majorBidi" w:cstheme="majorBidi"/>
                <w:b/>
                <w:bCs/>
                <w:color w:val="000000"/>
              </w:rPr>
              <w:lastRenderedPageBreak/>
              <w:t>CET1103</w:t>
            </w:r>
          </w:p>
          <w:p w14:paraId="22B53BCB" w14:textId="77777777" w:rsidR="00B7447E" w:rsidRPr="00A54DD0" w:rsidRDefault="00B7447E" w:rsidP="009A1467">
            <w:pPr>
              <w:widowControl w:val="0"/>
              <w:spacing w:after="0" w:line="240" w:lineRule="auto"/>
              <w:jc w:val="center"/>
              <w:rPr>
                <w:rFonts w:asciiTheme="majorBidi" w:hAnsiTheme="majorBidi" w:cstheme="majorBidi"/>
              </w:rPr>
            </w:pP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C3956B" w14:textId="77777777" w:rsidR="00B7447E" w:rsidRPr="00A54DD0" w:rsidRDefault="00B7447E" w:rsidP="009A1467">
            <w:pPr>
              <w:jc w:val="center"/>
              <w:rPr>
                <w:rFonts w:asciiTheme="majorBidi" w:hAnsiTheme="majorBidi" w:cstheme="majorBidi"/>
                <w:b/>
                <w:bCs/>
                <w:color w:val="000000"/>
              </w:rPr>
            </w:pPr>
            <w:r w:rsidRPr="00A54DD0">
              <w:rPr>
                <w:rFonts w:asciiTheme="majorBidi" w:hAnsiTheme="majorBidi" w:cstheme="majorBidi"/>
                <w:b/>
                <w:bCs/>
                <w:color w:val="000000"/>
              </w:rPr>
              <w:t>Mathematics-I</w:t>
            </w:r>
          </w:p>
          <w:p w14:paraId="7347E5F6" w14:textId="77777777" w:rsidR="00B7447E" w:rsidRPr="00A54DD0" w:rsidRDefault="00B7447E" w:rsidP="009A1467">
            <w:pPr>
              <w:widowControl w:val="0"/>
              <w:spacing w:after="0" w:line="240" w:lineRule="auto"/>
              <w:jc w:val="center"/>
              <w:rPr>
                <w:rFonts w:asciiTheme="majorBidi" w:hAnsiTheme="majorBidi" w:cstheme="majorBidi"/>
              </w:rPr>
            </w:pP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4E0222" w14:textId="77777777" w:rsidR="00B7447E" w:rsidRPr="00A54DD0" w:rsidRDefault="00B7447E" w:rsidP="009A1467">
            <w:pPr>
              <w:widowControl w:val="0"/>
              <w:spacing w:after="0" w:line="240" w:lineRule="auto"/>
              <w:jc w:val="center"/>
              <w:rPr>
                <w:rFonts w:asciiTheme="majorBidi" w:hAnsiTheme="majorBidi" w:cstheme="majorBidi"/>
              </w:rPr>
            </w:pPr>
            <w:r w:rsidRPr="00A54DD0">
              <w:rPr>
                <w:rFonts w:asciiTheme="majorBidi" w:hAnsiTheme="majorBidi" w:cstheme="majorBidi"/>
              </w:rPr>
              <w:t>5</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B49E41" w14:textId="77777777" w:rsidR="00B7447E" w:rsidRPr="00A54DD0" w:rsidRDefault="00B7447E" w:rsidP="009A1467">
            <w:pPr>
              <w:widowControl w:val="0"/>
              <w:spacing w:after="0" w:line="240" w:lineRule="auto"/>
              <w:jc w:val="center"/>
              <w:rPr>
                <w:rFonts w:asciiTheme="majorBidi" w:hAnsiTheme="majorBidi" w:cstheme="majorBidi"/>
              </w:rPr>
            </w:pPr>
            <w:r w:rsidRPr="00A54DD0">
              <w:rPr>
                <w:rFonts w:asciiTheme="majorBidi" w:hAnsiTheme="majorBidi" w:cstheme="majorBidi"/>
              </w:rPr>
              <w:t>1</w:t>
            </w:r>
          </w:p>
        </w:tc>
      </w:tr>
      <w:tr w:rsidR="00B7447E" w:rsidRPr="00A54DD0" w14:paraId="38C3EC2C"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4035FCAF" w14:textId="77777777" w:rsidR="00B7447E" w:rsidRPr="00A54DD0" w:rsidRDefault="00B7447E" w:rsidP="009A1467">
            <w:pPr>
              <w:widowControl w:val="0"/>
              <w:spacing w:after="0" w:line="240" w:lineRule="auto"/>
              <w:jc w:val="center"/>
              <w:rPr>
                <w:rFonts w:asciiTheme="majorBidi" w:eastAsia="Arial" w:hAnsiTheme="majorBidi" w:cstheme="majorBidi"/>
                <w:b/>
                <w:highlight w:val="white"/>
              </w:rPr>
            </w:pPr>
            <w:r w:rsidRPr="00A54DD0">
              <w:rPr>
                <w:rFonts w:asciiTheme="majorBidi" w:hAnsiTheme="majorBidi" w:cstheme="majorBidi"/>
                <w:b/>
              </w:rPr>
              <w:t>Class (hr/w)</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722B9AD7" w14:textId="77777777" w:rsidR="00B7447E" w:rsidRPr="00A54DD0" w:rsidRDefault="00B7447E" w:rsidP="009A1467">
            <w:pPr>
              <w:widowControl w:val="0"/>
              <w:spacing w:after="0" w:line="240" w:lineRule="auto"/>
              <w:jc w:val="center"/>
              <w:rPr>
                <w:rFonts w:asciiTheme="majorBidi" w:eastAsia="Open Sans" w:hAnsiTheme="majorBidi" w:cstheme="majorBidi"/>
                <w:b/>
              </w:rPr>
            </w:pPr>
            <w:r w:rsidRPr="00A54DD0">
              <w:rPr>
                <w:rFonts w:asciiTheme="majorBidi" w:hAnsiTheme="majorBidi" w:cstheme="majorBidi"/>
                <w:b/>
              </w:rPr>
              <w:t>Lect/Lab./Prac./Tutor</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0DE01F12"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SSWL (hr/sem)</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6A14BDD8"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USWL (hr/w)</w:t>
            </w:r>
          </w:p>
        </w:tc>
      </w:tr>
      <w:tr w:rsidR="00B7447E" w:rsidRPr="00A54DD0" w14:paraId="78C77492"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48329E" w14:textId="77777777" w:rsidR="00B7447E" w:rsidRPr="00A54DD0" w:rsidRDefault="00B7447E" w:rsidP="009A1467">
            <w:pPr>
              <w:widowControl w:val="0"/>
              <w:spacing w:after="0" w:line="240" w:lineRule="auto"/>
              <w:jc w:val="center"/>
              <w:rPr>
                <w:rFonts w:asciiTheme="majorBidi" w:eastAsia="Arial" w:hAnsiTheme="majorBidi" w:cstheme="majorBidi"/>
                <w:highlight w:val="white"/>
              </w:rPr>
            </w:pPr>
            <w:r>
              <w:rPr>
                <w:rFonts w:asciiTheme="majorBidi" w:eastAsia="Arial" w:hAnsiTheme="majorBidi" w:cstheme="majorBidi"/>
                <w:highlight w:val="white"/>
              </w:rPr>
              <w:t>2</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CAC10D" w14:textId="77777777" w:rsidR="00B7447E" w:rsidRPr="00A54DD0" w:rsidRDefault="00B7447E" w:rsidP="009A1467">
            <w:pPr>
              <w:widowControl w:val="0"/>
              <w:spacing w:after="0" w:line="240" w:lineRule="auto"/>
              <w:jc w:val="center"/>
              <w:rPr>
                <w:rFonts w:asciiTheme="majorBidi" w:eastAsia="Open Sans" w:hAnsiTheme="majorBidi" w:cstheme="majorBidi"/>
              </w:rPr>
            </w:pPr>
            <w:r>
              <w:rPr>
                <w:rFonts w:asciiTheme="majorBidi" w:eastAsia="Open Sans" w:hAnsiTheme="majorBidi" w:cstheme="majorBidi"/>
              </w:rPr>
              <w:t>1</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5CC78B"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48</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6005B3"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77</w:t>
            </w:r>
          </w:p>
        </w:tc>
      </w:tr>
      <w:tr w:rsidR="00B7447E" w:rsidRPr="00A54DD0" w14:paraId="46E9FBE3" w14:textId="77777777" w:rsidTr="009A1467">
        <w:trPr>
          <w:trHeight w:val="318"/>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6D00F5C"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Description</w:t>
            </w:r>
          </w:p>
        </w:tc>
      </w:tr>
      <w:tr w:rsidR="00B7447E" w:rsidRPr="00A54DD0" w14:paraId="203AE4F8" w14:textId="77777777" w:rsidTr="009A1467">
        <w:trPr>
          <w:trHeight w:val="243"/>
        </w:trPr>
        <w:tc>
          <w:tcPr>
            <w:tcW w:w="936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710789" w14:textId="77777777" w:rsidR="00B7447E" w:rsidRPr="00A54DD0" w:rsidRDefault="00B7447E" w:rsidP="009A1467">
            <w:pPr>
              <w:widowControl w:val="0"/>
              <w:spacing w:after="0" w:line="240" w:lineRule="auto"/>
              <w:jc w:val="both"/>
              <w:rPr>
                <w:rFonts w:asciiTheme="majorBidi" w:hAnsiTheme="majorBidi" w:cstheme="majorBidi"/>
              </w:rPr>
            </w:pPr>
            <w:r w:rsidRPr="00A54DD0">
              <w:rPr>
                <w:rFonts w:asciiTheme="majorBidi" w:hAnsiTheme="majorBidi" w:cstheme="majorBidi"/>
              </w:rPr>
              <w:t xml:space="preserve">This course is oriented towards providing the 1st year students with the required mathematical preliminaries needed to achieve </w:t>
            </w:r>
            <w:r>
              <w:rPr>
                <w:rFonts w:asciiTheme="majorBidi" w:hAnsiTheme="majorBidi" w:cstheme="majorBidi"/>
              </w:rPr>
              <w:t xml:space="preserve">a </w:t>
            </w:r>
            <w:r w:rsidRPr="00A54DD0">
              <w:rPr>
                <w:rFonts w:asciiTheme="majorBidi" w:hAnsiTheme="majorBidi" w:cstheme="majorBidi"/>
              </w:rPr>
              <w:t>full grasp of the knowledge included in the engineering and technical application of their specialization. Furthermore, it is a prerequisite to the course Mathematics II</w:t>
            </w:r>
          </w:p>
        </w:tc>
      </w:tr>
    </w:tbl>
    <w:p w14:paraId="0E6EBB8A" w14:textId="77777777" w:rsidR="00B7447E" w:rsidRDefault="00B7447E" w:rsidP="00B7447E">
      <w:pPr>
        <w:spacing w:after="0" w:line="240" w:lineRule="auto"/>
        <w:rPr>
          <w:rFonts w:asciiTheme="majorBidi" w:hAnsiTheme="majorBidi" w:cstheme="majorBidi"/>
          <w:b/>
          <w:highlight w:val="yellow"/>
          <w:rtl/>
        </w:rPr>
      </w:pPr>
    </w:p>
    <w:p w14:paraId="491D4E83" w14:textId="77777777" w:rsidR="00B7447E" w:rsidRDefault="00B7447E" w:rsidP="00B7447E">
      <w:pPr>
        <w:spacing w:after="0" w:line="240" w:lineRule="auto"/>
        <w:rPr>
          <w:rFonts w:asciiTheme="majorBidi" w:hAnsiTheme="majorBidi" w:cstheme="majorBidi"/>
          <w:b/>
          <w:highlight w:val="yellow"/>
          <w:rtl/>
        </w:rPr>
      </w:pPr>
    </w:p>
    <w:p w14:paraId="0459C5F8" w14:textId="77777777" w:rsidR="00B7447E" w:rsidRPr="00A54DD0" w:rsidRDefault="00B7447E" w:rsidP="00B7447E">
      <w:pPr>
        <w:spacing w:after="0" w:line="240" w:lineRule="auto"/>
        <w:rPr>
          <w:rFonts w:asciiTheme="majorBidi" w:hAnsiTheme="majorBidi" w:cstheme="majorBidi"/>
          <w:b/>
        </w:rPr>
      </w:pPr>
      <w:r w:rsidRPr="00A54DD0">
        <w:rPr>
          <w:rFonts w:asciiTheme="majorBidi" w:hAnsiTheme="majorBidi" w:cstheme="majorBidi"/>
          <w:b/>
          <w:highlight w:val="yellow"/>
        </w:rPr>
        <w:t>Module 4</w:t>
      </w:r>
    </w:p>
    <w:tbl>
      <w:tblPr>
        <w:tblW w:w="936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05"/>
        <w:gridCol w:w="2955"/>
        <w:gridCol w:w="2715"/>
        <w:gridCol w:w="1785"/>
      </w:tblGrid>
      <w:tr w:rsidR="00B7447E" w:rsidRPr="00A54DD0" w14:paraId="5F681B73"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030C6E6C"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de</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0EF4E8F9"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urse/Module Title</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649A53BA"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ECTS</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0F8AEB0D"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Semester</w:t>
            </w:r>
          </w:p>
        </w:tc>
      </w:tr>
      <w:tr w:rsidR="00B7447E" w:rsidRPr="00A54DD0" w14:paraId="20C2F5C1"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F200CA" w14:textId="77777777" w:rsidR="00B7447E" w:rsidRPr="00A54DD0" w:rsidRDefault="00B7447E" w:rsidP="009A1467">
            <w:pPr>
              <w:jc w:val="center"/>
              <w:rPr>
                <w:rFonts w:asciiTheme="majorBidi" w:hAnsiTheme="majorBidi" w:cstheme="majorBidi"/>
                <w:b/>
                <w:bCs/>
                <w:color w:val="000000"/>
              </w:rPr>
            </w:pPr>
            <w:r w:rsidRPr="00A54DD0">
              <w:rPr>
                <w:rFonts w:asciiTheme="majorBidi" w:hAnsiTheme="majorBidi" w:cstheme="majorBidi"/>
                <w:b/>
                <w:bCs/>
                <w:color w:val="000000"/>
              </w:rPr>
              <w:t>CET1104</w:t>
            </w:r>
          </w:p>
          <w:p w14:paraId="5A152271" w14:textId="77777777" w:rsidR="00B7447E" w:rsidRPr="00A54DD0" w:rsidRDefault="00B7447E" w:rsidP="009A1467">
            <w:pPr>
              <w:widowControl w:val="0"/>
              <w:spacing w:after="0" w:line="240" w:lineRule="auto"/>
              <w:jc w:val="center"/>
              <w:rPr>
                <w:rFonts w:asciiTheme="majorBidi" w:hAnsiTheme="majorBidi" w:cstheme="majorBidi"/>
              </w:rPr>
            </w:pP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D739D1" w14:textId="77777777" w:rsidR="00B7447E" w:rsidRPr="00A54DD0" w:rsidRDefault="00B7447E" w:rsidP="009A1467">
            <w:pPr>
              <w:jc w:val="center"/>
              <w:rPr>
                <w:rFonts w:asciiTheme="majorBidi" w:hAnsiTheme="majorBidi" w:cstheme="majorBidi"/>
                <w:b/>
                <w:bCs/>
                <w:color w:val="000000"/>
              </w:rPr>
            </w:pPr>
            <w:r w:rsidRPr="00A54DD0">
              <w:rPr>
                <w:rFonts w:asciiTheme="majorBidi" w:hAnsiTheme="majorBidi" w:cstheme="majorBidi"/>
                <w:b/>
                <w:bCs/>
                <w:color w:val="000000"/>
              </w:rPr>
              <w:t>Engineering Drawing</w:t>
            </w:r>
          </w:p>
          <w:p w14:paraId="16D1EEEE" w14:textId="77777777" w:rsidR="00B7447E" w:rsidRPr="00A54DD0" w:rsidRDefault="00B7447E" w:rsidP="009A1467">
            <w:pPr>
              <w:widowControl w:val="0"/>
              <w:spacing w:after="0" w:line="240" w:lineRule="auto"/>
              <w:jc w:val="center"/>
              <w:rPr>
                <w:rFonts w:asciiTheme="majorBidi" w:hAnsiTheme="majorBidi" w:cstheme="majorBidi"/>
              </w:rPr>
            </w:pP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C7D870" w14:textId="77777777" w:rsidR="00B7447E" w:rsidRPr="00A54DD0" w:rsidRDefault="00B7447E" w:rsidP="009A1467">
            <w:pPr>
              <w:widowControl w:val="0"/>
              <w:spacing w:after="0" w:line="240" w:lineRule="auto"/>
              <w:jc w:val="center"/>
              <w:rPr>
                <w:rFonts w:asciiTheme="majorBidi" w:hAnsiTheme="majorBidi" w:cstheme="majorBidi"/>
              </w:rPr>
            </w:pPr>
            <w:r w:rsidRPr="00A54DD0">
              <w:rPr>
                <w:rFonts w:asciiTheme="majorBidi" w:hAnsiTheme="majorBidi" w:cstheme="majorBidi"/>
              </w:rPr>
              <w:t>5</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6E81A" w14:textId="77777777" w:rsidR="00B7447E" w:rsidRPr="00A54DD0" w:rsidRDefault="00B7447E" w:rsidP="009A1467">
            <w:pPr>
              <w:widowControl w:val="0"/>
              <w:spacing w:after="0" w:line="240" w:lineRule="auto"/>
              <w:jc w:val="center"/>
              <w:rPr>
                <w:rFonts w:asciiTheme="majorBidi" w:hAnsiTheme="majorBidi" w:cstheme="majorBidi"/>
              </w:rPr>
            </w:pPr>
            <w:r w:rsidRPr="00A54DD0">
              <w:rPr>
                <w:rFonts w:asciiTheme="majorBidi" w:hAnsiTheme="majorBidi" w:cstheme="majorBidi"/>
              </w:rPr>
              <w:t>1</w:t>
            </w:r>
          </w:p>
        </w:tc>
      </w:tr>
      <w:tr w:rsidR="00B7447E" w:rsidRPr="00A54DD0" w14:paraId="28AE915F"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725AAB73" w14:textId="77777777" w:rsidR="00B7447E" w:rsidRPr="00A54DD0" w:rsidRDefault="00B7447E" w:rsidP="009A1467">
            <w:pPr>
              <w:widowControl w:val="0"/>
              <w:spacing w:after="0" w:line="240" w:lineRule="auto"/>
              <w:jc w:val="center"/>
              <w:rPr>
                <w:rFonts w:asciiTheme="majorBidi" w:eastAsia="Arial" w:hAnsiTheme="majorBidi" w:cstheme="majorBidi"/>
                <w:b/>
                <w:highlight w:val="white"/>
              </w:rPr>
            </w:pPr>
            <w:r w:rsidRPr="00A54DD0">
              <w:rPr>
                <w:rFonts w:asciiTheme="majorBidi" w:hAnsiTheme="majorBidi" w:cstheme="majorBidi"/>
                <w:b/>
              </w:rPr>
              <w:t>Class (hr/w)</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B705FC7" w14:textId="77777777" w:rsidR="00B7447E" w:rsidRPr="00A54DD0" w:rsidRDefault="00B7447E" w:rsidP="009A1467">
            <w:pPr>
              <w:widowControl w:val="0"/>
              <w:spacing w:after="0" w:line="240" w:lineRule="auto"/>
              <w:jc w:val="center"/>
              <w:rPr>
                <w:rFonts w:asciiTheme="majorBidi" w:eastAsia="Open Sans" w:hAnsiTheme="majorBidi" w:cstheme="majorBidi"/>
                <w:b/>
              </w:rPr>
            </w:pPr>
            <w:r w:rsidRPr="00A54DD0">
              <w:rPr>
                <w:rFonts w:asciiTheme="majorBidi" w:hAnsiTheme="majorBidi" w:cstheme="majorBidi"/>
                <w:b/>
              </w:rPr>
              <w:t>Lect/Lab./Prac./Tutor</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411718A7"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SSWL (hr/sem)</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2E19A3D3"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USWL (hr/w)</w:t>
            </w:r>
          </w:p>
        </w:tc>
      </w:tr>
      <w:tr w:rsidR="00B7447E" w:rsidRPr="00A54DD0" w14:paraId="6509A414"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0BBA6F" w14:textId="77777777" w:rsidR="00B7447E" w:rsidRPr="00A54DD0" w:rsidRDefault="00B7447E" w:rsidP="009A1467">
            <w:pPr>
              <w:widowControl w:val="0"/>
              <w:spacing w:after="0" w:line="240" w:lineRule="auto"/>
              <w:jc w:val="center"/>
              <w:rPr>
                <w:rFonts w:asciiTheme="majorBidi" w:eastAsia="Arial" w:hAnsiTheme="majorBidi" w:cstheme="majorBidi"/>
                <w:highlight w:val="white"/>
              </w:rPr>
            </w:pPr>
            <w:r>
              <w:rPr>
                <w:rFonts w:asciiTheme="majorBidi" w:eastAsia="Arial" w:hAnsiTheme="majorBidi" w:cstheme="majorBidi"/>
                <w:highlight w:val="white"/>
              </w:rPr>
              <w:t>-</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FC14C1" w14:textId="77777777" w:rsidR="00B7447E" w:rsidRPr="00A54DD0" w:rsidRDefault="00B7447E" w:rsidP="009A1467">
            <w:pPr>
              <w:widowControl w:val="0"/>
              <w:spacing w:after="0" w:line="240" w:lineRule="auto"/>
              <w:jc w:val="center"/>
              <w:rPr>
                <w:rFonts w:asciiTheme="majorBidi" w:eastAsia="Open Sans" w:hAnsiTheme="majorBidi" w:cstheme="majorBidi"/>
              </w:rPr>
            </w:pPr>
            <w:r>
              <w:rPr>
                <w:rFonts w:asciiTheme="majorBidi" w:hAnsiTheme="majorBidi" w:cstheme="majorBidi"/>
              </w:rPr>
              <w:t>3</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B5278C"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48</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BB1461"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77</w:t>
            </w:r>
          </w:p>
        </w:tc>
      </w:tr>
      <w:tr w:rsidR="00B7447E" w:rsidRPr="00A54DD0" w14:paraId="1BADF3F4" w14:textId="77777777" w:rsidTr="009A1467">
        <w:trPr>
          <w:trHeight w:val="318"/>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3DE8811C"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Description</w:t>
            </w:r>
          </w:p>
        </w:tc>
      </w:tr>
      <w:tr w:rsidR="00B7447E" w:rsidRPr="00A54DD0" w14:paraId="42CD1B44" w14:textId="77777777" w:rsidTr="009A1467">
        <w:trPr>
          <w:trHeight w:val="243"/>
        </w:trPr>
        <w:tc>
          <w:tcPr>
            <w:tcW w:w="936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7496E0" w14:textId="77777777" w:rsidR="00B7447E" w:rsidRPr="00A54DD0" w:rsidRDefault="00B7447E" w:rsidP="009A1467">
            <w:pPr>
              <w:widowControl w:val="0"/>
              <w:spacing w:after="0" w:line="240" w:lineRule="auto"/>
              <w:jc w:val="both"/>
              <w:rPr>
                <w:rFonts w:asciiTheme="majorBidi" w:hAnsiTheme="majorBidi" w:cstheme="majorBidi"/>
              </w:rPr>
            </w:pPr>
            <w:r>
              <w:rPr>
                <w:rFonts w:asciiTheme="majorBidi" w:hAnsiTheme="majorBidi" w:cstheme="majorBidi"/>
              </w:rPr>
              <w:t>The objective</w:t>
            </w:r>
            <w:r w:rsidRPr="00A54DD0">
              <w:rPr>
                <w:rFonts w:asciiTheme="majorBidi" w:hAnsiTheme="majorBidi" w:cstheme="majorBidi"/>
              </w:rPr>
              <w:t xml:space="preserve"> of the course</w:t>
            </w:r>
            <w:r>
              <w:rPr>
                <w:rFonts w:asciiTheme="majorBidi" w:hAnsiTheme="majorBidi" w:cstheme="majorBidi"/>
              </w:rPr>
              <w:t xml:space="preserve"> is t</w:t>
            </w:r>
            <w:r w:rsidRPr="00A54DD0">
              <w:rPr>
                <w:rFonts w:asciiTheme="majorBidi" w:hAnsiTheme="majorBidi" w:cstheme="majorBidi"/>
              </w:rPr>
              <w:t>o provide students with knowledge of engineering disciplines about drawing concepts using the computer program (AUTOCAD).</w:t>
            </w:r>
          </w:p>
        </w:tc>
      </w:tr>
    </w:tbl>
    <w:p w14:paraId="519BDE56" w14:textId="77777777" w:rsidR="00B7447E" w:rsidRPr="00A54DD0" w:rsidRDefault="00B7447E" w:rsidP="00B7447E">
      <w:pPr>
        <w:spacing w:after="0" w:line="240" w:lineRule="auto"/>
        <w:rPr>
          <w:rFonts w:asciiTheme="majorBidi" w:hAnsiTheme="majorBidi" w:cstheme="majorBidi"/>
          <w:b/>
        </w:rPr>
      </w:pPr>
    </w:p>
    <w:p w14:paraId="63AD72E4" w14:textId="77777777" w:rsidR="00B7447E" w:rsidRDefault="00B7447E" w:rsidP="00B7447E">
      <w:pPr>
        <w:spacing w:after="0" w:line="240" w:lineRule="auto"/>
        <w:rPr>
          <w:rFonts w:asciiTheme="majorBidi" w:hAnsiTheme="majorBidi" w:cstheme="majorBidi"/>
          <w:b/>
          <w:rtl/>
        </w:rPr>
      </w:pPr>
    </w:p>
    <w:p w14:paraId="101D7304" w14:textId="77777777" w:rsidR="00B7447E" w:rsidRPr="00A54DD0" w:rsidRDefault="00B7447E" w:rsidP="00B7447E">
      <w:pPr>
        <w:spacing w:after="0" w:line="240" w:lineRule="auto"/>
        <w:rPr>
          <w:rFonts w:asciiTheme="majorBidi" w:hAnsiTheme="majorBidi" w:cstheme="majorBidi"/>
          <w:b/>
        </w:rPr>
      </w:pPr>
    </w:p>
    <w:p w14:paraId="54D2204B" w14:textId="77777777" w:rsidR="00B7447E" w:rsidRPr="00A54DD0" w:rsidRDefault="00B7447E" w:rsidP="00B7447E">
      <w:pPr>
        <w:spacing w:after="0" w:line="240" w:lineRule="auto"/>
        <w:rPr>
          <w:rFonts w:asciiTheme="majorBidi" w:hAnsiTheme="majorBidi" w:cstheme="majorBidi"/>
          <w:b/>
        </w:rPr>
      </w:pPr>
      <w:r w:rsidRPr="00A54DD0">
        <w:rPr>
          <w:rFonts w:asciiTheme="majorBidi" w:hAnsiTheme="majorBidi" w:cstheme="majorBidi"/>
          <w:b/>
          <w:highlight w:val="yellow"/>
        </w:rPr>
        <w:t>Module 5</w:t>
      </w:r>
    </w:p>
    <w:tbl>
      <w:tblPr>
        <w:tblW w:w="936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05"/>
        <w:gridCol w:w="2955"/>
        <w:gridCol w:w="2715"/>
        <w:gridCol w:w="1785"/>
      </w:tblGrid>
      <w:tr w:rsidR="00B7447E" w:rsidRPr="00A54DD0" w14:paraId="4E284FE7"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C2DADCC"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de</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F7128B4"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urse/Module Title</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533340B4"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ECTS</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704625E2"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Semester</w:t>
            </w:r>
          </w:p>
        </w:tc>
      </w:tr>
      <w:tr w:rsidR="00B7447E" w:rsidRPr="00A54DD0" w14:paraId="398B9715"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8E340B" w14:textId="77777777" w:rsidR="00B7447E" w:rsidRPr="00A54DD0" w:rsidRDefault="00B7447E" w:rsidP="009A1467">
            <w:pPr>
              <w:jc w:val="center"/>
              <w:rPr>
                <w:rFonts w:asciiTheme="majorBidi" w:hAnsiTheme="majorBidi" w:cstheme="majorBidi"/>
                <w:b/>
                <w:bCs/>
                <w:color w:val="000000"/>
              </w:rPr>
            </w:pPr>
            <w:r w:rsidRPr="00A54DD0">
              <w:rPr>
                <w:rFonts w:asciiTheme="majorBidi" w:hAnsiTheme="majorBidi" w:cstheme="majorBidi"/>
                <w:b/>
                <w:bCs/>
                <w:color w:val="000000"/>
              </w:rPr>
              <w:t>CET1105</w:t>
            </w:r>
          </w:p>
          <w:p w14:paraId="196F961D" w14:textId="77777777" w:rsidR="00B7447E" w:rsidRPr="00A54DD0" w:rsidRDefault="00B7447E" w:rsidP="009A1467">
            <w:pPr>
              <w:widowControl w:val="0"/>
              <w:spacing w:after="0" w:line="240" w:lineRule="auto"/>
              <w:jc w:val="center"/>
              <w:rPr>
                <w:rFonts w:asciiTheme="majorBidi" w:hAnsiTheme="majorBidi" w:cstheme="majorBidi"/>
              </w:rPr>
            </w:pP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DEA3C9" w14:textId="77777777" w:rsidR="00B7447E" w:rsidRPr="00A54DD0" w:rsidRDefault="00B7447E" w:rsidP="009A1467">
            <w:pPr>
              <w:jc w:val="center"/>
              <w:rPr>
                <w:rFonts w:asciiTheme="majorBidi" w:hAnsiTheme="majorBidi" w:cstheme="majorBidi"/>
                <w:b/>
                <w:bCs/>
                <w:color w:val="000000"/>
              </w:rPr>
            </w:pPr>
            <w:r w:rsidRPr="00A54DD0">
              <w:rPr>
                <w:rFonts w:asciiTheme="majorBidi" w:hAnsiTheme="majorBidi" w:cstheme="majorBidi"/>
                <w:b/>
                <w:bCs/>
                <w:color w:val="000000"/>
              </w:rPr>
              <w:t>Workshops</w:t>
            </w:r>
          </w:p>
          <w:p w14:paraId="403E3A46" w14:textId="77777777" w:rsidR="00B7447E" w:rsidRPr="00A54DD0" w:rsidRDefault="00B7447E" w:rsidP="009A1467">
            <w:pPr>
              <w:widowControl w:val="0"/>
              <w:spacing w:after="0" w:line="240" w:lineRule="auto"/>
              <w:jc w:val="center"/>
              <w:rPr>
                <w:rFonts w:asciiTheme="majorBidi" w:hAnsiTheme="majorBidi" w:cstheme="majorBidi"/>
              </w:rPr>
            </w:pP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4E6A9E"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6</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5D0B6A" w14:textId="77777777" w:rsidR="00B7447E" w:rsidRPr="00A54DD0" w:rsidRDefault="00B7447E" w:rsidP="009A1467">
            <w:pPr>
              <w:widowControl w:val="0"/>
              <w:spacing w:after="0" w:line="240" w:lineRule="auto"/>
              <w:jc w:val="center"/>
              <w:rPr>
                <w:rFonts w:asciiTheme="majorBidi" w:hAnsiTheme="majorBidi" w:cstheme="majorBidi"/>
              </w:rPr>
            </w:pPr>
            <w:r w:rsidRPr="00A54DD0">
              <w:rPr>
                <w:rFonts w:asciiTheme="majorBidi" w:hAnsiTheme="majorBidi" w:cstheme="majorBidi"/>
              </w:rPr>
              <w:t>1</w:t>
            </w:r>
          </w:p>
        </w:tc>
      </w:tr>
      <w:tr w:rsidR="00B7447E" w:rsidRPr="00A54DD0" w14:paraId="4F7543C2"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3B2FD599" w14:textId="77777777" w:rsidR="00B7447E" w:rsidRPr="00A54DD0" w:rsidRDefault="00B7447E" w:rsidP="009A1467">
            <w:pPr>
              <w:widowControl w:val="0"/>
              <w:spacing w:after="0" w:line="240" w:lineRule="auto"/>
              <w:jc w:val="center"/>
              <w:rPr>
                <w:rFonts w:asciiTheme="majorBidi" w:eastAsia="Arial" w:hAnsiTheme="majorBidi" w:cstheme="majorBidi"/>
                <w:b/>
                <w:highlight w:val="white"/>
              </w:rPr>
            </w:pPr>
            <w:r w:rsidRPr="00A54DD0">
              <w:rPr>
                <w:rFonts w:asciiTheme="majorBidi" w:hAnsiTheme="majorBidi" w:cstheme="majorBidi"/>
                <w:b/>
              </w:rPr>
              <w:t>Class (hr/w)</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352227AC" w14:textId="77777777" w:rsidR="00B7447E" w:rsidRPr="00A54DD0" w:rsidRDefault="00B7447E" w:rsidP="009A1467">
            <w:pPr>
              <w:widowControl w:val="0"/>
              <w:spacing w:after="0" w:line="240" w:lineRule="auto"/>
              <w:jc w:val="center"/>
              <w:rPr>
                <w:rFonts w:asciiTheme="majorBidi" w:eastAsia="Open Sans" w:hAnsiTheme="majorBidi" w:cstheme="majorBidi"/>
                <w:b/>
              </w:rPr>
            </w:pPr>
            <w:r w:rsidRPr="00A54DD0">
              <w:rPr>
                <w:rFonts w:asciiTheme="majorBidi" w:hAnsiTheme="majorBidi" w:cstheme="majorBidi"/>
                <w:b/>
              </w:rPr>
              <w:t>Lect/Lab./Prac./Tutor</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7A58CA32"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SSWL (hr/sem)</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3B51E2C4"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USWL (hr/w)</w:t>
            </w:r>
          </w:p>
        </w:tc>
      </w:tr>
      <w:tr w:rsidR="00B7447E" w:rsidRPr="00A54DD0" w14:paraId="20F29947"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B5390C" w14:textId="77777777" w:rsidR="00B7447E" w:rsidRPr="00A54DD0" w:rsidRDefault="00B7447E" w:rsidP="009A1467">
            <w:pPr>
              <w:widowControl w:val="0"/>
              <w:spacing w:after="0" w:line="240" w:lineRule="auto"/>
              <w:jc w:val="center"/>
              <w:rPr>
                <w:rFonts w:asciiTheme="majorBidi" w:eastAsia="Arial" w:hAnsiTheme="majorBidi" w:cstheme="majorBidi"/>
                <w:highlight w:val="white"/>
              </w:rPr>
            </w:pPr>
            <w:r>
              <w:rPr>
                <w:rFonts w:asciiTheme="majorBidi" w:eastAsia="Arial" w:hAnsiTheme="majorBidi" w:cstheme="majorBidi"/>
                <w:highlight w:val="white"/>
              </w:rPr>
              <w:t>-</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5A7DD1" w14:textId="77777777" w:rsidR="00B7447E" w:rsidRPr="00A54DD0" w:rsidRDefault="00B7447E" w:rsidP="009A1467">
            <w:pPr>
              <w:widowControl w:val="0"/>
              <w:spacing w:after="0" w:line="240" w:lineRule="auto"/>
              <w:jc w:val="center"/>
              <w:rPr>
                <w:rFonts w:asciiTheme="majorBidi" w:eastAsia="Open Sans" w:hAnsiTheme="majorBidi" w:cstheme="majorBidi"/>
              </w:rPr>
            </w:pPr>
            <w:r w:rsidRPr="00A54DD0">
              <w:rPr>
                <w:rFonts w:asciiTheme="majorBidi" w:hAnsiTheme="majorBidi" w:cstheme="majorBidi"/>
              </w:rPr>
              <w:t>4</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998973" w14:textId="77777777" w:rsidR="00B7447E" w:rsidRPr="00A54DD0" w:rsidRDefault="00B7447E" w:rsidP="009A1467">
            <w:pPr>
              <w:widowControl w:val="0"/>
              <w:spacing w:after="0" w:line="240" w:lineRule="auto"/>
              <w:jc w:val="center"/>
              <w:rPr>
                <w:rFonts w:asciiTheme="majorBidi" w:hAnsiTheme="majorBidi" w:cstheme="majorBidi"/>
              </w:rPr>
            </w:pPr>
            <w:r w:rsidRPr="00A54DD0">
              <w:rPr>
                <w:rFonts w:asciiTheme="majorBidi" w:hAnsiTheme="majorBidi" w:cstheme="majorBidi"/>
              </w:rPr>
              <w:t>6</w:t>
            </w:r>
            <w:r>
              <w:rPr>
                <w:rFonts w:asciiTheme="majorBidi" w:hAnsiTheme="majorBidi" w:cstheme="majorBidi"/>
              </w:rPr>
              <w:t>4</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3AE867"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86</w:t>
            </w:r>
          </w:p>
        </w:tc>
      </w:tr>
      <w:tr w:rsidR="00B7447E" w:rsidRPr="00A54DD0" w14:paraId="0B329600" w14:textId="77777777" w:rsidTr="009A1467">
        <w:trPr>
          <w:trHeight w:val="318"/>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5EEF4D0"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Description</w:t>
            </w:r>
          </w:p>
        </w:tc>
      </w:tr>
      <w:tr w:rsidR="00B7447E" w:rsidRPr="00A54DD0" w14:paraId="5D487810" w14:textId="77777777" w:rsidTr="009A1467">
        <w:trPr>
          <w:trHeight w:val="243"/>
        </w:trPr>
        <w:tc>
          <w:tcPr>
            <w:tcW w:w="936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B12796" w14:textId="77777777" w:rsidR="00B7447E" w:rsidRPr="00A54DD0" w:rsidRDefault="00B7447E" w:rsidP="009A1467">
            <w:pPr>
              <w:widowControl w:val="0"/>
              <w:spacing w:after="0" w:line="240" w:lineRule="auto"/>
              <w:jc w:val="both"/>
              <w:rPr>
                <w:rFonts w:asciiTheme="majorBidi" w:hAnsiTheme="majorBidi" w:cstheme="majorBidi"/>
              </w:rPr>
            </w:pPr>
            <w:r w:rsidRPr="00A54DD0">
              <w:rPr>
                <w:rFonts w:asciiTheme="majorBidi" w:hAnsiTheme="majorBidi" w:cstheme="majorBidi"/>
              </w:rPr>
              <w:t xml:space="preserve">In this course the students are going to learn the basics of electrical establishments and using different measuring devices, how to use irons, types of soldering, how to use absorbent soldering irons, Electronic components such as </w:t>
            </w:r>
            <w:r>
              <w:rPr>
                <w:rFonts w:asciiTheme="majorBidi" w:hAnsiTheme="majorBidi" w:cstheme="majorBidi"/>
              </w:rPr>
              <w:t>r</w:t>
            </w:r>
            <w:r w:rsidRPr="00A54DD0">
              <w:rPr>
                <w:rFonts w:asciiTheme="majorBidi" w:hAnsiTheme="majorBidi" w:cstheme="majorBidi"/>
              </w:rPr>
              <w:t>esistors</w:t>
            </w:r>
            <w:r>
              <w:rPr>
                <w:rFonts w:asciiTheme="majorBidi" w:hAnsiTheme="majorBidi" w:cstheme="majorBidi"/>
              </w:rPr>
              <w:t>, capacitors</w:t>
            </w:r>
            <w:r w:rsidRPr="00A54DD0">
              <w:rPr>
                <w:rFonts w:asciiTheme="majorBidi" w:hAnsiTheme="majorBidi" w:cstheme="majorBidi"/>
              </w:rPr>
              <w:t xml:space="preserve">, inductance, </w:t>
            </w:r>
            <w:r>
              <w:rPr>
                <w:rFonts w:asciiTheme="majorBidi" w:hAnsiTheme="majorBidi" w:cstheme="majorBidi"/>
              </w:rPr>
              <w:t>t</w:t>
            </w:r>
            <w:r w:rsidRPr="00A54DD0">
              <w:rPr>
                <w:rFonts w:asciiTheme="majorBidi" w:hAnsiTheme="majorBidi" w:cstheme="majorBidi"/>
              </w:rPr>
              <w:t xml:space="preserve">ransformers, transistor, </w:t>
            </w:r>
            <w:r>
              <w:rPr>
                <w:rFonts w:asciiTheme="majorBidi" w:hAnsiTheme="majorBidi" w:cstheme="majorBidi"/>
              </w:rPr>
              <w:t xml:space="preserve">and </w:t>
            </w:r>
            <w:r w:rsidRPr="00A54DD0">
              <w:rPr>
                <w:rFonts w:asciiTheme="majorBidi" w:hAnsiTheme="majorBidi" w:cstheme="majorBidi"/>
              </w:rPr>
              <w:t>diodes</w:t>
            </w:r>
            <w:r>
              <w:rPr>
                <w:rFonts w:asciiTheme="majorBidi" w:hAnsiTheme="majorBidi" w:cstheme="majorBidi"/>
              </w:rPr>
              <w:t>.</w:t>
            </w:r>
          </w:p>
        </w:tc>
      </w:tr>
    </w:tbl>
    <w:p w14:paraId="4032DE18" w14:textId="77777777" w:rsidR="00B7447E" w:rsidRPr="00A54DD0" w:rsidRDefault="00B7447E" w:rsidP="00B7447E">
      <w:pPr>
        <w:spacing w:after="0" w:line="240" w:lineRule="auto"/>
        <w:rPr>
          <w:rFonts w:asciiTheme="majorBidi" w:hAnsiTheme="majorBidi" w:cstheme="majorBidi"/>
          <w:b/>
        </w:rPr>
      </w:pPr>
    </w:p>
    <w:p w14:paraId="7A7F2837" w14:textId="77777777" w:rsidR="00B7447E" w:rsidRPr="00A54DD0" w:rsidRDefault="00B7447E" w:rsidP="00B7447E">
      <w:pPr>
        <w:spacing w:after="0" w:line="240" w:lineRule="auto"/>
        <w:rPr>
          <w:rFonts w:asciiTheme="majorBidi" w:hAnsiTheme="majorBidi" w:cstheme="majorBidi"/>
          <w:b/>
        </w:rPr>
      </w:pPr>
    </w:p>
    <w:p w14:paraId="7B36BC97" w14:textId="77777777" w:rsidR="00B7447E" w:rsidRPr="00A54DD0" w:rsidRDefault="00B7447E" w:rsidP="00B7447E">
      <w:pPr>
        <w:spacing w:after="0" w:line="240" w:lineRule="auto"/>
        <w:rPr>
          <w:rFonts w:asciiTheme="majorBidi" w:hAnsiTheme="majorBidi" w:cstheme="majorBidi"/>
          <w:b/>
        </w:rPr>
      </w:pPr>
      <w:r w:rsidRPr="00A54DD0">
        <w:rPr>
          <w:rFonts w:asciiTheme="majorBidi" w:hAnsiTheme="majorBidi" w:cstheme="majorBidi"/>
          <w:b/>
          <w:highlight w:val="yellow"/>
        </w:rPr>
        <w:t>Module 6</w:t>
      </w:r>
    </w:p>
    <w:tbl>
      <w:tblPr>
        <w:tblW w:w="936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05"/>
        <w:gridCol w:w="2955"/>
        <w:gridCol w:w="2715"/>
        <w:gridCol w:w="1785"/>
      </w:tblGrid>
      <w:tr w:rsidR="00B7447E" w:rsidRPr="00A54DD0" w14:paraId="10A00FF5"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7DEDDB5F"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de</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2905C8B8"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urse/Module Title</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5DF20266"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ECTS</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2852EECE"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Semester</w:t>
            </w:r>
          </w:p>
        </w:tc>
      </w:tr>
      <w:tr w:rsidR="00B7447E" w:rsidRPr="00A54DD0" w14:paraId="6E0967CF"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90E98A" w14:textId="77777777" w:rsidR="00B7447E" w:rsidRPr="00A54DD0" w:rsidRDefault="00B7447E" w:rsidP="009A1467">
            <w:pPr>
              <w:widowControl w:val="0"/>
              <w:spacing w:after="0" w:line="240" w:lineRule="auto"/>
              <w:jc w:val="center"/>
              <w:rPr>
                <w:rFonts w:asciiTheme="majorBidi" w:hAnsiTheme="majorBidi" w:cstheme="majorBidi"/>
              </w:rPr>
            </w:pPr>
            <w:r w:rsidRPr="00A31BAF">
              <w:rPr>
                <w:rFonts w:asciiTheme="majorBidi" w:hAnsiTheme="majorBidi" w:cstheme="majorBidi"/>
                <w:b/>
                <w:bCs/>
                <w:color w:val="000000"/>
              </w:rPr>
              <w:t>MTU1002</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5C5489" w14:textId="77777777" w:rsidR="00B7447E" w:rsidRPr="00A54DD0" w:rsidRDefault="00B7447E" w:rsidP="009A1467">
            <w:pPr>
              <w:jc w:val="center"/>
              <w:rPr>
                <w:rFonts w:asciiTheme="majorBidi" w:hAnsiTheme="majorBidi" w:cstheme="majorBidi"/>
                <w:b/>
                <w:bCs/>
                <w:color w:val="000000"/>
              </w:rPr>
            </w:pPr>
            <w:r w:rsidRPr="00A54DD0">
              <w:rPr>
                <w:rFonts w:asciiTheme="majorBidi" w:hAnsiTheme="majorBidi" w:cstheme="majorBidi"/>
                <w:b/>
                <w:bCs/>
                <w:color w:val="000000"/>
              </w:rPr>
              <w:t xml:space="preserve">English Language </w:t>
            </w:r>
            <w:r>
              <w:rPr>
                <w:rFonts w:asciiTheme="majorBidi" w:hAnsiTheme="majorBidi" w:cstheme="majorBidi"/>
                <w:b/>
                <w:bCs/>
                <w:color w:val="000000"/>
              </w:rPr>
              <w:t>I</w:t>
            </w:r>
          </w:p>
          <w:p w14:paraId="1A23D9D9" w14:textId="77777777" w:rsidR="00B7447E" w:rsidRPr="00A54DD0" w:rsidRDefault="00B7447E" w:rsidP="009A1467">
            <w:pPr>
              <w:widowControl w:val="0"/>
              <w:spacing w:after="0" w:line="240" w:lineRule="auto"/>
              <w:jc w:val="center"/>
              <w:rPr>
                <w:rFonts w:asciiTheme="majorBidi" w:hAnsiTheme="majorBidi" w:cstheme="majorBidi"/>
              </w:rPr>
            </w:pP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6917A5" w14:textId="77777777" w:rsidR="00B7447E" w:rsidRPr="00A54DD0" w:rsidRDefault="00B7447E" w:rsidP="009A1467">
            <w:pPr>
              <w:widowControl w:val="0"/>
              <w:spacing w:after="0" w:line="240" w:lineRule="auto"/>
              <w:jc w:val="center"/>
              <w:rPr>
                <w:rFonts w:asciiTheme="majorBidi" w:hAnsiTheme="majorBidi" w:cstheme="majorBidi"/>
              </w:rPr>
            </w:pPr>
            <w:r w:rsidRPr="00A54DD0">
              <w:rPr>
                <w:rFonts w:asciiTheme="majorBidi" w:hAnsiTheme="majorBidi" w:cstheme="majorBidi"/>
              </w:rPr>
              <w:t>3</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BD0F87" w14:textId="77777777" w:rsidR="00B7447E" w:rsidRPr="00A54DD0" w:rsidRDefault="00B7447E" w:rsidP="009A1467">
            <w:pPr>
              <w:widowControl w:val="0"/>
              <w:spacing w:after="0" w:line="240" w:lineRule="auto"/>
              <w:jc w:val="center"/>
              <w:rPr>
                <w:rFonts w:asciiTheme="majorBidi" w:hAnsiTheme="majorBidi" w:cstheme="majorBidi"/>
              </w:rPr>
            </w:pPr>
            <w:r w:rsidRPr="00A54DD0">
              <w:rPr>
                <w:rFonts w:asciiTheme="majorBidi" w:hAnsiTheme="majorBidi" w:cstheme="majorBidi"/>
              </w:rPr>
              <w:t>1</w:t>
            </w:r>
          </w:p>
        </w:tc>
      </w:tr>
      <w:tr w:rsidR="00B7447E" w:rsidRPr="00A54DD0" w14:paraId="637BE792"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79E0721F" w14:textId="77777777" w:rsidR="00B7447E" w:rsidRPr="00A54DD0" w:rsidRDefault="00B7447E" w:rsidP="009A1467">
            <w:pPr>
              <w:widowControl w:val="0"/>
              <w:spacing w:after="0" w:line="240" w:lineRule="auto"/>
              <w:jc w:val="center"/>
              <w:rPr>
                <w:rFonts w:asciiTheme="majorBidi" w:eastAsia="Arial" w:hAnsiTheme="majorBidi" w:cstheme="majorBidi"/>
                <w:b/>
                <w:highlight w:val="white"/>
              </w:rPr>
            </w:pPr>
            <w:r w:rsidRPr="00A54DD0">
              <w:rPr>
                <w:rFonts w:asciiTheme="majorBidi" w:hAnsiTheme="majorBidi" w:cstheme="majorBidi"/>
                <w:b/>
              </w:rPr>
              <w:t>Class (hr/w)</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32870E44" w14:textId="77777777" w:rsidR="00B7447E" w:rsidRPr="00A54DD0" w:rsidRDefault="00B7447E" w:rsidP="009A1467">
            <w:pPr>
              <w:widowControl w:val="0"/>
              <w:spacing w:after="0" w:line="240" w:lineRule="auto"/>
              <w:jc w:val="center"/>
              <w:rPr>
                <w:rFonts w:asciiTheme="majorBidi" w:eastAsia="Open Sans" w:hAnsiTheme="majorBidi" w:cstheme="majorBidi"/>
                <w:b/>
              </w:rPr>
            </w:pPr>
            <w:r w:rsidRPr="00A54DD0">
              <w:rPr>
                <w:rFonts w:asciiTheme="majorBidi" w:hAnsiTheme="majorBidi" w:cstheme="majorBidi"/>
                <w:b/>
              </w:rPr>
              <w:t>Lect/Lab./Prac./Tutor</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023B1C0D"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SSWL (hr/sem)</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30AFCDEE"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USWL (hr/w)</w:t>
            </w:r>
          </w:p>
        </w:tc>
      </w:tr>
      <w:tr w:rsidR="00B7447E" w:rsidRPr="00A54DD0" w14:paraId="2B8A7CB5"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6FC127" w14:textId="77777777" w:rsidR="00B7447E" w:rsidRPr="00A54DD0" w:rsidRDefault="00B7447E" w:rsidP="009A1467">
            <w:pPr>
              <w:widowControl w:val="0"/>
              <w:spacing w:after="0" w:line="240" w:lineRule="auto"/>
              <w:jc w:val="center"/>
              <w:rPr>
                <w:rFonts w:asciiTheme="majorBidi" w:eastAsia="Arial" w:hAnsiTheme="majorBidi" w:cstheme="majorBidi"/>
                <w:highlight w:val="white"/>
              </w:rPr>
            </w:pPr>
            <w:r>
              <w:rPr>
                <w:rFonts w:asciiTheme="majorBidi" w:eastAsia="Arial" w:hAnsiTheme="majorBidi" w:cstheme="majorBidi"/>
                <w:highlight w:val="white"/>
              </w:rPr>
              <w:t>1</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51CB57" w14:textId="77777777" w:rsidR="00B7447E" w:rsidRPr="00A54DD0" w:rsidRDefault="00B7447E" w:rsidP="009A1467">
            <w:pPr>
              <w:widowControl w:val="0"/>
              <w:spacing w:after="0" w:line="240" w:lineRule="auto"/>
              <w:jc w:val="center"/>
              <w:rPr>
                <w:rFonts w:asciiTheme="majorBidi" w:eastAsia="Open Sans" w:hAnsiTheme="majorBidi" w:cstheme="majorBidi"/>
              </w:rPr>
            </w:pPr>
            <w:r>
              <w:rPr>
                <w:rFonts w:asciiTheme="majorBidi" w:eastAsia="Open Sans" w:hAnsiTheme="majorBidi" w:cstheme="majorBidi"/>
              </w:rPr>
              <w:t>1</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F277BD"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33</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E84ACD"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17</w:t>
            </w:r>
          </w:p>
        </w:tc>
      </w:tr>
      <w:tr w:rsidR="00B7447E" w:rsidRPr="00A54DD0" w14:paraId="53E74371" w14:textId="77777777" w:rsidTr="009A1467">
        <w:trPr>
          <w:trHeight w:val="318"/>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7ADEE43F"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Description</w:t>
            </w:r>
          </w:p>
        </w:tc>
      </w:tr>
      <w:tr w:rsidR="00B7447E" w:rsidRPr="00A54DD0" w14:paraId="5358127A" w14:textId="77777777" w:rsidTr="009A1467">
        <w:trPr>
          <w:trHeight w:val="243"/>
        </w:trPr>
        <w:tc>
          <w:tcPr>
            <w:tcW w:w="936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1317F2" w14:textId="77777777" w:rsidR="00B7447E" w:rsidRPr="00A54DD0" w:rsidRDefault="00B7447E" w:rsidP="009A1467">
            <w:pPr>
              <w:widowControl w:val="0"/>
              <w:spacing w:after="0" w:line="240" w:lineRule="auto"/>
              <w:rPr>
                <w:rFonts w:asciiTheme="majorBidi" w:hAnsiTheme="majorBidi" w:cstheme="majorBidi"/>
              </w:rPr>
            </w:pPr>
            <w:r w:rsidRPr="00A54DD0">
              <w:rPr>
                <w:rFonts w:asciiTheme="majorBidi" w:hAnsiTheme="majorBidi" w:cstheme="majorBidi"/>
              </w:rPr>
              <w:t xml:space="preserve">This course builds solid grammar and works on the vocabulary development of the student. It aims to prepare the student to be more expressive in the English language. </w:t>
            </w:r>
          </w:p>
          <w:p w14:paraId="798A8D35" w14:textId="77777777" w:rsidR="00B7447E" w:rsidRPr="00A54DD0" w:rsidRDefault="00B7447E" w:rsidP="009A1467">
            <w:pPr>
              <w:widowControl w:val="0"/>
              <w:spacing w:after="0" w:line="240" w:lineRule="auto"/>
              <w:jc w:val="both"/>
              <w:rPr>
                <w:rFonts w:asciiTheme="majorBidi" w:hAnsiTheme="majorBidi" w:cstheme="majorBidi"/>
              </w:rPr>
            </w:pPr>
          </w:p>
        </w:tc>
      </w:tr>
    </w:tbl>
    <w:p w14:paraId="74C9C5A2" w14:textId="77777777" w:rsidR="00B7447E" w:rsidRPr="00A54DD0" w:rsidRDefault="00B7447E" w:rsidP="00B7447E">
      <w:pPr>
        <w:spacing w:after="0" w:line="240" w:lineRule="auto"/>
        <w:rPr>
          <w:rFonts w:asciiTheme="majorBidi" w:hAnsiTheme="majorBidi" w:cstheme="majorBidi"/>
          <w:b/>
        </w:rPr>
      </w:pPr>
    </w:p>
    <w:p w14:paraId="7BAFC698" w14:textId="77777777" w:rsidR="00B7447E" w:rsidRPr="00A54DD0" w:rsidRDefault="00B7447E" w:rsidP="00B7447E">
      <w:pPr>
        <w:spacing w:after="0" w:line="240" w:lineRule="auto"/>
        <w:rPr>
          <w:rFonts w:asciiTheme="majorBidi" w:hAnsiTheme="majorBidi" w:cstheme="majorBidi"/>
          <w:b/>
        </w:rPr>
      </w:pPr>
    </w:p>
    <w:p w14:paraId="2162A10B" w14:textId="77777777" w:rsidR="00B7447E" w:rsidRDefault="00B7447E" w:rsidP="00B7447E">
      <w:pPr>
        <w:spacing w:after="0" w:line="240" w:lineRule="auto"/>
        <w:rPr>
          <w:rFonts w:asciiTheme="majorBidi" w:hAnsiTheme="majorBidi" w:cstheme="majorBidi"/>
          <w:b/>
          <w:rtl/>
        </w:rPr>
      </w:pPr>
    </w:p>
    <w:p w14:paraId="5FC8E528" w14:textId="77777777" w:rsidR="00B7447E" w:rsidRDefault="00B7447E" w:rsidP="00B7447E">
      <w:pPr>
        <w:spacing w:after="0" w:line="240" w:lineRule="auto"/>
        <w:rPr>
          <w:rFonts w:asciiTheme="majorBidi" w:hAnsiTheme="majorBidi" w:cstheme="majorBidi"/>
          <w:b/>
          <w:rtl/>
        </w:rPr>
      </w:pPr>
    </w:p>
    <w:p w14:paraId="390C1848" w14:textId="77777777" w:rsidR="00B7447E" w:rsidRDefault="00B7447E" w:rsidP="00B7447E">
      <w:pPr>
        <w:spacing w:after="0" w:line="240" w:lineRule="auto"/>
        <w:rPr>
          <w:rFonts w:asciiTheme="majorBidi" w:hAnsiTheme="majorBidi" w:cstheme="majorBidi"/>
          <w:b/>
          <w:rtl/>
        </w:rPr>
      </w:pPr>
    </w:p>
    <w:p w14:paraId="200C5973" w14:textId="77777777" w:rsidR="00B7447E" w:rsidRDefault="00B7447E" w:rsidP="00B7447E">
      <w:pPr>
        <w:spacing w:after="0" w:line="240" w:lineRule="auto"/>
        <w:rPr>
          <w:rFonts w:asciiTheme="majorBidi" w:hAnsiTheme="majorBidi" w:cstheme="majorBidi"/>
          <w:b/>
          <w:rtl/>
        </w:rPr>
      </w:pPr>
    </w:p>
    <w:p w14:paraId="14D05BB5" w14:textId="77777777" w:rsidR="00B7447E" w:rsidRDefault="00B7447E" w:rsidP="00B7447E">
      <w:pPr>
        <w:spacing w:after="0" w:line="240" w:lineRule="auto"/>
        <w:rPr>
          <w:rFonts w:asciiTheme="majorBidi" w:hAnsiTheme="majorBidi" w:cstheme="majorBidi"/>
          <w:b/>
          <w:rtl/>
        </w:rPr>
      </w:pPr>
    </w:p>
    <w:p w14:paraId="185AFACF" w14:textId="77777777" w:rsidR="00B7447E" w:rsidRDefault="00B7447E" w:rsidP="00B7447E">
      <w:pPr>
        <w:spacing w:after="0" w:line="240" w:lineRule="auto"/>
        <w:rPr>
          <w:rFonts w:asciiTheme="majorBidi" w:hAnsiTheme="majorBidi" w:cstheme="majorBidi"/>
          <w:b/>
          <w:rtl/>
        </w:rPr>
      </w:pPr>
    </w:p>
    <w:p w14:paraId="755498AF" w14:textId="77777777" w:rsidR="00B7447E" w:rsidRPr="00A54DD0" w:rsidRDefault="00B7447E" w:rsidP="00B7447E">
      <w:pPr>
        <w:spacing w:after="0" w:line="240" w:lineRule="auto"/>
        <w:rPr>
          <w:rFonts w:asciiTheme="majorBidi" w:hAnsiTheme="majorBidi" w:cstheme="majorBidi"/>
          <w:b/>
        </w:rPr>
      </w:pPr>
    </w:p>
    <w:p w14:paraId="49726856" w14:textId="77777777" w:rsidR="00B7447E" w:rsidRPr="00A54DD0" w:rsidRDefault="00B7447E" w:rsidP="00B7447E">
      <w:pPr>
        <w:spacing w:after="0" w:line="240" w:lineRule="auto"/>
        <w:rPr>
          <w:rFonts w:asciiTheme="majorBidi" w:hAnsiTheme="majorBidi" w:cstheme="majorBidi"/>
          <w:b/>
        </w:rPr>
      </w:pPr>
      <w:r w:rsidRPr="00A54DD0">
        <w:rPr>
          <w:rFonts w:asciiTheme="majorBidi" w:hAnsiTheme="majorBidi" w:cstheme="majorBidi"/>
          <w:b/>
          <w:highlight w:val="yellow"/>
        </w:rPr>
        <w:t>Module 7</w:t>
      </w:r>
    </w:p>
    <w:tbl>
      <w:tblPr>
        <w:tblW w:w="936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05"/>
        <w:gridCol w:w="2955"/>
        <w:gridCol w:w="2715"/>
        <w:gridCol w:w="1785"/>
      </w:tblGrid>
      <w:tr w:rsidR="00B7447E" w:rsidRPr="00A54DD0" w14:paraId="286E3744"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45198156"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de</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7E838EC3"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urse/Module Title</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808DCD5"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ECTS</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270C92F3"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Semester</w:t>
            </w:r>
          </w:p>
        </w:tc>
      </w:tr>
      <w:tr w:rsidR="00B7447E" w:rsidRPr="00A54DD0" w14:paraId="43A4C079"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4AEE04" w14:textId="77777777" w:rsidR="00B7447E" w:rsidRPr="00A54DD0" w:rsidRDefault="00B7447E" w:rsidP="009A1467">
            <w:pPr>
              <w:jc w:val="center"/>
              <w:rPr>
                <w:rFonts w:asciiTheme="majorBidi" w:hAnsiTheme="majorBidi" w:cstheme="majorBidi"/>
                <w:b/>
                <w:bCs/>
                <w:color w:val="000000"/>
              </w:rPr>
            </w:pPr>
            <w:r w:rsidRPr="00A54DD0">
              <w:rPr>
                <w:rFonts w:asciiTheme="majorBidi" w:hAnsiTheme="majorBidi" w:cstheme="majorBidi"/>
                <w:b/>
                <w:bCs/>
                <w:color w:val="000000"/>
              </w:rPr>
              <w:t>CET1201</w:t>
            </w:r>
          </w:p>
          <w:p w14:paraId="0099DFC8" w14:textId="77777777" w:rsidR="00B7447E" w:rsidRPr="00A54DD0" w:rsidRDefault="00B7447E" w:rsidP="009A1467">
            <w:pPr>
              <w:widowControl w:val="0"/>
              <w:spacing w:after="0" w:line="240" w:lineRule="auto"/>
              <w:jc w:val="center"/>
              <w:rPr>
                <w:rFonts w:asciiTheme="majorBidi" w:hAnsiTheme="majorBidi" w:cstheme="majorBidi"/>
              </w:rPr>
            </w:pP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2AA458" w14:textId="77777777" w:rsidR="00B7447E" w:rsidRPr="00A54DD0" w:rsidRDefault="00B7447E" w:rsidP="009A1467">
            <w:pPr>
              <w:jc w:val="center"/>
              <w:rPr>
                <w:rFonts w:asciiTheme="majorBidi" w:hAnsiTheme="majorBidi" w:cstheme="majorBidi"/>
                <w:b/>
                <w:bCs/>
                <w:color w:val="000000"/>
              </w:rPr>
            </w:pPr>
            <w:r w:rsidRPr="00A54DD0">
              <w:rPr>
                <w:rFonts w:asciiTheme="majorBidi" w:hAnsiTheme="majorBidi" w:cstheme="majorBidi"/>
                <w:b/>
                <w:bCs/>
                <w:color w:val="000000"/>
              </w:rPr>
              <w:t>Digital Systems</w:t>
            </w:r>
          </w:p>
          <w:p w14:paraId="40EF8FA6" w14:textId="77777777" w:rsidR="00B7447E" w:rsidRPr="00A54DD0" w:rsidRDefault="00B7447E" w:rsidP="009A1467">
            <w:pPr>
              <w:widowControl w:val="0"/>
              <w:spacing w:after="0" w:line="240" w:lineRule="auto"/>
              <w:jc w:val="center"/>
              <w:rPr>
                <w:rFonts w:asciiTheme="majorBidi" w:hAnsiTheme="majorBidi" w:cstheme="majorBidi"/>
              </w:rPr>
            </w:pP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66A3D1"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6</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A75641" w14:textId="77777777" w:rsidR="00B7447E" w:rsidRPr="00A54DD0" w:rsidRDefault="00B7447E" w:rsidP="009A1467">
            <w:pPr>
              <w:widowControl w:val="0"/>
              <w:spacing w:after="0" w:line="240" w:lineRule="auto"/>
              <w:jc w:val="center"/>
              <w:rPr>
                <w:rFonts w:asciiTheme="majorBidi" w:hAnsiTheme="majorBidi" w:cstheme="majorBidi"/>
              </w:rPr>
            </w:pPr>
            <w:r w:rsidRPr="00A54DD0">
              <w:rPr>
                <w:rFonts w:asciiTheme="majorBidi" w:hAnsiTheme="majorBidi" w:cstheme="majorBidi"/>
              </w:rPr>
              <w:t>2</w:t>
            </w:r>
          </w:p>
        </w:tc>
      </w:tr>
      <w:tr w:rsidR="00B7447E" w:rsidRPr="00A54DD0" w14:paraId="62B59397"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2278B907" w14:textId="77777777" w:rsidR="00B7447E" w:rsidRPr="00A54DD0" w:rsidRDefault="00B7447E" w:rsidP="009A1467">
            <w:pPr>
              <w:widowControl w:val="0"/>
              <w:spacing w:after="0" w:line="240" w:lineRule="auto"/>
              <w:jc w:val="center"/>
              <w:rPr>
                <w:rFonts w:asciiTheme="majorBidi" w:eastAsia="Arial" w:hAnsiTheme="majorBidi" w:cstheme="majorBidi"/>
                <w:b/>
                <w:highlight w:val="white"/>
              </w:rPr>
            </w:pPr>
            <w:r w:rsidRPr="00A54DD0">
              <w:rPr>
                <w:rFonts w:asciiTheme="majorBidi" w:hAnsiTheme="majorBidi" w:cstheme="majorBidi"/>
                <w:b/>
              </w:rPr>
              <w:t>Class (hr/w)</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0C5EF792" w14:textId="77777777" w:rsidR="00B7447E" w:rsidRPr="00A54DD0" w:rsidRDefault="00B7447E" w:rsidP="009A1467">
            <w:pPr>
              <w:widowControl w:val="0"/>
              <w:spacing w:after="0" w:line="240" w:lineRule="auto"/>
              <w:jc w:val="center"/>
              <w:rPr>
                <w:rFonts w:asciiTheme="majorBidi" w:eastAsia="Open Sans" w:hAnsiTheme="majorBidi" w:cstheme="majorBidi"/>
                <w:b/>
              </w:rPr>
            </w:pPr>
            <w:r w:rsidRPr="00A54DD0">
              <w:rPr>
                <w:rFonts w:asciiTheme="majorBidi" w:hAnsiTheme="majorBidi" w:cstheme="majorBidi"/>
                <w:b/>
              </w:rPr>
              <w:t>Lect/Lab./Prac./Tutor</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324C4E18"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SSWL (hr/sem)</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345CAF15"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USWL (hr/w)</w:t>
            </w:r>
          </w:p>
        </w:tc>
      </w:tr>
      <w:tr w:rsidR="00B7447E" w:rsidRPr="00A54DD0" w14:paraId="5A957990"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EBF553" w14:textId="77777777" w:rsidR="00B7447E" w:rsidRPr="00A54DD0" w:rsidRDefault="00B7447E" w:rsidP="009A1467">
            <w:pPr>
              <w:widowControl w:val="0"/>
              <w:spacing w:after="0" w:line="240" w:lineRule="auto"/>
              <w:jc w:val="center"/>
              <w:rPr>
                <w:rFonts w:asciiTheme="majorBidi" w:eastAsia="Arial" w:hAnsiTheme="majorBidi" w:cstheme="majorBidi"/>
                <w:highlight w:val="white"/>
              </w:rPr>
            </w:pPr>
            <w:r>
              <w:rPr>
                <w:rFonts w:asciiTheme="majorBidi" w:eastAsia="Arial" w:hAnsiTheme="majorBidi" w:cstheme="majorBidi"/>
                <w:highlight w:val="white"/>
              </w:rPr>
              <w:t>2</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2F5973" w14:textId="77777777" w:rsidR="00B7447E" w:rsidRPr="00A54DD0" w:rsidRDefault="00B7447E" w:rsidP="009A1467">
            <w:pPr>
              <w:widowControl w:val="0"/>
              <w:spacing w:after="0" w:line="240" w:lineRule="auto"/>
              <w:jc w:val="center"/>
              <w:rPr>
                <w:rFonts w:asciiTheme="majorBidi" w:eastAsia="Open Sans" w:hAnsiTheme="majorBidi" w:cstheme="majorBidi"/>
              </w:rPr>
            </w:pPr>
            <w:r>
              <w:rPr>
                <w:rFonts w:asciiTheme="majorBidi" w:eastAsia="Open Sans" w:hAnsiTheme="majorBidi" w:cstheme="majorBidi"/>
              </w:rPr>
              <w:t>2</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878AFD"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64</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EBC946"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86</w:t>
            </w:r>
          </w:p>
        </w:tc>
      </w:tr>
      <w:tr w:rsidR="00B7447E" w:rsidRPr="00A54DD0" w14:paraId="58456B0A" w14:textId="77777777" w:rsidTr="009A1467">
        <w:trPr>
          <w:trHeight w:val="318"/>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33658253"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Description</w:t>
            </w:r>
          </w:p>
        </w:tc>
      </w:tr>
      <w:tr w:rsidR="00B7447E" w:rsidRPr="00A54DD0" w14:paraId="46BCEC0A" w14:textId="77777777" w:rsidTr="009A1467">
        <w:trPr>
          <w:trHeight w:val="213"/>
        </w:trPr>
        <w:tc>
          <w:tcPr>
            <w:tcW w:w="936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284402" w14:textId="77777777" w:rsidR="00B7447E" w:rsidRPr="00A54DD0" w:rsidRDefault="00B7447E" w:rsidP="009A1467">
            <w:pPr>
              <w:jc w:val="both"/>
              <w:rPr>
                <w:rFonts w:asciiTheme="majorBidi" w:hAnsiTheme="majorBidi" w:cstheme="majorBidi"/>
              </w:rPr>
            </w:pPr>
            <w:r>
              <w:rPr>
                <w:rFonts w:asciiTheme="majorBidi" w:hAnsiTheme="majorBidi" w:cstheme="majorBidi"/>
              </w:rPr>
              <w:t>In t</w:t>
            </w:r>
            <w:r w:rsidRPr="00A54DD0">
              <w:rPr>
                <w:rFonts w:asciiTheme="majorBidi" w:hAnsiTheme="majorBidi" w:cstheme="majorBidi"/>
              </w:rPr>
              <w:t>his course</w:t>
            </w:r>
            <w:r>
              <w:rPr>
                <w:rFonts w:asciiTheme="majorBidi" w:hAnsiTheme="majorBidi" w:cstheme="majorBidi"/>
              </w:rPr>
              <w:t>, the</w:t>
            </w:r>
            <w:r w:rsidRPr="00A54DD0">
              <w:rPr>
                <w:rFonts w:asciiTheme="majorBidi" w:hAnsiTheme="majorBidi" w:cstheme="majorBidi"/>
              </w:rPr>
              <w:t xml:space="preserve"> student</w:t>
            </w:r>
            <w:r>
              <w:rPr>
                <w:rFonts w:asciiTheme="majorBidi" w:hAnsiTheme="majorBidi" w:cstheme="majorBidi"/>
              </w:rPr>
              <w:t xml:space="preserve"> will learn</w:t>
            </w:r>
            <w:r w:rsidRPr="00A54DD0">
              <w:rPr>
                <w:rFonts w:asciiTheme="majorBidi" w:hAnsiTheme="majorBidi" w:cstheme="majorBidi"/>
              </w:rPr>
              <w:t xml:space="preserve"> how to design digital systems by studying the kinds of temporary storage (flip-flops), and how </w:t>
            </w:r>
            <w:r>
              <w:rPr>
                <w:rFonts w:asciiTheme="majorBidi" w:hAnsiTheme="majorBidi" w:cstheme="majorBidi"/>
              </w:rPr>
              <w:t xml:space="preserve">to </w:t>
            </w:r>
            <w:r w:rsidRPr="00A54DD0">
              <w:rPr>
                <w:rFonts w:asciiTheme="majorBidi" w:hAnsiTheme="majorBidi" w:cstheme="majorBidi"/>
              </w:rPr>
              <w:t>use them in designing the different types of counters (asynchronous and synchronous counter</w:t>
            </w:r>
            <w:r>
              <w:rPr>
                <w:rFonts w:asciiTheme="majorBidi" w:hAnsiTheme="majorBidi" w:cstheme="majorBidi"/>
              </w:rPr>
              <w:t xml:space="preserve"> beside</w:t>
            </w:r>
            <w:r w:rsidRPr="00A54DD0">
              <w:rPr>
                <w:rFonts w:asciiTheme="majorBidi" w:hAnsiTheme="majorBidi" w:cstheme="majorBidi"/>
              </w:rPr>
              <w:t xml:space="preserve"> the design of shift registers which is important in applications of storage and transfer data in digital systems, it also aims to study the convertors that used to translate the signals from analogue to digital form or from digital to analogue form so the students </w:t>
            </w:r>
            <w:r>
              <w:rPr>
                <w:rFonts w:asciiTheme="majorBidi" w:hAnsiTheme="majorBidi" w:cstheme="majorBidi"/>
              </w:rPr>
              <w:t>acquire</w:t>
            </w:r>
            <w:r w:rsidRPr="00A54DD0">
              <w:rPr>
                <w:rFonts w:asciiTheme="majorBidi" w:hAnsiTheme="majorBidi" w:cstheme="majorBidi"/>
              </w:rPr>
              <w:t xml:space="preserve"> </w:t>
            </w:r>
            <w:r>
              <w:rPr>
                <w:rFonts w:asciiTheme="majorBidi" w:hAnsiTheme="majorBidi" w:cstheme="majorBidi"/>
              </w:rPr>
              <w:t xml:space="preserve">the </w:t>
            </w:r>
            <w:r w:rsidRPr="00A54DD0">
              <w:rPr>
                <w:rFonts w:asciiTheme="majorBidi" w:hAnsiTheme="majorBidi" w:cstheme="majorBidi"/>
              </w:rPr>
              <w:t>skill to design different kinds of digital systems.</w:t>
            </w:r>
          </w:p>
          <w:p w14:paraId="75C5F7B6" w14:textId="77777777" w:rsidR="00B7447E" w:rsidRPr="00A54DD0" w:rsidRDefault="00B7447E" w:rsidP="009A1467">
            <w:pPr>
              <w:widowControl w:val="0"/>
              <w:spacing w:after="0" w:line="240" w:lineRule="auto"/>
              <w:jc w:val="both"/>
              <w:rPr>
                <w:rFonts w:asciiTheme="majorBidi" w:hAnsiTheme="majorBidi" w:cstheme="majorBidi"/>
                <w:rtl/>
                <w:lang w:bidi="ar-IQ"/>
              </w:rPr>
            </w:pPr>
          </w:p>
        </w:tc>
      </w:tr>
    </w:tbl>
    <w:p w14:paraId="58B81D43" w14:textId="77777777" w:rsidR="00B7447E" w:rsidRPr="00A54DD0" w:rsidRDefault="00B7447E" w:rsidP="00B7447E">
      <w:pPr>
        <w:spacing w:after="0" w:line="240" w:lineRule="auto"/>
        <w:rPr>
          <w:rFonts w:asciiTheme="majorBidi" w:hAnsiTheme="majorBidi" w:cstheme="majorBidi"/>
          <w:b/>
          <w:rtl/>
        </w:rPr>
      </w:pPr>
    </w:p>
    <w:p w14:paraId="2A47872E" w14:textId="77777777" w:rsidR="00B7447E" w:rsidRPr="00A54DD0" w:rsidRDefault="00B7447E" w:rsidP="00B7447E">
      <w:pPr>
        <w:spacing w:after="0" w:line="240" w:lineRule="auto"/>
        <w:rPr>
          <w:rFonts w:asciiTheme="majorBidi" w:hAnsiTheme="majorBidi" w:cstheme="majorBidi"/>
          <w:b/>
        </w:rPr>
      </w:pPr>
      <w:r w:rsidRPr="00A54DD0">
        <w:rPr>
          <w:rFonts w:asciiTheme="majorBidi" w:hAnsiTheme="majorBidi" w:cstheme="majorBidi"/>
          <w:b/>
          <w:highlight w:val="yellow"/>
        </w:rPr>
        <w:t>Module 8</w:t>
      </w:r>
      <w:r w:rsidRPr="00A54DD0">
        <w:rPr>
          <w:rFonts w:asciiTheme="majorBidi" w:hAnsiTheme="majorBidi" w:cstheme="majorBidi"/>
          <w:b/>
        </w:rPr>
        <w:t xml:space="preserve"> </w:t>
      </w:r>
    </w:p>
    <w:tbl>
      <w:tblPr>
        <w:tblW w:w="936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05"/>
        <w:gridCol w:w="2955"/>
        <w:gridCol w:w="2715"/>
        <w:gridCol w:w="1785"/>
      </w:tblGrid>
      <w:tr w:rsidR="00B7447E" w:rsidRPr="00A54DD0" w14:paraId="7B8A811F"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519C282"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lastRenderedPageBreak/>
              <w:t>Code</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847C40E"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urse/Module Title</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43903DD"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ECTS</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6A55E04B"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Semester</w:t>
            </w:r>
          </w:p>
        </w:tc>
      </w:tr>
      <w:tr w:rsidR="00B7447E" w:rsidRPr="00A54DD0" w14:paraId="12403FE9"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888756" w14:textId="77777777" w:rsidR="00B7447E" w:rsidRPr="00A54DD0" w:rsidRDefault="00B7447E" w:rsidP="009A1467">
            <w:pPr>
              <w:jc w:val="center"/>
              <w:rPr>
                <w:rFonts w:asciiTheme="majorBidi" w:hAnsiTheme="majorBidi" w:cstheme="majorBidi"/>
                <w:b/>
                <w:bCs/>
                <w:color w:val="000000"/>
              </w:rPr>
            </w:pPr>
            <w:r w:rsidRPr="00A54DD0">
              <w:rPr>
                <w:rFonts w:asciiTheme="majorBidi" w:hAnsiTheme="majorBidi" w:cstheme="majorBidi"/>
                <w:b/>
                <w:bCs/>
                <w:color w:val="000000"/>
              </w:rPr>
              <w:t>CET1202</w:t>
            </w:r>
          </w:p>
          <w:p w14:paraId="0FBCB880" w14:textId="77777777" w:rsidR="00B7447E" w:rsidRPr="00A54DD0" w:rsidRDefault="00B7447E" w:rsidP="009A1467">
            <w:pPr>
              <w:widowControl w:val="0"/>
              <w:spacing w:after="0" w:line="240" w:lineRule="auto"/>
              <w:jc w:val="center"/>
              <w:rPr>
                <w:rFonts w:asciiTheme="majorBidi" w:hAnsiTheme="majorBidi" w:cstheme="majorBidi"/>
              </w:rPr>
            </w:pP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FEBA33" w14:textId="77777777" w:rsidR="00B7447E" w:rsidRPr="00A54DD0" w:rsidRDefault="00B7447E" w:rsidP="009A1467">
            <w:pPr>
              <w:jc w:val="center"/>
              <w:rPr>
                <w:rFonts w:asciiTheme="majorBidi" w:hAnsiTheme="majorBidi" w:cstheme="majorBidi"/>
                <w:b/>
                <w:bCs/>
                <w:color w:val="000000"/>
              </w:rPr>
            </w:pPr>
            <w:r w:rsidRPr="00A54DD0">
              <w:rPr>
                <w:rFonts w:asciiTheme="majorBidi" w:hAnsiTheme="majorBidi" w:cstheme="majorBidi"/>
                <w:b/>
                <w:bCs/>
                <w:color w:val="000000"/>
              </w:rPr>
              <w:t>Electrical Circuits</w:t>
            </w:r>
          </w:p>
          <w:p w14:paraId="283A1D1B" w14:textId="77777777" w:rsidR="00B7447E" w:rsidRPr="00A54DD0" w:rsidRDefault="00B7447E" w:rsidP="009A1467">
            <w:pPr>
              <w:widowControl w:val="0"/>
              <w:spacing w:after="0" w:line="240" w:lineRule="auto"/>
              <w:jc w:val="center"/>
              <w:rPr>
                <w:rFonts w:asciiTheme="majorBidi" w:hAnsiTheme="majorBidi" w:cstheme="majorBidi"/>
              </w:rPr>
            </w:pP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7B61D5" w14:textId="77777777" w:rsidR="00B7447E" w:rsidRPr="00A54DD0" w:rsidRDefault="00B7447E" w:rsidP="009A1467">
            <w:pPr>
              <w:widowControl w:val="0"/>
              <w:spacing w:after="0" w:line="240" w:lineRule="auto"/>
              <w:jc w:val="center"/>
              <w:rPr>
                <w:rFonts w:asciiTheme="majorBidi" w:hAnsiTheme="majorBidi" w:cstheme="majorBidi"/>
              </w:rPr>
            </w:pPr>
            <w:r w:rsidRPr="00A54DD0">
              <w:rPr>
                <w:rFonts w:asciiTheme="majorBidi" w:hAnsiTheme="majorBidi" w:cstheme="majorBidi"/>
              </w:rPr>
              <w:t>6</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651E18" w14:textId="77777777" w:rsidR="00B7447E" w:rsidRPr="00A54DD0" w:rsidRDefault="00B7447E" w:rsidP="009A1467">
            <w:pPr>
              <w:widowControl w:val="0"/>
              <w:spacing w:after="0" w:line="240" w:lineRule="auto"/>
              <w:jc w:val="center"/>
              <w:rPr>
                <w:rFonts w:asciiTheme="majorBidi" w:hAnsiTheme="majorBidi" w:cstheme="majorBidi"/>
              </w:rPr>
            </w:pPr>
            <w:r w:rsidRPr="00A54DD0">
              <w:rPr>
                <w:rFonts w:asciiTheme="majorBidi" w:hAnsiTheme="majorBidi" w:cstheme="majorBidi"/>
              </w:rPr>
              <w:t>2</w:t>
            </w:r>
          </w:p>
        </w:tc>
      </w:tr>
      <w:tr w:rsidR="00B7447E" w:rsidRPr="00A54DD0" w14:paraId="78BCF952"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45E0822B" w14:textId="77777777" w:rsidR="00B7447E" w:rsidRPr="00A54DD0" w:rsidRDefault="00B7447E" w:rsidP="009A1467">
            <w:pPr>
              <w:widowControl w:val="0"/>
              <w:spacing w:after="0" w:line="240" w:lineRule="auto"/>
              <w:jc w:val="center"/>
              <w:rPr>
                <w:rFonts w:asciiTheme="majorBidi" w:eastAsia="Arial" w:hAnsiTheme="majorBidi" w:cstheme="majorBidi"/>
                <w:b/>
                <w:highlight w:val="white"/>
              </w:rPr>
            </w:pPr>
            <w:r w:rsidRPr="00A54DD0">
              <w:rPr>
                <w:rFonts w:asciiTheme="majorBidi" w:hAnsiTheme="majorBidi" w:cstheme="majorBidi"/>
                <w:b/>
              </w:rPr>
              <w:t>Class (hr/w)</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50EE921F" w14:textId="77777777" w:rsidR="00B7447E" w:rsidRPr="00A54DD0" w:rsidRDefault="00B7447E" w:rsidP="009A1467">
            <w:pPr>
              <w:widowControl w:val="0"/>
              <w:spacing w:after="0" w:line="240" w:lineRule="auto"/>
              <w:jc w:val="center"/>
              <w:rPr>
                <w:rFonts w:asciiTheme="majorBidi" w:eastAsia="Open Sans" w:hAnsiTheme="majorBidi" w:cstheme="majorBidi"/>
                <w:b/>
              </w:rPr>
            </w:pPr>
            <w:r w:rsidRPr="00A54DD0">
              <w:rPr>
                <w:rFonts w:asciiTheme="majorBidi" w:hAnsiTheme="majorBidi" w:cstheme="majorBidi"/>
                <w:b/>
              </w:rPr>
              <w:t>Lect/Lab./Prac./Tutor</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6B689BAE"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SSWL (hr/sem)</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27295C0C"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USWL (hr/w)</w:t>
            </w:r>
          </w:p>
        </w:tc>
      </w:tr>
      <w:tr w:rsidR="00B7447E" w:rsidRPr="00A54DD0" w14:paraId="71671DAF"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B5AB24" w14:textId="77777777" w:rsidR="00B7447E" w:rsidRPr="00A54DD0" w:rsidRDefault="00B7447E" w:rsidP="009A1467">
            <w:pPr>
              <w:widowControl w:val="0"/>
              <w:spacing w:after="0" w:line="240" w:lineRule="auto"/>
              <w:jc w:val="center"/>
              <w:rPr>
                <w:rFonts w:asciiTheme="majorBidi" w:eastAsia="Arial" w:hAnsiTheme="majorBidi" w:cstheme="majorBidi"/>
                <w:highlight w:val="white"/>
              </w:rPr>
            </w:pPr>
            <w:r>
              <w:rPr>
                <w:rFonts w:asciiTheme="majorBidi" w:eastAsia="Arial" w:hAnsiTheme="majorBidi" w:cstheme="majorBidi"/>
                <w:highlight w:val="white"/>
              </w:rPr>
              <w:t>2</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732A5E" w14:textId="77777777" w:rsidR="00B7447E" w:rsidRPr="00A54DD0" w:rsidRDefault="00B7447E" w:rsidP="009A1467">
            <w:pPr>
              <w:widowControl w:val="0"/>
              <w:spacing w:after="0" w:line="240" w:lineRule="auto"/>
              <w:jc w:val="center"/>
              <w:rPr>
                <w:rFonts w:asciiTheme="majorBidi" w:eastAsia="Open Sans" w:hAnsiTheme="majorBidi" w:cstheme="majorBidi"/>
              </w:rPr>
            </w:pPr>
            <w:r>
              <w:rPr>
                <w:rFonts w:asciiTheme="majorBidi" w:eastAsia="Open Sans" w:hAnsiTheme="majorBidi" w:cstheme="majorBidi"/>
              </w:rPr>
              <w:t>2</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2D2B06"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64</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D8349C"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86</w:t>
            </w:r>
          </w:p>
        </w:tc>
      </w:tr>
      <w:tr w:rsidR="00B7447E" w:rsidRPr="00A54DD0" w14:paraId="1708AC02" w14:textId="77777777" w:rsidTr="009A1467">
        <w:trPr>
          <w:trHeight w:val="318"/>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BEABAB0"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Description</w:t>
            </w:r>
          </w:p>
        </w:tc>
      </w:tr>
      <w:tr w:rsidR="00B7447E" w:rsidRPr="00A54DD0" w14:paraId="7B2CD883" w14:textId="77777777" w:rsidTr="009A1467">
        <w:trPr>
          <w:trHeight w:val="243"/>
        </w:trPr>
        <w:tc>
          <w:tcPr>
            <w:tcW w:w="936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BB99CD" w14:textId="77777777" w:rsidR="00B7447E" w:rsidRPr="00A54DD0" w:rsidRDefault="00B7447E" w:rsidP="009A1467">
            <w:pPr>
              <w:jc w:val="both"/>
              <w:rPr>
                <w:rFonts w:asciiTheme="majorBidi" w:hAnsiTheme="majorBidi" w:cstheme="majorBidi"/>
                <w:sz w:val="24"/>
                <w:szCs w:val="24"/>
                <w:lang w:bidi="ar-IQ"/>
              </w:rPr>
            </w:pPr>
            <w:r w:rsidRPr="00A54DD0">
              <w:rPr>
                <w:rFonts w:asciiTheme="majorBidi" w:hAnsiTheme="majorBidi" w:cstheme="majorBidi"/>
                <w:sz w:val="24"/>
                <w:szCs w:val="24"/>
                <w:lang w:bidi="ar-IQ"/>
              </w:rPr>
              <w:t>This Course Specification prepares the student to be able to realize basic parameters in electrical engineering and how to link these parameters. It also makes him capable of solving electrical circuits using different AC theorems. Moreover, it goes into configuring 3-phase circuits, vectors, phase, and total powers and having the student be capable of linking electricity to magnetism.</w:t>
            </w:r>
          </w:p>
          <w:p w14:paraId="3208157B" w14:textId="77777777" w:rsidR="00B7447E" w:rsidRPr="00A54DD0" w:rsidRDefault="00B7447E" w:rsidP="009A1467">
            <w:pPr>
              <w:jc w:val="both"/>
              <w:rPr>
                <w:rFonts w:asciiTheme="majorBidi" w:hAnsiTheme="majorBidi" w:cstheme="majorBidi"/>
                <w:rtl/>
                <w:lang w:bidi="ar-IQ"/>
              </w:rPr>
            </w:pPr>
          </w:p>
        </w:tc>
      </w:tr>
    </w:tbl>
    <w:p w14:paraId="027B08B6" w14:textId="77777777" w:rsidR="00B7447E" w:rsidRPr="00A54DD0" w:rsidRDefault="00B7447E" w:rsidP="00B7447E">
      <w:pPr>
        <w:spacing w:after="0" w:line="240" w:lineRule="auto"/>
        <w:rPr>
          <w:rFonts w:asciiTheme="majorBidi" w:hAnsiTheme="majorBidi" w:cstheme="majorBidi"/>
          <w:b/>
          <w:highlight w:val="yellow"/>
        </w:rPr>
      </w:pPr>
    </w:p>
    <w:p w14:paraId="4509EFFB" w14:textId="77777777" w:rsidR="00B7447E" w:rsidRPr="00A54DD0" w:rsidRDefault="00B7447E" w:rsidP="00B7447E">
      <w:pPr>
        <w:spacing w:after="0" w:line="240" w:lineRule="auto"/>
        <w:rPr>
          <w:rFonts w:asciiTheme="majorBidi" w:hAnsiTheme="majorBidi" w:cstheme="majorBidi"/>
          <w:b/>
        </w:rPr>
      </w:pPr>
      <w:r w:rsidRPr="00A54DD0">
        <w:rPr>
          <w:rFonts w:asciiTheme="majorBidi" w:hAnsiTheme="majorBidi" w:cstheme="majorBidi"/>
          <w:b/>
          <w:highlight w:val="yellow"/>
        </w:rPr>
        <w:t>Module 9</w:t>
      </w:r>
    </w:p>
    <w:tbl>
      <w:tblPr>
        <w:tblW w:w="936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05"/>
        <w:gridCol w:w="2955"/>
        <w:gridCol w:w="2715"/>
        <w:gridCol w:w="1785"/>
      </w:tblGrid>
      <w:tr w:rsidR="00B7447E" w:rsidRPr="00A54DD0" w14:paraId="37B3CB29"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29483D10"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de</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535B673A"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urse/Module Title</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749402CB"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ECTS</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6D3C2712"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Semester</w:t>
            </w:r>
          </w:p>
        </w:tc>
      </w:tr>
      <w:tr w:rsidR="00B7447E" w:rsidRPr="00A54DD0" w14:paraId="68902C79"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85B3D9" w14:textId="77777777" w:rsidR="00B7447E" w:rsidRPr="00A54DD0" w:rsidRDefault="00B7447E" w:rsidP="009A1467">
            <w:pPr>
              <w:jc w:val="center"/>
              <w:rPr>
                <w:rFonts w:asciiTheme="majorBidi" w:hAnsiTheme="majorBidi" w:cstheme="majorBidi"/>
                <w:b/>
                <w:bCs/>
                <w:color w:val="000000"/>
              </w:rPr>
            </w:pPr>
            <w:r w:rsidRPr="00A54DD0">
              <w:rPr>
                <w:rFonts w:asciiTheme="majorBidi" w:hAnsiTheme="majorBidi" w:cstheme="majorBidi"/>
                <w:b/>
                <w:bCs/>
                <w:color w:val="000000"/>
              </w:rPr>
              <w:t>CET12</w:t>
            </w:r>
            <w:r>
              <w:rPr>
                <w:rFonts w:asciiTheme="majorBidi" w:hAnsiTheme="majorBidi" w:cstheme="majorBidi"/>
                <w:b/>
                <w:bCs/>
                <w:color w:val="000000"/>
              </w:rPr>
              <w:t>0</w:t>
            </w:r>
            <w:r w:rsidRPr="00A54DD0">
              <w:rPr>
                <w:rFonts w:asciiTheme="majorBidi" w:hAnsiTheme="majorBidi" w:cstheme="majorBidi"/>
                <w:b/>
                <w:bCs/>
                <w:color w:val="000000"/>
              </w:rPr>
              <w:t>3</w:t>
            </w:r>
          </w:p>
          <w:p w14:paraId="2F51380B" w14:textId="77777777" w:rsidR="00B7447E" w:rsidRPr="00A54DD0" w:rsidRDefault="00B7447E" w:rsidP="009A1467">
            <w:pPr>
              <w:widowControl w:val="0"/>
              <w:spacing w:after="0" w:line="240" w:lineRule="auto"/>
              <w:jc w:val="center"/>
              <w:rPr>
                <w:rFonts w:asciiTheme="majorBidi" w:hAnsiTheme="majorBidi" w:cstheme="majorBidi"/>
              </w:rPr>
            </w:pP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FB7EA" w14:textId="77777777" w:rsidR="00B7447E" w:rsidRPr="00A54DD0" w:rsidRDefault="00B7447E" w:rsidP="009A1467">
            <w:pPr>
              <w:jc w:val="center"/>
              <w:rPr>
                <w:rFonts w:asciiTheme="majorBidi" w:hAnsiTheme="majorBidi" w:cstheme="majorBidi"/>
              </w:rPr>
            </w:pPr>
            <w:r w:rsidRPr="00A54DD0">
              <w:rPr>
                <w:rFonts w:asciiTheme="majorBidi" w:hAnsiTheme="majorBidi" w:cstheme="majorBidi"/>
                <w:b/>
                <w:bCs/>
                <w:color w:val="000000"/>
              </w:rPr>
              <w:t>Programming Essentials</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9F7581" w14:textId="77777777" w:rsidR="00B7447E" w:rsidRPr="00A54DD0" w:rsidRDefault="00B7447E" w:rsidP="009A1467">
            <w:pPr>
              <w:widowControl w:val="0"/>
              <w:spacing w:after="0" w:line="240" w:lineRule="auto"/>
              <w:jc w:val="center"/>
              <w:rPr>
                <w:rFonts w:asciiTheme="majorBidi" w:hAnsiTheme="majorBidi" w:cstheme="majorBidi"/>
              </w:rPr>
            </w:pPr>
            <w:r w:rsidRPr="00A54DD0">
              <w:rPr>
                <w:rFonts w:asciiTheme="majorBidi" w:hAnsiTheme="majorBidi" w:cstheme="majorBidi"/>
              </w:rPr>
              <w:t>6</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6BCC79" w14:textId="77777777" w:rsidR="00B7447E" w:rsidRPr="00A54DD0" w:rsidRDefault="00B7447E" w:rsidP="009A1467">
            <w:pPr>
              <w:widowControl w:val="0"/>
              <w:spacing w:after="0" w:line="240" w:lineRule="auto"/>
              <w:jc w:val="center"/>
              <w:rPr>
                <w:rFonts w:asciiTheme="majorBidi" w:hAnsiTheme="majorBidi" w:cstheme="majorBidi"/>
              </w:rPr>
            </w:pPr>
            <w:r w:rsidRPr="00A54DD0">
              <w:rPr>
                <w:rFonts w:asciiTheme="majorBidi" w:hAnsiTheme="majorBidi" w:cstheme="majorBidi"/>
              </w:rPr>
              <w:t>2</w:t>
            </w:r>
          </w:p>
        </w:tc>
      </w:tr>
      <w:tr w:rsidR="00B7447E" w:rsidRPr="00A54DD0" w14:paraId="716D38CD"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7E071B15" w14:textId="77777777" w:rsidR="00B7447E" w:rsidRPr="00A54DD0" w:rsidRDefault="00B7447E" w:rsidP="009A1467">
            <w:pPr>
              <w:widowControl w:val="0"/>
              <w:spacing w:after="0" w:line="240" w:lineRule="auto"/>
              <w:jc w:val="center"/>
              <w:rPr>
                <w:rFonts w:asciiTheme="majorBidi" w:eastAsia="Arial" w:hAnsiTheme="majorBidi" w:cstheme="majorBidi"/>
                <w:b/>
                <w:highlight w:val="white"/>
              </w:rPr>
            </w:pPr>
            <w:r w:rsidRPr="00A54DD0">
              <w:rPr>
                <w:rFonts w:asciiTheme="majorBidi" w:hAnsiTheme="majorBidi" w:cstheme="majorBidi"/>
                <w:b/>
              </w:rPr>
              <w:t>Class (hr/w)</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71A701DE" w14:textId="77777777" w:rsidR="00B7447E" w:rsidRPr="00A54DD0" w:rsidRDefault="00B7447E" w:rsidP="009A1467">
            <w:pPr>
              <w:widowControl w:val="0"/>
              <w:spacing w:after="0" w:line="240" w:lineRule="auto"/>
              <w:jc w:val="center"/>
              <w:rPr>
                <w:rFonts w:asciiTheme="majorBidi" w:eastAsia="Open Sans" w:hAnsiTheme="majorBidi" w:cstheme="majorBidi"/>
                <w:b/>
              </w:rPr>
            </w:pPr>
            <w:r w:rsidRPr="00A54DD0">
              <w:rPr>
                <w:rFonts w:asciiTheme="majorBidi" w:hAnsiTheme="majorBidi" w:cstheme="majorBidi"/>
                <w:b/>
              </w:rPr>
              <w:t>Lect/Lab./Prac./Tutor</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2EFF8AA0"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SSWL (hr/sem)</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C75E209"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USWL (hr/w)</w:t>
            </w:r>
          </w:p>
        </w:tc>
      </w:tr>
      <w:tr w:rsidR="00B7447E" w:rsidRPr="00A54DD0" w14:paraId="0846243B"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28FFE5" w14:textId="77777777" w:rsidR="00B7447E" w:rsidRPr="00A54DD0" w:rsidRDefault="00B7447E" w:rsidP="009A1467">
            <w:pPr>
              <w:widowControl w:val="0"/>
              <w:spacing w:after="0" w:line="240" w:lineRule="auto"/>
              <w:jc w:val="center"/>
              <w:rPr>
                <w:rFonts w:asciiTheme="majorBidi" w:eastAsia="Arial" w:hAnsiTheme="majorBidi" w:cstheme="majorBidi"/>
                <w:highlight w:val="white"/>
              </w:rPr>
            </w:pPr>
            <w:r>
              <w:rPr>
                <w:rFonts w:asciiTheme="majorBidi" w:eastAsia="Arial" w:hAnsiTheme="majorBidi" w:cstheme="majorBidi"/>
                <w:highlight w:val="white"/>
              </w:rPr>
              <w:t>2</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EDAB90" w14:textId="77777777" w:rsidR="00B7447E" w:rsidRPr="00A54DD0" w:rsidRDefault="00B7447E" w:rsidP="009A1467">
            <w:pPr>
              <w:widowControl w:val="0"/>
              <w:spacing w:after="0" w:line="240" w:lineRule="auto"/>
              <w:jc w:val="center"/>
              <w:rPr>
                <w:rFonts w:asciiTheme="majorBidi" w:eastAsia="Open Sans" w:hAnsiTheme="majorBidi" w:cstheme="majorBidi"/>
              </w:rPr>
            </w:pPr>
            <w:r>
              <w:rPr>
                <w:rFonts w:asciiTheme="majorBidi" w:eastAsia="Open Sans" w:hAnsiTheme="majorBidi" w:cstheme="majorBidi"/>
              </w:rPr>
              <w:t>2</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DB9611"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64</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18F399"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86</w:t>
            </w:r>
          </w:p>
        </w:tc>
      </w:tr>
      <w:tr w:rsidR="00B7447E" w:rsidRPr="00A54DD0" w14:paraId="461FB998" w14:textId="77777777" w:rsidTr="009A1467">
        <w:trPr>
          <w:trHeight w:val="318"/>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05E8916D"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Description</w:t>
            </w:r>
          </w:p>
        </w:tc>
      </w:tr>
      <w:tr w:rsidR="00B7447E" w:rsidRPr="00A54DD0" w14:paraId="4A8EC8A2" w14:textId="77777777" w:rsidTr="009A1467">
        <w:trPr>
          <w:trHeight w:val="243"/>
        </w:trPr>
        <w:tc>
          <w:tcPr>
            <w:tcW w:w="936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1FE27F" w14:textId="77777777" w:rsidR="00B7447E" w:rsidRPr="00A54DD0" w:rsidRDefault="00B7447E" w:rsidP="009A1467">
            <w:pPr>
              <w:widowControl w:val="0"/>
              <w:spacing w:after="0" w:line="240" w:lineRule="auto"/>
              <w:jc w:val="both"/>
              <w:rPr>
                <w:rFonts w:asciiTheme="majorBidi" w:hAnsiTheme="majorBidi" w:cstheme="majorBidi"/>
              </w:rPr>
            </w:pPr>
            <w:r w:rsidRPr="00A54DD0">
              <w:rPr>
                <w:rFonts w:asciiTheme="majorBidi" w:hAnsiTheme="majorBidi" w:cstheme="majorBidi"/>
              </w:rPr>
              <w:t>Programming skills open you up to careers in almost any industry and are required if you want to continue to more advanced and higher-paying software development and engineering roles.</w:t>
            </w:r>
          </w:p>
          <w:p w14:paraId="4440F9A7" w14:textId="77777777" w:rsidR="00B7447E" w:rsidRPr="00A54DD0" w:rsidRDefault="00B7447E" w:rsidP="009A1467">
            <w:pPr>
              <w:widowControl w:val="0"/>
              <w:spacing w:after="0" w:line="240" w:lineRule="auto"/>
              <w:jc w:val="both"/>
              <w:rPr>
                <w:rFonts w:asciiTheme="majorBidi" w:hAnsiTheme="majorBidi" w:cstheme="majorBidi"/>
              </w:rPr>
            </w:pPr>
            <w:r w:rsidRPr="00A54DD0">
              <w:rPr>
                <w:rFonts w:asciiTheme="majorBidi" w:hAnsiTheme="majorBidi" w:cstheme="majorBidi"/>
              </w:rPr>
              <w:t xml:space="preserve">This course is a great place to start learning programming, no prior programming knowledge is required. </w:t>
            </w:r>
          </w:p>
          <w:p w14:paraId="0BB65B81" w14:textId="77777777" w:rsidR="00B7447E" w:rsidRPr="00A54DD0" w:rsidRDefault="00B7447E" w:rsidP="009A1467">
            <w:pPr>
              <w:widowControl w:val="0"/>
              <w:spacing w:after="0" w:line="240" w:lineRule="auto"/>
              <w:jc w:val="both"/>
              <w:rPr>
                <w:rFonts w:asciiTheme="majorBidi" w:hAnsiTheme="majorBidi" w:cstheme="majorBidi"/>
              </w:rPr>
            </w:pPr>
            <w:r w:rsidRPr="00A54DD0">
              <w:rPr>
                <w:rFonts w:asciiTheme="majorBidi" w:hAnsiTheme="majorBidi" w:cstheme="majorBidi"/>
              </w:rPr>
              <w:t>You'll learn these core skills:</w:t>
            </w:r>
          </w:p>
          <w:p w14:paraId="6DE1238D" w14:textId="77777777" w:rsidR="00B7447E" w:rsidRPr="00A54DD0" w:rsidRDefault="00B7447E" w:rsidP="009A1467">
            <w:pPr>
              <w:widowControl w:val="0"/>
              <w:spacing w:after="0" w:line="240" w:lineRule="auto"/>
              <w:jc w:val="both"/>
              <w:rPr>
                <w:rFonts w:asciiTheme="majorBidi" w:hAnsiTheme="majorBidi" w:cstheme="majorBidi"/>
              </w:rPr>
            </w:pPr>
            <w:r w:rsidRPr="00A54DD0">
              <w:rPr>
                <w:rFonts w:asciiTheme="majorBidi" w:hAnsiTheme="majorBidi" w:cstheme="majorBidi"/>
              </w:rPr>
              <w:t>- Think logically – how to analyze a problem and translate it for a computer to process.</w:t>
            </w:r>
          </w:p>
          <w:p w14:paraId="711DC132" w14:textId="77777777" w:rsidR="00B7447E" w:rsidRPr="00A54DD0" w:rsidRDefault="00B7447E" w:rsidP="009A1467">
            <w:pPr>
              <w:widowControl w:val="0"/>
              <w:spacing w:after="0" w:line="240" w:lineRule="auto"/>
              <w:jc w:val="both"/>
              <w:rPr>
                <w:rFonts w:asciiTheme="majorBidi" w:hAnsiTheme="majorBidi" w:cstheme="majorBidi"/>
              </w:rPr>
            </w:pPr>
            <w:r w:rsidRPr="00A54DD0">
              <w:rPr>
                <w:rFonts w:asciiTheme="majorBidi" w:hAnsiTheme="majorBidi" w:cstheme="majorBidi"/>
              </w:rPr>
              <w:t>- Design, develop, and model real-life problems in your programs.</w:t>
            </w:r>
          </w:p>
          <w:p w14:paraId="1D898770" w14:textId="77777777" w:rsidR="00B7447E" w:rsidRPr="00A54DD0" w:rsidRDefault="00B7447E" w:rsidP="009A1467">
            <w:pPr>
              <w:widowControl w:val="0"/>
              <w:spacing w:after="0" w:line="240" w:lineRule="auto"/>
              <w:jc w:val="both"/>
              <w:rPr>
                <w:rFonts w:asciiTheme="majorBidi" w:hAnsiTheme="majorBidi" w:cstheme="majorBidi"/>
              </w:rPr>
            </w:pPr>
            <w:r w:rsidRPr="00A54DD0">
              <w:rPr>
                <w:rFonts w:asciiTheme="majorBidi" w:hAnsiTheme="majorBidi" w:cstheme="majorBidi"/>
              </w:rPr>
              <w:t>- Understand a programmer's work in the software development process.</w:t>
            </w:r>
          </w:p>
          <w:p w14:paraId="401D994C" w14:textId="77777777" w:rsidR="00B7447E" w:rsidRPr="00A54DD0" w:rsidRDefault="00B7447E" w:rsidP="009A1467">
            <w:pPr>
              <w:widowControl w:val="0"/>
              <w:spacing w:after="0" w:line="240" w:lineRule="auto"/>
              <w:jc w:val="both"/>
              <w:rPr>
                <w:rFonts w:asciiTheme="majorBidi" w:hAnsiTheme="majorBidi" w:cstheme="majorBidi"/>
              </w:rPr>
            </w:pPr>
          </w:p>
        </w:tc>
      </w:tr>
    </w:tbl>
    <w:p w14:paraId="62B3C864" w14:textId="77777777" w:rsidR="00B7447E" w:rsidRPr="00A54DD0" w:rsidRDefault="00B7447E" w:rsidP="00B7447E">
      <w:pPr>
        <w:spacing w:after="0" w:line="240" w:lineRule="auto"/>
        <w:rPr>
          <w:rFonts w:asciiTheme="majorBidi" w:hAnsiTheme="majorBidi" w:cstheme="majorBidi"/>
          <w:b/>
        </w:rPr>
      </w:pPr>
    </w:p>
    <w:p w14:paraId="261B807E" w14:textId="77777777" w:rsidR="00B7447E" w:rsidRDefault="00B7447E" w:rsidP="00B7447E">
      <w:pPr>
        <w:spacing w:after="0" w:line="240" w:lineRule="auto"/>
        <w:rPr>
          <w:rFonts w:asciiTheme="majorBidi" w:hAnsiTheme="majorBidi" w:cstheme="majorBidi"/>
          <w:b/>
          <w:highlight w:val="yellow"/>
        </w:rPr>
      </w:pPr>
    </w:p>
    <w:p w14:paraId="081D254A" w14:textId="77777777" w:rsidR="00B7447E" w:rsidRPr="00A54DD0" w:rsidRDefault="00B7447E" w:rsidP="00B7447E">
      <w:pPr>
        <w:spacing w:after="0" w:line="240" w:lineRule="auto"/>
        <w:rPr>
          <w:rFonts w:asciiTheme="majorBidi" w:hAnsiTheme="majorBidi" w:cstheme="majorBidi"/>
          <w:b/>
        </w:rPr>
      </w:pPr>
      <w:r w:rsidRPr="00A54DD0">
        <w:rPr>
          <w:rFonts w:asciiTheme="majorBidi" w:hAnsiTheme="majorBidi" w:cstheme="majorBidi"/>
          <w:b/>
          <w:highlight w:val="yellow"/>
        </w:rPr>
        <w:t>Module 10</w:t>
      </w:r>
    </w:p>
    <w:tbl>
      <w:tblPr>
        <w:tblW w:w="936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05"/>
        <w:gridCol w:w="2955"/>
        <w:gridCol w:w="2715"/>
        <w:gridCol w:w="1785"/>
      </w:tblGrid>
      <w:tr w:rsidR="00B7447E" w:rsidRPr="00A54DD0" w14:paraId="72E54F0C"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612C2E3F"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de</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76F700B9"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urse/Module Title</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7CE3B13D"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ECTS</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46137110"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Semester</w:t>
            </w:r>
          </w:p>
        </w:tc>
      </w:tr>
      <w:tr w:rsidR="00B7447E" w:rsidRPr="00A54DD0" w14:paraId="0EA92376"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167033" w14:textId="77777777" w:rsidR="00B7447E" w:rsidRPr="00A54DD0" w:rsidRDefault="00B7447E" w:rsidP="009A1467">
            <w:pPr>
              <w:jc w:val="center"/>
              <w:rPr>
                <w:rFonts w:asciiTheme="majorBidi" w:hAnsiTheme="majorBidi" w:cstheme="majorBidi"/>
                <w:b/>
                <w:bCs/>
                <w:color w:val="000000"/>
              </w:rPr>
            </w:pPr>
            <w:r w:rsidRPr="00A54DD0">
              <w:rPr>
                <w:rFonts w:asciiTheme="majorBidi" w:hAnsiTheme="majorBidi" w:cstheme="majorBidi"/>
                <w:b/>
                <w:bCs/>
                <w:color w:val="000000"/>
              </w:rPr>
              <w:t>CET1204</w:t>
            </w:r>
          </w:p>
          <w:p w14:paraId="11DB43A6" w14:textId="77777777" w:rsidR="00B7447E" w:rsidRPr="00A54DD0" w:rsidRDefault="00B7447E" w:rsidP="009A1467">
            <w:pPr>
              <w:widowControl w:val="0"/>
              <w:spacing w:after="0" w:line="240" w:lineRule="auto"/>
              <w:jc w:val="center"/>
              <w:rPr>
                <w:rFonts w:asciiTheme="majorBidi" w:hAnsiTheme="majorBidi" w:cstheme="majorBidi"/>
              </w:rPr>
            </w:pP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EF918" w14:textId="77777777" w:rsidR="00B7447E" w:rsidRPr="00A54DD0" w:rsidRDefault="00B7447E" w:rsidP="009A1467">
            <w:pPr>
              <w:jc w:val="center"/>
              <w:rPr>
                <w:rFonts w:asciiTheme="majorBidi" w:hAnsiTheme="majorBidi" w:cstheme="majorBidi"/>
                <w:b/>
                <w:bCs/>
                <w:color w:val="000000"/>
              </w:rPr>
            </w:pPr>
            <w:r w:rsidRPr="00A54DD0">
              <w:rPr>
                <w:rFonts w:asciiTheme="majorBidi" w:hAnsiTheme="majorBidi" w:cstheme="majorBidi"/>
                <w:b/>
                <w:bCs/>
                <w:color w:val="000000"/>
              </w:rPr>
              <w:t>Mathematics-II</w:t>
            </w:r>
          </w:p>
          <w:p w14:paraId="7066D3A0" w14:textId="77777777" w:rsidR="00B7447E" w:rsidRPr="00A54DD0" w:rsidRDefault="00B7447E" w:rsidP="009A1467">
            <w:pPr>
              <w:widowControl w:val="0"/>
              <w:spacing w:after="0" w:line="240" w:lineRule="auto"/>
              <w:jc w:val="center"/>
              <w:rPr>
                <w:rFonts w:asciiTheme="majorBidi" w:hAnsiTheme="majorBidi" w:cstheme="majorBidi"/>
              </w:rPr>
            </w:pP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D18D06" w14:textId="77777777" w:rsidR="00B7447E" w:rsidRPr="00A54DD0" w:rsidRDefault="00B7447E" w:rsidP="009A1467">
            <w:pPr>
              <w:widowControl w:val="0"/>
              <w:spacing w:after="0" w:line="240" w:lineRule="auto"/>
              <w:jc w:val="center"/>
              <w:rPr>
                <w:rFonts w:asciiTheme="majorBidi" w:hAnsiTheme="majorBidi" w:cstheme="majorBidi"/>
              </w:rPr>
            </w:pPr>
            <w:r w:rsidRPr="00A54DD0">
              <w:rPr>
                <w:rFonts w:asciiTheme="majorBidi" w:hAnsiTheme="majorBidi" w:cstheme="majorBidi"/>
              </w:rPr>
              <w:t>5</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1BE83D" w14:textId="77777777" w:rsidR="00B7447E" w:rsidRPr="00A54DD0" w:rsidRDefault="00B7447E" w:rsidP="009A1467">
            <w:pPr>
              <w:widowControl w:val="0"/>
              <w:spacing w:after="0" w:line="240" w:lineRule="auto"/>
              <w:jc w:val="center"/>
              <w:rPr>
                <w:rFonts w:asciiTheme="majorBidi" w:hAnsiTheme="majorBidi" w:cstheme="majorBidi"/>
              </w:rPr>
            </w:pPr>
            <w:r w:rsidRPr="00A54DD0">
              <w:rPr>
                <w:rFonts w:asciiTheme="majorBidi" w:hAnsiTheme="majorBidi" w:cstheme="majorBidi"/>
              </w:rPr>
              <w:t>2</w:t>
            </w:r>
          </w:p>
        </w:tc>
      </w:tr>
      <w:tr w:rsidR="00B7447E" w:rsidRPr="00A54DD0" w14:paraId="73562701"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09C21B4B" w14:textId="77777777" w:rsidR="00B7447E" w:rsidRPr="00A54DD0" w:rsidRDefault="00B7447E" w:rsidP="009A1467">
            <w:pPr>
              <w:widowControl w:val="0"/>
              <w:spacing w:after="0" w:line="240" w:lineRule="auto"/>
              <w:jc w:val="center"/>
              <w:rPr>
                <w:rFonts w:asciiTheme="majorBidi" w:eastAsia="Arial" w:hAnsiTheme="majorBidi" w:cstheme="majorBidi"/>
                <w:b/>
                <w:highlight w:val="white"/>
              </w:rPr>
            </w:pPr>
            <w:r w:rsidRPr="00A54DD0">
              <w:rPr>
                <w:rFonts w:asciiTheme="majorBidi" w:hAnsiTheme="majorBidi" w:cstheme="majorBidi"/>
                <w:b/>
              </w:rPr>
              <w:lastRenderedPageBreak/>
              <w:t>Class (hr/w)</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769DD346" w14:textId="77777777" w:rsidR="00B7447E" w:rsidRPr="00A54DD0" w:rsidRDefault="00B7447E" w:rsidP="009A1467">
            <w:pPr>
              <w:widowControl w:val="0"/>
              <w:spacing w:after="0" w:line="240" w:lineRule="auto"/>
              <w:jc w:val="center"/>
              <w:rPr>
                <w:rFonts w:asciiTheme="majorBidi" w:eastAsia="Open Sans" w:hAnsiTheme="majorBidi" w:cstheme="majorBidi"/>
                <w:b/>
              </w:rPr>
            </w:pPr>
            <w:r w:rsidRPr="00A54DD0">
              <w:rPr>
                <w:rFonts w:asciiTheme="majorBidi" w:hAnsiTheme="majorBidi" w:cstheme="majorBidi"/>
                <w:b/>
              </w:rPr>
              <w:t>Lect/Lab./Prac./Tutor</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FBF2C21"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SSWL (hr/sem)</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040C9FAB"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USWL (hr/w)</w:t>
            </w:r>
          </w:p>
        </w:tc>
      </w:tr>
      <w:tr w:rsidR="00B7447E" w:rsidRPr="00A54DD0" w14:paraId="046CC971"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2340EE" w14:textId="77777777" w:rsidR="00B7447E" w:rsidRPr="00A54DD0" w:rsidRDefault="00B7447E" w:rsidP="009A1467">
            <w:pPr>
              <w:widowControl w:val="0"/>
              <w:spacing w:after="0" w:line="240" w:lineRule="auto"/>
              <w:jc w:val="center"/>
              <w:rPr>
                <w:rFonts w:asciiTheme="majorBidi" w:eastAsia="Arial" w:hAnsiTheme="majorBidi" w:cstheme="majorBidi"/>
                <w:highlight w:val="white"/>
              </w:rPr>
            </w:pPr>
            <w:r>
              <w:rPr>
                <w:rFonts w:asciiTheme="majorBidi" w:eastAsia="Arial" w:hAnsiTheme="majorBidi" w:cstheme="majorBidi"/>
                <w:highlight w:val="white"/>
              </w:rPr>
              <w:t>2</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7ED623" w14:textId="77777777" w:rsidR="00B7447E" w:rsidRPr="00A54DD0" w:rsidRDefault="00B7447E" w:rsidP="009A1467">
            <w:pPr>
              <w:widowControl w:val="0"/>
              <w:spacing w:after="0" w:line="240" w:lineRule="auto"/>
              <w:jc w:val="center"/>
              <w:rPr>
                <w:rFonts w:asciiTheme="majorBidi" w:eastAsia="Open Sans" w:hAnsiTheme="majorBidi" w:cstheme="majorBidi"/>
              </w:rPr>
            </w:pPr>
            <w:r>
              <w:rPr>
                <w:rFonts w:asciiTheme="majorBidi" w:hAnsiTheme="majorBidi" w:cstheme="majorBidi"/>
              </w:rPr>
              <w:t>1</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E9B0DD"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48</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32F84E"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77</w:t>
            </w:r>
          </w:p>
        </w:tc>
      </w:tr>
      <w:tr w:rsidR="00B7447E" w:rsidRPr="00A54DD0" w14:paraId="1B91B9C9" w14:textId="77777777" w:rsidTr="009A1467">
        <w:trPr>
          <w:trHeight w:val="318"/>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5C78A654"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Description</w:t>
            </w:r>
          </w:p>
        </w:tc>
      </w:tr>
      <w:tr w:rsidR="00B7447E" w:rsidRPr="00A54DD0" w14:paraId="1AE9F5FF" w14:textId="77777777" w:rsidTr="009A1467">
        <w:trPr>
          <w:trHeight w:val="243"/>
        </w:trPr>
        <w:tc>
          <w:tcPr>
            <w:tcW w:w="936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91229F" w14:textId="77777777" w:rsidR="00B7447E" w:rsidRPr="00A54DD0" w:rsidRDefault="00B7447E" w:rsidP="009A1467">
            <w:pPr>
              <w:widowControl w:val="0"/>
              <w:spacing w:after="0" w:line="240" w:lineRule="auto"/>
              <w:jc w:val="both"/>
              <w:rPr>
                <w:rFonts w:asciiTheme="majorBidi" w:hAnsiTheme="majorBidi" w:cstheme="majorBidi"/>
              </w:rPr>
            </w:pPr>
            <w:r w:rsidRPr="00A54DD0">
              <w:rPr>
                <w:rFonts w:asciiTheme="majorBidi" w:hAnsiTheme="majorBidi" w:cstheme="majorBidi"/>
              </w:rPr>
              <w:t>This course is oriented towards providing the 1st year students with the required mathematical preliminaries needed to achieve a full grasp of the knowledge included in the engineering and technical application of their specialization. Furthermore, it is a prerequisite to the course Engineering Mathematics.</w:t>
            </w:r>
          </w:p>
        </w:tc>
      </w:tr>
    </w:tbl>
    <w:p w14:paraId="1C8EEF03" w14:textId="77777777" w:rsidR="00B7447E" w:rsidRPr="00A54DD0" w:rsidRDefault="00B7447E" w:rsidP="00B7447E">
      <w:pPr>
        <w:spacing w:after="0" w:line="240" w:lineRule="auto"/>
        <w:rPr>
          <w:rFonts w:asciiTheme="majorBidi" w:hAnsiTheme="majorBidi" w:cstheme="majorBidi"/>
          <w:b/>
        </w:rPr>
      </w:pPr>
    </w:p>
    <w:p w14:paraId="3274027C" w14:textId="77777777" w:rsidR="00B7447E" w:rsidRPr="00A54DD0" w:rsidRDefault="00B7447E" w:rsidP="00B7447E">
      <w:pPr>
        <w:spacing w:after="0" w:line="240" w:lineRule="auto"/>
        <w:rPr>
          <w:rFonts w:asciiTheme="majorBidi" w:hAnsiTheme="majorBidi" w:cstheme="majorBidi"/>
          <w:b/>
        </w:rPr>
      </w:pPr>
    </w:p>
    <w:p w14:paraId="279011F6" w14:textId="77777777" w:rsidR="00B7447E" w:rsidRPr="00A54DD0" w:rsidRDefault="00B7447E" w:rsidP="00B7447E">
      <w:pPr>
        <w:spacing w:after="0" w:line="240" w:lineRule="auto"/>
        <w:rPr>
          <w:rFonts w:asciiTheme="majorBidi" w:hAnsiTheme="majorBidi" w:cstheme="majorBidi"/>
          <w:b/>
        </w:rPr>
      </w:pPr>
      <w:r w:rsidRPr="00A54DD0">
        <w:rPr>
          <w:rFonts w:asciiTheme="majorBidi" w:hAnsiTheme="majorBidi" w:cstheme="majorBidi"/>
          <w:b/>
          <w:highlight w:val="yellow"/>
        </w:rPr>
        <w:t>Module 11</w:t>
      </w:r>
    </w:p>
    <w:tbl>
      <w:tblPr>
        <w:tblW w:w="936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05"/>
        <w:gridCol w:w="2955"/>
        <w:gridCol w:w="2715"/>
        <w:gridCol w:w="1785"/>
      </w:tblGrid>
      <w:tr w:rsidR="00B7447E" w:rsidRPr="00A54DD0" w14:paraId="3EEC4987"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5D0DC5B5"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de</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7466AB8F"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urse/Module Title</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21D081FD"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ECTS</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57179642"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Semester</w:t>
            </w:r>
          </w:p>
        </w:tc>
      </w:tr>
      <w:tr w:rsidR="00B7447E" w:rsidRPr="00A54DD0" w14:paraId="1424A560"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9CD9AEF" w14:textId="77777777" w:rsidR="00B7447E" w:rsidRPr="00A54DD0" w:rsidRDefault="00B7447E" w:rsidP="009A1467">
            <w:pPr>
              <w:widowControl w:val="0"/>
              <w:spacing w:after="0" w:line="240" w:lineRule="auto"/>
              <w:jc w:val="center"/>
              <w:rPr>
                <w:rFonts w:asciiTheme="majorBidi" w:hAnsiTheme="majorBidi" w:cstheme="majorBidi"/>
              </w:rPr>
            </w:pPr>
            <w:r w:rsidRPr="00A31BAF">
              <w:rPr>
                <w:rFonts w:asciiTheme="majorBidi" w:hAnsiTheme="majorBidi" w:cstheme="majorBidi"/>
                <w:b/>
                <w:bCs/>
                <w:color w:val="000000"/>
              </w:rPr>
              <w:t>MTU1006</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FBD82F7" w14:textId="77777777" w:rsidR="00B7447E" w:rsidRPr="00A54DD0" w:rsidRDefault="00B7447E" w:rsidP="009A1467">
            <w:pPr>
              <w:widowControl w:val="0"/>
              <w:spacing w:after="0" w:line="240" w:lineRule="auto"/>
              <w:jc w:val="center"/>
              <w:rPr>
                <w:rFonts w:asciiTheme="majorBidi" w:hAnsiTheme="majorBidi" w:cstheme="majorBidi"/>
              </w:rPr>
            </w:pPr>
            <w:r w:rsidRPr="00A54DD0">
              <w:rPr>
                <w:rFonts w:asciiTheme="majorBidi" w:hAnsiTheme="majorBidi" w:cstheme="majorBidi"/>
                <w:b/>
                <w:bCs/>
                <w:color w:val="000000"/>
              </w:rPr>
              <w:t>Democracy</w:t>
            </w:r>
            <w:r>
              <w:rPr>
                <w:rFonts w:asciiTheme="majorBidi" w:hAnsiTheme="majorBidi" w:cstheme="majorBidi"/>
                <w:b/>
                <w:bCs/>
                <w:color w:val="000000"/>
              </w:rPr>
              <w:t xml:space="preserve"> and</w:t>
            </w:r>
            <w:r w:rsidRPr="00A54DD0">
              <w:rPr>
                <w:rFonts w:asciiTheme="majorBidi" w:hAnsiTheme="majorBidi" w:cstheme="majorBidi"/>
                <w:b/>
                <w:bCs/>
                <w:color w:val="000000"/>
              </w:rPr>
              <w:t xml:space="preserve"> Human Rights </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45603CB"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2</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2DC2FDA" w14:textId="77777777" w:rsidR="00B7447E" w:rsidRPr="00A54DD0" w:rsidRDefault="00B7447E" w:rsidP="009A1467">
            <w:pPr>
              <w:widowControl w:val="0"/>
              <w:spacing w:after="0" w:line="240" w:lineRule="auto"/>
              <w:jc w:val="center"/>
              <w:rPr>
                <w:rFonts w:asciiTheme="majorBidi" w:hAnsiTheme="majorBidi" w:cstheme="majorBidi"/>
              </w:rPr>
            </w:pPr>
            <w:r w:rsidRPr="00A54DD0">
              <w:rPr>
                <w:rFonts w:asciiTheme="majorBidi" w:hAnsiTheme="majorBidi" w:cstheme="majorBidi"/>
              </w:rPr>
              <w:t>2</w:t>
            </w:r>
          </w:p>
        </w:tc>
      </w:tr>
      <w:tr w:rsidR="00B7447E" w:rsidRPr="00A54DD0" w14:paraId="5921966C"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5CE90BEC" w14:textId="77777777" w:rsidR="00B7447E" w:rsidRPr="00A54DD0" w:rsidRDefault="00B7447E" w:rsidP="009A1467">
            <w:pPr>
              <w:widowControl w:val="0"/>
              <w:spacing w:after="0" w:line="240" w:lineRule="auto"/>
              <w:jc w:val="center"/>
              <w:rPr>
                <w:rFonts w:asciiTheme="majorBidi" w:eastAsia="Arial" w:hAnsiTheme="majorBidi" w:cstheme="majorBidi"/>
                <w:b/>
                <w:highlight w:val="white"/>
              </w:rPr>
            </w:pPr>
            <w:r w:rsidRPr="00A54DD0">
              <w:rPr>
                <w:rFonts w:asciiTheme="majorBidi" w:hAnsiTheme="majorBidi" w:cstheme="majorBidi"/>
                <w:b/>
              </w:rPr>
              <w:t>Class (hr/w)</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737B317A" w14:textId="77777777" w:rsidR="00B7447E" w:rsidRPr="00A54DD0" w:rsidRDefault="00B7447E" w:rsidP="009A1467">
            <w:pPr>
              <w:widowControl w:val="0"/>
              <w:spacing w:after="0" w:line="240" w:lineRule="auto"/>
              <w:jc w:val="center"/>
              <w:rPr>
                <w:rFonts w:asciiTheme="majorBidi" w:eastAsia="Open Sans" w:hAnsiTheme="majorBidi" w:cstheme="majorBidi"/>
                <w:b/>
              </w:rPr>
            </w:pPr>
            <w:r w:rsidRPr="00A54DD0">
              <w:rPr>
                <w:rFonts w:asciiTheme="majorBidi" w:hAnsiTheme="majorBidi" w:cstheme="majorBidi"/>
                <w:b/>
              </w:rPr>
              <w:t>Lect/Lab./Prac./Tutor</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5825FFDE"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SSWL (hr/sem)</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44D5CCE0"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USWL (hr/w)</w:t>
            </w:r>
          </w:p>
        </w:tc>
      </w:tr>
      <w:tr w:rsidR="00B7447E" w:rsidRPr="00A54DD0" w14:paraId="482E74CD"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94A065" w14:textId="77777777" w:rsidR="00B7447E" w:rsidRPr="00A54DD0" w:rsidRDefault="00B7447E" w:rsidP="009A1467">
            <w:pPr>
              <w:widowControl w:val="0"/>
              <w:spacing w:after="0" w:line="240" w:lineRule="auto"/>
              <w:jc w:val="center"/>
              <w:rPr>
                <w:rFonts w:asciiTheme="majorBidi" w:eastAsia="Arial" w:hAnsiTheme="majorBidi" w:cstheme="majorBidi"/>
                <w:highlight w:val="white"/>
              </w:rPr>
            </w:pPr>
            <w:r w:rsidRPr="00A54DD0">
              <w:rPr>
                <w:rFonts w:asciiTheme="majorBidi" w:eastAsia="Arial" w:hAnsiTheme="majorBidi" w:cstheme="majorBidi"/>
                <w:highlight w:val="white"/>
              </w:rPr>
              <w:t>2</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DA49DC" w14:textId="77777777" w:rsidR="00B7447E" w:rsidRPr="00A54DD0" w:rsidRDefault="00B7447E" w:rsidP="009A1467">
            <w:pPr>
              <w:widowControl w:val="0"/>
              <w:spacing w:after="0" w:line="240" w:lineRule="auto"/>
              <w:jc w:val="center"/>
              <w:rPr>
                <w:rFonts w:asciiTheme="majorBidi" w:eastAsia="Open Sans" w:hAnsiTheme="majorBidi" w:cstheme="majorBidi"/>
              </w:rPr>
            </w:pP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5070D5"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33</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059B95"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17</w:t>
            </w:r>
          </w:p>
        </w:tc>
      </w:tr>
      <w:tr w:rsidR="00B7447E" w:rsidRPr="00A54DD0" w14:paraId="75A4AD82" w14:textId="77777777" w:rsidTr="009A1467">
        <w:trPr>
          <w:trHeight w:val="318"/>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3943B5DD"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Description</w:t>
            </w:r>
          </w:p>
        </w:tc>
      </w:tr>
      <w:tr w:rsidR="00B7447E" w:rsidRPr="00A54DD0" w14:paraId="4B146A05" w14:textId="77777777" w:rsidTr="009A1467">
        <w:trPr>
          <w:trHeight w:val="243"/>
        </w:trPr>
        <w:tc>
          <w:tcPr>
            <w:tcW w:w="936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A14658" w14:textId="77777777" w:rsidR="00B7447E" w:rsidRPr="00A54DD0" w:rsidRDefault="00B7447E" w:rsidP="009A1467">
            <w:pPr>
              <w:widowControl w:val="0"/>
              <w:spacing w:after="0" w:line="240" w:lineRule="auto"/>
              <w:jc w:val="both"/>
              <w:rPr>
                <w:rFonts w:asciiTheme="majorBidi" w:hAnsiTheme="majorBidi" w:cstheme="majorBidi"/>
              </w:rPr>
            </w:pPr>
            <w:r w:rsidRPr="00A54DD0">
              <w:rPr>
                <w:rFonts w:asciiTheme="majorBidi" w:hAnsiTheme="majorBidi" w:cstheme="majorBidi"/>
              </w:rPr>
              <w:t>The lesson aims to teach the student and familiarize him with topics related to human rights, public freedoms</w:t>
            </w:r>
            <w:r>
              <w:rPr>
                <w:rFonts w:asciiTheme="majorBidi" w:hAnsiTheme="majorBidi" w:cstheme="majorBidi"/>
              </w:rPr>
              <w:t>,</w:t>
            </w:r>
            <w:r w:rsidRPr="00A54DD0">
              <w:rPr>
                <w:rFonts w:asciiTheme="majorBidi" w:hAnsiTheme="majorBidi" w:cstheme="majorBidi"/>
              </w:rPr>
              <w:t xml:space="preserve"> and democracy, history, type</w:t>
            </w:r>
            <w:r>
              <w:rPr>
                <w:rFonts w:asciiTheme="majorBidi" w:hAnsiTheme="majorBidi" w:cstheme="majorBidi"/>
              </w:rPr>
              <w:t>s</w:t>
            </w:r>
            <w:r w:rsidRPr="00A54DD0">
              <w:rPr>
                <w:rFonts w:asciiTheme="majorBidi" w:hAnsiTheme="majorBidi" w:cstheme="majorBidi"/>
              </w:rPr>
              <w:t xml:space="preserve"> and practices, as well as international conventions and national constitutions related to them, and election mechanisms and methods. </w:t>
            </w:r>
          </w:p>
        </w:tc>
      </w:tr>
    </w:tbl>
    <w:p w14:paraId="693429AA" w14:textId="77777777" w:rsidR="00B7447E" w:rsidRDefault="00B7447E" w:rsidP="00B7447E">
      <w:pPr>
        <w:spacing w:after="0" w:line="240" w:lineRule="auto"/>
        <w:rPr>
          <w:rFonts w:asciiTheme="majorBidi" w:hAnsiTheme="majorBidi" w:cstheme="majorBidi"/>
          <w:b/>
          <w:highlight w:val="yellow"/>
        </w:rPr>
      </w:pPr>
    </w:p>
    <w:p w14:paraId="112F5586" w14:textId="77777777" w:rsidR="00B7447E" w:rsidRDefault="00B7447E" w:rsidP="00B7447E">
      <w:pPr>
        <w:spacing w:after="0" w:line="240" w:lineRule="auto"/>
        <w:rPr>
          <w:rFonts w:asciiTheme="majorBidi" w:hAnsiTheme="majorBidi" w:cstheme="majorBidi"/>
          <w:b/>
          <w:highlight w:val="yellow"/>
        </w:rPr>
      </w:pPr>
    </w:p>
    <w:p w14:paraId="5FF0A555" w14:textId="77777777" w:rsidR="00B7447E" w:rsidRPr="00A54DD0" w:rsidRDefault="00B7447E" w:rsidP="00B7447E">
      <w:pPr>
        <w:spacing w:after="0" w:line="240" w:lineRule="auto"/>
        <w:rPr>
          <w:rFonts w:asciiTheme="majorBidi" w:hAnsiTheme="majorBidi" w:cstheme="majorBidi"/>
          <w:b/>
        </w:rPr>
      </w:pPr>
      <w:r w:rsidRPr="00A54DD0">
        <w:rPr>
          <w:rFonts w:asciiTheme="majorBidi" w:hAnsiTheme="majorBidi" w:cstheme="majorBidi"/>
          <w:b/>
          <w:highlight w:val="yellow"/>
        </w:rPr>
        <w:t>Module 12</w:t>
      </w:r>
    </w:p>
    <w:tbl>
      <w:tblPr>
        <w:tblW w:w="936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05"/>
        <w:gridCol w:w="2955"/>
        <w:gridCol w:w="2715"/>
        <w:gridCol w:w="1785"/>
      </w:tblGrid>
      <w:tr w:rsidR="00B7447E" w:rsidRPr="00A54DD0" w14:paraId="20329ACF"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2E039BCD"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de</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5B7CCCDB"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urse/Module Title</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5DCBCF0A"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ECTS</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6ED29888"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Semester</w:t>
            </w:r>
          </w:p>
        </w:tc>
      </w:tr>
      <w:tr w:rsidR="00B7447E" w:rsidRPr="00A54DD0" w14:paraId="660FC04C" w14:textId="77777777" w:rsidTr="009A1467">
        <w:trPr>
          <w:trHeight w:val="415"/>
        </w:trPr>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069C559" w14:textId="77777777" w:rsidR="00B7447E" w:rsidRPr="00A54DD0" w:rsidRDefault="00B7447E" w:rsidP="009A1467">
            <w:pPr>
              <w:widowControl w:val="0"/>
              <w:spacing w:after="0" w:line="240" w:lineRule="auto"/>
              <w:jc w:val="center"/>
              <w:rPr>
                <w:rFonts w:asciiTheme="majorBidi" w:hAnsiTheme="majorBidi" w:cstheme="majorBidi"/>
              </w:rPr>
            </w:pPr>
            <w:r w:rsidRPr="00A31BAF">
              <w:rPr>
                <w:rFonts w:asciiTheme="majorBidi" w:hAnsiTheme="majorBidi" w:cstheme="majorBidi"/>
                <w:b/>
                <w:bCs/>
                <w:color w:val="000000"/>
              </w:rPr>
              <w:t>MTU1001</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4C4D27C" w14:textId="77777777" w:rsidR="00B7447E" w:rsidRPr="00A54DD0" w:rsidRDefault="00B7447E" w:rsidP="009A1467">
            <w:pPr>
              <w:widowControl w:val="0"/>
              <w:spacing w:after="0" w:line="240" w:lineRule="auto"/>
              <w:jc w:val="center"/>
              <w:rPr>
                <w:rFonts w:asciiTheme="majorBidi" w:hAnsiTheme="majorBidi" w:cstheme="majorBidi"/>
              </w:rPr>
            </w:pPr>
            <w:r w:rsidRPr="00A54DD0">
              <w:rPr>
                <w:rFonts w:asciiTheme="majorBidi" w:hAnsiTheme="majorBidi" w:cstheme="majorBidi"/>
                <w:b/>
                <w:bCs/>
                <w:color w:val="000000"/>
              </w:rPr>
              <w:t>Arabic Language</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CB88C9"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2</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4B412A" w14:textId="77777777" w:rsidR="00B7447E" w:rsidRPr="00A54DD0" w:rsidRDefault="00B7447E" w:rsidP="009A1467">
            <w:pPr>
              <w:widowControl w:val="0"/>
              <w:spacing w:after="0" w:line="240" w:lineRule="auto"/>
              <w:jc w:val="center"/>
              <w:rPr>
                <w:rFonts w:asciiTheme="majorBidi" w:hAnsiTheme="majorBidi" w:cstheme="majorBidi"/>
              </w:rPr>
            </w:pPr>
            <w:r w:rsidRPr="00A54DD0">
              <w:rPr>
                <w:rFonts w:asciiTheme="majorBidi" w:hAnsiTheme="majorBidi" w:cstheme="majorBidi"/>
              </w:rPr>
              <w:t>2</w:t>
            </w:r>
          </w:p>
        </w:tc>
      </w:tr>
      <w:tr w:rsidR="00B7447E" w:rsidRPr="00A54DD0" w14:paraId="68E4BC78"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05510DDD" w14:textId="77777777" w:rsidR="00B7447E" w:rsidRPr="00A54DD0" w:rsidRDefault="00B7447E" w:rsidP="009A1467">
            <w:pPr>
              <w:widowControl w:val="0"/>
              <w:spacing w:after="0" w:line="240" w:lineRule="auto"/>
              <w:jc w:val="center"/>
              <w:rPr>
                <w:rFonts w:asciiTheme="majorBidi" w:eastAsia="Arial" w:hAnsiTheme="majorBidi" w:cstheme="majorBidi"/>
                <w:b/>
                <w:highlight w:val="white"/>
              </w:rPr>
            </w:pPr>
            <w:r w:rsidRPr="00A54DD0">
              <w:rPr>
                <w:rFonts w:asciiTheme="majorBidi" w:hAnsiTheme="majorBidi" w:cstheme="majorBidi"/>
                <w:b/>
              </w:rPr>
              <w:t>Class (hr/w)</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18D7A21" w14:textId="77777777" w:rsidR="00B7447E" w:rsidRPr="00A54DD0" w:rsidRDefault="00B7447E" w:rsidP="009A1467">
            <w:pPr>
              <w:widowControl w:val="0"/>
              <w:spacing w:after="0" w:line="240" w:lineRule="auto"/>
              <w:jc w:val="center"/>
              <w:rPr>
                <w:rFonts w:asciiTheme="majorBidi" w:eastAsia="Open Sans" w:hAnsiTheme="majorBidi" w:cstheme="majorBidi"/>
                <w:b/>
              </w:rPr>
            </w:pPr>
            <w:r w:rsidRPr="00A54DD0">
              <w:rPr>
                <w:rFonts w:asciiTheme="majorBidi" w:hAnsiTheme="majorBidi" w:cstheme="majorBidi"/>
                <w:b/>
              </w:rPr>
              <w:t>Lect/Lab./Prac./Tutor</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7B930938"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SSWL (hr/sem)</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52D5A340"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USWL (hr/w)</w:t>
            </w:r>
          </w:p>
        </w:tc>
      </w:tr>
      <w:tr w:rsidR="00B7447E" w:rsidRPr="00A54DD0" w14:paraId="67C58CD9"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1F28DA" w14:textId="77777777" w:rsidR="00B7447E" w:rsidRPr="00A54DD0" w:rsidRDefault="00B7447E" w:rsidP="009A1467">
            <w:pPr>
              <w:widowControl w:val="0"/>
              <w:spacing w:after="0" w:line="240" w:lineRule="auto"/>
              <w:jc w:val="center"/>
              <w:rPr>
                <w:rFonts w:asciiTheme="majorBidi" w:eastAsia="Arial" w:hAnsiTheme="majorBidi" w:cstheme="majorBidi"/>
                <w:highlight w:val="white"/>
              </w:rPr>
            </w:pPr>
            <w:r w:rsidRPr="00A54DD0">
              <w:rPr>
                <w:rFonts w:asciiTheme="majorBidi" w:eastAsia="Arial" w:hAnsiTheme="majorBidi" w:cstheme="majorBidi"/>
                <w:highlight w:val="white"/>
              </w:rPr>
              <w:t>2</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6F0432" w14:textId="77777777" w:rsidR="00B7447E" w:rsidRPr="00A54DD0" w:rsidRDefault="00B7447E" w:rsidP="009A1467">
            <w:pPr>
              <w:widowControl w:val="0"/>
              <w:spacing w:after="0" w:line="240" w:lineRule="auto"/>
              <w:jc w:val="center"/>
              <w:rPr>
                <w:rFonts w:asciiTheme="majorBidi" w:eastAsia="Open Sans" w:hAnsiTheme="majorBidi" w:cstheme="majorBidi"/>
              </w:rPr>
            </w:pPr>
            <w:r w:rsidRPr="00A54DD0">
              <w:rPr>
                <w:rFonts w:asciiTheme="majorBidi" w:eastAsia="Open Sans" w:hAnsiTheme="majorBidi" w:cstheme="majorBidi"/>
              </w:rPr>
              <w:t xml:space="preserve"> </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00B334"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33</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E79ED9"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17</w:t>
            </w:r>
          </w:p>
        </w:tc>
      </w:tr>
      <w:tr w:rsidR="00B7447E" w:rsidRPr="00A54DD0" w14:paraId="7FB8CB60" w14:textId="77777777" w:rsidTr="009A1467">
        <w:trPr>
          <w:trHeight w:val="318"/>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20B94C82"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Description</w:t>
            </w:r>
          </w:p>
        </w:tc>
      </w:tr>
      <w:tr w:rsidR="00B7447E" w:rsidRPr="00A54DD0" w14:paraId="2C58514B" w14:textId="77777777" w:rsidTr="009A1467">
        <w:trPr>
          <w:trHeight w:val="243"/>
        </w:trPr>
        <w:tc>
          <w:tcPr>
            <w:tcW w:w="936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5F0BE5" w14:textId="77777777" w:rsidR="00B7447E" w:rsidRPr="00A54DD0" w:rsidRDefault="00B7447E" w:rsidP="009A1467">
            <w:pPr>
              <w:widowControl w:val="0"/>
              <w:spacing w:after="0" w:line="240" w:lineRule="auto"/>
              <w:jc w:val="both"/>
              <w:rPr>
                <w:rFonts w:asciiTheme="majorBidi" w:hAnsiTheme="majorBidi" w:cstheme="majorBidi"/>
              </w:rPr>
            </w:pPr>
            <w:r w:rsidRPr="00A54DD0">
              <w:rPr>
                <w:rFonts w:asciiTheme="majorBidi" w:hAnsiTheme="majorBidi" w:cstheme="majorBidi"/>
              </w:rPr>
              <w:t xml:space="preserve">This course aims to teach the students the proper use of the Arabic language in their formal communication, especially written as they become members of a working body whether in the private or public sector. Clear and concise communicable language is a must in any work environment and this course delivers on the clarity component. </w:t>
            </w:r>
          </w:p>
        </w:tc>
      </w:tr>
    </w:tbl>
    <w:p w14:paraId="533382E3" w14:textId="77777777" w:rsidR="00B7447E" w:rsidRDefault="00B7447E" w:rsidP="00B7447E">
      <w:pPr>
        <w:spacing w:after="0" w:line="240" w:lineRule="auto"/>
        <w:rPr>
          <w:rFonts w:asciiTheme="majorBidi" w:hAnsiTheme="majorBidi" w:cstheme="majorBidi"/>
          <w:b/>
        </w:rPr>
      </w:pPr>
    </w:p>
    <w:p w14:paraId="7A3113BB" w14:textId="77777777" w:rsidR="00B7447E" w:rsidRPr="00A54DD0" w:rsidRDefault="00B7447E" w:rsidP="00B7447E">
      <w:pPr>
        <w:spacing w:after="0" w:line="240" w:lineRule="auto"/>
        <w:rPr>
          <w:rFonts w:asciiTheme="majorBidi" w:hAnsiTheme="majorBidi" w:cstheme="majorBidi"/>
          <w:b/>
        </w:rPr>
      </w:pPr>
      <w:r w:rsidRPr="00A54DD0">
        <w:rPr>
          <w:rFonts w:asciiTheme="majorBidi" w:hAnsiTheme="majorBidi" w:cstheme="majorBidi"/>
          <w:b/>
          <w:highlight w:val="yellow"/>
        </w:rPr>
        <w:lastRenderedPageBreak/>
        <w:t>Module 1</w:t>
      </w:r>
      <w:r>
        <w:rPr>
          <w:rFonts w:asciiTheme="majorBidi" w:hAnsiTheme="majorBidi" w:cstheme="majorBidi"/>
          <w:b/>
        </w:rPr>
        <w:t>3</w:t>
      </w:r>
    </w:p>
    <w:p w14:paraId="47CEE1E6" w14:textId="77777777" w:rsidR="00B7447E" w:rsidRDefault="00B7447E" w:rsidP="00B7447E">
      <w:pPr>
        <w:spacing w:after="0" w:line="240" w:lineRule="auto"/>
        <w:rPr>
          <w:rFonts w:asciiTheme="majorBidi" w:hAnsiTheme="majorBidi" w:cstheme="majorBidi"/>
          <w:b/>
        </w:rPr>
      </w:pPr>
    </w:p>
    <w:tbl>
      <w:tblPr>
        <w:tblW w:w="936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05"/>
        <w:gridCol w:w="2955"/>
        <w:gridCol w:w="2715"/>
        <w:gridCol w:w="1785"/>
      </w:tblGrid>
      <w:tr w:rsidR="00B7447E" w:rsidRPr="00A54DD0" w14:paraId="7995B5C1"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66BCFCDC"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de</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7B3D689F"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urse/Module Title</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7DE3A0C2"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ECTS</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209B1C34"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Semester</w:t>
            </w:r>
          </w:p>
        </w:tc>
      </w:tr>
      <w:tr w:rsidR="00B7447E" w:rsidRPr="00A54DD0" w14:paraId="71827A40" w14:textId="77777777" w:rsidTr="009A1467">
        <w:trPr>
          <w:trHeight w:val="415"/>
        </w:trPr>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F6A9629" w14:textId="77777777" w:rsidR="00B7447E" w:rsidRPr="00A54DD0" w:rsidRDefault="00B7447E" w:rsidP="009A1467">
            <w:pPr>
              <w:widowControl w:val="0"/>
              <w:spacing w:after="0" w:line="240" w:lineRule="auto"/>
              <w:jc w:val="center"/>
              <w:rPr>
                <w:rFonts w:asciiTheme="majorBidi" w:hAnsiTheme="majorBidi" w:cstheme="majorBidi"/>
              </w:rPr>
            </w:pPr>
            <w:r w:rsidRPr="00A31BAF">
              <w:rPr>
                <w:rFonts w:asciiTheme="majorBidi" w:hAnsiTheme="majorBidi" w:cstheme="majorBidi"/>
                <w:b/>
                <w:bCs/>
                <w:color w:val="000000"/>
              </w:rPr>
              <w:t>MTU1004</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70F9636"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b/>
                <w:bCs/>
                <w:color w:val="000000"/>
              </w:rPr>
              <w:t>Computer fundamentals</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025E12"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3</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DFCB2E" w14:textId="77777777" w:rsidR="00B7447E" w:rsidRPr="00A54DD0" w:rsidRDefault="00B7447E" w:rsidP="009A1467">
            <w:pPr>
              <w:widowControl w:val="0"/>
              <w:spacing w:after="0" w:line="240" w:lineRule="auto"/>
              <w:jc w:val="center"/>
              <w:rPr>
                <w:rFonts w:asciiTheme="majorBidi" w:hAnsiTheme="majorBidi" w:cstheme="majorBidi"/>
              </w:rPr>
            </w:pPr>
            <w:r w:rsidRPr="00A54DD0">
              <w:rPr>
                <w:rFonts w:asciiTheme="majorBidi" w:hAnsiTheme="majorBidi" w:cstheme="majorBidi"/>
              </w:rPr>
              <w:t>2</w:t>
            </w:r>
          </w:p>
        </w:tc>
      </w:tr>
      <w:tr w:rsidR="00B7447E" w:rsidRPr="00A54DD0" w14:paraId="7F38DD0F"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3598E196" w14:textId="77777777" w:rsidR="00B7447E" w:rsidRPr="00A54DD0" w:rsidRDefault="00B7447E" w:rsidP="009A1467">
            <w:pPr>
              <w:widowControl w:val="0"/>
              <w:spacing w:after="0" w:line="240" w:lineRule="auto"/>
              <w:jc w:val="center"/>
              <w:rPr>
                <w:rFonts w:asciiTheme="majorBidi" w:eastAsia="Arial" w:hAnsiTheme="majorBidi" w:cstheme="majorBidi"/>
                <w:b/>
                <w:highlight w:val="white"/>
              </w:rPr>
            </w:pPr>
            <w:r w:rsidRPr="00A54DD0">
              <w:rPr>
                <w:rFonts w:asciiTheme="majorBidi" w:hAnsiTheme="majorBidi" w:cstheme="majorBidi"/>
                <w:b/>
              </w:rPr>
              <w:t>Class (hr/w)</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4513068B" w14:textId="77777777" w:rsidR="00B7447E" w:rsidRPr="00A54DD0" w:rsidRDefault="00B7447E" w:rsidP="009A1467">
            <w:pPr>
              <w:widowControl w:val="0"/>
              <w:spacing w:after="0" w:line="240" w:lineRule="auto"/>
              <w:jc w:val="center"/>
              <w:rPr>
                <w:rFonts w:asciiTheme="majorBidi" w:eastAsia="Open Sans" w:hAnsiTheme="majorBidi" w:cstheme="majorBidi"/>
                <w:b/>
              </w:rPr>
            </w:pPr>
            <w:r w:rsidRPr="00A54DD0">
              <w:rPr>
                <w:rFonts w:asciiTheme="majorBidi" w:hAnsiTheme="majorBidi" w:cstheme="majorBidi"/>
                <w:b/>
              </w:rPr>
              <w:t>Lect/Lab./Prac./Tutor</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05EECE2D"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SSWL (hr/sem)</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3568595C"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USWL (hr/w)</w:t>
            </w:r>
          </w:p>
        </w:tc>
      </w:tr>
      <w:tr w:rsidR="00B7447E" w:rsidRPr="00A54DD0" w14:paraId="16462FF1"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8582F5" w14:textId="77777777" w:rsidR="00B7447E" w:rsidRPr="00A54DD0" w:rsidRDefault="00B7447E" w:rsidP="009A1467">
            <w:pPr>
              <w:widowControl w:val="0"/>
              <w:spacing w:after="0" w:line="240" w:lineRule="auto"/>
              <w:jc w:val="center"/>
              <w:rPr>
                <w:rFonts w:asciiTheme="majorBidi" w:eastAsia="Arial" w:hAnsiTheme="majorBidi" w:cstheme="majorBidi"/>
                <w:highlight w:val="white"/>
              </w:rPr>
            </w:pPr>
            <w:r>
              <w:rPr>
                <w:rFonts w:asciiTheme="majorBidi" w:eastAsia="Arial" w:hAnsiTheme="majorBidi" w:cstheme="majorBidi"/>
                <w:highlight w:val="white"/>
              </w:rPr>
              <w:t>1</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FDCA3E" w14:textId="77777777" w:rsidR="00B7447E" w:rsidRPr="00A54DD0" w:rsidRDefault="00B7447E" w:rsidP="009A1467">
            <w:pPr>
              <w:widowControl w:val="0"/>
              <w:spacing w:after="0" w:line="240" w:lineRule="auto"/>
              <w:jc w:val="center"/>
              <w:rPr>
                <w:rFonts w:asciiTheme="majorBidi" w:eastAsia="Open Sans" w:hAnsiTheme="majorBidi" w:cstheme="majorBidi"/>
              </w:rPr>
            </w:pPr>
            <w:r w:rsidRPr="00A54DD0">
              <w:rPr>
                <w:rFonts w:asciiTheme="majorBidi" w:eastAsia="Open Sans" w:hAnsiTheme="majorBidi" w:cstheme="majorBidi"/>
              </w:rPr>
              <w:t xml:space="preserve"> </w:t>
            </w:r>
            <w:r>
              <w:rPr>
                <w:rFonts w:asciiTheme="majorBidi" w:eastAsia="Open Sans" w:hAnsiTheme="majorBidi" w:cstheme="majorBidi"/>
              </w:rPr>
              <w:t>1</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44932C"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34</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CEF97E"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41</w:t>
            </w:r>
          </w:p>
        </w:tc>
      </w:tr>
      <w:tr w:rsidR="00B7447E" w:rsidRPr="00A54DD0" w14:paraId="1A7DE821" w14:textId="77777777" w:rsidTr="009A1467">
        <w:trPr>
          <w:trHeight w:val="318"/>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DA9E9E0"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Description</w:t>
            </w:r>
          </w:p>
        </w:tc>
      </w:tr>
      <w:tr w:rsidR="00B7447E" w:rsidRPr="00A54DD0" w14:paraId="6427E858" w14:textId="77777777" w:rsidTr="009A1467">
        <w:trPr>
          <w:trHeight w:val="243"/>
        </w:trPr>
        <w:tc>
          <w:tcPr>
            <w:tcW w:w="936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3F04D7" w14:textId="77777777" w:rsidR="00B7447E" w:rsidRPr="00247F6B" w:rsidRDefault="00B7447E" w:rsidP="009A1467">
            <w:pPr>
              <w:spacing w:after="0"/>
              <w:rPr>
                <w:rFonts w:ascii="Cambria" w:eastAsia="Cambria" w:hAnsi="Cambria" w:cs="Cambria"/>
                <w:color w:val="000000" w:themeColor="text1"/>
              </w:rPr>
            </w:pPr>
            <w:r w:rsidRPr="00A54DD0">
              <w:rPr>
                <w:rFonts w:asciiTheme="majorBidi" w:hAnsiTheme="majorBidi" w:cstheme="majorBidi"/>
                <w:sz w:val="24"/>
                <w:szCs w:val="24"/>
              </w:rPr>
              <w:t xml:space="preserve">In this course, the student learns </w:t>
            </w:r>
            <w:r w:rsidRPr="00247F6B">
              <w:rPr>
                <w:rFonts w:ascii="Cambria" w:eastAsia="Cambria" w:hAnsi="Cambria" w:cs="Cambria"/>
                <w:color w:val="000000" w:themeColor="text1"/>
              </w:rPr>
              <w:t>and understand computer system work</w:t>
            </w:r>
            <w:r>
              <w:rPr>
                <w:rFonts w:ascii="Cambria" w:eastAsia="Cambria" w:hAnsi="Cambria" w:cs="Cambria"/>
                <w:color w:val="000000" w:themeColor="text1"/>
              </w:rPr>
              <w:t xml:space="preserve"> and </w:t>
            </w:r>
            <w:r w:rsidRPr="00247F6B">
              <w:rPr>
                <w:rFonts w:ascii="Cambria" w:eastAsia="Cambria" w:hAnsi="Cambria" w:cs="Cambria"/>
                <w:color w:val="000000" w:themeColor="text1"/>
              </w:rPr>
              <w:t>computer organization and architecture for computer</w:t>
            </w:r>
            <w:r>
              <w:rPr>
                <w:rFonts w:ascii="Cambria" w:eastAsia="Cambria" w:hAnsi="Cambria" w:cs="Cambria"/>
                <w:color w:val="000000" w:themeColor="text1"/>
              </w:rPr>
              <w:t xml:space="preserve"> and </w:t>
            </w:r>
            <w:r w:rsidRPr="00247F6B">
              <w:rPr>
                <w:rFonts w:ascii="Cambria" w:eastAsia="Cambria" w:hAnsi="Cambria" w:cs="Cambria"/>
                <w:color w:val="000000" w:themeColor="text1"/>
              </w:rPr>
              <w:t>learn hardware and software computer system</w:t>
            </w:r>
          </w:p>
          <w:p w14:paraId="6BA9978D" w14:textId="77777777" w:rsidR="00B7447E" w:rsidRPr="00A54DD0" w:rsidRDefault="00B7447E" w:rsidP="009A1467">
            <w:pPr>
              <w:widowControl w:val="0"/>
              <w:spacing w:after="0" w:line="240" w:lineRule="auto"/>
              <w:jc w:val="both"/>
              <w:rPr>
                <w:rFonts w:asciiTheme="majorBidi" w:hAnsiTheme="majorBidi" w:cstheme="majorBidi"/>
              </w:rPr>
            </w:pPr>
            <w:r>
              <w:rPr>
                <w:rFonts w:ascii="Cambria" w:eastAsia="Cambria" w:hAnsi="Cambria" w:cs="Cambria"/>
                <w:color w:val="000000" w:themeColor="text1"/>
              </w:rPr>
              <w:t xml:space="preserve">with </w:t>
            </w:r>
            <w:r w:rsidRPr="00247F6B">
              <w:rPr>
                <w:rFonts w:ascii="Cambria" w:eastAsia="Cambria" w:hAnsi="Cambria" w:cs="Cambria"/>
                <w:color w:val="000000" w:themeColor="text1"/>
              </w:rPr>
              <w:t>understand computer network and the web technologies</w:t>
            </w:r>
          </w:p>
        </w:tc>
      </w:tr>
    </w:tbl>
    <w:p w14:paraId="6A095600" w14:textId="77777777" w:rsidR="00B7447E" w:rsidRDefault="00B7447E" w:rsidP="00B7447E">
      <w:pPr>
        <w:spacing w:after="0" w:line="240" w:lineRule="auto"/>
        <w:rPr>
          <w:rFonts w:asciiTheme="majorBidi" w:hAnsiTheme="majorBidi" w:cstheme="majorBidi"/>
          <w:b/>
        </w:rPr>
      </w:pPr>
    </w:p>
    <w:p w14:paraId="03353CA2" w14:textId="77777777" w:rsidR="00B7447E" w:rsidRPr="00A54DD0" w:rsidRDefault="00B7447E" w:rsidP="00B7447E">
      <w:pPr>
        <w:spacing w:after="0" w:line="240" w:lineRule="auto"/>
        <w:rPr>
          <w:rFonts w:asciiTheme="majorBidi" w:hAnsiTheme="majorBidi" w:cstheme="majorBidi"/>
          <w:b/>
          <w:rtl/>
        </w:rPr>
      </w:pPr>
    </w:p>
    <w:p w14:paraId="2C63C548" w14:textId="77777777" w:rsidR="00B7447E" w:rsidRPr="00A54DD0" w:rsidRDefault="00B7447E" w:rsidP="00B7447E">
      <w:pPr>
        <w:spacing w:after="0" w:line="240" w:lineRule="auto"/>
        <w:rPr>
          <w:rFonts w:asciiTheme="majorBidi" w:hAnsiTheme="majorBidi" w:cstheme="majorBidi"/>
          <w:b/>
        </w:rPr>
      </w:pPr>
      <w:r w:rsidRPr="00A54DD0">
        <w:rPr>
          <w:rFonts w:asciiTheme="majorBidi" w:hAnsiTheme="majorBidi" w:cstheme="majorBidi"/>
          <w:b/>
          <w:highlight w:val="yellow"/>
        </w:rPr>
        <w:t>Module 1</w:t>
      </w:r>
      <w:r>
        <w:rPr>
          <w:rFonts w:asciiTheme="majorBidi" w:hAnsiTheme="majorBidi" w:cstheme="majorBidi"/>
          <w:b/>
        </w:rPr>
        <w:t>4</w:t>
      </w:r>
    </w:p>
    <w:tbl>
      <w:tblPr>
        <w:tblW w:w="936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05"/>
        <w:gridCol w:w="2955"/>
        <w:gridCol w:w="2715"/>
        <w:gridCol w:w="1785"/>
      </w:tblGrid>
      <w:tr w:rsidR="00B7447E" w:rsidRPr="00A54DD0" w14:paraId="5B67A633"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0A941801"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de</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6E69955C"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urse/Module Title</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6393D0B2"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ECTS</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38BA3A9F"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Semester</w:t>
            </w:r>
          </w:p>
        </w:tc>
      </w:tr>
      <w:tr w:rsidR="00B7447E" w:rsidRPr="00A54DD0" w14:paraId="2B2969ED"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5FD476" w14:textId="77777777" w:rsidR="00B7447E" w:rsidRPr="00A54DD0" w:rsidRDefault="00B7447E" w:rsidP="009A1467">
            <w:pPr>
              <w:widowControl w:val="0"/>
              <w:spacing w:after="0" w:line="240" w:lineRule="auto"/>
              <w:jc w:val="center"/>
              <w:rPr>
                <w:rFonts w:asciiTheme="majorBidi" w:hAnsiTheme="majorBidi" w:cstheme="majorBidi"/>
              </w:rPr>
            </w:pPr>
            <w:r w:rsidRPr="00A54DD0">
              <w:rPr>
                <w:rFonts w:asciiTheme="majorBidi" w:hAnsiTheme="majorBidi" w:cstheme="majorBidi"/>
                <w:b/>
                <w:bCs/>
                <w:color w:val="000000"/>
              </w:rPr>
              <w:t>CET2101</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16675DB" w14:textId="77777777" w:rsidR="00B7447E" w:rsidRPr="00A54DD0" w:rsidRDefault="00B7447E" w:rsidP="009A1467">
            <w:pPr>
              <w:jc w:val="center"/>
              <w:rPr>
                <w:rFonts w:asciiTheme="majorBidi" w:hAnsiTheme="majorBidi" w:cstheme="majorBidi"/>
                <w:b/>
                <w:bCs/>
                <w:color w:val="000000"/>
              </w:rPr>
            </w:pPr>
            <w:r w:rsidRPr="00A54DD0">
              <w:rPr>
                <w:rFonts w:asciiTheme="majorBidi" w:hAnsiTheme="majorBidi" w:cstheme="majorBidi"/>
                <w:b/>
                <w:bCs/>
                <w:color w:val="000000"/>
              </w:rPr>
              <w:t>Engineering Mathematics</w:t>
            </w:r>
          </w:p>
          <w:p w14:paraId="72C414DE" w14:textId="77777777" w:rsidR="00B7447E" w:rsidRPr="00A54DD0" w:rsidRDefault="00B7447E" w:rsidP="009A1467">
            <w:pPr>
              <w:widowControl w:val="0"/>
              <w:spacing w:after="0" w:line="240" w:lineRule="auto"/>
              <w:jc w:val="center"/>
              <w:rPr>
                <w:rFonts w:asciiTheme="majorBidi" w:hAnsiTheme="majorBidi" w:cstheme="majorBidi"/>
              </w:rPr>
            </w:pP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17F55" w14:textId="77777777" w:rsidR="00B7447E" w:rsidRPr="00A54DD0" w:rsidRDefault="00B7447E" w:rsidP="009A1467">
            <w:pPr>
              <w:widowControl w:val="0"/>
              <w:spacing w:after="0" w:line="240" w:lineRule="auto"/>
              <w:jc w:val="center"/>
              <w:rPr>
                <w:rFonts w:asciiTheme="majorBidi" w:hAnsiTheme="majorBidi" w:cstheme="majorBidi"/>
              </w:rPr>
            </w:pPr>
            <w:r w:rsidRPr="00A54DD0">
              <w:rPr>
                <w:rFonts w:asciiTheme="majorBidi" w:hAnsiTheme="majorBidi" w:cstheme="majorBidi"/>
              </w:rPr>
              <w:t>5</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5ED54B" w14:textId="77777777" w:rsidR="00B7447E" w:rsidRPr="00A54DD0" w:rsidRDefault="00B7447E" w:rsidP="009A1467">
            <w:pPr>
              <w:widowControl w:val="0"/>
              <w:spacing w:after="0" w:line="240" w:lineRule="auto"/>
              <w:jc w:val="center"/>
              <w:rPr>
                <w:rFonts w:asciiTheme="majorBidi" w:hAnsiTheme="majorBidi" w:cstheme="majorBidi"/>
              </w:rPr>
            </w:pPr>
            <w:r w:rsidRPr="00A54DD0">
              <w:rPr>
                <w:rFonts w:asciiTheme="majorBidi" w:hAnsiTheme="majorBidi" w:cstheme="majorBidi"/>
              </w:rPr>
              <w:t>3</w:t>
            </w:r>
          </w:p>
        </w:tc>
      </w:tr>
      <w:tr w:rsidR="00B7447E" w:rsidRPr="00A54DD0" w14:paraId="0867C3EE"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6ED16E1B" w14:textId="77777777" w:rsidR="00B7447E" w:rsidRPr="00A54DD0" w:rsidRDefault="00B7447E" w:rsidP="009A1467">
            <w:pPr>
              <w:widowControl w:val="0"/>
              <w:spacing w:after="0" w:line="240" w:lineRule="auto"/>
              <w:jc w:val="center"/>
              <w:rPr>
                <w:rFonts w:asciiTheme="majorBidi" w:eastAsia="Arial" w:hAnsiTheme="majorBidi" w:cstheme="majorBidi"/>
                <w:b/>
                <w:highlight w:val="white"/>
              </w:rPr>
            </w:pPr>
            <w:r w:rsidRPr="00A54DD0">
              <w:rPr>
                <w:rFonts w:asciiTheme="majorBidi" w:hAnsiTheme="majorBidi" w:cstheme="majorBidi"/>
                <w:b/>
              </w:rPr>
              <w:t>Class (hr/w)</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7379E6CF" w14:textId="77777777" w:rsidR="00B7447E" w:rsidRPr="00A54DD0" w:rsidRDefault="00B7447E" w:rsidP="009A1467">
            <w:pPr>
              <w:widowControl w:val="0"/>
              <w:spacing w:after="0" w:line="240" w:lineRule="auto"/>
              <w:jc w:val="center"/>
              <w:rPr>
                <w:rFonts w:asciiTheme="majorBidi" w:eastAsia="Open Sans" w:hAnsiTheme="majorBidi" w:cstheme="majorBidi"/>
                <w:b/>
              </w:rPr>
            </w:pPr>
            <w:r w:rsidRPr="00A54DD0">
              <w:rPr>
                <w:rFonts w:asciiTheme="majorBidi" w:hAnsiTheme="majorBidi" w:cstheme="majorBidi"/>
                <w:b/>
              </w:rPr>
              <w:t>Lect/Lab./Prac./Tutor</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26988DB5"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SSWL (hr/sem)</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458131FE"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USWL (hr/w)</w:t>
            </w:r>
          </w:p>
        </w:tc>
      </w:tr>
      <w:tr w:rsidR="00B7447E" w:rsidRPr="00A54DD0" w14:paraId="7EDE77DA"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D42F18" w14:textId="77777777" w:rsidR="00B7447E" w:rsidRPr="00A54DD0" w:rsidRDefault="00B7447E" w:rsidP="009A1467">
            <w:pPr>
              <w:widowControl w:val="0"/>
              <w:spacing w:after="0" w:line="240" w:lineRule="auto"/>
              <w:jc w:val="center"/>
              <w:rPr>
                <w:rFonts w:asciiTheme="majorBidi" w:eastAsia="Arial" w:hAnsiTheme="majorBidi" w:cstheme="majorBidi"/>
                <w:highlight w:val="white"/>
              </w:rPr>
            </w:pPr>
            <w:r>
              <w:rPr>
                <w:rFonts w:asciiTheme="majorBidi" w:eastAsia="Arial" w:hAnsiTheme="majorBidi" w:cstheme="majorBidi"/>
                <w:highlight w:val="white"/>
              </w:rPr>
              <w:t>2</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1F76F2" w14:textId="77777777" w:rsidR="00B7447E" w:rsidRPr="00A54DD0" w:rsidRDefault="00B7447E" w:rsidP="009A1467">
            <w:pPr>
              <w:widowControl w:val="0"/>
              <w:spacing w:after="0" w:line="240" w:lineRule="auto"/>
              <w:jc w:val="center"/>
              <w:rPr>
                <w:rFonts w:asciiTheme="majorBidi" w:eastAsia="Open Sans" w:hAnsiTheme="majorBidi" w:cstheme="majorBidi"/>
              </w:rPr>
            </w:pPr>
            <w:r w:rsidRPr="00A54DD0">
              <w:rPr>
                <w:rFonts w:asciiTheme="majorBidi" w:eastAsia="Open Sans" w:hAnsiTheme="majorBidi" w:cstheme="majorBidi"/>
              </w:rPr>
              <w:t>1</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2309D8"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48</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3D5479"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77</w:t>
            </w:r>
          </w:p>
        </w:tc>
      </w:tr>
      <w:tr w:rsidR="00B7447E" w:rsidRPr="00A54DD0" w14:paraId="62ECA7A2" w14:textId="77777777" w:rsidTr="009A1467">
        <w:trPr>
          <w:trHeight w:val="318"/>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37A8D47E"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Description</w:t>
            </w:r>
          </w:p>
        </w:tc>
      </w:tr>
      <w:tr w:rsidR="00B7447E" w:rsidRPr="00A54DD0" w14:paraId="7A4C8B21" w14:textId="77777777" w:rsidTr="009A1467">
        <w:trPr>
          <w:trHeight w:val="243"/>
        </w:trPr>
        <w:tc>
          <w:tcPr>
            <w:tcW w:w="936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E7E518" w14:textId="77777777" w:rsidR="00B7447E" w:rsidRPr="00A54DD0" w:rsidRDefault="00B7447E" w:rsidP="009A1467">
            <w:pPr>
              <w:widowControl w:val="0"/>
              <w:spacing w:after="0" w:line="240" w:lineRule="auto"/>
              <w:jc w:val="both"/>
              <w:rPr>
                <w:rFonts w:asciiTheme="majorBidi" w:hAnsiTheme="majorBidi" w:cstheme="majorBidi"/>
              </w:rPr>
            </w:pPr>
            <w:r w:rsidRPr="00A54DD0">
              <w:rPr>
                <w:rFonts w:asciiTheme="majorBidi" w:hAnsiTheme="majorBidi" w:cstheme="majorBidi"/>
              </w:rPr>
              <w:t>The course is oriented towards providing the 2nd year students with the necessary background material to perform mathematical analysis embedded in the engineering and technical application of their specialization. Furthermore, it is a prerequisite to the course advanced applied mathematics.</w:t>
            </w:r>
          </w:p>
        </w:tc>
      </w:tr>
    </w:tbl>
    <w:p w14:paraId="658260C8" w14:textId="77777777" w:rsidR="00B7447E" w:rsidRPr="00A54DD0" w:rsidRDefault="00B7447E" w:rsidP="00B7447E">
      <w:pPr>
        <w:spacing w:after="0" w:line="240" w:lineRule="auto"/>
        <w:rPr>
          <w:rFonts w:asciiTheme="majorBidi" w:hAnsiTheme="majorBidi" w:cstheme="majorBidi"/>
          <w:b/>
          <w:rtl/>
        </w:rPr>
      </w:pPr>
    </w:p>
    <w:p w14:paraId="55C7B2CB" w14:textId="77777777" w:rsidR="00B7447E" w:rsidRPr="00A54DD0" w:rsidRDefault="00B7447E" w:rsidP="00B7447E">
      <w:pPr>
        <w:spacing w:after="0" w:line="240" w:lineRule="auto"/>
        <w:rPr>
          <w:rFonts w:asciiTheme="majorBidi" w:hAnsiTheme="majorBidi" w:cstheme="majorBidi"/>
          <w:b/>
          <w:rtl/>
        </w:rPr>
      </w:pPr>
    </w:p>
    <w:p w14:paraId="6923034A" w14:textId="77777777" w:rsidR="00B7447E" w:rsidRPr="00A54DD0" w:rsidRDefault="00B7447E" w:rsidP="00B7447E">
      <w:pPr>
        <w:spacing w:after="0" w:line="240" w:lineRule="auto"/>
        <w:rPr>
          <w:rFonts w:asciiTheme="majorBidi" w:hAnsiTheme="majorBidi" w:cstheme="majorBidi"/>
          <w:b/>
        </w:rPr>
      </w:pPr>
      <w:r w:rsidRPr="00A54DD0">
        <w:rPr>
          <w:rFonts w:asciiTheme="majorBidi" w:hAnsiTheme="majorBidi" w:cstheme="majorBidi"/>
          <w:b/>
          <w:highlight w:val="yellow"/>
        </w:rPr>
        <w:t>Module 1</w:t>
      </w:r>
      <w:r>
        <w:rPr>
          <w:rFonts w:asciiTheme="majorBidi" w:hAnsiTheme="majorBidi" w:cstheme="majorBidi"/>
          <w:b/>
        </w:rPr>
        <w:t>5</w:t>
      </w:r>
    </w:p>
    <w:tbl>
      <w:tblPr>
        <w:tblW w:w="936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05"/>
        <w:gridCol w:w="2955"/>
        <w:gridCol w:w="2715"/>
        <w:gridCol w:w="1785"/>
      </w:tblGrid>
      <w:tr w:rsidR="00B7447E" w:rsidRPr="00A54DD0" w14:paraId="29A8A744"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7F421D26"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de</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266530E5"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urse/Module Title</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3117EDC"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ECTS</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213C8435"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Semester</w:t>
            </w:r>
          </w:p>
        </w:tc>
      </w:tr>
      <w:tr w:rsidR="00B7447E" w:rsidRPr="00A54DD0" w14:paraId="663361F9" w14:textId="77777777" w:rsidTr="009A1467">
        <w:trPr>
          <w:trHeight w:val="689"/>
        </w:trPr>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625B684" w14:textId="77777777" w:rsidR="00B7447E" w:rsidRPr="00A54DD0" w:rsidRDefault="00B7447E" w:rsidP="009A1467">
            <w:pPr>
              <w:widowControl w:val="0"/>
              <w:spacing w:after="0" w:line="240" w:lineRule="auto"/>
              <w:jc w:val="center"/>
              <w:rPr>
                <w:rFonts w:asciiTheme="majorBidi" w:hAnsiTheme="majorBidi" w:cstheme="majorBidi"/>
              </w:rPr>
            </w:pPr>
            <w:r w:rsidRPr="00A54DD0">
              <w:rPr>
                <w:rFonts w:asciiTheme="majorBidi" w:hAnsiTheme="majorBidi" w:cstheme="majorBidi"/>
                <w:b/>
                <w:bCs/>
                <w:color w:val="000000"/>
              </w:rPr>
              <w:t>CET2102</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FD7C57D" w14:textId="77777777" w:rsidR="00B7447E" w:rsidRPr="00A54DD0" w:rsidRDefault="00B7447E" w:rsidP="009A1467">
            <w:pPr>
              <w:widowControl w:val="0"/>
              <w:spacing w:after="0" w:line="240" w:lineRule="auto"/>
              <w:jc w:val="center"/>
              <w:rPr>
                <w:rFonts w:asciiTheme="majorBidi" w:hAnsiTheme="majorBidi" w:cstheme="majorBidi"/>
              </w:rPr>
            </w:pPr>
            <w:r w:rsidRPr="00A54DD0">
              <w:rPr>
                <w:rFonts w:asciiTheme="majorBidi" w:hAnsiTheme="majorBidi" w:cstheme="majorBidi"/>
                <w:b/>
                <w:bCs/>
                <w:color w:val="000000"/>
              </w:rPr>
              <w:t>Object Oriented Programming</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3C01698"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6</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2F71F3" w14:textId="77777777" w:rsidR="00B7447E" w:rsidRPr="00A54DD0" w:rsidRDefault="00B7447E" w:rsidP="009A1467">
            <w:pPr>
              <w:widowControl w:val="0"/>
              <w:spacing w:after="0" w:line="240" w:lineRule="auto"/>
              <w:jc w:val="center"/>
              <w:rPr>
                <w:rFonts w:asciiTheme="majorBidi" w:hAnsiTheme="majorBidi" w:cstheme="majorBidi"/>
              </w:rPr>
            </w:pPr>
            <w:r w:rsidRPr="00A54DD0">
              <w:rPr>
                <w:rFonts w:asciiTheme="majorBidi" w:hAnsiTheme="majorBidi" w:cstheme="majorBidi"/>
              </w:rPr>
              <w:t>3</w:t>
            </w:r>
          </w:p>
        </w:tc>
      </w:tr>
      <w:tr w:rsidR="00B7447E" w:rsidRPr="00A54DD0" w14:paraId="0CB7C39A" w14:textId="77777777" w:rsidTr="009A1467">
        <w:trPr>
          <w:trHeight w:val="483"/>
        </w:trPr>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5C428078" w14:textId="77777777" w:rsidR="00B7447E" w:rsidRPr="00A54DD0" w:rsidRDefault="00B7447E" w:rsidP="009A1467">
            <w:pPr>
              <w:widowControl w:val="0"/>
              <w:spacing w:after="0" w:line="240" w:lineRule="auto"/>
              <w:jc w:val="center"/>
              <w:rPr>
                <w:rFonts w:asciiTheme="majorBidi" w:eastAsia="Arial" w:hAnsiTheme="majorBidi" w:cstheme="majorBidi"/>
                <w:b/>
                <w:highlight w:val="white"/>
              </w:rPr>
            </w:pPr>
            <w:r w:rsidRPr="00A54DD0">
              <w:rPr>
                <w:rFonts w:asciiTheme="majorBidi" w:hAnsiTheme="majorBidi" w:cstheme="majorBidi"/>
                <w:b/>
              </w:rPr>
              <w:t>Class (hr/w)</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7E4774D3" w14:textId="77777777" w:rsidR="00B7447E" w:rsidRPr="00A54DD0" w:rsidRDefault="00B7447E" w:rsidP="009A1467">
            <w:pPr>
              <w:widowControl w:val="0"/>
              <w:spacing w:after="0" w:line="240" w:lineRule="auto"/>
              <w:jc w:val="center"/>
              <w:rPr>
                <w:rFonts w:asciiTheme="majorBidi" w:eastAsia="Open Sans" w:hAnsiTheme="majorBidi" w:cstheme="majorBidi"/>
                <w:b/>
              </w:rPr>
            </w:pPr>
            <w:r w:rsidRPr="00A54DD0">
              <w:rPr>
                <w:rFonts w:asciiTheme="majorBidi" w:hAnsiTheme="majorBidi" w:cstheme="majorBidi"/>
                <w:b/>
              </w:rPr>
              <w:t>Lect/Lab./Prac./Tutor</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659BED0"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SSWL (hr/sem)</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0BF9E44B"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USWL (hr/w)</w:t>
            </w:r>
          </w:p>
        </w:tc>
      </w:tr>
      <w:tr w:rsidR="00B7447E" w:rsidRPr="00A54DD0" w14:paraId="0A7290A3"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7A0D3" w14:textId="77777777" w:rsidR="00B7447E" w:rsidRPr="00A54DD0" w:rsidRDefault="00B7447E" w:rsidP="009A1467">
            <w:pPr>
              <w:widowControl w:val="0"/>
              <w:spacing w:after="0" w:line="240" w:lineRule="auto"/>
              <w:jc w:val="center"/>
              <w:rPr>
                <w:rFonts w:asciiTheme="majorBidi" w:eastAsia="Arial" w:hAnsiTheme="majorBidi" w:cstheme="majorBidi"/>
                <w:highlight w:val="white"/>
              </w:rPr>
            </w:pPr>
            <w:r w:rsidRPr="00A54DD0">
              <w:rPr>
                <w:rFonts w:asciiTheme="majorBidi" w:eastAsia="Arial" w:hAnsiTheme="majorBidi" w:cstheme="majorBidi"/>
                <w:highlight w:val="white"/>
              </w:rPr>
              <w:t>2</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4162C4" w14:textId="77777777" w:rsidR="00B7447E" w:rsidRPr="00A54DD0" w:rsidRDefault="00B7447E" w:rsidP="009A1467">
            <w:pPr>
              <w:widowControl w:val="0"/>
              <w:spacing w:after="0" w:line="240" w:lineRule="auto"/>
              <w:jc w:val="center"/>
              <w:rPr>
                <w:rFonts w:asciiTheme="majorBidi" w:eastAsia="Open Sans" w:hAnsiTheme="majorBidi" w:cstheme="majorBidi"/>
              </w:rPr>
            </w:pPr>
            <w:r>
              <w:rPr>
                <w:rFonts w:asciiTheme="majorBidi" w:eastAsia="Open Sans" w:hAnsiTheme="majorBidi" w:cstheme="majorBidi"/>
              </w:rPr>
              <w:t>2</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76E82C"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79</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B5C5D0"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71</w:t>
            </w:r>
          </w:p>
        </w:tc>
      </w:tr>
      <w:tr w:rsidR="00B7447E" w:rsidRPr="00A54DD0" w14:paraId="3181D52A" w14:textId="77777777" w:rsidTr="009A1467">
        <w:trPr>
          <w:trHeight w:val="318"/>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6823690C"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lastRenderedPageBreak/>
              <w:t>Description</w:t>
            </w:r>
          </w:p>
        </w:tc>
      </w:tr>
      <w:tr w:rsidR="00B7447E" w:rsidRPr="00A54DD0" w14:paraId="6C63C25F" w14:textId="77777777" w:rsidTr="009A1467">
        <w:trPr>
          <w:trHeight w:val="873"/>
        </w:trPr>
        <w:tc>
          <w:tcPr>
            <w:tcW w:w="936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DB83FF" w14:textId="77777777" w:rsidR="00B7447E" w:rsidRPr="00A54DD0" w:rsidRDefault="00B7447E" w:rsidP="009A1467">
            <w:pPr>
              <w:widowControl w:val="0"/>
              <w:spacing w:after="0" w:line="240" w:lineRule="auto"/>
              <w:jc w:val="both"/>
              <w:rPr>
                <w:rFonts w:asciiTheme="majorBidi" w:hAnsiTheme="majorBidi" w:cstheme="majorBidi"/>
              </w:rPr>
            </w:pPr>
            <w:r w:rsidRPr="00A54DD0">
              <w:rPr>
                <w:rFonts w:asciiTheme="majorBidi" w:hAnsiTheme="majorBidi" w:cstheme="majorBidi"/>
              </w:rPr>
              <w:t>Design and implement classes and objects to represent real-world entities. Create and manipulate objects through inheritance, polymorphism, and encapsulation. Analyze and solve problems using object-oriented design principles and patterns. Utilize C++ libraries and frameworks to develop robust and scalable applications. Implement data abstraction and encapsulation for secure and efficient code. Plan and execute testing strategies to ensure the functionality and reliability of programs. Collaborate with peers to develop object-oriented solutions to complex programming challenges. Apply exception-handling techniques to handle errors and enhance program robustness. Utilize debugging tools to identify and fix program errors. Evaluate and optimize program performance through code analysis and profiling.</w:t>
            </w:r>
          </w:p>
        </w:tc>
      </w:tr>
    </w:tbl>
    <w:p w14:paraId="4A24B690" w14:textId="77777777" w:rsidR="00B7447E" w:rsidRPr="00A54DD0" w:rsidRDefault="00B7447E" w:rsidP="00B7447E">
      <w:pPr>
        <w:spacing w:after="0" w:line="240" w:lineRule="auto"/>
        <w:rPr>
          <w:rFonts w:asciiTheme="majorBidi" w:hAnsiTheme="majorBidi" w:cstheme="majorBidi"/>
          <w:b/>
        </w:rPr>
      </w:pPr>
      <w:r>
        <w:rPr>
          <w:rFonts w:asciiTheme="majorBidi" w:hAnsiTheme="majorBidi" w:cstheme="majorBidi"/>
          <w:b/>
          <w:highlight w:val="yellow"/>
        </w:rPr>
        <w:t>M</w:t>
      </w:r>
      <w:r w:rsidRPr="00A54DD0">
        <w:rPr>
          <w:rFonts w:asciiTheme="majorBidi" w:hAnsiTheme="majorBidi" w:cstheme="majorBidi"/>
          <w:b/>
          <w:highlight w:val="yellow"/>
        </w:rPr>
        <w:t>odule 1</w:t>
      </w:r>
      <w:r>
        <w:rPr>
          <w:rFonts w:asciiTheme="majorBidi" w:hAnsiTheme="majorBidi" w:cstheme="majorBidi"/>
          <w:b/>
        </w:rPr>
        <w:t>6</w:t>
      </w:r>
    </w:p>
    <w:tbl>
      <w:tblPr>
        <w:tblW w:w="936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05"/>
        <w:gridCol w:w="2955"/>
        <w:gridCol w:w="2715"/>
        <w:gridCol w:w="1785"/>
      </w:tblGrid>
      <w:tr w:rsidR="00B7447E" w:rsidRPr="00A54DD0" w14:paraId="14BDD1FB"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7D7C9C7C"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de</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308C29A6"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urse/Module Title</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0C268EAA"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ECTS</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3E3BBC91"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Semester</w:t>
            </w:r>
          </w:p>
        </w:tc>
      </w:tr>
      <w:tr w:rsidR="00B7447E" w:rsidRPr="00A54DD0" w14:paraId="423F0B5C"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12D52B7" w14:textId="77777777" w:rsidR="00B7447E" w:rsidRPr="006B77DB" w:rsidRDefault="00B7447E" w:rsidP="009A1467">
            <w:pPr>
              <w:widowControl w:val="0"/>
              <w:spacing w:after="0" w:line="240" w:lineRule="auto"/>
              <w:jc w:val="center"/>
              <w:rPr>
                <w:rFonts w:asciiTheme="majorBidi" w:hAnsiTheme="majorBidi" w:cstheme="majorBidi"/>
              </w:rPr>
            </w:pPr>
            <w:r w:rsidRPr="006B77DB">
              <w:rPr>
                <w:rFonts w:asciiTheme="majorBidi" w:hAnsiTheme="majorBidi" w:cstheme="majorBidi"/>
                <w:b/>
                <w:bCs/>
                <w:color w:val="000000"/>
              </w:rPr>
              <w:t>CET2103</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2CB09BA" w14:textId="77777777" w:rsidR="00B7447E" w:rsidRPr="006B77DB" w:rsidRDefault="00B7447E" w:rsidP="009A1467">
            <w:pPr>
              <w:widowControl w:val="0"/>
              <w:spacing w:after="0" w:line="240" w:lineRule="auto"/>
              <w:jc w:val="center"/>
              <w:rPr>
                <w:rFonts w:asciiTheme="majorBidi" w:hAnsiTheme="majorBidi" w:cstheme="majorBidi"/>
              </w:rPr>
            </w:pPr>
            <w:r w:rsidRPr="00086508">
              <w:rPr>
                <w:rFonts w:asciiTheme="majorBidi" w:hAnsiTheme="majorBidi" w:cstheme="majorBidi"/>
                <w:b/>
                <w:bCs/>
                <w:color w:val="000000"/>
              </w:rPr>
              <w:t>Computer Organization and Applications</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240F6D7" w14:textId="77777777" w:rsidR="00B7447E" w:rsidRPr="006B77DB"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5</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14A80E1" w14:textId="77777777" w:rsidR="00B7447E" w:rsidRPr="006B77DB" w:rsidRDefault="00B7447E" w:rsidP="009A1467">
            <w:pPr>
              <w:widowControl w:val="0"/>
              <w:spacing w:after="0" w:line="240" w:lineRule="auto"/>
              <w:jc w:val="center"/>
              <w:rPr>
                <w:rFonts w:asciiTheme="majorBidi" w:hAnsiTheme="majorBidi" w:cstheme="majorBidi"/>
              </w:rPr>
            </w:pPr>
            <w:r w:rsidRPr="006B77DB">
              <w:rPr>
                <w:rFonts w:asciiTheme="majorBidi" w:hAnsiTheme="majorBidi" w:cstheme="majorBidi"/>
              </w:rPr>
              <w:t>3</w:t>
            </w:r>
          </w:p>
        </w:tc>
      </w:tr>
      <w:tr w:rsidR="00B7447E" w:rsidRPr="00A54DD0" w14:paraId="101839CA"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07A3972D" w14:textId="77777777" w:rsidR="00B7447E" w:rsidRPr="00A54DD0" w:rsidRDefault="00B7447E" w:rsidP="009A1467">
            <w:pPr>
              <w:widowControl w:val="0"/>
              <w:spacing w:after="0" w:line="240" w:lineRule="auto"/>
              <w:jc w:val="center"/>
              <w:rPr>
                <w:rFonts w:asciiTheme="majorBidi" w:eastAsia="Arial" w:hAnsiTheme="majorBidi" w:cstheme="majorBidi"/>
                <w:b/>
                <w:highlight w:val="white"/>
              </w:rPr>
            </w:pPr>
            <w:r w:rsidRPr="00A54DD0">
              <w:rPr>
                <w:rFonts w:asciiTheme="majorBidi" w:hAnsiTheme="majorBidi" w:cstheme="majorBidi"/>
                <w:b/>
              </w:rPr>
              <w:t>Class (hr/w)</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29EB4927" w14:textId="77777777" w:rsidR="00B7447E" w:rsidRPr="00A54DD0" w:rsidRDefault="00B7447E" w:rsidP="009A1467">
            <w:pPr>
              <w:widowControl w:val="0"/>
              <w:spacing w:after="0" w:line="240" w:lineRule="auto"/>
              <w:jc w:val="center"/>
              <w:rPr>
                <w:rFonts w:asciiTheme="majorBidi" w:eastAsia="Open Sans" w:hAnsiTheme="majorBidi" w:cstheme="majorBidi"/>
                <w:b/>
              </w:rPr>
            </w:pPr>
            <w:r w:rsidRPr="00A54DD0">
              <w:rPr>
                <w:rFonts w:asciiTheme="majorBidi" w:hAnsiTheme="majorBidi" w:cstheme="majorBidi"/>
                <w:b/>
              </w:rPr>
              <w:t>Lect/Lab./Prac./Tutor</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426232A9"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SSWL (hr/sem)</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4C3E60E6"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USWL (hr/w)</w:t>
            </w:r>
          </w:p>
        </w:tc>
      </w:tr>
      <w:tr w:rsidR="00B7447E" w:rsidRPr="00A54DD0" w14:paraId="6C6B211A"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6DB2E2" w14:textId="77777777" w:rsidR="00B7447E" w:rsidRPr="00A54DD0" w:rsidRDefault="00B7447E" w:rsidP="009A1467">
            <w:pPr>
              <w:widowControl w:val="0"/>
              <w:spacing w:after="0" w:line="240" w:lineRule="auto"/>
              <w:jc w:val="center"/>
              <w:rPr>
                <w:rFonts w:asciiTheme="majorBidi" w:eastAsia="Arial" w:hAnsiTheme="majorBidi" w:cstheme="majorBidi"/>
                <w:highlight w:val="white"/>
              </w:rPr>
            </w:pPr>
            <w:r w:rsidRPr="00A54DD0">
              <w:rPr>
                <w:rFonts w:asciiTheme="majorBidi" w:eastAsia="Arial" w:hAnsiTheme="majorBidi" w:cstheme="majorBidi"/>
                <w:highlight w:val="white"/>
              </w:rPr>
              <w:t>2</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7439ED" w14:textId="77777777" w:rsidR="00B7447E" w:rsidRPr="00A54DD0" w:rsidRDefault="00B7447E" w:rsidP="009A1467">
            <w:pPr>
              <w:widowControl w:val="0"/>
              <w:spacing w:after="0" w:line="240" w:lineRule="auto"/>
              <w:jc w:val="center"/>
              <w:rPr>
                <w:rFonts w:asciiTheme="majorBidi" w:eastAsia="Open Sans" w:hAnsiTheme="majorBidi" w:cstheme="majorBidi"/>
              </w:rPr>
            </w:pPr>
            <w:r>
              <w:rPr>
                <w:rFonts w:asciiTheme="majorBidi" w:eastAsia="Open Sans" w:hAnsiTheme="majorBidi" w:cstheme="majorBidi"/>
              </w:rPr>
              <w:t>2</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DF3148"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64</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727E7C"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61</w:t>
            </w:r>
          </w:p>
        </w:tc>
      </w:tr>
      <w:tr w:rsidR="00B7447E" w:rsidRPr="00A54DD0" w14:paraId="47CC771E" w14:textId="77777777" w:rsidTr="009A1467">
        <w:trPr>
          <w:trHeight w:val="318"/>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64E1DC47"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Description</w:t>
            </w:r>
          </w:p>
        </w:tc>
      </w:tr>
      <w:tr w:rsidR="00B7447E" w:rsidRPr="00A54DD0" w14:paraId="69E04043" w14:textId="77777777" w:rsidTr="009A1467">
        <w:trPr>
          <w:trHeight w:val="243"/>
        </w:trPr>
        <w:tc>
          <w:tcPr>
            <w:tcW w:w="936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2A640" w14:textId="77777777" w:rsidR="00B7447E" w:rsidRPr="00A54DD0" w:rsidRDefault="00B7447E" w:rsidP="009A1467">
            <w:pPr>
              <w:rPr>
                <w:rFonts w:asciiTheme="majorBidi" w:hAnsiTheme="majorBidi" w:cstheme="majorBidi"/>
                <w:sz w:val="24"/>
                <w:szCs w:val="24"/>
              </w:rPr>
            </w:pPr>
            <w:r w:rsidRPr="00A54DD0">
              <w:rPr>
                <w:rFonts w:asciiTheme="majorBidi" w:hAnsiTheme="majorBidi" w:cstheme="majorBidi"/>
                <w:sz w:val="24"/>
                <w:szCs w:val="24"/>
              </w:rPr>
              <w:t>In this course, the student learns the basic concepts in the field of computers system. The students study a comprehensive function description, organization, and the design of the various sections for any computer system in general. Also, make the students able to encode simple programs using assembly language.</w:t>
            </w:r>
          </w:p>
          <w:p w14:paraId="22B08B64" w14:textId="77777777" w:rsidR="00B7447E" w:rsidRPr="00A54DD0" w:rsidRDefault="00B7447E" w:rsidP="009A1467">
            <w:pPr>
              <w:widowControl w:val="0"/>
              <w:spacing w:after="0" w:line="240" w:lineRule="auto"/>
              <w:jc w:val="both"/>
              <w:rPr>
                <w:rFonts w:asciiTheme="majorBidi" w:hAnsiTheme="majorBidi" w:cstheme="majorBidi"/>
              </w:rPr>
            </w:pPr>
          </w:p>
        </w:tc>
      </w:tr>
    </w:tbl>
    <w:p w14:paraId="5B0E2860" w14:textId="77777777" w:rsidR="00B7447E" w:rsidRDefault="00B7447E" w:rsidP="00B7447E">
      <w:pPr>
        <w:spacing w:after="0" w:line="240" w:lineRule="auto"/>
        <w:rPr>
          <w:rFonts w:asciiTheme="majorBidi" w:hAnsiTheme="majorBidi" w:cstheme="majorBidi"/>
          <w:b/>
          <w:highlight w:val="yellow"/>
        </w:rPr>
      </w:pPr>
    </w:p>
    <w:p w14:paraId="492FC324" w14:textId="77777777" w:rsidR="00B7447E" w:rsidRPr="00A54DD0" w:rsidRDefault="00B7447E" w:rsidP="00B7447E">
      <w:pPr>
        <w:spacing w:after="0" w:line="240" w:lineRule="auto"/>
        <w:rPr>
          <w:rFonts w:asciiTheme="majorBidi" w:hAnsiTheme="majorBidi" w:cstheme="majorBidi"/>
          <w:b/>
        </w:rPr>
      </w:pPr>
      <w:r w:rsidRPr="00A54DD0">
        <w:rPr>
          <w:rFonts w:asciiTheme="majorBidi" w:hAnsiTheme="majorBidi" w:cstheme="majorBidi"/>
          <w:b/>
          <w:highlight w:val="yellow"/>
        </w:rPr>
        <w:t>Module 1</w:t>
      </w:r>
      <w:r>
        <w:rPr>
          <w:rFonts w:asciiTheme="majorBidi" w:hAnsiTheme="majorBidi" w:cstheme="majorBidi"/>
          <w:b/>
        </w:rPr>
        <w:t>7</w:t>
      </w:r>
    </w:p>
    <w:tbl>
      <w:tblPr>
        <w:tblW w:w="936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05"/>
        <w:gridCol w:w="2955"/>
        <w:gridCol w:w="2715"/>
        <w:gridCol w:w="1785"/>
      </w:tblGrid>
      <w:tr w:rsidR="00B7447E" w:rsidRPr="00A54DD0" w14:paraId="6E09F963"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485E14DE"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de</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5C536BDA"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urse/Module Title</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075D76EC"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ECTS</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27A7DE5A"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Semester</w:t>
            </w:r>
          </w:p>
        </w:tc>
      </w:tr>
      <w:tr w:rsidR="00B7447E" w:rsidRPr="00A54DD0" w14:paraId="1F6661C5"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FB12AE0" w14:textId="77777777" w:rsidR="00B7447E" w:rsidRPr="006B77DB" w:rsidRDefault="00B7447E" w:rsidP="009A1467">
            <w:pPr>
              <w:widowControl w:val="0"/>
              <w:spacing w:after="0" w:line="240" w:lineRule="auto"/>
              <w:jc w:val="center"/>
              <w:rPr>
                <w:rFonts w:asciiTheme="majorBidi" w:hAnsiTheme="majorBidi" w:cstheme="majorBidi"/>
              </w:rPr>
            </w:pPr>
            <w:r w:rsidRPr="006B77DB">
              <w:rPr>
                <w:rFonts w:asciiTheme="majorBidi" w:hAnsiTheme="majorBidi" w:cstheme="majorBidi"/>
                <w:b/>
                <w:bCs/>
                <w:color w:val="000000"/>
              </w:rPr>
              <w:t>CET2104</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AC69A09" w14:textId="77777777" w:rsidR="00B7447E" w:rsidRPr="006B77DB" w:rsidRDefault="00B7447E" w:rsidP="009A1467">
            <w:pPr>
              <w:widowControl w:val="0"/>
              <w:spacing w:after="0" w:line="240" w:lineRule="auto"/>
              <w:jc w:val="center"/>
              <w:rPr>
                <w:rFonts w:asciiTheme="majorBidi" w:hAnsiTheme="majorBidi" w:cstheme="majorBidi"/>
              </w:rPr>
            </w:pPr>
            <w:r w:rsidRPr="006B77DB">
              <w:rPr>
                <w:rFonts w:asciiTheme="majorBidi" w:hAnsiTheme="majorBidi" w:cstheme="majorBidi"/>
                <w:b/>
                <w:bCs/>
                <w:color w:val="000000"/>
              </w:rPr>
              <w:t>Electronics Fundamentals</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1009C2" w14:textId="77777777" w:rsidR="00B7447E" w:rsidRPr="006B77DB" w:rsidRDefault="00B7447E" w:rsidP="009A1467">
            <w:pPr>
              <w:widowControl w:val="0"/>
              <w:spacing w:after="0" w:line="240" w:lineRule="auto"/>
              <w:jc w:val="center"/>
              <w:rPr>
                <w:rFonts w:asciiTheme="majorBidi" w:hAnsiTheme="majorBidi" w:cstheme="majorBidi"/>
              </w:rPr>
            </w:pPr>
            <w:r w:rsidRPr="006B77DB">
              <w:rPr>
                <w:rFonts w:asciiTheme="majorBidi" w:hAnsiTheme="majorBidi" w:cstheme="majorBidi"/>
              </w:rPr>
              <w:t>5</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53440D" w14:textId="77777777" w:rsidR="00B7447E" w:rsidRPr="006B77DB" w:rsidRDefault="00B7447E" w:rsidP="009A1467">
            <w:pPr>
              <w:widowControl w:val="0"/>
              <w:spacing w:after="0" w:line="240" w:lineRule="auto"/>
              <w:jc w:val="center"/>
              <w:rPr>
                <w:rFonts w:asciiTheme="majorBidi" w:hAnsiTheme="majorBidi" w:cstheme="majorBidi"/>
              </w:rPr>
            </w:pPr>
            <w:r w:rsidRPr="006B77DB">
              <w:rPr>
                <w:rFonts w:asciiTheme="majorBidi" w:hAnsiTheme="majorBidi" w:cstheme="majorBidi"/>
              </w:rPr>
              <w:t>3</w:t>
            </w:r>
          </w:p>
        </w:tc>
      </w:tr>
      <w:tr w:rsidR="00B7447E" w:rsidRPr="00A54DD0" w14:paraId="6B5D4FC5"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35C17B23" w14:textId="77777777" w:rsidR="00B7447E" w:rsidRPr="00A54DD0" w:rsidRDefault="00B7447E" w:rsidP="009A1467">
            <w:pPr>
              <w:widowControl w:val="0"/>
              <w:spacing w:after="0" w:line="240" w:lineRule="auto"/>
              <w:jc w:val="center"/>
              <w:rPr>
                <w:rFonts w:asciiTheme="majorBidi" w:eastAsia="Arial" w:hAnsiTheme="majorBidi" w:cstheme="majorBidi"/>
                <w:b/>
                <w:highlight w:val="white"/>
              </w:rPr>
            </w:pPr>
            <w:r w:rsidRPr="00A54DD0">
              <w:rPr>
                <w:rFonts w:asciiTheme="majorBidi" w:hAnsiTheme="majorBidi" w:cstheme="majorBidi"/>
                <w:b/>
              </w:rPr>
              <w:t>Class (hr/w)</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5A9DCCDF" w14:textId="77777777" w:rsidR="00B7447E" w:rsidRPr="00A54DD0" w:rsidRDefault="00B7447E" w:rsidP="009A1467">
            <w:pPr>
              <w:widowControl w:val="0"/>
              <w:spacing w:after="0" w:line="240" w:lineRule="auto"/>
              <w:jc w:val="center"/>
              <w:rPr>
                <w:rFonts w:asciiTheme="majorBidi" w:eastAsia="Open Sans" w:hAnsiTheme="majorBidi" w:cstheme="majorBidi"/>
                <w:b/>
              </w:rPr>
            </w:pPr>
            <w:r w:rsidRPr="00A54DD0">
              <w:rPr>
                <w:rFonts w:asciiTheme="majorBidi" w:hAnsiTheme="majorBidi" w:cstheme="majorBidi"/>
                <w:b/>
              </w:rPr>
              <w:t>Lect/Lab./Prac./Tutor</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72C97B13"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SSWL (hr/sem)</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36836F9B"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USWL (hr/w)</w:t>
            </w:r>
          </w:p>
        </w:tc>
      </w:tr>
      <w:tr w:rsidR="00B7447E" w:rsidRPr="00A54DD0" w14:paraId="54A5DAAC"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CA16D3" w14:textId="77777777" w:rsidR="00B7447E" w:rsidRPr="00A54DD0" w:rsidRDefault="00B7447E" w:rsidP="009A1467">
            <w:pPr>
              <w:widowControl w:val="0"/>
              <w:spacing w:after="0" w:line="240" w:lineRule="auto"/>
              <w:jc w:val="center"/>
              <w:rPr>
                <w:rFonts w:asciiTheme="majorBidi" w:eastAsia="Arial" w:hAnsiTheme="majorBidi" w:cstheme="majorBidi"/>
                <w:highlight w:val="white"/>
              </w:rPr>
            </w:pPr>
            <w:r w:rsidRPr="00A54DD0">
              <w:rPr>
                <w:rFonts w:asciiTheme="majorBidi" w:eastAsia="Arial" w:hAnsiTheme="majorBidi" w:cstheme="majorBidi"/>
                <w:highlight w:val="white"/>
              </w:rPr>
              <w:t>2</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A89F9" w14:textId="77777777" w:rsidR="00B7447E" w:rsidRPr="00A54DD0" w:rsidRDefault="00B7447E" w:rsidP="009A1467">
            <w:pPr>
              <w:widowControl w:val="0"/>
              <w:spacing w:after="0" w:line="240" w:lineRule="auto"/>
              <w:jc w:val="center"/>
              <w:rPr>
                <w:rFonts w:asciiTheme="majorBidi" w:eastAsia="Open Sans" w:hAnsiTheme="majorBidi" w:cstheme="majorBidi"/>
              </w:rPr>
            </w:pPr>
            <w:r>
              <w:rPr>
                <w:rFonts w:asciiTheme="majorBidi" w:eastAsia="Open Sans" w:hAnsiTheme="majorBidi" w:cstheme="majorBidi"/>
              </w:rPr>
              <w:t>2</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EBEFE6"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64</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5F0740"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61</w:t>
            </w:r>
          </w:p>
        </w:tc>
      </w:tr>
      <w:tr w:rsidR="00B7447E" w:rsidRPr="00A54DD0" w14:paraId="40C0FAB2" w14:textId="77777777" w:rsidTr="009A1467">
        <w:trPr>
          <w:trHeight w:val="318"/>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79C2C9B4"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Description</w:t>
            </w:r>
          </w:p>
        </w:tc>
      </w:tr>
      <w:tr w:rsidR="00B7447E" w:rsidRPr="00A54DD0" w14:paraId="2E7007C6" w14:textId="77777777" w:rsidTr="009A1467">
        <w:trPr>
          <w:trHeight w:val="243"/>
        </w:trPr>
        <w:tc>
          <w:tcPr>
            <w:tcW w:w="936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5E65B1" w14:textId="77777777" w:rsidR="00B7447E" w:rsidRPr="00A54DD0" w:rsidRDefault="00B7447E" w:rsidP="009A1467">
            <w:pPr>
              <w:widowControl w:val="0"/>
              <w:spacing w:after="0" w:line="240" w:lineRule="auto"/>
              <w:jc w:val="both"/>
              <w:rPr>
                <w:rFonts w:asciiTheme="majorBidi" w:hAnsiTheme="majorBidi" w:cstheme="majorBidi"/>
              </w:rPr>
            </w:pPr>
            <w:r w:rsidRPr="00A54DD0">
              <w:rPr>
                <w:rFonts w:asciiTheme="majorBidi" w:hAnsiTheme="majorBidi" w:cstheme="majorBidi"/>
                <w:sz w:val="24"/>
                <w:szCs w:val="24"/>
              </w:rPr>
              <w:t xml:space="preserve">This course provides students with an understanding of types of materials according to their conductivity, and particularly the semiconductor materials, their physics, energy levels, internal structure, classification, Aspects of electrical conductivity. The course goes through the fundamental concepts of semiconductor diodes, Zener region. In addition to covering the diode applications of rectifiers, clippers, and clampers. It also goes into the BJT transistor and its </w:t>
            </w:r>
            <w:r w:rsidRPr="00A54DD0">
              <w:rPr>
                <w:rFonts w:asciiTheme="majorBidi" w:hAnsiTheme="majorBidi" w:cstheme="majorBidi"/>
                <w:sz w:val="24"/>
                <w:szCs w:val="24"/>
              </w:rPr>
              <w:lastRenderedPageBreak/>
              <w:t>modeling and analysis.</w:t>
            </w:r>
            <w:r w:rsidRPr="00A54DD0">
              <w:rPr>
                <w:rFonts w:asciiTheme="majorBidi" w:hAnsiTheme="majorBidi" w:cstheme="majorBidi"/>
                <w:lang w:bidi="ar-IQ"/>
              </w:rPr>
              <w:t xml:space="preserve"> </w:t>
            </w:r>
          </w:p>
        </w:tc>
      </w:tr>
    </w:tbl>
    <w:p w14:paraId="1AE713EB" w14:textId="77777777" w:rsidR="00B7447E" w:rsidRPr="00A54DD0" w:rsidRDefault="00B7447E" w:rsidP="00B7447E">
      <w:pPr>
        <w:spacing w:after="0" w:line="240" w:lineRule="auto"/>
        <w:rPr>
          <w:rFonts w:asciiTheme="majorBidi" w:hAnsiTheme="majorBidi" w:cstheme="majorBidi"/>
          <w:b/>
          <w:rtl/>
        </w:rPr>
      </w:pPr>
    </w:p>
    <w:p w14:paraId="2DF3E1CF" w14:textId="77777777" w:rsidR="00B7447E" w:rsidRPr="00A54DD0" w:rsidRDefault="00B7447E" w:rsidP="00B7447E">
      <w:pPr>
        <w:spacing w:after="0" w:line="240" w:lineRule="auto"/>
        <w:rPr>
          <w:rFonts w:asciiTheme="majorBidi" w:hAnsiTheme="majorBidi" w:cstheme="majorBidi"/>
          <w:b/>
        </w:rPr>
      </w:pPr>
      <w:r w:rsidRPr="00A54DD0">
        <w:rPr>
          <w:rFonts w:asciiTheme="majorBidi" w:hAnsiTheme="majorBidi" w:cstheme="majorBidi"/>
          <w:b/>
          <w:highlight w:val="yellow"/>
        </w:rPr>
        <w:t>Module 1</w:t>
      </w:r>
      <w:r>
        <w:rPr>
          <w:rFonts w:asciiTheme="majorBidi" w:hAnsiTheme="majorBidi" w:cstheme="majorBidi"/>
          <w:b/>
        </w:rPr>
        <w:t>8</w:t>
      </w:r>
    </w:p>
    <w:tbl>
      <w:tblPr>
        <w:tblW w:w="936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05"/>
        <w:gridCol w:w="2955"/>
        <w:gridCol w:w="2715"/>
        <w:gridCol w:w="1785"/>
      </w:tblGrid>
      <w:tr w:rsidR="00B7447E" w:rsidRPr="00A54DD0" w14:paraId="6FEF0902"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002A87F6"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de</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7AAE9FF6"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urse/Module Title</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83B9808"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ECTS</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41442FEA"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Semester</w:t>
            </w:r>
          </w:p>
        </w:tc>
      </w:tr>
      <w:tr w:rsidR="00B7447E" w:rsidRPr="00A54DD0" w14:paraId="495D53E7"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0398C3C" w14:textId="77777777" w:rsidR="00B7447E" w:rsidRPr="006B77DB" w:rsidRDefault="00B7447E" w:rsidP="009A1467">
            <w:pPr>
              <w:widowControl w:val="0"/>
              <w:spacing w:after="0" w:line="240" w:lineRule="auto"/>
              <w:jc w:val="center"/>
              <w:rPr>
                <w:rFonts w:asciiTheme="majorBidi" w:hAnsiTheme="majorBidi" w:cstheme="majorBidi"/>
              </w:rPr>
            </w:pPr>
            <w:r w:rsidRPr="006B77DB">
              <w:rPr>
                <w:rFonts w:asciiTheme="majorBidi" w:hAnsiTheme="majorBidi" w:cstheme="majorBidi"/>
                <w:b/>
                <w:bCs/>
                <w:color w:val="000000"/>
              </w:rPr>
              <w:t>CET2105</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AC5B309" w14:textId="77777777" w:rsidR="00B7447E" w:rsidRPr="006B77DB" w:rsidRDefault="00B7447E" w:rsidP="009A1467">
            <w:pPr>
              <w:widowControl w:val="0"/>
              <w:spacing w:after="0" w:line="240" w:lineRule="auto"/>
              <w:jc w:val="center"/>
              <w:rPr>
                <w:rFonts w:asciiTheme="majorBidi" w:hAnsiTheme="majorBidi" w:cstheme="majorBidi"/>
              </w:rPr>
            </w:pPr>
            <w:r w:rsidRPr="006B77DB">
              <w:rPr>
                <w:rFonts w:asciiTheme="majorBidi" w:hAnsiTheme="majorBidi" w:cstheme="majorBidi"/>
                <w:b/>
                <w:bCs/>
                <w:color w:val="000000"/>
              </w:rPr>
              <w:t>Communication Fundamentals</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7246ED" w14:textId="77777777" w:rsidR="00B7447E" w:rsidRPr="006B77DB" w:rsidRDefault="00B7447E" w:rsidP="009A1467">
            <w:pPr>
              <w:widowControl w:val="0"/>
              <w:spacing w:after="0" w:line="240" w:lineRule="auto"/>
              <w:jc w:val="center"/>
              <w:rPr>
                <w:rFonts w:asciiTheme="majorBidi" w:hAnsiTheme="majorBidi" w:cstheme="majorBidi"/>
              </w:rPr>
            </w:pPr>
            <w:r w:rsidRPr="006B77DB">
              <w:rPr>
                <w:rFonts w:asciiTheme="majorBidi" w:hAnsiTheme="majorBidi" w:cstheme="majorBidi"/>
              </w:rPr>
              <w:t>5</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179FE0" w14:textId="77777777" w:rsidR="00B7447E" w:rsidRPr="006B77DB" w:rsidRDefault="00B7447E" w:rsidP="009A1467">
            <w:pPr>
              <w:widowControl w:val="0"/>
              <w:spacing w:after="0" w:line="240" w:lineRule="auto"/>
              <w:jc w:val="center"/>
              <w:rPr>
                <w:rFonts w:asciiTheme="majorBidi" w:hAnsiTheme="majorBidi" w:cstheme="majorBidi"/>
              </w:rPr>
            </w:pPr>
            <w:r w:rsidRPr="006B77DB">
              <w:rPr>
                <w:rFonts w:asciiTheme="majorBidi" w:hAnsiTheme="majorBidi" w:cstheme="majorBidi"/>
              </w:rPr>
              <w:t>3</w:t>
            </w:r>
          </w:p>
        </w:tc>
      </w:tr>
      <w:tr w:rsidR="00B7447E" w:rsidRPr="00A54DD0" w14:paraId="65242678"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C68A4C1" w14:textId="77777777" w:rsidR="00B7447E" w:rsidRPr="00A54DD0" w:rsidRDefault="00B7447E" w:rsidP="009A1467">
            <w:pPr>
              <w:widowControl w:val="0"/>
              <w:spacing w:after="0" w:line="240" w:lineRule="auto"/>
              <w:jc w:val="center"/>
              <w:rPr>
                <w:rFonts w:asciiTheme="majorBidi" w:eastAsia="Arial" w:hAnsiTheme="majorBidi" w:cstheme="majorBidi"/>
                <w:b/>
                <w:highlight w:val="white"/>
              </w:rPr>
            </w:pPr>
            <w:r w:rsidRPr="00A54DD0">
              <w:rPr>
                <w:rFonts w:asciiTheme="majorBidi" w:hAnsiTheme="majorBidi" w:cstheme="majorBidi"/>
                <w:b/>
              </w:rPr>
              <w:t>Class (hr/w)</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75853FCD" w14:textId="77777777" w:rsidR="00B7447E" w:rsidRPr="00A54DD0" w:rsidRDefault="00B7447E" w:rsidP="009A1467">
            <w:pPr>
              <w:widowControl w:val="0"/>
              <w:spacing w:after="0" w:line="240" w:lineRule="auto"/>
              <w:jc w:val="center"/>
              <w:rPr>
                <w:rFonts w:asciiTheme="majorBidi" w:eastAsia="Open Sans" w:hAnsiTheme="majorBidi" w:cstheme="majorBidi"/>
                <w:b/>
              </w:rPr>
            </w:pPr>
            <w:r w:rsidRPr="00A54DD0">
              <w:rPr>
                <w:rFonts w:asciiTheme="majorBidi" w:hAnsiTheme="majorBidi" w:cstheme="majorBidi"/>
                <w:b/>
              </w:rPr>
              <w:t>Lect/Lab./Prac./Tutor</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3ED8473"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SSWL (hr/sem)</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9FEF5B0"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USWL (hr/w)</w:t>
            </w:r>
          </w:p>
        </w:tc>
      </w:tr>
      <w:tr w:rsidR="00B7447E" w:rsidRPr="00A54DD0" w14:paraId="71148F75"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E4B903" w14:textId="77777777" w:rsidR="00B7447E" w:rsidRPr="00A54DD0" w:rsidRDefault="00B7447E" w:rsidP="009A1467">
            <w:pPr>
              <w:widowControl w:val="0"/>
              <w:spacing w:after="0" w:line="240" w:lineRule="auto"/>
              <w:jc w:val="center"/>
              <w:rPr>
                <w:rFonts w:asciiTheme="majorBidi" w:eastAsia="Arial" w:hAnsiTheme="majorBidi" w:cstheme="majorBidi"/>
                <w:highlight w:val="white"/>
              </w:rPr>
            </w:pPr>
            <w:r w:rsidRPr="00A54DD0">
              <w:rPr>
                <w:rFonts w:asciiTheme="majorBidi" w:eastAsia="Arial" w:hAnsiTheme="majorBidi" w:cstheme="majorBidi"/>
                <w:highlight w:val="white"/>
              </w:rPr>
              <w:t>2</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9A85BF" w14:textId="77777777" w:rsidR="00B7447E" w:rsidRPr="00A54DD0" w:rsidRDefault="00B7447E" w:rsidP="009A1467">
            <w:pPr>
              <w:widowControl w:val="0"/>
              <w:spacing w:after="0" w:line="240" w:lineRule="auto"/>
              <w:jc w:val="center"/>
              <w:rPr>
                <w:rFonts w:asciiTheme="majorBidi" w:eastAsia="Open Sans" w:hAnsiTheme="majorBidi" w:cstheme="majorBidi"/>
              </w:rPr>
            </w:pPr>
            <w:r>
              <w:rPr>
                <w:rFonts w:asciiTheme="majorBidi" w:eastAsia="Open Sans" w:hAnsiTheme="majorBidi" w:cstheme="majorBidi"/>
              </w:rPr>
              <w:t>2</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09F289"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64</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AA5F3E"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61</w:t>
            </w:r>
          </w:p>
        </w:tc>
      </w:tr>
      <w:tr w:rsidR="00B7447E" w:rsidRPr="00A54DD0" w14:paraId="2440AAD9" w14:textId="77777777" w:rsidTr="009A1467">
        <w:trPr>
          <w:trHeight w:val="318"/>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3CD075B6"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Description</w:t>
            </w:r>
          </w:p>
        </w:tc>
      </w:tr>
      <w:tr w:rsidR="00B7447E" w:rsidRPr="00A54DD0" w14:paraId="3F8167CE" w14:textId="77777777" w:rsidTr="009A1467">
        <w:trPr>
          <w:trHeight w:val="243"/>
        </w:trPr>
        <w:tc>
          <w:tcPr>
            <w:tcW w:w="936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E7179A" w14:textId="77777777" w:rsidR="00B7447E" w:rsidRPr="00A54DD0" w:rsidRDefault="00B7447E" w:rsidP="009A1467">
            <w:pPr>
              <w:widowControl w:val="0"/>
              <w:spacing w:after="0" w:line="240" w:lineRule="auto"/>
              <w:jc w:val="both"/>
              <w:rPr>
                <w:rFonts w:asciiTheme="majorBidi" w:hAnsiTheme="majorBidi" w:cstheme="majorBidi"/>
              </w:rPr>
            </w:pPr>
            <w:r w:rsidRPr="00A54DD0">
              <w:rPr>
                <w:rFonts w:asciiTheme="majorBidi" w:hAnsiTheme="majorBidi" w:cstheme="majorBidi"/>
                <w:sz w:val="24"/>
                <w:szCs w:val="24"/>
              </w:rPr>
              <w:t>This course teaches students the basic of communication systems and signals their components and the types of signals in communications and how to analyze these signals from the time domain to the frequency domain vice versa using series and Fourier transforms.  Also, this course makes the students create types of passive filters and active filters used in the communication system and how to design these filters</w:t>
            </w:r>
          </w:p>
        </w:tc>
      </w:tr>
    </w:tbl>
    <w:p w14:paraId="62782326" w14:textId="77777777" w:rsidR="00B7447E" w:rsidRDefault="00B7447E" w:rsidP="00B7447E">
      <w:pPr>
        <w:spacing w:after="0" w:line="240" w:lineRule="auto"/>
        <w:rPr>
          <w:rFonts w:asciiTheme="majorBidi" w:hAnsiTheme="majorBidi" w:cstheme="majorBidi"/>
          <w:b/>
          <w:highlight w:val="yellow"/>
        </w:rPr>
      </w:pPr>
    </w:p>
    <w:p w14:paraId="35E9566D" w14:textId="77777777" w:rsidR="00B7447E" w:rsidRDefault="00B7447E" w:rsidP="00B7447E">
      <w:pPr>
        <w:spacing w:after="0" w:line="240" w:lineRule="auto"/>
        <w:rPr>
          <w:rFonts w:asciiTheme="majorBidi" w:hAnsiTheme="majorBidi" w:cstheme="majorBidi"/>
          <w:b/>
          <w:highlight w:val="yellow"/>
        </w:rPr>
      </w:pPr>
    </w:p>
    <w:p w14:paraId="53A56378" w14:textId="77777777" w:rsidR="00B7447E" w:rsidRPr="00A54DD0" w:rsidRDefault="00B7447E" w:rsidP="00B7447E">
      <w:pPr>
        <w:spacing w:after="0" w:line="240" w:lineRule="auto"/>
        <w:rPr>
          <w:rFonts w:asciiTheme="majorBidi" w:hAnsiTheme="majorBidi" w:cstheme="majorBidi"/>
          <w:b/>
        </w:rPr>
      </w:pPr>
      <w:r w:rsidRPr="00A54DD0">
        <w:rPr>
          <w:rFonts w:asciiTheme="majorBidi" w:hAnsiTheme="majorBidi" w:cstheme="majorBidi"/>
          <w:b/>
          <w:highlight w:val="yellow"/>
        </w:rPr>
        <w:t>Module 1</w:t>
      </w:r>
      <w:r>
        <w:rPr>
          <w:rFonts w:asciiTheme="majorBidi" w:hAnsiTheme="majorBidi" w:cstheme="majorBidi"/>
          <w:b/>
        </w:rPr>
        <w:t>9</w:t>
      </w:r>
    </w:p>
    <w:tbl>
      <w:tblPr>
        <w:tblW w:w="936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05"/>
        <w:gridCol w:w="2955"/>
        <w:gridCol w:w="2715"/>
        <w:gridCol w:w="1785"/>
      </w:tblGrid>
      <w:tr w:rsidR="00B7447E" w:rsidRPr="00A54DD0" w14:paraId="7EDFC348" w14:textId="77777777" w:rsidTr="009A1467">
        <w:trPr>
          <w:trHeight w:val="564"/>
        </w:trPr>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0AE5E490"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de</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307E265B"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urse/Module Title</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729233D1"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ECTS</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6DDAD30E"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Semester</w:t>
            </w:r>
          </w:p>
        </w:tc>
      </w:tr>
      <w:tr w:rsidR="00B7447E" w:rsidRPr="00A54DD0" w14:paraId="79EAED57"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953A374" w14:textId="77777777" w:rsidR="00B7447E" w:rsidRPr="006B77DB" w:rsidRDefault="00B7447E" w:rsidP="009A1467">
            <w:pPr>
              <w:widowControl w:val="0"/>
              <w:spacing w:after="0" w:line="240" w:lineRule="auto"/>
              <w:jc w:val="center"/>
              <w:rPr>
                <w:rFonts w:asciiTheme="majorBidi" w:hAnsiTheme="majorBidi" w:cstheme="majorBidi"/>
              </w:rPr>
            </w:pPr>
            <w:r w:rsidRPr="00A31BAF">
              <w:rPr>
                <w:rFonts w:asciiTheme="majorBidi" w:hAnsiTheme="majorBidi" w:cstheme="majorBidi"/>
                <w:b/>
                <w:bCs/>
                <w:color w:val="000000"/>
              </w:rPr>
              <w:t>MTU1003</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8B2948C" w14:textId="77777777" w:rsidR="00B7447E" w:rsidRPr="006B77DB" w:rsidRDefault="00B7447E" w:rsidP="009A1467">
            <w:pPr>
              <w:widowControl w:val="0"/>
              <w:spacing w:after="0" w:line="240" w:lineRule="auto"/>
              <w:jc w:val="center"/>
              <w:rPr>
                <w:rFonts w:asciiTheme="majorBidi" w:hAnsiTheme="majorBidi" w:cstheme="majorBidi"/>
              </w:rPr>
            </w:pPr>
            <w:r w:rsidRPr="006B77DB">
              <w:rPr>
                <w:rFonts w:asciiTheme="majorBidi" w:hAnsiTheme="majorBidi" w:cstheme="majorBidi"/>
                <w:b/>
                <w:bCs/>
                <w:color w:val="000000"/>
              </w:rPr>
              <w:t>English Language</w:t>
            </w:r>
            <w:r>
              <w:rPr>
                <w:rFonts w:asciiTheme="majorBidi" w:hAnsiTheme="majorBidi" w:cstheme="majorBidi"/>
                <w:b/>
                <w:bCs/>
                <w:color w:val="000000"/>
              </w:rPr>
              <w:t xml:space="preserve"> II</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F99EEC" w14:textId="77777777" w:rsidR="00B7447E" w:rsidRPr="006B77DB"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2</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45271F7" w14:textId="77777777" w:rsidR="00B7447E" w:rsidRPr="006B77DB" w:rsidRDefault="00B7447E" w:rsidP="009A1467">
            <w:pPr>
              <w:widowControl w:val="0"/>
              <w:spacing w:after="0" w:line="240" w:lineRule="auto"/>
              <w:jc w:val="center"/>
              <w:rPr>
                <w:rFonts w:asciiTheme="majorBidi" w:hAnsiTheme="majorBidi" w:cstheme="majorBidi"/>
              </w:rPr>
            </w:pPr>
            <w:r w:rsidRPr="006B77DB">
              <w:rPr>
                <w:rFonts w:asciiTheme="majorBidi" w:hAnsiTheme="majorBidi" w:cstheme="majorBidi"/>
              </w:rPr>
              <w:t>3</w:t>
            </w:r>
          </w:p>
        </w:tc>
      </w:tr>
      <w:tr w:rsidR="00B7447E" w:rsidRPr="00A54DD0" w14:paraId="3B6A51E9" w14:textId="77777777" w:rsidTr="009A1467">
        <w:trPr>
          <w:trHeight w:val="483"/>
        </w:trPr>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44A00FED" w14:textId="77777777" w:rsidR="00B7447E" w:rsidRPr="00A54DD0" w:rsidRDefault="00B7447E" w:rsidP="009A1467">
            <w:pPr>
              <w:widowControl w:val="0"/>
              <w:spacing w:after="0" w:line="240" w:lineRule="auto"/>
              <w:jc w:val="center"/>
              <w:rPr>
                <w:rFonts w:asciiTheme="majorBidi" w:eastAsia="Arial" w:hAnsiTheme="majorBidi" w:cstheme="majorBidi"/>
                <w:b/>
                <w:highlight w:val="white"/>
              </w:rPr>
            </w:pPr>
            <w:r w:rsidRPr="00A54DD0">
              <w:rPr>
                <w:rFonts w:asciiTheme="majorBidi" w:hAnsiTheme="majorBidi" w:cstheme="majorBidi"/>
                <w:b/>
              </w:rPr>
              <w:t>Class (hr/w)</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4B8FD189" w14:textId="77777777" w:rsidR="00B7447E" w:rsidRPr="00A54DD0" w:rsidRDefault="00B7447E" w:rsidP="009A1467">
            <w:pPr>
              <w:widowControl w:val="0"/>
              <w:spacing w:after="0" w:line="240" w:lineRule="auto"/>
              <w:jc w:val="center"/>
              <w:rPr>
                <w:rFonts w:asciiTheme="majorBidi" w:eastAsia="Open Sans" w:hAnsiTheme="majorBidi" w:cstheme="majorBidi"/>
                <w:b/>
              </w:rPr>
            </w:pPr>
            <w:r w:rsidRPr="00A54DD0">
              <w:rPr>
                <w:rFonts w:asciiTheme="majorBidi" w:hAnsiTheme="majorBidi" w:cstheme="majorBidi"/>
                <w:b/>
              </w:rPr>
              <w:t>Lect/Lab./Prac./Tutor</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676657D3"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SSWL (hr/sem)</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5C44186F"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USWL (hr/w)</w:t>
            </w:r>
          </w:p>
        </w:tc>
      </w:tr>
      <w:tr w:rsidR="00B7447E" w:rsidRPr="00A54DD0" w14:paraId="1EABAD87"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D52D96" w14:textId="77777777" w:rsidR="00B7447E" w:rsidRPr="00A54DD0" w:rsidRDefault="00B7447E" w:rsidP="009A1467">
            <w:pPr>
              <w:widowControl w:val="0"/>
              <w:spacing w:after="0" w:line="240" w:lineRule="auto"/>
              <w:jc w:val="center"/>
              <w:rPr>
                <w:rFonts w:asciiTheme="majorBidi" w:eastAsia="Arial" w:hAnsiTheme="majorBidi" w:cstheme="majorBidi"/>
                <w:highlight w:val="white"/>
              </w:rPr>
            </w:pPr>
            <w:r>
              <w:rPr>
                <w:rFonts w:asciiTheme="majorBidi" w:eastAsia="Arial" w:hAnsiTheme="majorBidi" w:cstheme="majorBidi"/>
                <w:highlight w:val="white"/>
              </w:rPr>
              <w:t>1</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42BA72" w14:textId="77777777" w:rsidR="00B7447E" w:rsidRPr="00A54DD0" w:rsidRDefault="00B7447E" w:rsidP="009A1467">
            <w:pPr>
              <w:widowControl w:val="0"/>
              <w:spacing w:after="0" w:line="240" w:lineRule="auto"/>
              <w:jc w:val="center"/>
              <w:rPr>
                <w:rFonts w:asciiTheme="majorBidi" w:eastAsia="Open Sans" w:hAnsiTheme="majorBidi" w:cstheme="majorBidi"/>
              </w:rPr>
            </w:pPr>
            <w:r>
              <w:rPr>
                <w:rFonts w:asciiTheme="majorBidi" w:eastAsia="Open Sans" w:hAnsiTheme="majorBidi" w:cstheme="majorBidi"/>
              </w:rPr>
              <w:t>1</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F77112"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33</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B98839"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17</w:t>
            </w:r>
          </w:p>
        </w:tc>
      </w:tr>
      <w:tr w:rsidR="00B7447E" w:rsidRPr="00A54DD0" w14:paraId="43504410" w14:textId="77777777" w:rsidTr="009A1467">
        <w:trPr>
          <w:trHeight w:val="318"/>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3B2CDE13"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Description</w:t>
            </w:r>
          </w:p>
        </w:tc>
      </w:tr>
      <w:tr w:rsidR="00B7447E" w:rsidRPr="00A54DD0" w14:paraId="6A66EF6C" w14:textId="77777777" w:rsidTr="009A1467">
        <w:trPr>
          <w:trHeight w:val="243"/>
        </w:trPr>
        <w:tc>
          <w:tcPr>
            <w:tcW w:w="936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4FE663" w14:textId="77777777" w:rsidR="00B7447E" w:rsidRPr="00A54DD0" w:rsidRDefault="00B7447E" w:rsidP="009A1467">
            <w:pPr>
              <w:widowControl w:val="0"/>
              <w:spacing w:after="0" w:line="240" w:lineRule="auto"/>
              <w:rPr>
                <w:rFonts w:asciiTheme="majorBidi" w:hAnsiTheme="majorBidi" w:cstheme="majorBidi"/>
              </w:rPr>
            </w:pPr>
            <w:r w:rsidRPr="00A54DD0">
              <w:rPr>
                <w:rFonts w:asciiTheme="majorBidi" w:hAnsiTheme="majorBidi" w:cstheme="majorBidi"/>
              </w:rPr>
              <w:t>This course combines solid grammar and practice, vocabulary development, and integrated skills with communicative role-plays and personalization.</w:t>
            </w:r>
          </w:p>
          <w:p w14:paraId="0946563C" w14:textId="77777777" w:rsidR="00B7447E" w:rsidRPr="00A54DD0" w:rsidRDefault="00B7447E" w:rsidP="009A1467">
            <w:pPr>
              <w:widowControl w:val="0"/>
              <w:spacing w:after="0" w:line="240" w:lineRule="auto"/>
              <w:jc w:val="both"/>
              <w:rPr>
                <w:rFonts w:asciiTheme="majorBidi" w:hAnsiTheme="majorBidi" w:cstheme="majorBidi"/>
                <w:lang w:val="en-GB"/>
              </w:rPr>
            </w:pPr>
            <w:r w:rsidRPr="00A54DD0">
              <w:rPr>
                <w:rFonts w:asciiTheme="majorBidi" w:hAnsiTheme="majorBidi" w:cstheme="majorBidi"/>
              </w:rPr>
              <w:t>Authentic material from a variety of sources enables students to see a new language in context, and a range of comprehension tasks, language and vocabulary exercises, and extension activities practice the four skills. 'Everyday English' and 'Spoken grammar' sections practice real-world speaking skills, and a writing section for each unit at the back of the book provides models for students to analyze and imitate.</w:t>
            </w:r>
          </w:p>
        </w:tc>
      </w:tr>
    </w:tbl>
    <w:p w14:paraId="09FBE1D9" w14:textId="77777777" w:rsidR="00B7447E" w:rsidRPr="00A54DD0" w:rsidRDefault="00B7447E" w:rsidP="00B7447E">
      <w:pPr>
        <w:spacing w:after="0" w:line="240" w:lineRule="auto"/>
        <w:rPr>
          <w:rFonts w:asciiTheme="majorBidi" w:hAnsiTheme="majorBidi" w:cstheme="majorBidi"/>
          <w:b/>
          <w:rtl/>
        </w:rPr>
      </w:pPr>
    </w:p>
    <w:p w14:paraId="1F13EC9E" w14:textId="77777777" w:rsidR="00B7447E" w:rsidRPr="00A54DD0" w:rsidRDefault="00B7447E" w:rsidP="00B7447E">
      <w:pPr>
        <w:spacing w:after="0" w:line="240" w:lineRule="auto"/>
        <w:rPr>
          <w:rFonts w:asciiTheme="majorBidi" w:hAnsiTheme="majorBidi" w:cstheme="majorBidi"/>
          <w:b/>
        </w:rPr>
      </w:pPr>
      <w:r>
        <w:rPr>
          <w:rFonts w:asciiTheme="majorBidi" w:hAnsiTheme="majorBidi" w:cstheme="majorBidi"/>
          <w:b/>
          <w:highlight w:val="yellow"/>
        </w:rPr>
        <w:t>M</w:t>
      </w:r>
      <w:r w:rsidRPr="00A54DD0">
        <w:rPr>
          <w:rFonts w:asciiTheme="majorBidi" w:hAnsiTheme="majorBidi" w:cstheme="majorBidi"/>
          <w:b/>
          <w:highlight w:val="yellow"/>
        </w:rPr>
        <w:t>odule</w:t>
      </w:r>
      <w:r>
        <w:rPr>
          <w:rFonts w:asciiTheme="majorBidi" w:hAnsiTheme="majorBidi" w:cstheme="majorBidi"/>
          <w:b/>
        </w:rPr>
        <w:t xml:space="preserve"> 20</w:t>
      </w:r>
    </w:p>
    <w:tbl>
      <w:tblPr>
        <w:tblW w:w="936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05"/>
        <w:gridCol w:w="2955"/>
        <w:gridCol w:w="2715"/>
        <w:gridCol w:w="1785"/>
      </w:tblGrid>
      <w:tr w:rsidR="00B7447E" w:rsidRPr="00A54DD0" w14:paraId="4757C212"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5A69385F"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de</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1A47F96"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urse/Module Title</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6EBF669F"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ECTS</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3FD0C664"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Semester</w:t>
            </w:r>
          </w:p>
        </w:tc>
      </w:tr>
      <w:tr w:rsidR="00B7447E" w:rsidRPr="00A54DD0" w14:paraId="32B6D36F"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CBCFAEB" w14:textId="77777777" w:rsidR="00B7447E" w:rsidRPr="006B77DB" w:rsidRDefault="00B7447E" w:rsidP="009A1467">
            <w:pPr>
              <w:widowControl w:val="0"/>
              <w:spacing w:after="0" w:line="240" w:lineRule="auto"/>
              <w:jc w:val="center"/>
              <w:rPr>
                <w:rFonts w:asciiTheme="majorBidi" w:hAnsiTheme="majorBidi" w:cstheme="majorBidi"/>
              </w:rPr>
            </w:pPr>
            <w:r w:rsidRPr="00A31BAF">
              <w:rPr>
                <w:rFonts w:asciiTheme="majorBidi" w:hAnsiTheme="majorBidi" w:cstheme="majorBidi"/>
              </w:rPr>
              <w:lastRenderedPageBreak/>
              <w:t>MTU1007</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8F2BCB2" w14:textId="77777777" w:rsidR="00B7447E" w:rsidRPr="00CD3D4A" w:rsidRDefault="00B7447E" w:rsidP="009A1467">
            <w:pPr>
              <w:widowControl w:val="0"/>
              <w:spacing w:after="0" w:line="240" w:lineRule="auto"/>
              <w:jc w:val="center"/>
              <w:rPr>
                <w:rFonts w:asciiTheme="majorBidi" w:hAnsiTheme="majorBidi" w:cstheme="majorBidi"/>
                <w:sz w:val="20"/>
                <w:szCs w:val="20"/>
              </w:rPr>
            </w:pPr>
            <w:r w:rsidRPr="00CD3D4A">
              <w:rPr>
                <w:rFonts w:asciiTheme="majorBidi" w:hAnsiTheme="majorBidi" w:cstheme="majorBidi"/>
                <w:sz w:val="20"/>
                <w:szCs w:val="20"/>
              </w:rPr>
              <w:t>The</w:t>
            </w:r>
            <w:r>
              <w:rPr>
                <w:rFonts w:asciiTheme="majorBidi" w:hAnsiTheme="majorBidi" w:cstheme="majorBidi"/>
                <w:sz w:val="20"/>
                <w:szCs w:val="20"/>
              </w:rPr>
              <w:t xml:space="preserve"> </w:t>
            </w:r>
            <w:r w:rsidRPr="00CD3D4A">
              <w:rPr>
                <w:rFonts w:asciiTheme="majorBidi" w:hAnsiTheme="majorBidi" w:cstheme="majorBidi"/>
                <w:sz w:val="20"/>
                <w:szCs w:val="20"/>
              </w:rPr>
              <w:t>Crimes of the Baath Regime</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33DE2C4" w14:textId="77777777" w:rsidR="00B7447E" w:rsidRPr="006B77DB"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2</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8313479" w14:textId="77777777" w:rsidR="00B7447E" w:rsidRPr="006B77DB" w:rsidRDefault="00B7447E" w:rsidP="009A1467">
            <w:pPr>
              <w:widowControl w:val="0"/>
              <w:spacing w:after="0" w:line="240" w:lineRule="auto"/>
              <w:jc w:val="center"/>
              <w:rPr>
                <w:rFonts w:asciiTheme="majorBidi" w:hAnsiTheme="majorBidi" w:cstheme="majorBidi"/>
              </w:rPr>
            </w:pPr>
            <w:r w:rsidRPr="006B77DB">
              <w:rPr>
                <w:rFonts w:asciiTheme="majorBidi" w:hAnsiTheme="majorBidi" w:cstheme="majorBidi"/>
              </w:rPr>
              <w:t>3</w:t>
            </w:r>
          </w:p>
        </w:tc>
      </w:tr>
      <w:tr w:rsidR="00B7447E" w:rsidRPr="00A54DD0" w14:paraId="5BC1D54D"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2ADA1C1F" w14:textId="77777777" w:rsidR="00B7447E" w:rsidRPr="00A54DD0" w:rsidRDefault="00B7447E" w:rsidP="009A1467">
            <w:pPr>
              <w:widowControl w:val="0"/>
              <w:spacing w:after="0" w:line="240" w:lineRule="auto"/>
              <w:jc w:val="center"/>
              <w:rPr>
                <w:rFonts w:asciiTheme="majorBidi" w:eastAsia="Arial" w:hAnsiTheme="majorBidi" w:cstheme="majorBidi"/>
                <w:b/>
                <w:highlight w:val="white"/>
              </w:rPr>
            </w:pPr>
            <w:r w:rsidRPr="00A54DD0">
              <w:rPr>
                <w:rFonts w:asciiTheme="majorBidi" w:hAnsiTheme="majorBidi" w:cstheme="majorBidi"/>
                <w:b/>
              </w:rPr>
              <w:t>Class (hr/w)</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0C75A017" w14:textId="77777777" w:rsidR="00B7447E" w:rsidRPr="00A54DD0" w:rsidRDefault="00B7447E" w:rsidP="009A1467">
            <w:pPr>
              <w:widowControl w:val="0"/>
              <w:spacing w:after="0" w:line="240" w:lineRule="auto"/>
              <w:jc w:val="center"/>
              <w:rPr>
                <w:rFonts w:asciiTheme="majorBidi" w:eastAsia="Open Sans" w:hAnsiTheme="majorBidi" w:cstheme="majorBidi"/>
                <w:b/>
              </w:rPr>
            </w:pPr>
            <w:r w:rsidRPr="00A54DD0">
              <w:rPr>
                <w:rFonts w:asciiTheme="majorBidi" w:hAnsiTheme="majorBidi" w:cstheme="majorBidi"/>
                <w:b/>
              </w:rPr>
              <w:t>Lect/Lab./Prac./Tutor</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78B4921"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SSWL (hr/sem)</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5581485C"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USWL (hr/w)</w:t>
            </w:r>
          </w:p>
        </w:tc>
      </w:tr>
      <w:tr w:rsidR="00B7447E" w:rsidRPr="00A54DD0" w14:paraId="311B5B92"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20C9AF" w14:textId="77777777" w:rsidR="00B7447E" w:rsidRPr="00A54DD0" w:rsidRDefault="00B7447E" w:rsidP="009A1467">
            <w:pPr>
              <w:widowControl w:val="0"/>
              <w:spacing w:after="0" w:line="240" w:lineRule="auto"/>
              <w:jc w:val="center"/>
              <w:rPr>
                <w:rFonts w:asciiTheme="majorBidi" w:eastAsia="Arial" w:hAnsiTheme="majorBidi" w:cstheme="majorBidi"/>
                <w:highlight w:val="white"/>
              </w:rPr>
            </w:pPr>
            <w:r w:rsidRPr="00A54DD0">
              <w:rPr>
                <w:rFonts w:asciiTheme="majorBidi" w:eastAsia="Arial" w:hAnsiTheme="majorBidi" w:cstheme="majorBidi"/>
                <w:highlight w:val="white"/>
              </w:rPr>
              <w:t>2</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E608D5" w14:textId="77777777" w:rsidR="00B7447E" w:rsidRPr="00A54DD0" w:rsidRDefault="00B7447E" w:rsidP="009A1467">
            <w:pPr>
              <w:widowControl w:val="0"/>
              <w:spacing w:after="0" w:line="240" w:lineRule="auto"/>
              <w:jc w:val="center"/>
              <w:rPr>
                <w:rFonts w:asciiTheme="majorBidi" w:eastAsia="Open Sans" w:hAnsiTheme="majorBidi" w:cstheme="majorBidi"/>
              </w:rPr>
            </w:pP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ED8714"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33</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63F0D8"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17</w:t>
            </w:r>
          </w:p>
        </w:tc>
      </w:tr>
      <w:tr w:rsidR="00B7447E" w:rsidRPr="00A54DD0" w14:paraId="438A747D" w14:textId="77777777" w:rsidTr="009A1467">
        <w:trPr>
          <w:trHeight w:val="318"/>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0194C65C"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Description</w:t>
            </w:r>
          </w:p>
        </w:tc>
      </w:tr>
      <w:tr w:rsidR="00B7447E" w:rsidRPr="00A54DD0" w14:paraId="56D6E842" w14:textId="77777777" w:rsidTr="009A1467">
        <w:trPr>
          <w:trHeight w:val="243"/>
        </w:trPr>
        <w:tc>
          <w:tcPr>
            <w:tcW w:w="936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A3BAAD" w14:textId="77777777" w:rsidR="00B7447E" w:rsidRPr="00A54DD0" w:rsidRDefault="00B7447E" w:rsidP="009A1467">
            <w:pPr>
              <w:rPr>
                <w:rFonts w:asciiTheme="majorBidi" w:hAnsiTheme="majorBidi" w:cstheme="majorBidi"/>
                <w:sz w:val="24"/>
                <w:szCs w:val="24"/>
                <w:rtl/>
                <w:lang w:bidi="ar-IQ"/>
              </w:rPr>
            </w:pPr>
            <w:r w:rsidRPr="00A54DD0">
              <w:rPr>
                <w:rFonts w:asciiTheme="majorBidi" w:hAnsiTheme="majorBidi" w:cstheme="majorBidi"/>
                <w:sz w:val="24"/>
                <w:szCs w:val="24"/>
              </w:rPr>
              <w:t>In</w:t>
            </w:r>
            <w:r>
              <w:rPr>
                <w:rFonts w:asciiTheme="majorBidi" w:hAnsiTheme="majorBidi" w:cstheme="majorBidi" w:hint="cs"/>
                <w:sz w:val="24"/>
                <w:szCs w:val="24"/>
                <w:rtl/>
              </w:rPr>
              <w:t xml:space="preserve"> </w:t>
            </w:r>
            <w:r w:rsidRPr="00A54DD0">
              <w:rPr>
                <w:rFonts w:asciiTheme="majorBidi" w:hAnsiTheme="majorBidi" w:cstheme="majorBidi"/>
                <w:sz w:val="24"/>
                <w:szCs w:val="24"/>
              </w:rPr>
              <w:t xml:space="preserve">this course, </w:t>
            </w:r>
            <w:r w:rsidRPr="003E0CDC">
              <w:rPr>
                <w:rFonts w:asciiTheme="majorBidi" w:hAnsiTheme="majorBidi" w:cstheme="majorBidi"/>
                <w:sz w:val="24"/>
                <w:szCs w:val="24"/>
              </w:rPr>
              <w:t>It provides an explanation of the violations to which individuals were exposed under the Baath regime, an explanation of the impact of that regime’s behavior on Iraqi society, and the negative effects resulting from the Baath regime assuming power from 1968 to 2003.</w:t>
            </w:r>
          </w:p>
          <w:p w14:paraId="713D46ED" w14:textId="77777777" w:rsidR="00B7447E" w:rsidRPr="00A54DD0" w:rsidRDefault="00B7447E" w:rsidP="009A1467">
            <w:pPr>
              <w:widowControl w:val="0"/>
              <w:spacing w:after="0" w:line="240" w:lineRule="auto"/>
              <w:jc w:val="both"/>
              <w:rPr>
                <w:rFonts w:asciiTheme="majorBidi" w:hAnsiTheme="majorBidi" w:cstheme="majorBidi"/>
              </w:rPr>
            </w:pPr>
          </w:p>
        </w:tc>
      </w:tr>
    </w:tbl>
    <w:p w14:paraId="0D99170D" w14:textId="77777777" w:rsidR="00B7447E" w:rsidRPr="00A54DD0" w:rsidRDefault="00B7447E" w:rsidP="00B7447E">
      <w:pPr>
        <w:spacing w:after="0" w:line="240" w:lineRule="auto"/>
        <w:rPr>
          <w:rFonts w:asciiTheme="majorBidi" w:hAnsiTheme="majorBidi" w:cstheme="majorBidi"/>
          <w:b/>
          <w:rtl/>
        </w:rPr>
      </w:pPr>
    </w:p>
    <w:p w14:paraId="451616DA" w14:textId="77777777" w:rsidR="00B7447E" w:rsidRPr="00A54DD0" w:rsidRDefault="00B7447E" w:rsidP="00B7447E">
      <w:pPr>
        <w:spacing w:after="0" w:line="240" w:lineRule="auto"/>
        <w:rPr>
          <w:rFonts w:asciiTheme="majorBidi" w:hAnsiTheme="majorBidi" w:cstheme="majorBidi"/>
          <w:b/>
        </w:rPr>
      </w:pPr>
      <w:r w:rsidRPr="00A54DD0">
        <w:rPr>
          <w:rFonts w:asciiTheme="majorBidi" w:hAnsiTheme="majorBidi" w:cstheme="majorBidi"/>
          <w:b/>
          <w:highlight w:val="yellow"/>
        </w:rPr>
        <w:t xml:space="preserve">Module </w:t>
      </w:r>
      <w:r>
        <w:rPr>
          <w:rFonts w:asciiTheme="majorBidi" w:hAnsiTheme="majorBidi" w:cstheme="majorBidi"/>
          <w:b/>
        </w:rPr>
        <w:t>21</w:t>
      </w:r>
    </w:p>
    <w:tbl>
      <w:tblPr>
        <w:tblW w:w="936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05"/>
        <w:gridCol w:w="2955"/>
        <w:gridCol w:w="2715"/>
        <w:gridCol w:w="1785"/>
      </w:tblGrid>
      <w:tr w:rsidR="00B7447E" w:rsidRPr="00A54DD0" w14:paraId="5744E11C"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7B778DD2"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de</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3488AF52"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urse/Module Title</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7ABAA458"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ECTS</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653FAFB7"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Semester</w:t>
            </w:r>
          </w:p>
        </w:tc>
      </w:tr>
      <w:tr w:rsidR="00B7447E" w:rsidRPr="00A54DD0" w14:paraId="6226F151"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87CE304" w14:textId="77777777" w:rsidR="00B7447E" w:rsidRPr="006B77DB" w:rsidRDefault="00B7447E" w:rsidP="009A1467">
            <w:pPr>
              <w:widowControl w:val="0"/>
              <w:spacing w:after="0" w:line="240" w:lineRule="auto"/>
              <w:jc w:val="center"/>
              <w:rPr>
                <w:rFonts w:asciiTheme="majorBidi" w:hAnsiTheme="majorBidi" w:cstheme="majorBidi"/>
              </w:rPr>
            </w:pPr>
            <w:r w:rsidRPr="006B77DB">
              <w:rPr>
                <w:rFonts w:asciiTheme="majorBidi" w:hAnsiTheme="majorBidi" w:cstheme="majorBidi"/>
                <w:b/>
                <w:bCs/>
                <w:color w:val="000000"/>
              </w:rPr>
              <w:t>CET2</w:t>
            </w:r>
            <w:r>
              <w:rPr>
                <w:rFonts w:asciiTheme="majorBidi" w:hAnsiTheme="majorBidi" w:cstheme="majorBidi"/>
                <w:b/>
                <w:bCs/>
                <w:color w:val="000000"/>
              </w:rPr>
              <w:t>2</w:t>
            </w:r>
            <w:r w:rsidRPr="006B77DB">
              <w:rPr>
                <w:rFonts w:asciiTheme="majorBidi" w:hAnsiTheme="majorBidi" w:cstheme="majorBidi"/>
                <w:b/>
                <w:bCs/>
                <w:color w:val="000000"/>
              </w:rPr>
              <w:t>01</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1DBCE3" w14:textId="77777777" w:rsidR="00B7447E" w:rsidRPr="006B77DB" w:rsidRDefault="00B7447E" w:rsidP="009A1467">
            <w:pPr>
              <w:jc w:val="center"/>
              <w:rPr>
                <w:rFonts w:asciiTheme="majorBidi" w:hAnsiTheme="majorBidi" w:cstheme="majorBidi"/>
                <w:b/>
                <w:bCs/>
                <w:color w:val="000000"/>
              </w:rPr>
            </w:pPr>
            <w:r w:rsidRPr="006B77DB">
              <w:rPr>
                <w:rFonts w:asciiTheme="majorBidi" w:hAnsiTheme="majorBidi" w:cstheme="majorBidi"/>
                <w:b/>
                <w:bCs/>
                <w:color w:val="000000"/>
              </w:rPr>
              <w:t xml:space="preserve">Advanced </w:t>
            </w:r>
            <w:r>
              <w:rPr>
                <w:rFonts w:asciiTheme="majorBidi" w:hAnsiTheme="majorBidi" w:cstheme="majorBidi"/>
                <w:b/>
                <w:bCs/>
                <w:color w:val="000000"/>
              </w:rPr>
              <w:t>E</w:t>
            </w:r>
            <w:r w:rsidRPr="006B77DB">
              <w:rPr>
                <w:rFonts w:asciiTheme="majorBidi" w:hAnsiTheme="majorBidi" w:cstheme="majorBidi"/>
                <w:b/>
                <w:bCs/>
                <w:color w:val="000000"/>
              </w:rPr>
              <w:t xml:space="preserve">ngineering </w:t>
            </w:r>
            <w:r>
              <w:rPr>
                <w:rFonts w:asciiTheme="majorBidi" w:hAnsiTheme="majorBidi" w:cstheme="majorBidi"/>
                <w:b/>
                <w:bCs/>
                <w:color w:val="000000"/>
              </w:rPr>
              <w:t>M</w:t>
            </w:r>
            <w:r w:rsidRPr="006B77DB">
              <w:rPr>
                <w:rFonts w:asciiTheme="majorBidi" w:hAnsiTheme="majorBidi" w:cstheme="majorBidi"/>
                <w:b/>
                <w:bCs/>
                <w:color w:val="000000"/>
              </w:rPr>
              <w:t>athematics</w:t>
            </w:r>
          </w:p>
          <w:p w14:paraId="21E41F4B" w14:textId="77777777" w:rsidR="00B7447E" w:rsidRPr="006B77DB" w:rsidRDefault="00B7447E" w:rsidP="009A1467">
            <w:pPr>
              <w:widowControl w:val="0"/>
              <w:spacing w:after="0" w:line="240" w:lineRule="auto"/>
              <w:jc w:val="center"/>
              <w:rPr>
                <w:rFonts w:asciiTheme="majorBidi" w:hAnsiTheme="majorBidi" w:cstheme="majorBidi"/>
              </w:rPr>
            </w:pP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7913705" w14:textId="77777777" w:rsidR="00B7447E" w:rsidRPr="006B77DB" w:rsidRDefault="00B7447E" w:rsidP="009A1467">
            <w:pPr>
              <w:widowControl w:val="0"/>
              <w:spacing w:after="0" w:line="240" w:lineRule="auto"/>
              <w:jc w:val="center"/>
              <w:rPr>
                <w:rFonts w:asciiTheme="majorBidi" w:hAnsiTheme="majorBidi" w:cstheme="majorBidi"/>
              </w:rPr>
            </w:pPr>
            <w:r w:rsidRPr="006B77DB">
              <w:rPr>
                <w:rFonts w:asciiTheme="majorBidi" w:hAnsiTheme="majorBidi" w:cstheme="majorBidi"/>
              </w:rPr>
              <w:t>5</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8F88C31" w14:textId="77777777" w:rsidR="00B7447E" w:rsidRPr="006B77DB" w:rsidRDefault="00B7447E" w:rsidP="009A1467">
            <w:pPr>
              <w:widowControl w:val="0"/>
              <w:spacing w:after="0" w:line="240" w:lineRule="auto"/>
              <w:jc w:val="center"/>
              <w:rPr>
                <w:rFonts w:asciiTheme="majorBidi" w:hAnsiTheme="majorBidi" w:cstheme="majorBidi"/>
              </w:rPr>
            </w:pPr>
            <w:r w:rsidRPr="006B77DB">
              <w:rPr>
                <w:rFonts w:asciiTheme="majorBidi" w:hAnsiTheme="majorBidi" w:cstheme="majorBidi"/>
              </w:rPr>
              <w:t>4</w:t>
            </w:r>
          </w:p>
        </w:tc>
      </w:tr>
      <w:tr w:rsidR="00B7447E" w:rsidRPr="00A54DD0" w14:paraId="6C013B32"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0B048F24" w14:textId="77777777" w:rsidR="00B7447E" w:rsidRPr="00A54DD0" w:rsidRDefault="00B7447E" w:rsidP="009A1467">
            <w:pPr>
              <w:widowControl w:val="0"/>
              <w:spacing w:after="0" w:line="240" w:lineRule="auto"/>
              <w:jc w:val="center"/>
              <w:rPr>
                <w:rFonts w:asciiTheme="majorBidi" w:eastAsia="Arial" w:hAnsiTheme="majorBidi" w:cstheme="majorBidi"/>
                <w:b/>
                <w:highlight w:val="white"/>
              </w:rPr>
            </w:pPr>
            <w:r w:rsidRPr="00A54DD0">
              <w:rPr>
                <w:rFonts w:asciiTheme="majorBidi" w:hAnsiTheme="majorBidi" w:cstheme="majorBidi"/>
                <w:b/>
              </w:rPr>
              <w:t>Class (hr/w)</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48F3FBF8" w14:textId="77777777" w:rsidR="00B7447E" w:rsidRPr="00A54DD0" w:rsidRDefault="00B7447E" w:rsidP="009A1467">
            <w:pPr>
              <w:widowControl w:val="0"/>
              <w:spacing w:after="0" w:line="240" w:lineRule="auto"/>
              <w:jc w:val="center"/>
              <w:rPr>
                <w:rFonts w:asciiTheme="majorBidi" w:eastAsia="Open Sans" w:hAnsiTheme="majorBidi" w:cstheme="majorBidi"/>
                <w:b/>
              </w:rPr>
            </w:pPr>
            <w:r w:rsidRPr="00A54DD0">
              <w:rPr>
                <w:rFonts w:asciiTheme="majorBidi" w:hAnsiTheme="majorBidi" w:cstheme="majorBidi"/>
                <w:b/>
              </w:rPr>
              <w:t>Lect/Lab./Prac./Tutor</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53163328"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SSWL (hr/sem)</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5B56C1C"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USWL (hr/w)</w:t>
            </w:r>
          </w:p>
        </w:tc>
      </w:tr>
      <w:tr w:rsidR="00B7447E" w:rsidRPr="00A54DD0" w14:paraId="277572FC"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48E2E1" w14:textId="77777777" w:rsidR="00B7447E" w:rsidRPr="00A54DD0" w:rsidRDefault="00B7447E" w:rsidP="009A1467">
            <w:pPr>
              <w:widowControl w:val="0"/>
              <w:spacing w:after="0" w:line="240" w:lineRule="auto"/>
              <w:jc w:val="center"/>
              <w:rPr>
                <w:rFonts w:asciiTheme="majorBidi" w:eastAsia="Arial" w:hAnsiTheme="majorBidi" w:cstheme="majorBidi"/>
                <w:highlight w:val="white"/>
              </w:rPr>
            </w:pPr>
            <w:r>
              <w:rPr>
                <w:rFonts w:asciiTheme="majorBidi" w:eastAsia="Arial" w:hAnsiTheme="majorBidi" w:cstheme="majorBidi"/>
                <w:highlight w:val="white"/>
              </w:rPr>
              <w:t>2</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349300" w14:textId="77777777" w:rsidR="00B7447E" w:rsidRPr="00A54DD0" w:rsidRDefault="00B7447E" w:rsidP="009A1467">
            <w:pPr>
              <w:widowControl w:val="0"/>
              <w:spacing w:after="0" w:line="240" w:lineRule="auto"/>
              <w:jc w:val="center"/>
              <w:rPr>
                <w:rFonts w:asciiTheme="majorBidi" w:eastAsia="Open Sans" w:hAnsiTheme="majorBidi" w:cstheme="majorBidi"/>
              </w:rPr>
            </w:pPr>
            <w:r w:rsidRPr="00A54DD0">
              <w:rPr>
                <w:rFonts w:asciiTheme="majorBidi" w:eastAsia="Open Sans" w:hAnsiTheme="majorBidi" w:cstheme="majorBidi"/>
              </w:rPr>
              <w:t>1</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F848DB"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48</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0FDBF1"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77</w:t>
            </w:r>
          </w:p>
        </w:tc>
      </w:tr>
      <w:tr w:rsidR="00B7447E" w:rsidRPr="00A54DD0" w14:paraId="3CB1C3B5" w14:textId="77777777" w:rsidTr="009A1467">
        <w:trPr>
          <w:trHeight w:val="318"/>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5FC8FD7E"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Description</w:t>
            </w:r>
          </w:p>
        </w:tc>
      </w:tr>
      <w:tr w:rsidR="00B7447E" w:rsidRPr="00A54DD0" w14:paraId="4A1F5DC5" w14:textId="77777777" w:rsidTr="009A1467">
        <w:trPr>
          <w:trHeight w:val="243"/>
        </w:trPr>
        <w:tc>
          <w:tcPr>
            <w:tcW w:w="936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ADD70A" w14:textId="77777777" w:rsidR="00B7447E" w:rsidRPr="00A54DD0" w:rsidRDefault="00B7447E" w:rsidP="009A1467">
            <w:pPr>
              <w:widowControl w:val="0"/>
              <w:spacing w:after="0" w:line="240" w:lineRule="auto"/>
              <w:jc w:val="both"/>
              <w:rPr>
                <w:rFonts w:asciiTheme="majorBidi" w:hAnsiTheme="majorBidi" w:cstheme="majorBidi"/>
              </w:rPr>
            </w:pPr>
            <w:r w:rsidRPr="00A54DD0">
              <w:rPr>
                <w:rFonts w:asciiTheme="majorBidi" w:hAnsiTheme="majorBidi" w:cstheme="majorBidi"/>
              </w:rPr>
              <w:t>The course is oriented towards providing the 2nd year students with advanced material to perform complicated engineering and technical application mathematical analysis of their specialization</w:t>
            </w:r>
          </w:p>
        </w:tc>
      </w:tr>
    </w:tbl>
    <w:p w14:paraId="305D1ED1" w14:textId="77777777" w:rsidR="00B7447E" w:rsidRDefault="00B7447E" w:rsidP="00B7447E">
      <w:pPr>
        <w:spacing w:after="0" w:line="240" w:lineRule="auto"/>
        <w:rPr>
          <w:rFonts w:asciiTheme="majorBidi" w:hAnsiTheme="majorBidi" w:cstheme="majorBidi"/>
          <w:b/>
        </w:rPr>
      </w:pPr>
    </w:p>
    <w:p w14:paraId="7F740001" w14:textId="77777777" w:rsidR="00B7447E" w:rsidRDefault="00B7447E" w:rsidP="00B7447E">
      <w:pPr>
        <w:spacing w:after="0" w:line="240" w:lineRule="auto"/>
        <w:rPr>
          <w:rFonts w:asciiTheme="majorBidi" w:hAnsiTheme="majorBidi" w:cstheme="majorBidi"/>
          <w:b/>
        </w:rPr>
      </w:pPr>
    </w:p>
    <w:p w14:paraId="20311C87" w14:textId="77777777" w:rsidR="00B7447E" w:rsidRDefault="00B7447E" w:rsidP="00B7447E">
      <w:pPr>
        <w:spacing w:after="0" w:line="240" w:lineRule="auto"/>
        <w:rPr>
          <w:rFonts w:asciiTheme="majorBidi" w:hAnsiTheme="majorBidi" w:cstheme="majorBidi"/>
          <w:b/>
        </w:rPr>
      </w:pPr>
    </w:p>
    <w:p w14:paraId="17202BC1" w14:textId="77777777" w:rsidR="00B7447E" w:rsidRPr="00A54DD0" w:rsidRDefault="00B7447E" w:rsidP="00B7447E">
      <w:pPr>
        <w:spacing w:after="0" w:line="240" w:lineRule="auto"/>
        <w:rPr>
          <w:rFonts w:asciiTheme="majorBidi" w:hAnsiTheme="majorBidi" w:cstheme="majorBidi"/>
          <w:b/>
        </w:rPr>
      </w:pPr>
    </w:p>
    <w:p w14:paraId="483B543E" w14:textId="77777777" w:rsidR="00B7447E" w:rsidRPr="00A54DD0" w:rsidRDefault="00B7447E" w:rsidP="00B7447E">
      <w:pPr>
        <w:spacing w:after="0" w:line="240" w:lineRule="auto"/>
        <w:rPr>
          <w:rFonts w:asciiTheme="majorBidi" w:hAnsiTheme="majorBidi" w:cstheme="majorBidi"/>
          <w:b/>
        </w:rPr>
      </w:pPr>
      <w:r w:rsidRPr="00A54DD0">
        <w:rPr>
          <w:rFonts w:asciiTheme="majorBidi" w:hAnsiTheme="majorBidi" w:cstheme="majorBidi"/>
          <w:b/>
          <w:highlight w:val="yellow"/>
        </w:rPr>
        <w:t xml:space="preserve">Module </w:t>
      </w:r>
      <w:r w:rsidRPr="00A54DD0">
        <w:rPr>
          <w:rFonts w:asciiTheme="majorBidi" w:hAnsiTheme="majorBidi" w:cstheme="majorBidi"/>
          <w:b/>
        </w:rPr>
        <w:t>2</w:t>
      </w:r>
      <w:r>
        <w:rPr>
          <w:rFonts w:asciiTheme="majorBidi" w:hAnsiTheme="majorBidi" w:cstheme="majorBidi"/>
          <w:b/>
        </w:rPr>
        <w:t>2</w:t>
      </w:r>
    </w:p>
    <w:tbl>
      <w:tblPr>
        <w:tblW w:w="936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05"/>
        <w:gridCol w:w="2955"/>
        <w:gridCol w:w="2715"/>
        <w:gridCol w:w="1785"/>
      </w:tblGrid>
      <w:tr w:rsidR="00B7447E" w:rsidRPr="00A54DD0" w14:paraId="5B4232B4"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271BB327"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de</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6CB4B6D5"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urse/Module Title</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6BD6F726"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ECTS</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30D44AB1"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Semester</w:t>
            </w:r>
          </w:p>
        </w:tc>
      </w:tr>
      <w:tr w:rsidR="00B7447E" w:rsidRPr="00A54DD0" w14:paraId="5873C9AE" w14:textId="77777777" w:rsidTr="009A1467">
        <w:trPr>
          <w:trHeight w:val="428"/>
        </w:trPr>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A00B65" w14:textId="77777777" w:rsidR="00B7447E" w:rsidRPr="006B77DB" w:rsidRDefault="00B7447E" w:rsidP="009A1467">
            <w:pPr>
              <w:widowControl w:val="0"/>
              <w:spacing w:after="0" w:line="240" w:lineRule="auto"/>
              <w:jc w:val="center"/>
              <w:rPr>
                <w:rFonts w:asciiTheme="majorBidi" w:hAnsiTheme="majorBidi" w:cstheme="majorBidi"/>
              </w:rPr>
            </w:pPr>
            <w:r w:rsidRPr="006B77DB">
              <w:rPr>
                <w:rFonts w:asciiTheme="majorBidi" w:hAnsiTheme="majorBidi" w:cstheme="majorBidi"/>
                <w:b/>
                <w:bCs/>
                <w:color w:val="000000"/>
              </w:rPr>
              <w:t>CET220</w:t>
            </w:r>
            <w:r>
              <w:rPr>
                <w:rFonts w:asciiTheme="majorBidi" w:hAnsiTheme="majorBidi" w:cstheme="majorBidi"/>
                <w:b/>
                <w:bCs/>
                <w:color w:val="000000"/>
              </w:rPr>
              <w:t>2</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7E1D9AA" w14:textId="77777777" w:rsidR="00B7447E" w:rsidRPr="006B77DB" w:rsidRDefault="00B7447E" w:rsidP="009A1467">
            <w:pPr>
              <w:widowControl w:val="0"/>
              <w:spacing w:after="0" w:line="240" w:lineRule="auto"/>
              <w:jc w:val="center"/>
              <w:rPr>
                <w:rFonts w:asciiTheme="majorBidi" w:hAnsiTheme="majorBidi" w:cstheme="majorBidi"/>
              </w:rPr>
            </w:pPr>
            <w:r w:rsidRPr="006B77DB">
              <w:rPr>
                <w:rFonts w:asciiTheme="majorBidi" w:hAnsiTheme="majorBidi" w:cstheme="majorBidi"/>
                <w:b/>
                <w:bCs/>
                <w:color w:val="000000"/>
              </w:rPr>
              <w:t xml:space="preserve"> Python Programming</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681C88" w14:textId="77777777" w:rsidR="00B7447E" w:rsidRPr="006B77DB"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4</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1B7C14" w14:textId="77777777" w:rsidR="00B7447E" w:rsidRPr="006B77DB" w:rsidRDefault="00B7447E" w:rsidP="009A1467">
            <w:pPr>
              <w:widowControl w:val="0"/>
              <w:spacing w:after="0" w:line="240" w:lineRule="auto"/>
              <w:jc w:val="center"/>
              <w:rPr>
                <w:rFonts w:asciiTheme="majorBidi" w:hAnsiTheme="majorBidi" w:cstheme="majorBidi"/>
              </w:rPr>
            </w:pPr>
            <w:r w:rsidRPr="006B77DB">
              <w:rPr>
                <w:rFonts w:asciiTheme="majorBidi" w:hAnsiTheme="majorBidi" w:cstheme="majorBidi"/>
              </w:rPr>
              <w:t>4</w:t>
            </w:r>
          </w:p>
        </w:tc>
      </w:tr>
      <w:tr w:rsidR="00B7447E" w:rsidRPr="00A54DD0" w14:paraId="5C53A548"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6D0CFDD0" w14:textId="77777777" w:rsidR="00B7447E" w:rsidRPr="00A54DD0" w:rsidRDefault="00B7447E" w:rsidP="009A1467">
            <w:pPr>
              <w:widowControl w:val="0"/>
              <w:spacing w:after="0" w:line="240" w:lineRule="auto"/>
              <w:jc w:val="center"/>
              <w:rPr>
                <w:rFonts w:asciiTheme="majorBidi" w:eastAsia="Arial" w:hAnsiTheme="majorBidi" w:cstheme="majorBidi"/>
                <w:b/>
                <w:highlight w:val="white"/>
              </w:rPr>
            </w:pPr>
            <w:r w:rsidRPr="00A54DD0">
              <w:rPr>
                <w:rFonts w:asciiTheme="majorBidi" w:hAnsiTheme="majorBidi" w:cstheme="majorBidi"/>
                <w:b/>
              </w:rPr>
              <w:t>Class (hr/w)</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2671FA18" w14:textId="77777777" w:rsidR="00B7447E" w:rsidRPr="00A54DD0" w:rsidRDefault="00B7447E" w:rsidP="009A1467">
            <w:pPr>
              <w:widowControl w:val="0"/>
              <w:spacing w:after="0" w:line="240" w:lineRule="auto"/>
              <w:jc w:val="center"/>
              <w:rPr>
                <w:rFonts w:asciiTheme="majorBidi" w:eastAsia="Open Sans" w:hAnsiTheme="majorBidi" w:cstheme="majorBidi"/>
                <w:b/>
              </w:rPr>
            </w:pPr>
            <w:r w:rsidRPr="00A54DD0">
              <w:rPr>
                <w:rFonts w:asciiTheme="majorBidi" w:hAnsiTheme="majorBidi" w:cstheme="majorBidi"/>
                <w:b/>
              </w:rPr>
              <w:t>Lect/Lab./Prac./Tutor</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7D9422FD"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SSWL (hr/sem)</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370F2D8F"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USWL (hr/w)</w:t>
            </w:r>
          </w:p>
        </w:tc>
      </w:tr>
      <w:tr w:rsidR="00B7447E" w:rsidRPr="00A54DD0" w14:paraId="4C1FD666"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F8AF4C" w14:textId="77777777" w:rsidR="00B7447E" w:rsidRPr="00A54DD0" w:rsidRDefault="00B7447E" w:rsidP="009A1467">
            <w:pPr>
              <w:widowControl w:val="0"/>
              <w:spacing w:after="0" w:line="240" w:lineRule="auto"/>
              <w:jc w:val="center"/>
              <w:rPr>
                <w:rFonts w:asciiTheme="majorBidi" w:eastAsia="Arial" w:hAnsiTheme="majorBidi" w:cstheme="majorBidi"/>
                <w:highlight w:val="white"/>
              </w:rPr>
            </w:pPr>
            <w:r w:rsidRPr="00A54DD0">
              <w:rPr>
                <w:rFonts w:asciiTheme="majorBidi" w:eastAsia="Arial" w:hAnsiTheme="majorBidi" w:cstheme="majorBidi"/>
                <w:highlight w:val="white"/>
              </w:rPr>
              <w:t>2</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69BEEA" w14:textId="77777777" w:rsidR="00B7447E" w:rsidRPr="00A54DD0" w:rsidRDefault="00B7447E" w:rsidP="009A1467">
            <w:pPr>
              <w:widowControl w:val="0"/>
              <w:spacing w:after="0" w:line="240" w:lineRule="auto"/>
              <w:jc w:val="center"/>
              <w:rPr>
                <w:rFonts w:asciiTheme="majorBidi" w:eastAsia="Open Sans" w:hAnsiTheme="majorBidi" w:cstheme="majorBidi"/>
              </w:rPr>
            </w:pPr>
            <w:r>
              <w:rPr>
                <w:rFonts w:asciiTheme="majorBidi" w:hAnsiTheme="majorBidi" w:cstheme="majorBidi"/>
              </w:rPr>
              <w:t>2</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CDFBB6"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64</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3E53C1"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36</w:t>
            </w:r>
          </w:p>
        </w:tc>
      </w:tr>
      <w:tr w:rsidR="00B7447E" w:rsidRPr="00A54DD0" w14:paraId="12173B5E" w14:textId="77777777" w:rsidTr="009A1467">
        <w:trPr>
          <w:trHeight w:val="318"/>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7C70E53C"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Description</w:t>
            </w:r>
          </w:p>
        </w:tc>
      </w:tr>
      <w:tr w:rsidR="00B7447E" w:rsidRPr="00A54DD0" w14:paraId="4C1DB3D5" w14:textId="77777777" w:rsidTr="009A1467">
        <w:trPr>
          <w:trHeight w:val="243"/>
        </w:trPr>
        <w:tc>
          <w:tcPr>
            <w:tcW w:w="936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4D2F56" w14:textId="77777777" w:rsidR="00B7447E" w:rsidRPr="00A54DD0" w:rsidRDefault="00B7447E" w:rsidP="009A1467">
            <w:pPr>
              <w:widowControl w:val="0"/>
              <w:spacing w:after="0" w:line="240" w:lineRule="auto"/>
              <w:jc w:val="both"/>
              <w:rPr>
                <w:rFonts w:asciiTheme="majorBidi" w:hAnsiTheme="majorBidi" w:cstheme="majorBidi"/>
              </w:rPr>
            </w:pPr>
            <w:r w:rsidRPr="00A54DD0">
              <w:rPr>
                <w:rFonts w:asciiTheme="majorBidi" w:hAnsiTheme="majorBidi" w:cstheme="majorBidi"/>
              </w:rPr>
              <w:lastRenderedPageBreak/>
              <w:t>Design and implement Python programs to solve a variety of computational problems. Utilize Python libraries and modules to streamline development and enhance functionality. Analyze and manipulate data using Python's built-in data structures and libraries. Create interactive and user-friendly graphical user interfaces (GUIs) using Python frameworks. Develop web applications and APIs using Python frameworks like Django or Flask. Apply object-oriented programming concepts in Python to design and implement reusable code. Implement error-handling and exception-handling techniques to ensure program reliability. Collaborate with peers to develop and debug Python programs through pair programming and code reviews. Utilize Python's extensive standard library and third-party packages for efficient and effective programming. Deploy and maintain Python applications on various platforms and environments.</w:t>
            </w:r>
          </w:p>
        </w:tc>
      </w:tr>
    </w:tbl>
    <w:p w14:paraId="2A88D80F" w14:textId="77777777" w:rsidR="00B7447E" w:rsidRPr="00A54DD0" w:rsidRDefault="00B7447E" w:rsidP="00B7447E">
      <w:pPr>
        <w:spacing w:after="0" w:line="240" w:lineRule="auto"/>
        <w:rPr>
          <w:rFonts w:asciiTheme="majorBidi" w:hAnsiTheme="majorBidi" w:cstheme="majorBidi"/>
          <w:b/>
        </w:rPr>
      </w:pPr>
    </w:p>
    <w:p w14:paraId="5ED57D95" w14:textId="77777777" w:rsidR="00B7447E" w:rsidRPr="00A54DD0" w:rsidRDefault="00B7447E" w:rsidP="00B7447E">
      <w:pPr>
        <w:spacing w:after="0" w:line="240" w:lineRule="auto"/>
        <w:rPr>
          <w:rFonts w:asciiTheme="majorBidi" w:hAnsiTheme="majorBidi" w:cstheme="majorBidi"/>
          <w:b/>
        </w:rPr>
      </w:pPr>
      <w:r w:rsidRPr="00A54DD0">
        <w:rPr>
          <w:rFonts w:asciiTheme="majorBidi" w:hAnsiTheme="majorBidi" w:cstheme="majorBidi"/>
          <w:b/>
          <w:highlight w:val="yellow"/>
        </w:rPr>
        <w:t xml:space="preserve">Module </w:t>
      </w:r>
      <w:r w:rsidRPr="00A54DD0">
        <w:rPr>
          <w:rFonts w:asciiTheme="majorBidi" w:hAnsiTheme="majorBidi" w:cstheme="majorBidi"/>
          <w:b/>
        </w:rPr>
        <w:t>2</w:t>
      </w:r>
      <w:r>
        <w:rPr>
          <w:rFonts w:asciiTheme="majorBidi" w:hAnsiTheme="majorBidi" w:cstheme="majorBidi"/>
          <w:b/>
        </w:rPr>
        <w:t>3</w:t>
      </w:r>
    </w:p>
    <w:tbl>
      <w:tblPr>
        <w:tblW w:w="936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05"/>
        <w:gridCol w:w="2955"/>
        <w:gridCol w:w="2715"/>
        <w:gridCol w:w="1785"/>
      </w:tblGrid>
      <w:tr w:rsidR="00B7447E" w:rsidRPr="00A54DD0" w14:paraId="2903121F"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3F3F9791"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de</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05A678BC"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urse/Module Title</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5E727CB7"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ECTS</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69277010"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Semester</w:t>
            </w:r>
          </w:p>
        </w:tc>
      </w:tr>
      <w:tr w:rsidR="00B7447E" w:rsidRPr="00A54DD0" w14:paraId="4D9DF955"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5DAEFD9" w14:textId="77777777" w:rsidR="00B7447E" w:rsidRPr="006B77DB" w:rsidRDefault="00B7447E" w:rsidP="009A1467">
            <w:pPr>
              <w:widowControl w:val="0"/>
              <w:spacing w:after="0" w:line="240" w:lineRule="auto"/>
              <w:jc w:val="center"/>
              <w:rPr>
                <w:rFonts w:asciiTheme="majorBidi" w:hAnsiTheme="majorBidi" w:cstheme="majorBidi"/>
              </w:rPr>
            </w:pPr>
            <w:r w:rsidRPr="006B77DB">
              <w:rPr>
                <w:rFonts w:asciiTheme="majorBidi" w:hAnsiTheme="majorBidi" w:cstheme="majorBidi"/>
                <w:b/>
                <w:bCs/>
                <w:color w:val="000000"/>
              </w:rPr>
              <w:t>CET2203</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B3047B3" w14:textId="77777777" w:rsidR="00B7447E" w:rsidRPr="006B77DB" w:rsidRDefault="00B7447E" w:rsidP="009A1467">
            <w:pPr>
              <w:widowControl w:val="0"/>
              <w:spacing w:after="0" w:line="240" w:lineRule="auto"/>
              <w:jc w:val="center"/>
              <w:rPr>
                <w:rFonts w:asciiTheme="majorBidi" w:hAnsiTheme="majorBidi" w:cstheme="majorBidi"/>
              </w:rPr>
            </w:pPr>
            <w:r w:rsidRPr="006B77DB">
              <w:rPr>
                <w:rFonts w:asciiTheme="majorBidi" w:hAnsiTheme="majorBidi" w:cstheme="majorBidi"/>
                <w:b/>
                <w:bCs/>
                <w:color w:val="000000"/>
              </w:rPr>
              <w:t>Microprocessors</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3B7F36" w14:textId="77777777" w:rsidR="00B7447E" w:rsidRPr="006B77DB"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5</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8C04B9" w14:textId="77777777" w:rsidR="00B7447E" w:rsidRPr="006B77DB" w:rsidRDefault="00B7447E" w:rsidP="009A1467">
            <w:pPr>
              <w:widowControl w:val="0"/>
              <w:spacing w:after="0" w:line="240" w:lineRule="auto"/>
              <w:jc w:val="center"/>
              <w:rPr>
                <w:rFonts w:asciiTheme="majorBidi" w:hAnsiTheme="majorBidi" w:cstheme="majorBidi"/>
              </w:rPr>
            </w:pPr>
            <w:r w:rsidRPr="006B77DB">
              <w:rPr>
                <w:rFonts w:asciiTheme="majorBidi" w:hAnsiTheme="majorBidi" w:cstheme="majorBidi"/>
              </w:rPr>
              <w:t>4</w:t>
            </w:r>
          </w:p>
        </w:tc>
      </w:tr>
      <w:tr w:rsidR="00B7447E" w:rsidRPr="00A54DD0" w14:paraId="5AE3773C"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407320B3" w14:textId="77777777" w:rsidR="00B7447E" w:rsidRPr="00A54DD0" w:rsidRDefault="00B7447E" w:rsidP="009A1467">
            <w:pPr>
              <w:widowControl w:val="0"/>
              <w:spacing w:after="0" w:line="240" w:lineRule="auto"/>
              <w:jc w:val="center"/>
              <w:rPr>
                <w:rFonts w:asciiTheme="majorBidi" w:eastAsia="Arial" w:hAnsiTheme="majorBidi" w:cstheme="majorBidi"/>
                <w:b/>
                <w:highlight w:val="white"/>
              </w:rPr>
            </w:pPr>
            <w:r w:rsidRPr="00A54DD0">
              <w:rPr>
                <w:rFonts w:asciiTheme="majorBidi" w:hAnsiTheme="majorBidi" w:cstheme="majorBidi"/>
                <w:b/>
              </w:rPr>
              <w:t>Class (hr/w)</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BBA3F4F" w14:textId="77777777" w:rsidR="00B7447E" w:rsidRPr="00A54DD0" w:rsidRDefault="00B7447E" w:rsidP="009A1467">
            <w:pPr>
              <w:widowControl w:val="0"/>
              <w:spacing w:after="0" w:line="240" w:lineRule="auto"/>
              <w:jc w:val="center"/>
              <w:rPr>
                <w:rFonts w:asciiTheme="majorBidi" w:eastAsia="Open Sans" w:hAnsiTheme="majorBidi" w:cstheme="majorBidi"/>
                <w:b/>
              </w:rPr>
            </w:pPr>
            <w:r w:rsidRPr="00A54DD0">
              <w:rPr>
                <w:rFonts w:asciiTheme="majorBidi" w:hAnsiTheme="majorBidi" w:cstheme="majorBidi"/>
                <w:b/>
              </w:rPr>
              <w:t>Lect/Lab./Prac./Tutor</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531B69BA"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SSWL (hr/sem)</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5DB3EEF8"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USWL (hr/w)</w:t>
            </w:r>
          </w:p>
        </w:tc>
      </w:tr>
      <w:tr w:rsidR="00B7447E" w:rsidRPr="00A54DD0" w14:paraId="708FF2A2"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621C26" w14:textId="77777777" w:rsidR="00B7447E" w:rsidRPr="00A54DD0" w:rsidRDefault="00B7447E" w:rsidP="009A1467">
            <w:pPr>
              <w:widowControl w:val="0"/>
              <w:spacing w:after="0" w:line="240" w:lineRule="auto"/>
              <w:jc w:val="center"/>
              <w:rPr>
                <w:rFonts w:asciiTheme="majorBidi" w:eastAsia="Arial" w:hAnsiTheme="majorBidi" w:cstheme="majorBidi"/>
                <w:highlight w:val="white"/>
              </w:rPr>
            </w:pPr>
            <w:r w:rsidRPr="00A54DD0">
              <w:rPr>
                <w:rFonts w:asciiTheme="majorBidi" w:eastAsia="Arial" w:hAnsiTheme="majorBidi" w:cstheme="majorBidi"/>
                <w:highlight w:val="white"/>
              </w:rPr>
              <w:t>2</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DED876" w14:textId="77777777" w:rsidR="00B7447E" w:rsidRPr="00A54DD0" w:rsidRDefault="00B7447E" w:rsidP="009A1467">
            <w:pPr>
              <w:widowControl w:val="0"/>
              <w:spacing w:after="0" w:line="240" w:lineRule="auto"/>
              <w:jc w:val="center"/>
              <w:rPr>
                <w:rFonts w:asciiTheme="majorBidi" w:eastAsia="Open Sans" w:hAnsiTheme="majorBidi" w:cstheme="majorBidi"/>
              </w:rPr>
            </w:pPr>
            <w:r>
              <w:rPr>
                <w:rFonts w:asciiTheme="majorBidi" w:hAnsiTheme="majorBidi" w:cstheme="majorBidi"/>
              </w:rPr>
              <w:t>2</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230DF9"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64</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DBBA8A"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61</w:t>
            </w:r>
          </w:p>
        </w:tc>
      </w:tr>
      <w:tr w:rsidR="00B7447E" w:rsidRPr="00A54DD0" w14:paraId="31859DDB" w14:textId="77777777" w:rsidTr="009A1467">
        <w:trPr>
          <w:trHeight w:val="318"/>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5D5C1B06"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Description</w:t>
            </w:r>
          </w:p>
        </w:tc>
      </w:tr>
      <w:tr w:rsidR="00B7447E" w:rsidRPr="00A54DD0" w14:paraId="6A796F26" w14:textId="77777777" w:rsidTr="009A1467">
        <w:trPr>
          <w:trHeight w:val="243"/>
        </w:trPr>
        <w:tc>
          <w:tcPr>
            <w:tcW w:w="936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05AAE1" w14:textId="77777777" w:rsidR="00B7447E" w:rsidRPr="00A54DD0" w:rsidRDefault="00B7447E" w:rsidP="009A1467">
            <w:pPr>
              <w:widowControl w:val="0"/>
              <w:spacing w:after="0" w:line="240" w:lineRule="auto"/>
              <w:jc w:val="both"/>
              <w:rPr>
                <w:rFonts w:asciiTheme="majorBidi" w:hAnsiTheme="majorBidi" w:cstheme="majorBidi"/>
                <w:rtl/>
                <w:lang w:bidi="ar-IQ"/>
              </w:rPr>
            </w:pPr>
            <w:r w:rsidRPr="00A54DD0">
              <w:rPr>
                <w:rFonts w:asciiTheme="majorBidi" w:hAnsiTheme="majorBidi" w:cstheme="majorBidi"/>
                <w:sz w:val="24"/>
                <w:szCs w:val="24"/>
              </w:rPr>
              <w:t>In this course, the students learn in depth the architecture of a computer system designed based on specific microprocessors. It gives the students the knowledge of operational attributes, structural design, and interfacing of such specific processor computer system components. Also, it makes the students able to encode programs using the specific processor instruction set. Moreover, the students learn to solve problems encountered in the hardware and software of the microprocessor</w:t>
            </w:r>
          </w:p>
        </w:tc>
      </w:tr>
    </w:tbl>
    <w:p w14:paraId="4FA9F6EB" w14:textId="77777777" w:rsidR="00B7447E" w:rsidRDefault="00B7447E" w:rsidP="00B7447E">
      <w:pPr>
        <w:spacing w:after="0" w:line="240" w:lineRule="auto"/>
        <w:rPr>
          <w:rFonts w:asciiTheme="majorBidi" w:hAnsiTheme="majorBidi" w:cstheme="majorBidi"/>
          <w:b/>
        </w:rPr>
      </w:pPr>
    </w:p>
    <w:p w14:paraId="467287B6" w14:textId="77777777" w:rsidR="00B7447E" w:rsidRPr="00A54DD0" w:rsidRDefault="00B7447E" w:rsidP="00B7447E">
      <w:pPr>
        <w:spacing w:after="0" w:line="240" w:lineRule="auto"/>
        <w:rPr>
          <w:rFonts w:asciiTheme="majorBidi" w:hAnsiTheme="majorBidi" w:cstheme="majorBidi"/>
          <w:b/>
        </w:rPr>
      </w:pPr>
      <w:r w:rsidRPr="00A54DD0">
        <w:rPr>
          <w:rFonts w:asciiTheme="majorBidi" w:hAnsiTheme="majorBidi" w:cstheme="majorBidi"/>
          <w:b/>
          <w:highlight w:val="yellow"/>
        </w:rPr>
        <w:t xml:space="preserve">Module </w:t>
      </w:r>
      <w:r w:rsidRPr="00A54DD0">
        <w:rPr>
          <w:rFonts w:asciiTheme="majorBidi" w:hAnsiTheme="majorBidi" w:cstheme="majorBidi"/>
          <w:b/>
        </w:rPr>
        <w:t>2</w:t>
      </w:r>
      <w:r>
        <w:rPr>
          <w:rFonts w:asciiTheme="majorBidi" w:hAnsiTheme="majorBidi" w:cstheme="majorBidi"/>
          <w:b/>
        </w:rPr>
        <w:t>4</w:t>
      </w:r>
    </w:p>
    <w:tbl>
      <w:tblPr>
        <w:tblW w:w="936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05"/>
        <w:gridCol w:w="2955"/>
        <w:gridCol w:w="2715"/>
        <w:gridCol w:w="1785"/>
      </w:tblGrid>
      <w:tr w:rsidR="00B7447E" w:rsidRPr="00A54DD0" w14:paraId="664C0867"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32CD3200"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de</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0503FE86"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urse/Module Title</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054809F7"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ECTS</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37B2ED72"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Semester</w:t>
            </w:r>
          </w:p>
        </w:tc>
      </w:tr>
      <w:tr w:rsidR="00B7447E" w:rsidRPr="00A54DD0" w14:paraId="15C9DAFF" w14:textId="77777777" w:rsidTr="009A1467">
        <w:trPr>
          <w:trHeight w:val="469"/>
        </w:trPr>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DEB3708" w14:textId="77777777" w:rsidR="00B7447E" w:rsidRPr="006B77DB" w:rsidRDefault="00B7447E" w:rsidP="009A1467">
            <w:pPr>
              <w:widowControl w:val="0"/>
              <w:spacing w:after="0" w:line="240" w:lineRule="auto"/>
              <w:jc w:val="center"/>
              <w:rPr>
                <w:rFonts w:asciiTheme="majorBidi" w:hAnsiTheme="majorBidi" w:cstheme="majorBidi"/>
              </w:rPr>
            </w:pPr>
            <w:r w:rsidRPr="006B77DB">
              <w:rPr>
                <w:rFonts w:asciiTheme="majorBidi" w:hAnsiTheme="majorBidi" w:cstheme="majorBidi"/>
                <w:b/>
                <w:bCs/>
                <w:color w:val="000000"/>
              </w:rPr>
              <w:t>CET2204</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3AAD8B1" w14:textId="77777777" w:rsidR="00B7447E" w:rsidRPr="006B77DB" w:rsidRDefault="00B7447E" w:rsidP="009A1467">
            <w:pPr>
              <w:widowControl w:val="0"/>
              <w:spacing w:after="0" w:line="240" w:lineRule="auto"/>
              <w:jc w:val="center"/>
              <w:rPr>
                <w:rFonts w:asciiTheme="majorBidi" w:hAnsiTheme="majorBidi" w:cstheme="majorBidi"/>
              </w:rPr>
            </w:pPr>
            <w:r w:rsidRPr="006B77DB">
              <w:rPr>
                <w:rFonts w:asciiTheme="majorBidi" w:hAnsiTheme="majorBidi" w:cstheme="majorBidi"/>
                <w:b/>
                <w:bCs/>
                <w:color w:val="000000"/>
              </w:rPr>
              <w:t>Analog Communications</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47CD47" w14:textId="77777777" w:rsidR="00B7447E" w:rsidRPr="006B77DB" w:rsidRDefault="00B7447E" w:rsidP="009A1467">
            <w:pPr>
              <w:widowControl w:val="0"/>
              <w:spacing w:after="0" w:line="240" w:lineRule="auto"/>
              <w:jc w:val="center"/>
              <w:rPr>
                <w:rFonts w:asciiTheme="majorBidi" w:hAnsiTheme="majorBidi" w:cstheme="majorBidi"/>
              </w:rPr>
            </w:pPr>
            <w:r w:rsidRPr="006B77DB">
              <w:rPr>
                <w:rFonts w:asciiTheme="majorBidi" w:hAnsiTheme="majorBidi" w:cstheme="majorBidi"/>
              </w:rPr>
              <w:t>5</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9AE182" w14:textId="77777777" w:rsidR="00B7447E" w:rsidRPr="006B77DB" w:rsidRDefault="00B7447E" w:rsidP="009A1467">
            <w:pPr>
              <w:widowControl w:val="0"/>
              <w:spacing w:after="0" w:line="240" w:lineRule="auto"/>
              <w:jc w:val="center"/>
              <w:rPr>
                <w:rFonts w:asciiTheme="majorBidi" w:hAnsiTheme="majorBidi" w:cstheme="majorBidi"/>
              </w:rPr>
            </w:pPr>
            <w:r w:rsidRPr="006B77DB">
              <w:rPr>
                <w:rFonts w:asciiTheme="majorBidi" w:hAnsiTheme="majorBidi" w:cstheme="majorBidi"/>
              </w:rPr>
              <w:t>4</w:t>
            </w:r>
          </w:p>
        </w:tc>
      </w:tr>
      <w:tr w:rsidR="00B7447E" w:rsidRPr="00A54DD0" w14:paraId="0633E64B"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7BE326E6" w14:textId="77777777" w:rsidR="00B7447E" w:rsidRPr="00A54DD0" w:rsidRDefault="00B7447E" w:rsidP="009A1467">
            <w:pPr>
              <w:widowControl w:val="0"/>
              <w:spacing w:after="0" w:line="240" w:lineRule="auto"/>
              <w:jc w:val="center"/>
              <w:rPr>
                <w:rFonts w:asciiTheme="majorBidi" w:eastAsia="Arial" w:hAnsiTheme="majorBidi" w:cstheme="majorBidi"/>
                <w:b/>
                <w:highlight w:val="white"/>
              </w:rPr>
            </w:pPr>
            <w:r w:rsidRPr="00A54DD0">
              <w:rPr>
                <w:rFonts w:asciiTheme="majorBidi" w:hAnsiTheme="majorBidi" w:cstheme="majorBidi"/>
                <w:b/>
              </w:rPr>
              <w:t>Class (hr/w)</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54584395" w14:textId="77777777" w:rsidR="00B7447E" w:rsidRPr="00A54DD0" w:rsidRDefault="00B7447E" w:rsidP="009A1467">
            <w:pPr>
              <w:widowControl w:val="0"/>
              <w:spacing w:after="0" w:line="240" w:lineRule="auto"/>
              <w:jc w:val="center"/>
              <w:rPr>
                <w:rFonts w:asciiTheme="majorBidi" w:eastAsia="Open Sans" w:hAnsiTheme="majorBidi" w:cstheme="majorBidi"/>
                <w:b/>
              </w:rPr>
            </w:pPr>
            <w:r w:rsidRPr="00A54DD0">
              <w:rPr>
                <w:rFonts w:asciiTheme="majorBidi" w:hAnsiTheme="majorBidi" w:cstheme="majorBidi"/>
                <w:b/>
              </w:rPr>
              <w:t>Lect/Lab./Prac./Tutor</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5925990C"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SSWL (hr/sem)</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26D4D1C"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USWL (hr/w)</w:t>
            </w:r>
          </w:p>
        </w:tc>
      </w:tr>
      <w:tr w:rsidR="00B7447E" w:rsidRPr="00A54DD0" w14:paraId="0675A525"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168ACA" w14:textId="77777777" w:rsidR="00B7447E" w:rsidRPr="00A54DD0" w:rsidRDefault="00B7447E" w:rsidP="009A1467">
            <w:pPr>
              <w:widowControl w:val="0"/>
              <w:spacing w:after="0" w:line="240" w:lineRule="auto"/>
              <w:jc w:val="center"/>
              <w:rPr>
                <w:rFonts w:asciiTheme="majorBidi" w:eastAsia="Arial" w:hAnsiTheme="majorBidi" w:cstheme="majorBidi"/>
                <w:highlight w:val="white"/>
              </w:rPr>
            </w:pPr>
            <w:r w:rsidRPr="00A54DD0">
              <w:rPr>
                <w:rFonts w:asciiTheme="majorBidi" w:eastAsia="Arial" w:hAnsiTheme="majorBidi" w:cstheme="majorBidi"/>
                <w:highlight w:val="white"/>
              </w:rPr>
              <w:t>2</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D71C0F" w14:textId="77777777" w:rsidR="00B7447E" w:rsidRPr="00A54DD0" w:rsidRDefault="00B7447E" w:rsidP="009A1467">
            <w:pPr>
              <w:widowControl w:val="0"/>
              <w:spacing w:after="0" w:line="240" w:lineRule="auto"/>
              <w:jc w:val="center"/>
              <w:rPr>
                <w:rFonts w:asciiTheme="majorBidi" w:eastAsia="Open Sans" w:hAnsiTheme="majorBidi" w:cstheme="majorBidi"/>
              </w:rPr>
            </w:pPr>
            <w:r>
              <w:rPr>
                <w:rFonts w:asciiTheme="majorBidi" w:hAnsiTheme="majorBidi" w:cstheme="majorBidi"/>
              </w:rPr>
              <w:t>2</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5C3987"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64</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17ADDB"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61</w:t>
            </w:r>
          </w:p>
        </w:tc>
      </w:tr>
      <w:tr w:rsidR="00B7447E" w:rsidRPr="00A54DD0" w14:paraId="2F25912E" w14:textId="77777777" w:rsidTr="009A1467">
        <w:trPr>
          <w:trHeight w:val="318"/>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6A4D3635"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Description</w:t>
            </w:r>
          </w:p>
        </w:tc>
      </w:tr>
      <w:tr w:rsidR="00B7447E" w:rsidRPr="00A54DD0" w14:paraId="4EDA1439" w14:textId="77777777" w:rsidTr="009A1467">
        <w:trPr>
          <w:trHeight w:val="243"/>
        </w:trPr>
        <w:tc>
          <w:tcPr>
            <w:tcW w:w="936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3F6A33" w14:textId="77777777" w:rsidR="00B7447E" w:rsidRPr="00A54DD0" w:rsidRDefault="00B7447E" w:rsidP="009A1467">
            <w:pPr>
              <w:widowControl w:val="0"/>
              <w:spacing w:after="0" w:line="240" w:lineRule="auto"/>
              <w:jc w:val="both"/>
              <w:rPr>
                <w:rFonts w:asciiTheme="majorBidi" w:hAnsiTheme="majorBidi" w:cstheme="majorBidi"/>
              </w:rPr>
            </w:pPr>
            <w:r w:rsidRPr="00A54DD0">
              <w:rPr>
                <w:rFonts w:asciiTheme="majorBidi" w:hAnsiTheme="majorBidi" w:cstheme="majorBidi"/>
                <w:sz w:val="24"/>
                <w:szCs w:val="24"/>
              </w:rPr>
              <w:t xml:space="preserve">The course aims to enable students to learn analog communications, analog modulation types, and demodulating signals with amplitude, frequency, and phase modulation. Analyze the noise in communication systems AM systems &amp;Noise in FM Systems. Also, this course makes the </w:t>
            </w:r>
            <w:r w:rsidRPr="00A54DD0">
              <w:rPr>
                <w:rFonts w:asciiTheme="majorBidi" w:hAnsiTheme="majorBidi" w:cstheme="majorBidi"/>
                <w:sz w:val="24"/>
                <w:szCs w:val="24"/>
              </w:rPr>
              <w:lastRenderedPageBreak/>
              <w:t>students design a transmission line in communications and the Smith Chart application in communication systems</w:t>
            </w:r>
          </w:p>
        </w:tc>
      </w:tr>
    </w:tbl>
    <w:p w14:paraId="1F46A58D" w14:textId="77777777" w:rsidR="00B7447E" w:rsidRPr="00A54DD0" w:rsidRDefault="00B7447E" w:rsidP="00B7447E">
      <w:pPr>
        <w:spacing w:after="0" w:line="240" w:lineRule="auto"/>
        <w:rPr>
          <w:rFonts w:asciiTheme="majorBidi" w:hAnsiTheme="majorBidi" w:cstheme="majorBidi"/>
          <w:b/>
        </w:rPr>
      </w:pPr>
    </w:p>
    <w:p w14:paraId="7449D9B4" w14:textId="77777777" w:rsidR="00B7447E" w:rsidRPr="00A54DD0" w:rsidRDefault="00B7447E" w:rsidP="00B7447E">
      <w:pPr>
        <w:spacing w:after="0" w:line="240" w:lineRule="auto"/>
        <w:rPr>
          <w:rFonts w:asciiTheme="majorBidi" w:hAnsiTheme="majorBidi" w:cstheme="majorBidi"/>
          <w:b/>
        </w:rPr>
      </w:pPr>
      <w:r w:rsidRPr="00A54DD0">
        <w:rPr>
          <w:rFonts w:asciiTheme="majorBidi" w:hAnsiTheme="majorBidi" w:cstheme="majorBidi"/>
          <w:b/>
          <w:highlight w:val="yellow"/>
        </w:rPr>
        <w:t>Module</w:t>
      </w:r>
      <w:r w:rsidRPr="00A54DD0">
        <w:rPr>
          <w:rFonts w:asciiTheme="majorBidi" w:hAnsiTheme="majorBidi" w:cstheme="majorBidi"/>
          <w:b/>
        </w:rPr>
        <w:t>2</w:t>
      </w:r>
      <w:r>
        <w:rPr>
          <w:rFonts w:asciiTheme="majorBidi" w:hAnsiTheme="majorBidi" w:cstheme="majorBidi"/>
          <w:b/>
        </w:rPr>
        <w:t>5</w:t>
      </w:r>
    </w:p>
    <w:tbl>
      <w:tblPr>
        <w:tblW w:w="936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05"/>
        <w:gridCol w:w="2955"/>
        <w:gridCol w:w="2715"/>
        <w:gridCol w:w="1785"/>
      </w:tblGrid>
      <w:tr w:rsidR="00B7447E" w:rsidRPr="00A54DD0" w14:paraId="0B7587F2"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5031B32B"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de</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DB35E4D"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urse/Module Title</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0535761C"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ECTS</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6F00C43F"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Semester</w:t>
            </w:r>
          </w:p>
        </w:tc>
      </w:tr>
      <w:tr w:rsidR="00B7447E" w:rsidRPr="00A54DD0" w14:paraId="7502B36D"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6ED077C" w14:textId="77777777" w:rsidR="00B7447E" w:rsidRPr="006B77DB" w:rsidRDefault="00B7447E" w:rsidP="009A1467">
            <w:pPr>
              <w:widowControl w:val="0"/>
              <w:spacing w:after="0" w:line="240" w:lineRule="auto"/>
              <w:jc w:val="center"/>
              <w:rPr>
                <w:rFonts w:asciiTheme="majorBidi" w:hAnsiTheme="majorBidi" w:cstheme="majorBidi"/>
              </w:rPr>
            </w:pPr>
            <w:r w:rsidRPr="006B77DB">
              <w:rPr>
                <w:rFonts w:asciiTheme="majorBidi" w:hAnsiTheme="majorBidi" w:cstheme="majorBidi"/>
                <w:b/>
                <w:bCs/>
                <w:color w:val="000000"/>
              </w:rPr>
              <w:t>CET2205</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E44FF35" w14:textId="77777777" w:rsidR="00B7447E" w:rsidRPr="006B77DB" w:rsidRDefault="00B7447E" w:rsidP="009A1467">
            <w:pPr>
              <w:widowControl w:val="0"/>
              <w:spacing w:after="0" w:line="240" w:lineRule="auto"/>
              <w:jc w:val="center"/>
              <w:rPr>
                <w:rFonts w:asciiTheme="majorBidi" w:hAnsiTheme="majorBidi" w:cstheme="majorBidi"/>
              </w:rPr>
            </w:pPr>
            <w:r w:rsidRPr="006B77DB">
              <w:rPr>
                <w:rFonts w:asciiTheme="majorBidi" w:hAnsiTheme="majorBidi" w:cstheme="majorBidi"/>
                <w:b/>
                <w:bCs/>
                <w:color w:val="000000"/>
              </w:rPr>
              <w:t>Electronics Circuits</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FF61F4" w14:textId="77777777" w:rsidR="00B7447E" w:rsidRPr="006B77DB" w:rsidRDefault="00B7447E" w:rsidP="009A1467">
            <w:pPr>
              <w:widowControl w:val="0"/>
              <w:spacing w:after="0" w:line="240" w:lineRule="auto"/>
              <w:jc w:val="center"/>
              <w:rPr>
                <w:rFonts w:asciiTheme="majorBidi" w:hAnsiTheme="majorBidi" w:cstheme="majorBidi"/>
              </w:rPr>
            </w:pPr>
            <w:r w:rsidRPr="006B77DB">
              <w:rPr>
                <w:rFonts w:asciiTheme="majorBidi" w:hAnsiTheme="majorBidi" w:cstheme="majorBidi"/>
              </w:rPr>
              <w:t>5</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5DB558" w14:textId="77777777" w:rsidR="00B7447E" w:rsidRPr="006B77DB" w:rsidRDefault="00B7447E" w:rsidP="009A1467">
            <w:pPr>
              <w:widowControl w:val="0"/>
              <w:spacing w:after="0" w:line="240" w:lineRule="auto"/>
              <w:jc w:val="center"/>
              <w:rPr>
                <w:rFonts w:asciiTheme="majorBidi" w:hAnsiTheme="majorBidi" w:cstheme="majorBidi"/>
              </w:rPr>
            </w:pPr>
            <w:r w:rsidRPr="006B77DB">
              <w:rPr>
                <w:rFonts w:asciiTheme="majorBidi" w:hAnsiTheme="majorBidi" w:cstheme="majorBidi"/>
              </w:rPr>
              <w:t>4</w:t>
            </w:r>
          </w:p>
        </w:tc>
      </w:tr>
      <w:tr w:rsidR="00B7447E" w:rsidRPr="00A54DD0" w14:paraId="6F8AD03C"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03AA613A" w14:textId="77777777" w:rsidR="00B7447E" w:rsidRPr="00A54DD0" w:rsidRDefault="00B7447E" w:rsidP="009A1467">
            <w:pPr>
              <w:widowControl w:val="0"/>
              <w:spacing w:after="0" w:line="240" w:lineRule="auto"/>
              <w:jc w:val="center"/>
              <w:rPr>
                <w:rFonts w:asciiTheme="majorBidi" w:eastAsia="Arial" w:hAnsiTheme="majorBidi" w:cstheme="majorBidi"/>
                <w:b/>
                <w:highlight w:val="white"/>
              </w:rPr>
            </w:pPr>
            <w:r w:rsidRPr="00A54DD0">
              <w:rPr>
                <w:rFonts w:asciiTheme="majorBidi" w:hAnsiTheme="majorBidi" w:cstheme="majorBidi"/>
                <w:b/>
              </w:rPr>
              <w:t>Class (hr/w)</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3A608EAA" w14:textId="77777777" w:rsidR="00B7447E" w:rsidRPr="00A54DD0" w:rsidRDefault="00B7447E" w:rsidP="009A1467">
            <w:pPr>
              <w:widowControl w:val="0"/>
              <w:spacing w:after="0" w:line="240" w:lineRule="auto"/>
              <w:jc w:val="center"/>
              <w:rPr>
                <w:rFonts w:asciiTheme="majorBidi" w:eastAsia="Open Sans" w:hAnsiTheme="majorBidi" w:cstheme="majorBidi"/>
                <w:b/>
              </w:rPr>
            </w:pPr>
            <w:r w:rsidRPr="00A54DD0">
              <w:rPr>
                <w:rFonts w:asciiTheme="majorBidi" w:hAnsiTheme="majorBidi" w:cstheme="majorBidi"/>
                <w:b/>
              </w:rPr>
              <w:t>Lect/Lab./Prac./Tutor</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254DEA20"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SSWL (hr/sem)</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391B8359"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USWL (hr/w)</w:t>
            </w:r>
          </w:p>
        </w:tc>
      </w:tr>
      <w:tr w:rsidR="00B7447E" w:rsidRPr="00A54DD0" w14:paraId="52AA585D"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638502" w14:textId="77777777" w:rsidR="00B7447E" w:rsidRPr="00A54DD0" w:rsidRDefault="00B7447E" w:rsidP="009A1467">
            <w:pPr>
              <w:widowControl w:val="0"/>
              <w:spacing w:after="0" w:line="240" w:lineRule="auto"/>
              <w:jc w:val="center"/>
              <w:rPr>
                <w:rFonts w:asciiTheme="majorBidi" w:eastAsia="Arial" w:hAnsiTheme="majorBidi" w:cstheme="majorBidi"/>
                <w:highlight w:val="white"/>
              </w:rPr>
            </w:pPr>
            <w:r w:rsidRPr="00A54DD0">
              <w:rPr>
                <w:rFonts w:asciiTheme="majorBidi" w:eastAsia="Arial" w:hAnsiTheme="majorBidi" w:cstheme="majorBidi"/>
                <w:highlight w:val="white"/>
              </w:rPr>
              <w:t>2</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F27743" w14:textId="77777777" w:rsidR="00B7447E" w:rsidRPr="00A54DD0" w:rsidRDefault="00B7447E" w:rsidP="009A1467">
            <w:pPr>
              <w:widowControl w:val="0"/>
              <w:spacing w:after="0" w:line="240" w:lineRule="auto"/>
              <w:jc w:val="center"/>
              <w:rPr>
                <w:rFonts w:asciiTheme="majorBidi" w:eastAsia="Open Sans" w:hAnsiTheme="majorBidi" w:cstheme="majorBidi"/>
              </w:rPr>
            </w:pPr>
            <w:r w:rsidRPr="00A54DD0">
              <w:rPr>
                <w:rFonts w:asciiTheme="majorBidi" w:eastAsia="Open Sans" w:hAnsiTheme="majorBidi" w:cstheme="majorBidi"/>
              </w:rPr>
              <w:t>2</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D647DE" w14:textId="77777777" w:rsidR="00B7447E" w:rsidRPr="00A54DD0" w:rsidRDefault="00B7447E" w:rsidP="009A1467">
            <w:pPr>
              <w:widowControl w:val="0"/>
              <w:spacing w:after="0" w:line="240" w:lineRule="auto"/>
              <w:jc w:val="center"/>
              <w:rPr>
                <w:rFonts w:asciiTheme="majorBidi" w:hAnsiTheme="majorBidi" w:cstheme="majorBidi"/>
              </w:rPr>
            </w:pPr>
            <w:r w:rsidRPr="00A54DD0">
              <w:rPr>
                <w:rFonts w:asciiTheme="majorBidi" w:hAnsiTheme="majorBidi" w:cstheme="majorBidi"/>
              </w:rPr>
              <w:t>6</w:t>
            </w:r>
            <w:r>
              <w:rPr>
                <w:rFonts w:asciiTheme="majorBidi" w:hAnsiTheme="majorBidi" w:cstheme="majorBidi"/>
              </w:rPr>
              <w:t>4</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8FD34F"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61</w:t>
            </w:r>
          </w:p>
        </w:tc>
      </w:tr>
      <w:tr w:rsidR="00B7447E" w:rsidRPr="00A54DD0" w14:paraId="3F30B706" w14:textId="77777777" w:rsidTr="009A1467">
        <w:trPr>
          <w:trHeight w:val="318"/>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6C0CB961"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Description</w:t>
            </w:r>
          </w:p>
        </w:tc>
      </w:tr>
      <w:tr w:rsidR="00B7447E" w:rsidRPr="00A54DD0" w14:paraId="15C78D6C" w14:textId="77777777" w:rsidTr="009A1467">
        <w:trPr>
          <w:trHeight w:val="243"/>
        </w:trPr>
        <w:tc>
          <w:tcPr>
            <w:tcW w:w="936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EA3387" w14:textId="77777777" w:rsidR="00B7447E" w:rsidRPr="00A54DD0" w:rsidRDefault="00B7447E" w:rsidP="009A1467">
            <w:pPr>
              <w:widowControl w:val="0"/>
              <w:spacing w:after="0" w:line="240" w:lineRule="auto"/>
              <w:jc w:val="both"/>
              <w:rPr>
                <w:rFonts w:asciiTheme="majorBidi" w:hAnsiTheme="majorBidi" w:cstheme="majorBidi"/>
              </w:rPr>
            </w:pPr>
            <w:r w:rsidRPr="00A54DD0">
              <w:rPr>
                <w:rFonts w:asciiTheme="majorBidi" w:hAnsiTheme="majorBidi" w:cstheme="majorBidi"/>
              </w:rPr>
              <w:t xml:space="preserve">This course introduces the student to the applications of transistors and their various roles in electronics circuits. It provides a solid foundation for the theoretical side. </w:t>
            </w:r>
          </w:p>
        </w:tc>
      </w:tr>
    </w:tbl>
    <w:p w14:paraId="238937BC" w14:textId="77777777" w:rsidR="00B7447E" w:rsidRDefault="00B7447E" w:rsidP="00B7447E">
      <w:pPr>
        <w:spacing w:after="0" w:line="240" w:lineRule="auto"/>
        <w:rPr>
          <w:rFonts w:asciiTheme="majorBidi" w:hAnsiTheme="majorBidi" w:cstheme="majorBidi"/>
          <w:b/>
          <w:highlight w:val="yellow"/>
        </w:rPr>
      </w:pPr>
    </w:p>
    <w:p w14:paraId="622BF66B" w14:textId="77777777" w:rsidR="00B7447E" w:rsidRPr="00A54DD0" w:rsidRDefault="00B7447E" w:rsidP="00B7447E">
      <w:pPr>
        <w:spacing w:after="0" w:line="240" w:lineRule="auto"/>
        <w:rPr>
          <w:rFonts w:asciiTheme="majorBidi" w:hAnsiTheme="majorBidi" w:cstheme="majorBidi"/>
          <w:b/>
        </w:rPr>
      </w:pPr>
      <w:r w:rsidRPr="00A54DD0">
        <w:rPr>
          <w:rFonts w:asciiTheme="majorBidi" w:hAnsiTheme="majorBidi" w:cstheme="majorBidi"/>
          <w:b/>
          <w:highlight w:val="yellow"/>
        </w:rPr>
        <w:t xml:space="preserve">Module </w:t>
      </w:r>
      <w:r w:rsidRPr="00A54DD0">
        <w:rPr>
          <w:rFonts w:asciiTheme="majorBidi" w:hAnsiTheme="majorBidi" w:cstheme="majorBidi"/>
          <w:b/>
        </w:rPr>
        <w:t>2</w:t>
      </w:r>
      <w:r>
        <w:rPr>
          <w:rFonts w:asciiTheme="majorBidi" w:hAnsiTheme="majorBidi" w:cstheme="majorBidi"/>
          <w:b/>
        </w:rPr>
        <w:t>6</w:t>
      </w:r>
    </w:p>
    <w:tbl>
      <w:tblPr>
        <w:tblW w:w="936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05"/>
        <w:gridCol w:w="2955"/>
        <w:gridCol w:w="2715"/>
        <w:gridCol w:w="1785"/>
      </w:tblGrid>
      <w:tr w:rsidR="00B7447E" w:rsidRPr="00A54DD0" w14:paraId="489956C9"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4B995FE1"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de</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560021FD"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urse/Module Title</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5E24CC49"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ECTS</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44BE0381"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Semester</w:t>
            </w:r>
          </w:p>
        </w:tc>
      </w:tr>
      <w:tr w:rsidR="00B7447E" w:rsidRPr="00A54DD0" w14:paraId="31DD4351"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DA33E94" w14:textId="77777777" w:rsidR="00B7447E" w:rsidRPr="006B77DB" w:rsidRDefault="00B7447E" w:rsidP="009A1467">
            <w:pPr>
              <w:widowControl w:val="0"/>
              <w:spacing w:after="0" w:line="240" w:lineRule="auto"/>
              <w:jc w:val="center"/>
              <w:rPr>
                <w:rFonts w:asciiTheme="majorBidi" w:hAnsiTheme="majorBidi" w:cstheme="majorBidi"/>
                <w:bCs/>
              </w:rPr>
            </w:pPr>
            <w:r w:rsidRPr="006B77DB">
              <w:rPr>
                <w:rFonts w:asciiTheme="majorBidi" w:hAnsiTheme="majorBidi" w:cstheme="majorBidi"/>
                <w:b/>
                <w:bCs/>
                <w:color w:val="000000"/>
              </w:rPr>
              <w:t>CET220</w:t>
            </w:r>
            <w:r>
              <w:rPr>
                <w:rFonts w:asciiTheme="majorBidi" w:hAnsiTheme="majorBidi" w:cstheme="majorBidi"/>
                <w:b/>
                <w:bCs/>
                <w:color w:val="000000"/>
              </w:rPr>
              <w:t>6</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A47A46" w14:textId="77777777" w:rsidR="00B7447E" w:rsidRPr="006B77DB" w:rsidRDefault="00B7447E" w:rsidP="009A1467">
            <w:pPr>
              <w:widowControl w:val="0"/>
              <w:spacing w:after="0" w:line="240" w:lineRule="auto"/>
              <w:jc w:val="center"/>
              <w:rPr>
                <w:rFonts w:asciiTheme="majorBidi" w:hAnsiTheme="majorBidi" w:cstheme="majorBidi"/>
                <w:bCs/>
              </w:rPr>
            </w:pPr>
            <w:r w:rsidRPr="006B77DB">
              <w:rPr>
                <w:rFonts w:asciiTheme="majorBidi" w:hAnsiTheme="majorBidi" w:cstheme="majorBidi"/>
                <w:b/>
                <w:bCs/>
                <w:color w:val="000000"/>
              </w:rPr>
              <w:t>Instrumentation and Measurement</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2F3A658" w14:textId="77777777" w:rsidR="00B7447E" w:rsidRPr="006B77DB"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4</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4172C8" w14:textId="77777777" w:rsidR="00B7447E" w:rsidRPr="006B77DB" w:rsidRDefault="00B7447E" w:rsidP="009A1467">
            <w:pPr>
              <w:widowControl w:val="0"/>
              <w:spacing w:after="0" w:line="240" w:lineRule="auto"/>
              <w:jc w:val="center"/>
              <w:rPr>
                <w:rFonts w:asciiTheme="majorBidi" w:hAnsiTheme="majorBidi" w:cstheme="majorBidi"/>
              </w:rPr>
            </w:pPr>
            <w:r w:rsidRPr="006B77DB">
              <w:rPr>
                <w:rFonts w:asciiTheme="majorBidi" w:hAnsiTheme="majorBidi" w:cstheme="majorBidi"/>
              </w:rPr>
              <w:t>4</w:t>
            </w:r>
          </w:p>
        </w:tc>
      </w:tr>
      <w:tr w:rsidR="00B7447E" w:rsidRPr="00A54DD0" w14:paraId="19460311"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06C3A0B" w14:textId="77777777" w:rsidR="00B7447E" w:rsidRPr="00A54DD0" w:rsidRDefault="00B7447E" w:rsidP="009A1467">
            <w:pPr>
              <w:widowControl w:val="0"/>
              <w:spacing w:after="0" w:line="240" w:lineRule="auto"/>
              <w:jc w:val="center"/>
              <w:rPr>
                <w:rFonts w:asciiTheme="majorBidi" w:eastAsia="Arial" w:hAnsiTheme="majorBidi" w:cstheme="majorBidi"/>
                <w:b/>
                <w:highlight w:val="white"/>
              </w:rPr>
            </w:pPr>
            <w:r w:rsidRPr="00A54DD0">
              <w:rPr>
                <w:rFonts w:asciiTheme="majorBidi" w:hAnsiTheme="majorBidi" w:cstheme="majorBidi"/>
                <w:b/>
              </w:rPr>
              <w:t>Class (hr/w)</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22FB73A4" w14:textId="77777777" w:rsidR="00B7447E" w:rsidRPr="00A54DD0" w:rsidRDefault="00B7447E" w:rsidP="009A1467">
            <w:pPr>
              <w:widowControl w:val="0"/>
              <w:spacing w:after="0" w:line="240" w:lineRule="auto"/>
              <w:jc w:val="center"/>
              <w:rPr>
                <w:rFonts w:asciiTheme="majorBidi" w:eastAsia="Open Sans" w:hAnsiTheme="majorBidi" w:cstheme="majorBidi"/>
                <w:b/>
              </w:rPr>
            </w:pPr>
            <w:r w:rsidRPr="00A54DD0">
              <w:rPr>
                <w:rFonts w:asciiTheme="majorBidi" w:hAnsiTheme="majorBidi" w:cstheme="majorBidi"/>
                <w:b/>
              </w:rPr>
              <w:t>Lect/Lab./Prac./Tutor</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23902489"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SSWL (hr/sem)</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6BD659F5"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USWL (hr/w)</w:t>
            </w:r>
          </w:p>
        </w:tc>
      </w:tr>
      <w:tr w:rsidR="00B7447E" w:rsidRPr="00A54DD0" w14:paraId="7B1A02CC"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F06EC8" w14:textId="77777777" w:rsidR="00B7447E" w:rsidRPr="00A54DD0" w:rsidRDefault="00B7447E" w:rsidP="009A1467">
            <w:pPr>
              <w:widowControl w:val="0"/>
              <w:spacing w:after="0" w:line="240" w:lineRule="auto"/>
              <w:jc w:val="center"/>
              <w:rPr>
                <w:rFonts w:asciiTheme="majorBidi" w:eastAsia="Arial" w:hAnsiTheme="majorBidi" w:cstheme="majorBidi"/>
                <w:highlight w:val="white"/>
              </w:rPr>
            </w:pPr>
            <w:r w:rsidRPr="00A54DD0">
              <w:rPr>
                <w:rFonts w:asciiTheme="majorBidi" w:eastAsia="Arial" w:hAnsiTheme="majorBidi" w:cstheme="majorBidi"/>
                <w:highlight w:val="white"/>
              </w:rPr>
              <w:t>2</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D6ACB2" w14:textId="77777777" w:rsidR="00B7447E" w:rsidRPr="00A54DD0" w:rsidRDefault="00B7447E" w:rsidP="009A1467">
            <w:pPr>
              <w:widowControl w:val="0"/>
              <w:spacing w:after="0" w:line="240" w:lineRule="auto"/>
              <w:jc w:val="center"/>
              <w:rPr>
                <w:rFonts w:asciiTheme="majorBidi" w:eastAsia="Open Sans" w:hAnsiTheme="majorBidi" w:cstheme="majorBidi"/>
              </w:rPr>
            </w:pPr>
            <w:r w:rsidRPr="00A54DD0">
              <w:rPr>
                <w:rFonts w:asciiTheme="majorBidi" w:eastAsia="Open Sans" w:hAnsiTheme="majorBidi" w:cstheme="majorBidi"/>
              </w:rPr>
              <w:t>2</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AC11C9" w14:textId="77777777" w:rsidR="00B7447E" w:rsidRPr="00A54DD0" w:rsidRDefault="00B7447E" w:rsidP="009A1467">
            <w:pPr>
              <w:widowControl w:val="0"/>
              <w:spacing w:after="0" w:line="240" w:lineRule="auto"/>
              <w:jc w:val="center"/>
              <w:rPr>
                <w:rFonts w:asciiTheme="majorBidi" w:hAnsiTheme="majorBidi" w:cstheme="majorBidi"/>
              </w:rPr>
            </w:pPr>
            <w:r w:rsidRPr="00A54DD0">
              <w:rPr>
                <w:rFonts w:asciiTheme="majorBidi" w:hAnsiTheme="majorBidi" w:cstheme="majorBidi"/>
              </w:rPr>
              <w:t>6</w:t>
            </w:r>
            <w:r>
              <w:rPr>
                <w:rFonts w:asciiTheme="majorBidi" w:hAnsiTheme="majorBidi" w:cstheme="majorBidi"/>
              </w:rPr>
              <w:t>4</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33463A"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36</w:t>
            </w:r>
          </w:p>
        </w:tc>
      </w:tr>
      <w:tr w:rsidR="00B7447E" w:rsidRPr="00A54DD0" w14:paraId="49229A88" w14:textId="77777777" w:rsidTr="009A1467">
        <w:trPr>
          <w:trHeight w:val="318"/>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2FEA433F"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Description</w:t>
            </w:r>
          </w:p>
        </w:tc>
      </w:tr>
      <w:tr w:rsidR="00B7447E" w:rsidRPr="00A54DD0" w14:paraId="44CA2469" w14:textId="77777777" w:rsidTr="009A1467">
        <w:trPr>
          <w:trHeight w:val="243"/>
        </w:trPr>
        <w:tc>
          <w:tcPr>
            <w:tcW w:w="936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8F3AA8" w14:textId="77777777" w:rsidR="00B7447E" w:rsidRPr="00A54DD0" w:rsidRDefault="00B7447E" w:rsidP="009A1467">
            <w:pPr>
              <w:widowControl w:val="0"/>
              <w:spacing w:after="0" w:line="240" w:lineRule="auto"/>
              <w:jc w:val="both"/>
              <w:rPr>
                <w:rFonts w:asciiTheme="majorBidi" w:hAnsiTheme="majorBidi" w:cstheme="majorBidi"/>
              </w:rPr>
            </w:pPr>
            <w:r w:rsidRPr="00A54DD0">
              <w:rPr>
                <w:rFonts w:asciiTheme="majorBidi" w:hAnsiTheme="majorBidi" w:cstheme="majorBidi"/>
                <w:sz w:val="24"/>
                <w:szCs w:val="24"/>
              </w:rPr>
              <w:t>In this course, the student can acquire the basic knowledge of measurement principles and their application in electrical engineering. Students will be learned about Electrical Measuring Instruments and Units. The students will be able to effectively employ electrical and electronic instruments for Measuring different electrical quantities like current, voltage, power, energy, power factor, frequency, etc. Select and use suitable sensors and transducers for measurements of different non-electrical quantities</w:t>
            </w:r>
          </w:p>
        </w:tc>
      </w:tr>
    </w:tbl>
    <w:p w14:paraId="19E3A0C5" w14:textId="77777777" w:rsidR="00B7447E" w:rsidRDefault="00B7447E" w:rsidP="00B7447E">
      <w:pPr>
        <w:spacing w:after="0" w:line="240" w:lineRule="auto"/>
        <w:rPr>
          <w:rFonts w:asciiTheme="majorBidi" w:hAnsiTheme="majorBidi" w:cstheme="majorBidi"/>
          <w:b/>
          <w:highlight w:val="yellow"/>
        </w:rPr>
      </w:pPr>
    </w:p>
    <w:p w14:paraId="4C9B6A20" w14:textId="77777777" w:rsidR="00B7447E" w:rsidRPr="00A54DD0" w:rsidRDefault="00B7447E" w:rsidP="00B7447E">
      <w:pPr>
        <w:spacing w:after="0" w:line="240" w:lineRule="auto"/>
        <w:rPr>
          <w:rFonts w:asciiTheme="majorBidi" w:hAnsiTheme="majorBidi" w:cstheme="majorBidi"/>
          <w:b/>
        </w:rPr>
      </w:pPr>
      <w:r w:rsidRPr="00A54DD0">
        <w:rPr>
          <w:rFonts w:asciiTheme="majorBidi" w:hAnsiTheme="majorBidi" w:cstheme="majorBidi"/>
          <w:b/>
          <w:highlight w:val="yellow"/>
        </w:rPr>
        <w:t xml:space="preserve">Module </w:t>
      </w:r>
      <w:r w:rsidRPr="00A54DD0">
        <w:rPr>
          <w:rFonts w:asciiTheme="majorBidi" w:hAnsiTheme="majorBidi" w:cstheme="majorBidi"/>
          <w:b/>
        </w:rPr>
        <w:t>2</w:t>
      </w:r>
      <w:r>
        <w:rPr>
          <w:rFonts w:asciiTheme="majorBidi" w:hAnsiTheme="majorBidi" w:cstheme="majorBidi"/>
          <w:b/>
        </w:rPr>
        <w:t>7</w:t>
      </w:r>
    </w:p>
    <w:tbl>
      <w:tblPr>
        <w:tblW w:w="936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05"/>
        <w:gridCol w:w="2955"/>
        <w:gridCol w:w="2715"/>
        <w:gridCol w:w="1785"/>
      </w:tblGrid>
      <w:tr w:rsidR="00B7447E" w:rsidRPr="00A54DD0" w14:paraId="2BD84B02" w14:textId="77777777" w:rsidTr="009A1467">
        <w:trPr>
          <w:trHeight w:val="438"/>
        </w:trPr>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01432F30"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de</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0975E496"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urse/Module Title</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0ACEFF0D"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ECTS</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421B4950"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Semester</w:t>
            </w:r>
          </w:p>
        </w:tc>
      </w:tr>
      <w:tr w:rsidR="00B7447E" w:rsidRPr="00A54DD0" w14:paraId="2CC452DA"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3C24BB8" w14:textId="77777777" w:rsidR="00B7447E" w:rsidRPr="006D54D6" w:rsidRDefault="00B7447E" w:rsidP="009A1467">
            <w:pPr>
              <w:jc w:val="center"/>
              <w:rPr>
                <w:b/>
                <w:bCs/>
                <w:color w:val="000000"/>
                <w:sz w:val="18"/>
                <w:szCs w:val="18"/>
              </w:rPr>
            </w:pPr>
            <w:r>
              <w:rPr>
                <w:b/>
                <w:bCs/>
                <w:color w:val="000000"/>
                <w:sz w:val="18"/>
                <w:szCs w:val="18"/>
              </w:rPr>
              <w:t>MTU1009</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FDF89F6" w14:textId="77777777" w:rsidR="00B7447E" w:rsidRPr="006D54D6" w:rsidRDefault="00B7447E" w:rsidP="009A1467">
            <w:pPr>
              <w:jc w:val="center"/>
              <w:rPr>
                <w:b/>
                <w:bCs/>
                <w:color w:val="000000"/>
                <w:sz w:val="18"/>
                <w:szCs w:val="18"/>
              </w:rPr>
            </w:pPr>
            <w:r>
              <w:rPr>
                <w:b/>
                <w:bCs/>
                <w:color w:val="000000"/>
                <w:sz w:val="18"/>
                <w:szCs w:val="18"/>
              </w:rPr>
              <w:t>Arabic Language II</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BCA471" w14:textId="77777777" w:rsidR="00B7447E" w:rsidRPr="006B77DB"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2</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FD697A" w14:textId="77777777" w:rsidR="00B7447E" w:rsidRPr="006B77DB"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4</w:t>
            </w:r>
          </w:p>
        </w:tc>
      </w:tr>
      <w:tr w:rsidR="00B7447E" w:rsidRPr="00A54DD0" w14:paraId="62960708"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02AB2D78" w14:textId="77777777" w:rsidR="00B7447E" w:rsidRPr="00A54DD0" w:rsidRDefault="00B7447E" w:rsidP="009A1467">
            <w:pPr>
              <w:widowControl w:val="0"/>
              <w:spacing w:after="0" w:line="240" w:lineRule="auto"/>
              <w:jc w:val="center"/>
              <w:rPr>
                <w:rFonts w:asciiTheme="majorBidi" w:eastAsia="Arial" w:hAnsiTheme="majorBidi" w:cstheme="majorBidi"/>
                <w:b/>
                <w:highlight w:val="white"/>
              </w:rPr>
            </w:pPr>
            <w:r w:rsidRPr="00A54DD0">
              <w:rPr>
                <w:rFonts w:asciiTheme="majorBidi" w:hAnsiTheme="majorBidi" w:cstheme="majorBidi"/>
                <w:b/>
              </w:rPr>
              <w:t>Class (hr/w)</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7BFC17E0" w14:textId="77777777" w:rsidR="00B7447E" w:rsidRPr="00A54DD0" w:rsidRDefault="00B7447E" w:rsidP="009A1467">
            <w:pPr>
              <w:widowControl w:val="0"/>
              <w:spacing w:after="0" w:line="240" w:lineRule="auto"/>
              <w:jc w:val="center"/>
              <w:rPr>
                <w:rFonts w:asciiTheme="majorBidi" w:eastAsia="Open Sans" w:hAnsiTheme="majorBidi" w:cstheme="majorBidi"/>
                <w:b/>
              </w:rPr>
            </w:pPr>
            <w:r w:rsidRPr="00A54DD0">
              <w:rPr>
                <w:rFonts w:asciiTheme="majorBidi" w:hAnsiTheme="majorBidi" w:cstheme="majorBidi"/>
                <w:b/>
              </w:rPr>
              <w:t>Lect/Lab./Prac./Tutor</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12CF0EE"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SSWL (hr/sem)</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04238AF2"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USWL (hr/w)</w:t>
            </w:r>
          </w:p>
        </w:tc>
      </w:tr>
      <w:tr w:rsidR="00B7447E" w:rsidRPr="00A54DD0" w14:paraId="3910DEA8"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98A2B0" w14:textId="77777777" w:rsidR="00B7447E" w:rsidRPr="00A54DD0" w:rsidRDefault="00B7447E" w:rsidP="009A1467">
            <w:pPr>
              <w:widowControl w:val="0"/>
              <w:spacing w:after="0" w:line="240" w:lineRule="auto"/>
              <w:jc w:val="center"/>
              <w:rPr>
                <w:rFonts w:asciiTheme="majorBidi" w:eastAsia="Arial" w:hAnsiTheme="majorBidi" w:cstheme="majorBidi"/>
                <w:highlight w:val="white"/>
              </w:rPr>
            </w:pPr>
            <w:r w:rsidRPr="00A54DD0">
              <w:rPr>
                <w:rFonts w:asciiTheme="majorBidi" w:eastAsia="Arial" w:hAnsiTheme="majorBidi" w:cstheme="majorBidi"/>
                <w:highlight w:val="white"/>
              </w:rPr>
              <w:lastRenderedPageBreak/>
              <w:t>2</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A5F92D" w14:textId="77777777" w:rsidR="00B7447E" w:rsidRPr="00A54DD0" w:rsidRDefault="00B7447E" w:rsidP="009A1467">
            <w:pPr>
              <w:widowControl w:val="0"/>
              <w:spacing w:after="0" w:line="240" w:lineRule="auto"/>
              <w:jc w:val="center"/>
              <w:rPr>
                <w:rFonts w:asciiTheme="majorBidi" w:eastAsia="Open Sans" w:hAnsiTheme="majorBidi" w:cstheme="majorBidi"/>
              </w:rPr>
            </w:pP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5518DF"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33</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A827EF"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17</w:t>
            </w:r>
          </w:p>
        </w:tc>
      </w:tr>
      <w:tr w:rsidR="00B7447E" w:rsidRPr="00A54DD0" w14:paraId="7EA2743A" w14:textId="77777777" w:rsidTr="009A1467">
        <w:trPr>
          <w:trHeight w:val="318"/>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573A9CE9"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Description</w:t>
            </w:r>
          </w:p>
        </w:tc>
      </w:tr>
      <w:tr w:rsidR="00B7447E" w:rsidRPr="00A54DD0" w14:paraId="12AF18C5" w14:textId="77777777" w:rsidTr="009A1467">
        <w:trPr>
          <w:trHeight w:val="243"/>
        </w:trPr>
        <w:tc>
          <w:tcPr>
            <w:tcW w:w="936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1D041" w14:textId="77777777" w:rsidR="00B7447E" w:rsidRPr="00A54DD0" w:rsidRDefault="00B7447E" w:rsidP="009A1467">
            <w:pPr>
              <w:widowControl w:val="0"/>
              <w:spacing w:after="0" w:line="240" w:lineRule="auto"/>
              <w:jc w:val="both"/>
              <w:rPr>
                <w:rFonts w:asciiTheme="majorBidi" w:hAnsiTheme="majorBidi" w:cstheme="majorBidi"/>
              </w:rPr>
            </w:pPr>
            <w:r>
              <w:rPr>
                <w:rFonts w:asciiTheme="majorBidi" w:hAnsiTheme="majorBidi" w:cstheme="majorBidi"/>
              </w:rPr>
              <w:t>Te</w:t>
            </w:r>
            <w:r w:rsidRPr="00A54DD0">
              <w:rPr>
                <w:rFonts w:asciiTheme="majorBidi" w:hAnsiTheme="majorBidi" w:cstheme="majorBidi"/>
              </w:rPr>
              <w:t>ach the students the proper use of the Arabic language in their formal communication, especially written as they become members of a working body whether in the private or public sector. Clear and concise communicable language is a must in any work environment and this course delivers on the clarity component.</w:t>
            </w:r>
          </w:p>
        </w:tc>
      </w:tr>
    </w:tbl>
    <w:p w14:paraId="6255F829" w14:textId="77777777" w:rsidR="00B7447E" w:rsidRDefault="00B7447E" w:rsidP="00B7447E">
      <w:pPr>
        <w:spacing w:after="0" w:line="240" w:lineRule="auto"/>
        <w:rPr>
          <w:rFonts w:asciiTheme="majorBidi" w:hAnsiTheme="majorBidi" w:cstheme="majorBidi"/>
          <w:b/>
          <w:highlight w:val="yellow"/>
        </w:rPr>
      </w:pPr>
    </w:p>
    <w:p w14:paraId="171E1863" w14:textId="77777777" w:rsidR="00B7447E" w:rsidRDefault="00B7447E" w:rsidP="00B7447E">
      <w:pPr>
        <w:spacing w:after="0" w:line="240" w:lineRule="auto"/>
        <w:rPr>
          <w:rFonts w:asciiTheme="majorBidi" w:hAnsiTheme="majorBidi" w:cstheme="majorBidi"/>
          <w:b/>
          <w:highlight w:val="yellow"/>
        </w:rPr>
      </w:pPr>
    </w:p>
    <w:p w14:paraId="789A391F" w14:textId="77777777" w:rsidR="00B7447E" w:rsidRPr="00A54DD0" w:rsidRDefault="00B7447E" w:rsidP="00B7447E">
      <w:pPr>
        <w:spacing w:after="0" w:line="240" w:lineRule="auto"/>
        <w:rPr>
          <w:rFonts w:asciiTheme="majorBidi" w:hAnsiTheme="majorBidi" w:cstheme="majorBidi"/>
          <w:b/>
        </w:rPr>
      </w:pPr>
      <w:r w:rsidRPr="00A54DD0">
        <w:rPr>
          <w:rFonts w:asciiTheme="majorBidi" w:hAnsiTheme="majorBidi" w:cstheme="majorBidi"/>
          <w:b/>
          <w:highlight w:val="yellow"/>
        </w:rPr>
        <w:t xml:space="preserve">Module </w:t>
      </w:r>
      <w:r w:rsidRPr="00A54DD0">
        <w:rPr>
          <w:rFonts w:asciiTheme="majorBidi" w:hAnsiTheme="majorBidi" w:cstheme="majorBidi"/>
          <w:b/>
        </w:rPr>
        <w:t>2</w:t>
      </w:r>
      <w:r>
        <w:rPr>
          <w:rFonts w:asciiTheme="majorBidi" w:hAnsiTheme="majorBidi" w:cstheme="majorBidi"/>
          <w:b/>
        </w:rPr>
        <w:t>8</w:t>
      </w:r>
    </w:p>
    <w:tbl>
      <w:tblPr>
        <w:tblW w:w="936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05"/>
        <w:gridCol w:w="2955"/>
        <w:gridCol w:w="2715"/>
        <w:gridCol w:w="1785"/>
      </w:tblGrid>
      <w:tr w:rsidR="00B7447E" w:rsidRPr="00A54DD0" w14:paraId="16FCD436" w14:textId="77777777" w:rsidTr="009A1467">
        <w:trPr>
          <w:trHeight w:val="438"/>
        </w:trPr>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4F8E4C14"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de</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210971CF"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urse/Module Title</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025FE42D"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ECTS</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33C13AE3"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Semester</w:t>
            </w:r>
          </w:p>
        </w:tc>
      </w:tr>
      <w:tr w:rsidR="00B7447E" w:rsidRPr="00A54DD0" w14:paraId="5C606379"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C65D981" w14:textId="77777777" w:rsidR="00B7447E" w:rsidRPr="006B77DB" w:rsidRDefault="00B7447E" w:rsidP="009A1467">
            <w:pPr>
              <w:widowControl w:val="0"/>
              <w:spacing w:after="0" w:line="240" w:lineRule="auto"/>
              <w:jc w:val="center"/>
              <w:rPr>
                <w:rFonts w:asciiTheme="majorBidi" w:hAnsiTheme="majorBidi" w:cstheme="majorBidi"/>
                <w:bCs/>
              </w:rPr>
            </w:pPr>
            <w:r w:rsidRPr="006B77DB">
              <w:rPr>
                <w:rFonts w:asciiTheme="majorBidi" w:hAnsiTheme="majorBidi" w:cstheme="majorBidi"/>
                <w:b/>
                <w:bCs/>
                <w:color w:val="000000"/>
              </w:rPr>
              <w:t>CET3101</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A562B69" w14:textId="77777777" w:rsidR="00B7447E" w:rsidRPr="006B77DB" w:rsidRDefault="00B7447E" w:rsidP="009A1467">
            <w:pPr>
              <w:widowControl w:val="0"/>
              <w:spacing w:after="0" w:line="240" w:lineRule="auto"/>
              <w:jc w:val="center"/>
              <w:rPr>
                <w:rFonts w:asciiTheme="majorBidi" w:hAnsiTheme="majorBidi" w:cstheme="majorBidi"/>
                <w:bCs/>
              </w:rPr>
            </w:pPr>
            <w:r w:rsidRPr="006B77DB">
              <w:rPr>
                <w:rFonts w:asciiTheme="majorBidi" w:hAnsiTheme="majorBidi" w:cstheme="majorBidi"/>
                <w:b/>
                <w:bCs/>
                <w:color w:val="000000"/>
              </w:rPr>
              <w:t>Operating Systems</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CC5D99" w14:textId="77777777" w:rsidR="00B7447E" w:rsidRPr="006B77DB" w:rsidRDefault="00B7447E" w:rsidP="009A1467">
            <w:pPr>
              <w:widowControl w:val="0"/>
              <w:spacing w:after="0" w:line="240" w:lineRule="auto"/>
              <w:jc w:val="center"/>
              <w:rPr>
                <w:rFonts w:asciiTheme="majorBidi" w:hAnsiTheme="majorBidi" w:cstheme="majorBidi"/>
              </w:rPr>
            </w:pPr>
            <w:r w:rsidRPr="006B77DB">
              <w:rPr>
                <w:rFonts w:asciiTheme="majorBidi" w:hAnsiTheme="majorBidi" w:cstheme="majorBidi"/>
              </w:rPr>
              <w:t>5</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2F731F" w14:textId="77777777" w:rsidR="00B7447E" w:rsidRPr="006B77DB" w:rsidRDefault="00B7447E" w:rsidP="009A1467">
            <w:pPr>
              <w:widowControl w:val="0"/>
              <w:spacing w:after="0" w:line="240" w:lineRule="auto"/>
              <w:jc w:val="center"/>
              <w:rPr>
                <w:rFonts w:asciiTheme="majorBidi" w:hAnsiTheme="majorBidi" w:cstheme="majorBidi"/>
              </w:rPr>
            </w:pPr>
            <w:r w:rsidRPr="006B77DB">
              <w:rPr>
                <w:rFonts w:asciiTheme="majorBidi" w:hAnsiTheme="majorBidi" w:cstheme="majorBidi"/>
              </w:rPr>
              <w:t>5</w:t>
            </w:r>
          </w:p>
        </w:tc>
      </w:tr>
      <w:tr w:rsidR="00B7447E" w:rsidRPr="00A54DD0" w14:paraId="2080D04B"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78D4F26B" w14:textId="77777777" w:rsidR="00B7447E" w:rsidRPr="00A54DD0" w:rsidRDefault="00B7447E" w:rsidP="009A1467">
            <w:pPr>
              <w:widowControl w:val="0"/>
              <w:spacing w:after="0" w:line="240" w:lineRule="auto"/>
              <w:jc w:val="center"/>
              <w:rPr>
                <w:rFonts w:asciiTheme="majorBidi" w:eastAsia="Arial" w:hAnsiTheme="majorBidi" w:cstheme="majorBidi"/>
                <w:b/>
                <w:highlight w:val="white"/>
              </w:rPr>
            </w:pPr>
            <w:r w:rsidRPr="00A54DD0">
              <w:rPr>
                <w:rFonts w:asciiTheme="majorBidi" w:hAnsiTheme="majorBidi" w:cstheme="majorBidi"/>
                <w:b/>
              </w:rPr>
              <w:t>Class (hr/w)</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C64EE6E" w14:textId="77777777" w:rsidR="00B7447E" w:rsidRPr="00A54DD0" w:rsidRDefault="00B7447E" w:rsidP="009A1467">
            <w:pPr>
              <w:widowControl w:val="0"/>
              <w:spacing w:after="0" w:line="240" w:lineRule="auto"/>
              <w:jc w:val="center"/>
              <w:rPr>
                <w:rFonts w:asciiTheme="majorBidi" w:eastAsia="Open Sans" w:hAnsiTheme="majorBidi" w:cstheme="majorBidi"/>
                <w:b/>
              </w:rPr>
            </w:pPr>
            <w:r w:rsidRPr="00A54DD0">
              <w:rPr>
                <w:rFonts w:asciiTheme="majorBidi" w:hAnsiTheme="majorBidi" w:cstheme="majorBidi"/>
                <w:b/>
              </w:rPr>
              <w:t>Lect/Lab./Prac./Tutor</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671BB9AA"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SSWL (hr/sem)</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2DAEA871"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USWL (hr/w)</w:t>
            </w:r>
          </w:p>
        </w:tc>
      </w:tr>
      <w:tr w:rsidR="00B7447E" w:rsidRPr="00A54DD0" w14:paraId="29CAB0D5"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C38D8A" w14:textId="77777777" w:rsidR="00B7447E" w:rsidRPr="00A54DD0" w:rsidRDefault="00B7447E" w:rsidP="009A1467">
            <w:pPr>
              <w:widowControl w:val="0"/>
              <w:spacing w:after="0" w:line="240" w:lineRule="auto"/>
              <w:jc w:val="center"/>
              <w:rPr>
                <w:rFonts w:asciiTheme="majorBidi" w:eastAsia="Arial" w:hAnsiTheme="majorBidi" w:cstheme="majorBidi"/>
                <w:highlight w:val="white"/>
              </w:rPr>
            </w:pPr>
            <w:r w:rsidRPr="00A54DD0">
              <w:rPr>
                <w:rFonts w:asciiTheme="majorBidi" w:eastAsia="Arial" w:hAnsiTheme="majorBidi" w:cstheme="majorBidi"/>
                <w:highlight w:val="white"/>
              </w:rPr>
              <w:t>2</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1994C3" w14:textId="77777777" w:rsidR="00B7447E" w:rsidRPr="00A54DD0" w:rsidRDefault="00B7447E" w:rsidP="009A1467">
            <w:pPr>
              <w:widowControl w:val="0"/>
              <w:spacing w:after="0" w:line="240" w:lineRule="auto"/>
              <w:jc w:val="center"/>
              <w:rPr>
                <w:rFonts w:asciiTheme="majorBidi" w:eastAsia="Open Sans" w:hAnsiTheme="majorBidi" w:cstheme="majorBidi"/>
              </w:rPr>
            </w:pPr>
            <w:r>
              <w:rPr>
                <w:rFonts w:asciiTheme="majorBidi" w:eastAsia="Open Sans" w:hAnsiTheme="majorBidi" w:cstheme="majorBidi"/>
              </w:rPr>
              <w:t>2</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6CEE6E"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64</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03D9E3"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61</w:t>
            </w:r>
          </w:p>
        </w:tc>
      </w:tr>
      <w:tr w:rsidR="00B7447E" w:rsidRPr="00A54DD0" w14:paraId="627A44B9" w14:textId="77777777" w:rsidTr="009A1467">
        <w:trPr>
          <w:trHeight w:val="318"/>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5FEEAD46"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Description</w:t>
            </w:r>
          </w:p>
        </w:tc>
      </w:tr>
      <w:tr w:rsidR="00B7447E" w:rsidRPr="00A54DD0" w14:paraId="52F95033" w14:textId="77777777" w:rsidTr="009A1467">
        <w:trPr>
          <w:trHeight w:val="243"/>
        </w:trPr>
        <w:tc>
          <w:tcPr>
            <w:tcW w:w="936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AB5570" w14:textId="77777777" w:rsidR="00B7447E" w:rsidRPr="00A54DD0" w:rsidRDefault="00B7447E" w:rsidP="009A1467">
            <w:pPr>
              <w:widowControl w:val="0"/>
              <w:spacing w:after="0" w:line="240" w:lineRule="auto"/>
              <w:jc w:val="both"/>
              <w:rPr>
                <w:rFonts w:asciiTheme="majorBidi" w:hAnsiTheme="majorBidi" w:cstheme="majorBidi"/>
              </w:rPr>
            </w:pPr>
            <w:r w:rsidRPr="00A54DD0">
              <w:rPr>
                <w:rFonts w:asciiTheme="majorBidi" w:hAnsiTheme="majorBidi" w:cstheme="majorBidi"/>
                <w:sz w:val="24"/>
                <w:szCs w:val="24"/>
              </w:rPr>
              <w:t>This course is designed to provide students with a foundational understanding of operating systems, the distinction between kernel and user modes, the concepts of application program interfaces, and the methods and implementations of interrupts. Schedulers, policies, processes, threads, memory management, virtual memory, protection, access control, and authentication are introduced to the students. Students are instructed in system calls for industry-standard prevalent operating systems</w:t>
            </w:r>
          </w:p>
        </w:tc>
      </w:tr>
    </w:tbl>
    <w:p w14:paraId="41869C4E" w14:textId="77777777" w:rsidR="00B7447E" w:rsidRPr="00A54DD0" w:rsidRDefault="00B7447E" w:rsidP="00B7447E">
      <w:pPr>
        <w:spacing w:after="0" w:line="240" w:lineRule="auto"/>
        <w:rPr>
          <w:rFonts w:asciiTheme="majorBidi" w:hAnsiTheme="majorBidi" w:cstheme="majorBidi"/>
          <w:b/>
          <w:highlight w:val="yellow"/>
        </w:rPr>
      </w:pPr>
    </w:p>
    <w:p w14:paraId="642725C4" w14:textId="77777777" w:rsidR="00B7447E" w:rsidRPr="00A54DD0" w:rsidRDefault="00B7447E" w:rsidP="00B7447E">
      <w:pPr>
        <w:spacing w:after="0" w:line="240" w:lineRule="auto"/>
        <w:rPr>
          <w:rFonts w:asciiTheme="majorBidi" w:hAnsiTheme="majorBidi" w:cstheme="majorBidi"/>
          <w:b/>
        </w:rPr>
      </w:pPr>
      <w:r w:rsidRPr="00A54DD0">
        <w:rPr>
          <w:rFonts w:asciiTheme="majorBidi" w:hAnsiTheme="majorBidi" w:cstheme="majorBidi"/>
          <w:b/>
          <w:highlight w:val="yellow"/>
        </w:rPr>
        <w:t xml:space="preserve">Module </w:t>
      </w:r>
      <w:r w:rsidRPr="00A54DD0">
        <w:rPr>
          <w:rFonts w:asciiTheme="majorBidi" w:hAnsiTheme="majorBidi" w:cstheme="majorBidi"/>
          <w:b/>
        </w:rPr>
        <w:t>2</w:t>
      </w:r>
      <w:r>
        <w:rPr>
          <w:rFonts w:asciiTheme="majorBidi" w:hAnsiTheme="majorBidi" w:cstheme="majorBidi"/>
          <w:b/>
        </w:rPr>
        <w:t>9</w:t>
      </w:r>
    </w:p>
    <w:tbl>
      <w:tblPr>
        <w:tblW w:w="936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05"/>
        <w:gridCol w:w="2955"/>
        <w:gridCol w:w="2715"/>
        <w:gridCol w:w="1785"/>
      </w:tblGrid>
      <w:tr w:rsidR="00B7447E" w:rsidRPr="00A54DD0" w14:paraId="318CEC28"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4CE0AA57"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de</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61F3B926"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urse/Module Title</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5E12D612"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ECTS</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3AB66A1"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Semester</w:t>
            </w:r>
          </w:p>
        </w:tc>
      </w:tr>
      <w:tr w:rsidR="00B7447E" w:rsidRPr="00A54DD0" w14:paraId="75F01605"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64C80D1" w14:textId="77777777" w:rsidR="00B7447E" w:rsidRPr="006B77DB" w:rsidRDefault="00B7447E" w:rsidP="009A1467">
            <w:pPr>
              <w:widowControl w:val="0"/>
              <w:spacing w:after="0" w:line="240" w:lineRule="auto"/>
              <w:jc w:val="center"/>
              <w:rPr>
                <w:rFonts w:asciiTheme="majorBidi" w:hAnsiTheme="majorBidi" w:cstheme="majorBidi"/>
              </w:rPr>
            </w:pPr>
            <w:r w:rsidRPr="006B77DB">
              <w:rPr>
                <w:rFonts w:asciiTheme="majorBidi" w:hAnsiTheme="majorBidi" w:cstheme="majorBidi"/>
                <w:b/>
                <w:bCs/>
                <w:color w:val="000000"/>
              </w:rPr>
              <w:t>CET3102</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FF693F0" w14:textId="77777777" w:rsidR="00B7447E" w:rsidRPr="006B77DB" w:rsidRDefault="00B7447E" w:rsidP="009A1467">
            <w:pPr>
              <w:widowControl w:val="0"/>
              <w:spacing w:after="0" w:line="240" w:lineRule="auto"/>
              <w:jc w:val="center"/>
              <w:rPr>
                <w:rFonts w:asciiTheme="majorBidi" w:hAnsiTheme="majorBidi" w:cstheme="majorBidi"/>
              </w:rPr>
            </w:pPr>
            <w:r w:rsidRPr="006B77DB">
              <w:rPr>
                <w:rFonts w:asciiTheme="majorBidi" w:hAnsiTheme="majorBidi" w:cstheme="majorBidi"/>
                <w:b/>
                <w:bCs/>
                <w:color w:val="000000"/>
              </w:rPr>
              <w:t>Control Engineering Fundamentals</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19638FF" w14:textId="77777777" w:rsidR="00B7447E" w:rsidRPr="006B77DB" w:rsidRDefault="00B7447E" w:rsidP="009A1467">
            <w:pPr>
              <w:widowControl w:val="0"/>
              <w:spacing w:after="0" w:line="240" w:lineRule="auto"/>
              <w:jc w:val="center"/>
              <w:rPr>
                <w:rFonts w:asciiTheme="majorBidi" w:hAnsiTheme="majorBidi" w:cstheme="majorBidi"/>
              </w:rPr>
            </w:pPr>
            <w:r w:rsidRPr="006B77DB">
              <w:rPr>
                <w:rFonts w:asciiTheme="majorBidi" w:hAnsiTheme="majorBidi" w:cstheme="majorBidi"/>
              </w:rPr>
              <w:t>5</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159489" w14:textId="77777777" w:rsidR="00B7447E" w:rsidRPr="006B77DB" w:rsidRDefault="00B7447E" w:rsidP="009A1467">
            <w:pPr>
              <w:widowControl w:val="0"/>
              <w:spacing w:after="0" w:line="240" w:lineRule="auto"/>
              <w:jc w:val="center"/>
              <w:rPr>
                <w:rFonts w:asciiTheme="majorBidi" w:hAnsiTheme="majorBidi" w:cstheme="majorBidi"/>
              </w:rPr>
            </w:pPr>
            <w:r w:rsidRPr="006B77DB">
              <w:rPr>
                <w:rFonts w:asciiTheme="majorBidi" w:hAnsiTheme="majorBidi" w:cstheme="majorBidi"/>
              </w:rPr>
              <w:t>5</w:t>
            </w:r>
          </w:p>
        </w:tc>
      </w:tr>
      <w:tr w:rsidR="00B7447E" w:rsidRPr="00A54DD0" w14:paraId="47D79A4B"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689BE3F" w14:textId="77777777" w:rsidR="00B7447E" w:rsidRPr="00A54DD0" w:rsidRDefault="00B7447E" w:rsidP="009A1467">
            <w:pPr>
              <w:widowControl w:val="0"/>
              <w:spacing w:after="0" w:line="240" w:lineRule="auto"/>
              <w:jc w:val="center"/>
              <w:rPr>
                <w:rFonts w:asciiTheme="majorBidi" w:eastAsia="Arial" w:hAnsiTheme="majorBidi" w:cstheme="majorBidi"/>
                <w:b/>
                <w:highlight w:val="white"/>
              </w:rPr>
            </w:pPr>
            <w:r w:rsidRPr="00A54DD0">
              <w:rPr>
                <w:rFonts w:asciiTheme="majorBidi" w:hAnsiTheme="majorBidi" w:cstheme="majorBidi"/>
                <w:b/>
              </w:rPr>
              <w:t>Class (hr/w)</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3D543740" w14:textId="77777777" w:rsidR="00B7447E" w:rsidRPr="00A54DD0" w:rsidRDefault="00B7447E" w:rsidP="009A1467">
            <w:pPr>
              <w:widowControl w:val="0"/>
              <w:spacing w:after="0" w:line="240" w:lineRule="auto"/>
              <w:jc w:val="center"/>
              <w:rPr>
                <w:rFonts w:asciiTheme="majorBidi" w:eastAsia="Open Sans" w:hAnsiTheme="majorBidi" w:cstheme="majorBidi"/>
                <w:b/>
              </w:rPr>
            </w:pPr>
            <w:r w:rsidRPr="00A54DD0">
              <w:rPr>
                <w:rFonts w:asciiTheme="majorBidi" w:hAnsiTheme="majorBidi" w:cstheme="majorBidi"/>
                <w:b/>
              </w:rPr>
              <w:t>Lect/Lab./Prac./Tutor</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62D86D36"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SSWL (hr/sem)</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23E29E17"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USWL (hr/w)</w:t>
            </w:r>
          </w:p>
        </w:tc>
      </w:tr>
      <w:tr w:rsidR="00B7447E" w:rsidRPr="00A54DD0" w14:paraId="5F775486"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470318" w14:textId="77777777" w:rsidR="00B7447E" w:rsidRPr="00A54DD0" w:rsidRDefault="00B7447E" w:rsidP="009A1467">
            <w:pPr>
              <w:widowControl w:val="0"/>
              <w:spacing w:after="0" w:line="240" w:lineRule="auto"/>
              <w:jc w:val="center"/>
              <w:rPr>
                <w:rFonts w:asciiTheme="majorBidi" w:eastAsia="Arial" w:hAnsiTheme="majorBidi" w:cstheme="majorBidi"/>
                <w:highlight w:val="white"/>
              </w:rPr>
            </w:pPr>
            <w:r w:rsidRPr="00A54DD0">
              <w:rPr>
                <w:rFonts w:asciiTheme="majorBidi" w:eastAsia="Arial" w:hAnsiTheme="majorBidi" w:cstheme="majorBidi"/>
                <w:highlight w:val="white"/>
              </w:rPr>
              <w:t>2</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4E6D04" w14:textId="77777777" w:rsidR="00B7447E" w:rsidRPr="00A54DD0" w:rsidRDefault="00B7447E" w:rsidP="009A1467">
            <w:pPr>
              <w:widowControl w:val="0"/>
              <w:spacing w:after="0" w:line="240" w:lineRule="auto"/>
              <w:jc w:val="center"/>
              <w:rPr>
                <w:rFonts w:asciiTheme="majorBidi" w:eastAsia="Open Sans" w:hAnsiTheme="majorBidi" w:cstheme="majorBidi"/>
              </w:rPr>
            </w:pPr>
            <w:r>
              <w:rPr>
                <w:rFonts w:asciiTheme="majorBidi" w:hAnsiTheme="majorBidi" w:cstheme="majorBidi"/>
              </w:rPr>
              <w:t>2</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B8D5E5"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64</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F288CF"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61</w:t>
            </w:r>
          </w:p>
        </w:tc>
      </w:tr>
      <w:tr w:rsidR="00B7447E" w:rsidRPr="00A54DD0" w14:paraId="15E62A0C" w14:textId="77777777" w:rsidTr="009A1467">
        <w:trPr>
          <w:trHeight w:val="318"/>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7FF28506"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Description</w:t>
            </w:r>
          </w:p>
        </w:tc>
      </w:tr>
      <w:tr w:rsidR="00B7447E" w:rsidRPr="00A54DD0" w14:paraId="0DA4A228" w14:textId="77777777" w:rsidTr="009A1467">
        <w:trPr>
          <w:trHeight w:val="243"/>
        </w:trPr>
        <w:tc>
          <w:tcPr>
            <w:tcW w:w="936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E7D35E" w14:textId="77777777" w:rsidR="00B7447E" w:rsidRPr="00A54DD0" w:rsidRDefault="00B7447E" w:rsidP="009A1467">
            <w:pPr>
              <w:widowControl w:val="0"/>
              <w:spacing w:after="0" w:line="240" w:lineRule="auto"/>
              <w:jc w:val="both"/>
              <w:rPr>
                <w:rFonts w:asciiTheme="majorBidi" w:hAnsiTheme="majorBidi" w:cstheme="majorBidi"/>
              </w:rPr>
            </w:pPr>
            <w:r w:rsidRPr="00A54DD0">
              <w:rPr>
                <w:rFonts w:asciiTheme="majorBidi" w:hAnsiTheme="majorBidi" w:cstheme="majorBidi"/>
              </w:rPr>
              <w:t>the Control Engineering Fundamentals course aims to equip students with a robust comprehension of fundamental control system principles, mathematical modeling techniques, system analysis, design methodologies, and practical applications pertinent to the field of control engineering.</w:t>
            </w:r>
          </w:p>
        </w:tc>
      </w:tr>
    </w:tbl>
    <w:p w14:paraId="7FED864F" w14:textId="77777777" w:rsidR="00B7447E" w:rsidRPr="00A54DD0" w:rsidRDefault="00B7447E" w:rsidP="00B7447E">
      <w:pPr>
        <w:spacing w:after="0" w:line="240" w:lineRule="auto"/>
        <w:rPr>
          <w:rFonts w:asciiTheme="majorBidi" w:hAnsiTheme="majorBidi" w:cstheme="majorBidi"/>
          <w:b/>
          <w:highlight w:val="yellow"/>
          <w:rtl/>
        </w:rPr>
      </w:pPr>
    </w:p>
    <w:p w14:paraId="5646843A" w14:textId="77777777" w:rsidR="00B7447E" w:rsidRDefault="00B7447E" w:rsidP="00B7447E">
      <w:pPr>
        <w:spacing w:after="0" w:line="240" w:lineRule="auto"/>
        <w:rPr>
          <w:rFonts w:asciiTheme="majorBidi" w:hAnsiTheme="majorBidi" w:cstheme="majorBidi"/>
          <w:b/>
          <w:highlight w:val="yellow"/>
        </w:rPr>
      </w:pPr>
    </w:p>
    <w:p w14:paraId="6A4B84E7" w14:textId="77777777" w:rsidR="00B7447E" w:rsidRPr="00A54DD0" w:rsidRDefault="00B7447E" w:rsidP="00B7447E">
      <w:pPr>
        <w:spacing w:after="0" w:line="240" w:lineRule="auto"/>
        <w:rPr>
          <w:rFonts w:asciiTheme="majorBidi" w:hAnsiTheme="majorBidi" w:cstheme="majorBidi"/>
          <w:b/>
        </w:rPr>
      </w:pPr>
      <w:r w:rsidRPr="00A54DD0">
        <w:rPr>
          <w:rFonts w:asciiTheme="majorBidi" w:hAnsiTheme="majorBidi" w:cstheme="majorBidi"/>
          <w:b/>
          <w:highlight w:val="yellow"/>
        </w:rPr>
        <w:t xml:space="preserve">Module </w:t>
      </w:r>
      <w:r>
        <w:rPr>
          <w:rFonts w:asciiTheme="majorBidi" w:hAnsiTheme="majorBidi" w:cstheme="majorBidi"/>
          <w:b/>
        </w:rPr>
        <w:t>30</w:t>
      </w:r>
    </w:p>
    <w:tbl>
      <w:tblPr>
        <w:tblW w:w="936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05"/>
        <w:gridCol w:w="2955"/>
        <w:gridCol w:w="2715"/>
        <w:gridCol w:w="1785"/>
      </w:tblGrid>
      <w:tr w:rsidR="00B7447E" w:rsidRPr="00A54DD0" w14:paraId="300CE11E"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6E3677F8"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de</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3AA54E12"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urse/Module Title</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72B0CE72"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ECTS</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03ECD751"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Semester</w:t>
            </w:r>
          </w:p>
        </w:tc>
      </w:tr>
      <w:tr w:rsidR="00B7447E" w:rsidRPr="00A54DD0" w14:paraId="01CB6AB6"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925198E" w14:textId="77777777" w:rsidR="00B7447E" w:rsidRPr="006B77DB" w:rsidRDefault="00B7447E" w:rsidP="009A1467">
            <w:pPr>
              <w:widowControl w:val="0"/>
              <w:spacing w:after="0" w:line="240" w:lineRule="auto"/>
              <w:jc w:val="center"/>
              <w:rPr>
                <w:rFonts w:asciiTheme="majorBidi" w:hAnsiTheme="majorBidi" w:cstheme="majorBidi"/>
              </w:rPr>
            </w:pPr>
            <w:r w:rsidRPr="006B77DB">
              <w:rPr>
                <w:rFonts w:asciiTheme="majorBidi" w:hAnsiTheme="majorBidi" w:cstheme="majorBidi"/>
                <w:b/>
                <w:bCs/>
                <w:color w:val="000000"/>
              </w:rPr>
              <w:t>CET3103</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F525EBD" w14:textId="77777777" w:rsidR="00B7447E" w:rsidRPr="006B77DB" w:rsidRDefault="00B7447E" w:rsidP="009A1467">
            <w:pPr>
              <w:widowControl w:val="0"/>
              <w:spacing w:after="0" w:line="240" w:lineRule="auto"/>
              <w:jc w:val="center"/>
              <w:rPr>
                <w:rFonts w:asciiTheme="majorBidi" w:hAnsiTheme="majorBidi" w:cstheme="majorBidi"/>
              </w:rPr>
            </w:pPr>
            <w:r w:rsidRPr="006B77DB">
              <w:rPr>
                <w:rFonts w:asciiTheme="majorBidi" w:hAnsiTheme="majorBidi" w:cstheme="majorBidi"/>
                <w:b/>
                <w:bCs/>
                <w:color w:val="000000"/>
              </w:rPr>
              <w:t>Digital Signal Processing</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093FC5" w14:textId="77777777" w:rsidR="00B7447E" w:rsidRPr="006B77DB" w:rsidRDefault="00B7447E" w:rsidP="009A1467">
            <w:pPr>
              <w:widowControl w:val="0"/>
              <w:spacing w:after="0" w:line="240" w:lineRule="auto"/>
              <w:jc w:val="center"/>
              <w:rPr>
                <w:rFonts w:asciiTheme="majorBidi" w:hAnsiTheme="majorBidi" w:cstheme="majorBidi"/>
              </w:rPr>
            </w:pPr>
            <w:r w:rsidRPr="006B77DB">
              <w:rPr>
                <w:rFonts w:asciiTheme="majorBidi" w:hAnsiTheme="majorBidi" w:cstheme="majorBidi"/>
              </w:rPr>
              <w:t>5</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E02A81" w14:textId="77777777" w:rsidR="00B7447E" w:rsidRPr="006B77DB" w:rsidRDefault="00B7447E" w:rsidP="009A1467">
            <w:pPr>
              <w:widowControl w:val="0"/>
              <w:spacing w:after="0" w:line="240" w:lineRule="auto"/>
              <w:jc w:val="center"/>
              <w:rPr>
                <w:rFonts w:asciiTheme="majorBidi" w:hAnsiTheme="majorBidi" w:cstheme="majorBidi"/>
              </w:rPr>
            </w:pPr>
            <w:r w:rsidRPr="006B77DB">
              <w:rPr>
                <w:rFonts w:asciiTheme="majorBidi" w:hAnsiTheme="majorBidi" w:cstheme="majorBidi"/>
              </w:rPr>
              <w:t>5</w:t>
            </w:r>
          </w:p>
        </w:tc>
      </w:tr>
      <w:tr w:rsidR="00B7447E" w:rsidRPr="00A54DD0" w14:paraId="5A4B8F90"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73C98568" w14:textId="77777777" w:rsidR="00B7447E" w:rsidRPr="00A54DD0" w:rsidRDefault="00B7447E" w:rsidP="009A1467">
            <w:pPr>
              <w:widowControl w:val="0"/>
              <w:spacing w:after="0" w:line="240" w:lineRule="auto"/>
              <w:jc w:val="center"/>
              <w:rPr>
                <w:rFonts w:asciiTheme="majorBidi" w:eastAsia="Arial" w:hAnsiTheme="majorBidi" w:cstheme="majorBidi"/>
                <w:b/>
                <w:highlight w:val="white"/>
              </w:rPr>
            </w:pPr>
            <w:r w:rsidRPr="00A54DD0">
              <w:rPr>
                <w:rFonts w:asciiTheme="majorBidi" w:hAnsiTheme="majorBidi" w:cstheme="majorBidi"/>
                <w:b/>
              </w:rPr>
              <w:t>Class (hr/w)</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50FD6F4" w14:textId="77777777" w:rsidR="00B7447E" w:rsidRPr="00A54DD0" w:rsidRDefault="00B7447E" w:rsidP="009A1467">
            <w:pPr>
              <w:widowControl w:val="0"/>
              <w:spacing w:after="0" w:line="240" w:lineRule="auto"/>
              <w:jc w:val="center"/>
              <w:rPr>
                <w:rFonts w:asciiTheme="majorBidi" w:eastAsia="Open Sans" w:hAnsiTheme="majorBidi" w:cstheme="majorBidi"/>
                <w:b/>
              </w:rPr>
            </w:pPr>
            <w:r w:rsidRPr="00A54DD0">
              <w:rPr>
                <w:rFonts w:asciiTheme="majorBidi" w:hAnsiTheme="majorBidi" w:cstheme="majorBidi"/>
                <w:b/>
              </w:rPr>
              <w:t>Lect/Lab./Prac./Tutor</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BB615E6"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SSWL (hr/sem)</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3372E86E"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USWL (hr/w)</w:t>
            </w:r>
          </w:p>
        </w:tc>
      </w:tr>
      <w:tr w:rsidR="00B7447E" w:rsidRPr="00A54DD0" w14:paraId="0FB5AF50"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CF6BB8" w14:textId="77777777" w:rsidR="00B7447E" w:rsidRPr="00A54DD0" w:rsidRDefault="00B7447E" w:rsidP="009A1467">
            <w:pPr>
              <w:widowControl w:val="0"/>
              <w:spacing w:after="0" w:line="240" w:lineRule="auto"/>
              <w:jc w:val="center"/>
              <w:rPr>
                <w:rFonts w:asciiTheme="majorBidi" w:eastAsia="Arial" w:hAnsiTheme="majorBidi" w:cstheme="majorBidi"/>
                <w:highlight w:val="white"/>
              </w:rPr>
            </w:pPr>
            <w:r w:rsidRPr="00A54DD0">
              <w:rPr>
                <w:rFonts w:asciiTheme="majorBidi" w:eastAsia="Arial" w:hAnsiTheme="majorBidi" w:cstheme="majorBidi"/>
                <w:highlight w:val="white"/>
              </w:rPr>
              <w:t>2</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64349A" w14:textId="77777777" w:rsidR="00B7447E" w:rsidRPr="00A54DD0" w:rsidRDefault="00B7447E" w:rsidP="009A1467">
            <w:pPr>
              <w:widowControl w:val="0"/>
              <w:spacing w:after="0" w:line="240" w:lineRule="auto"/>
              <w:jc w:val="center"/>
              <w:rPr>
                <w:rFonts w:asciiTheme="majorBidi" w:eastAsia="Open Sans" w:hAnsiTheme="majorBidi" w:cstheme="majorBidi"/>
              </w:rPr>
            </w:pPr>
            <w:r>
              <w:rPr>
                <w:rFonts w:asciiTheme="majorBidi" w:hAnsiTheme="majorBidi" w:cstheme="majorBidi"/>
              </w:rPr>
              <w:t>2</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42F214"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64</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4DC61A"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61</w:t>
            </w:r>
          </w:p>
        </w:tc>
      </w:tr>
      <w:tr w:rsidR="00B7447E" w:rsidRPr="00A54DD0" w14:paraId="244CAB3D" w14:textId="77777777" w:rsidTr="009A1467">
        <w:trPr>
          <w:trHeight w:val="318"/>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481337B3"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Description</w:t>
            </w:r>
          </w:p>
        </w:tc>
      </w:tr>
      <w:tr w:rsidR="00B7447E" w:rsidRPr="00A54DD0" w14:paraId="64F5DD42" w14:textId="77777777" w:rsidTr="009A1467">
        <w:trPr>
          <w:trHeight w:val="243"/>
        </w:trPr>
        <w:tc>
          <w:tcPr>
            <w:tcW w:w="936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521B81" w14:textId="77777777" w:rsidR="00B7447E" w:rsidRPr="00A54DD0" w:rsidRDefault="00B7447E" w:rsidP="009A1467">
            <w:pPr>
              <w:widowControl w:val="0"/>
              <w:spacing w:after="0" w:line="240" w:lineRule="auto"/>
              <w:jc w:val="both"/>
              <w:rPr>
                <w:rFonts w:asciiTheme="majorBidi" w:hAnsiTheme="majorBidi" w:cstheme="majorBidi"/>
              </w:rPr>
            </w:pPr>
            <w:r w:rsidRPr="00A54DD0">
              <w:rPr>
                <w:rFonts w:asciiTheme="majorBidi" w:hAnsiTheme="majorBidi" w:cstheme="majorBidi"/>
              </w:rPr>
              <w:t>This course introduces the processing of discrete-time (DT) signals. Fundamental principles of DT systems and signals, in both time and Fourier domains, are presented. These are followed by modern applications of digital signal processing in electronic, computer and information engineering. Throughout the course, the focus is on developing techniques and algorithms for solving discrete-time convolution, difference equations, the z-transform, and the discrete Fourier transform. Designing of both recursive and non-recursive digital filters.</w:t>
            </w:r>
          </w:p>
        </w:tc>
      </w:tr>
    </w:tbl>
    <w:p w14:paraId="47360C0F" w14:textId="77777777" w:rsidR="00B7447E" w:rsidRDefault="00B7447E" w:rsidP="00B7447E">
      <w:pPr>
        <w:spacing w:after="0" w:line="240" w:lineRule="auto"/>
        <w:rPr>
          <w:rFonts w:asciiTheme="majorBidi" w:hAnsiTheme="majorBidi" w:cstheme="majorBidi"/>
          <w:b/>
          <w:highlight w:val="yellow"/>
          <w:rtl/>
        </w:rPr>
      </w:pPr>
    </w:p>
    <w:p w14:paraId="7F79888B" w14:textId="77777777" w:rsidR="00B7447E" w:rsidRDefault="00B7447E" w:rsidP="00B7447E">
      <w:pPr>
        <w:spacing w:after="0" w:line="240" w:lineRule="auto"/>
        <w:rPr>
          <w:rFonts w:asciiTheme="majorBidi" w:hAnsiTheme="majorBidi" w:cstheme="majorBidi"/>
          <w:b/>
          <w:highlight w:val="yellow"/>
        </w:rPr>
      </w:pPr>
    </w:p>
    <w:p w14:paraId="74782851" w14:textId="77777777" w:rsidR="00B7447E" w:rsidRDefault="00B7447E" w:rsidP="00B7447E">
      <w:pPr>
        <w:spacing w:after="0" w:line="240" w:lineRule="auto"/>
        <w:rPr>
          <w:rFonts w:asciiTheme="majorBidi" w:hAnsiTheme="majorBidi" w:cstheme="majorBidi"/>
          <w:b/>
          <w:highlight w:val="yellow"/>
          <w:rtl/>
        </w:rPr>
      </w:pPr>
    </w:p>
    <w:p w14:paraId="40AF93F3" w14:textId="77777777" w:rsidR="00B7447E" w:rsidRPr="00A54DD0" w:rsidRDefault="00B7447E" w:rsidP="00B7447E">
      <w:pPr>
        <w:spacing w:after="0" w:line="240" w:lineRule="auto"/>
        <w:rPr>
          <w:rFonts w:asciiTheme="majorBidi" w:hAnsiTheme="majorBidi" w:cstheme="majorBidi"/>
          <w:b/>
        </w:rPr>
      </w:pPr>
      <w:r w:rsidRPr="00A54DD0">
        <w:rPr>
          <w:rFonts w:asciiTheme="majorBidi" w:hAnsiTheme="majorBidi" w:cstheme="majorBidi"/>
          <w:b/>
          <w:highlight w:val="yellow"/>
        </w:rPr>
        <w:t>Module</w:t>
      </w:r>
      <w:r>
        <w:rPr>
          <w:rFonts w:asciiTheme="majorBidi" w:hAnsiTheme="majorBidi" w:cstheme="majorBidi"/>
          <w:b/>
        </w:rPr>
        <w:t xml:space="preserve"> 31</w:t>
      </w:r>
    </w:p>
    <w:tbl>
      <w:tblPr>
        <w:tblW w:w="936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05"/>
        <w:gridCol w:w="2955"/>
        <w:gridCol w:w="2715"/>
        <w:gridCol w:w="1785"/>
      </w:tblGrid>
      <w:tr w:rsidR="00B7447E" w:rsidRPr="00A54DD0" w14:paraId="72DC55FD"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2ACBBA1B"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de</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64AF55B4"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urse/Module Title</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3577C790"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ECTS</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4F2FABBD"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Semester</w:t>
            </w:r>
          </w:p>
        </w:tc>
      </w:tr>
      <w:tr w:rsidR="00B7447E" w:rsidRPr="00A54DD0" w14:paraId="6A4511CF"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9DBAD12" w14:textId="77777777" w:rsidR="00B7447E" w:rsidRPr="006B77DB" w:rsidRDefault="00B7447E" w:rsidP="009A1467">
            <w:pPr>
              <w:widowControl w:val="0"/>
              <w:spacing w:after="0" w:line="240" w:lineRule="auto"/>
              <w:jc w:val="center"/>
              <w:rPr>
                <w:rFonts w:asciiTheme="majorBidi" w:hAnsiTheme="majorBidi" w:cstheme="majorBidi"/>
              </w:rPr>
            </w:pPr>
            <w:r w:rsidRPr="006B77DB">
              <w:rPr>
                <w:rFonts w:asciiTheme="majorBidi" w:hAnsiTheme="majorBidi" w:cstheme="majorBidi"/>
                <w:b/>
                <w:bCs/>
                <w:color w:val="000000"/>
              </w:rPr>
              <w:t>CET3104</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B8B3D37" w14:textId="77777777" w:rsidR="00B7447E" w:rsidRPr="006B77DB" w:rsidRDefault="00B7447E" w:rsidP="009A1467">
            <w:pPr>
              <w:widowControl w:val="0"/>
              <w:spacing w:after="0" w:line="240" w:lineRule="auto"/>
              <w:jc w:val="center"/>
              <w:rPr>
                <w:rFonts w:asciiTheme="majorBidi" w:hAnsiTheme="majorBidi" w:cstheme="majorBidi"/>
              </w:rPr>
            </w:pPr>
            <w:r w:rsidRPr="006B77DB">
              <w:rPr>
                <w:rFonts w:asciiTheme="majorBidi" w:hAnsiTheme="majorBidi" w:cstheme="majorBidi"/>
                <w:b/>
                <w:bCs/>
                <w:color w:val="000000"/>
              </w:rPr>
              <w:t>Digital Controllers</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B8513B" w14:textId="77777777" w:rsidR="00B7447E" w:rsidRPr="006B77DB" w:rsidRDefault="00B7447E" w:rsidP="009A1467">
            <w:pPr>
              <w:widowControl w:val="0"/>
              <w:spacing w:after="0" w:line="240" w:lineRule="auto"/>
              <w:jc w:val="center"/>
              <w:rPr>
                <w:rFonts w:asciiTheme="majorBidi" w:hAnsiTheme="majorBidi" w:cstheme="majorBidi"/>
              </w:rPr>
            </w:pPr>
            <w:r w:rsidRPr="006B77DB">
              <w:rPr>
                <w:rFonts w:asciiTheme="majorBidi" w:hAnsiTheme="majorBidi" w:cstheme="majorBidi"/>
              </w:rPr>
              <w:t>5</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110DA4" w14:textId="77777777" w:rsidR="00B7447E" w:rsidRPr="006B77DB" w:rsidRDefault="00B7447E" w:rsidP="009A1467">
            <w:pPr>
              <w:widowControl w:val="0"/>
              <w:spacing w:after="0" w:line="240" w:lineRule="auto"/>
              <w:jc w:val="center"/>
              <w:rPr>
                <w:rFonts w:asciiTheme="majorBidi" w:hAnsiTheme="majorBidi" w:cstheme="majorBidi"/>
              </w:rPr>
            </w:pPr>
            <w:r w:rsidRPr="006B77DB">
              <w:rPr>
                <w:rFonts w:asciiTheme="majorBidi" w:hAnsiTheme="majorBidi" w:cstheme="majorBidi"/>
              </w:rPr>
              <w:t>5</w:t>
            </w:r>
          </w:p>
        </w:tc>
      </w:tr>
      <w:tr w:rsidR="00B7447E" w:rsidRPr="00A54DD0" w14:paraId="66040E92"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76C92C1B" w14:textId="77777777" w:rsidR="00B7447E" w:rsidRPr="00A54DD0" w:rsidRDefault="00B7447E" w:rsidP="009A1467">
            <w:pPr>
              <w:widowControl w:val="0"/>
              <w:spacing w:after="0" w:line="240" w:lineRule="auto"/>
              <w:jc w:val="center"/>
              <w:rPr>
                <w:rFonts w:asciiTheme="majorBidi" w:eastAsia="Arial" w:hAnsiTheme="majorBidi" w:cstheme="majorBidi"/>
                <w:b/>
                <w:highlight w:val="white"/>
              </w:rPr>
            </w:pPr>
            <w:r w:rsidRPr="00A54DD0">
              <w:rPr>
                <w:rFonts w:asciiTheme="majorBidi" w:hAnsiTheme="majorBidi" w:cstheme="majorBidi"/>
                <w:b/>
              </w:rPr>
              <w:t>Class (hr/w)</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EADF5F5" w14:textId="77777777" w:rsidR="00B7447E" w:rsidRPr="00A54DD0" w:rsidRDefault="00B7447E" w:rsidP="009A1467">
            <w:pPr>
              <w:widowControl w:val="0"/>
              <w:spacing w:after="0" w:line="240" w:lineRule="auto"/>
              <w:jc w:val="center"/>
              <w:rPr>
                <w:rFonts w:asciiTheme="majorBidi" w:eastAsia="Open Sans" w:hAnsiTheme="majorBidi" w:cstheme="majorBidi"/>
                <w:b/>
              </w:rPr>
            </w:pPr>
            <w:r w:rsidRPr="00A54DD0">
              <w:rPr>
                <w:rFonts w:asciiTheme="majorBidi" w:hAnsiTheme="majorBidi" w:cstheme="majorBidi"/>
                <w:b/>
              </w:rPr>
              <w:t>Lect/Lab./Prac./Tutor</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2C16C15"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SSWL (hr/sem)</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215C1E53"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USWL (hr/w)</w:t>
            </w:r>
          </w:p>
        </w:tc>
      </w:tr>
      <w:tr w:rsidR="00B7447E" w:rsidRPr="00A54DD0" w14:paraId="5CF65AE1"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AFEEA0" w14:textId="77777777" w:rsidR="00B7447E" w:rsidRPr="00A54DD0" w:rsidRDefault="00B7447E" w:rsidP="009A1467">
            <w:pPr>
              <w:widowControl w:val="0"/>
              <w:spacing w:after="0" w:line="240" w:lineRule="auto"/>
              <w:jc w:val="center"/>
              <w:rPr>
                <w:rFonts w:asciiTheme="majorBidi" w:eastAsia="Arial" w:hAnsiTheme="majorBidi" w:cstheme="majorBidi"/>
                <w:highlight w:val="white"/>
              </w:rPr>
            </w:pPr>
            <w:r w:rsidRPr="00A54DD0">
              <w:rPr>
                <w:rFonts w:asciiTheme="majorBidi" w:eastAsia="Arial" w:hAnsiTheme="majorBidi" w:cstheme="majorBidi"/>
                <w:highlight w:val="white"/>
              </w:rPr>
              <w:t>2</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624612" w14:textId="77777777" w:rsidR="00B7447E" w:rsidRPr="00A54DD0" w:rsidRDefault="00B7447E" w:rsidP="009A1467">
            <w:pPr>
              <w:widowControl w:val="0"/>
              <w:spacing w:after="0" w:line="240" w:lineRule="auto"/>
              <w:jc w:val="center"/>
              <w:rPr>
                <w:rFonts w:asciiTheme="majorBidi" w:eastAsia="Open Sans" w:hAnsiTheme="majorBidi" w:cstheme="majorBidi"/>
              </w:rPr>
            </w:pPr>
            <w:r>
              <w:rPr>
                <w:rFonts w:asciiTheme="majorBidi" w:hAnsiTheme="majorBidi" w:cstheme="majorBidi"/>
              </w:rPr>
              <w:t>2</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26E120"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64</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97787E"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61</w:t>
            </w:r>
          </w:p>
        </w:tc>
      </w:tr>
      <w:tr w:rsidR="00B7447E" w:rsidRPr="00A54DD0" w14:paraId="6AC83B89" w14:textId="77777777" w:rsidTr="009A1467">
        <w:trPr>
          <w:trHeight w:val="318"/>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72095329"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Description</w:t>
            </w:r>
          </w:p>
        </w:tc>
      </w:tr>
      <w:tr w:rsidR="00B7447E" w:rsidRPr="00A54DD0" w14:paraId="4FD3B6EE" w14:textId="77777777" w:rsidTr="009A1467">
        <w:trPr>
          <w:trHeight w:val="243"/>
        </w:trPr>
        <w:tc>
          <w:tcPr>
            <w:tcW w:w="936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A0E97D" w14:textId="77777777" w:rsidR="00B7447E" w:rsidRPr="00A54DD0" w:rsidRDefault="00B7447E" w:rsidP="009A1467">
            <w:pPr>
              <w:pStyle w:val="Default"/>
              <w:spacing w:line="276" w:lineRule="auto"/>
              <w:rPr>
                <w:rFonts w:asciiTheme="majorBidi" w:hAnsiTheme="majorBidi" w:cstheme="majorBidi"/>
              </w:rPr>
            </w:pPr>
            <w:r w:rsidRPr="00A54DD0">
              <w:rPr>
                <w:rFonts w:asciiTheme="majorBidi" w:hAnsiTheme="majorBidi" w:cstheme="majorBidi"/>
              </w:rPr>
              <w:t xml:space="preserve">The course aims to provide students with information and prepare them to be able to know the types of Microcontrollers and its architecture as well as the difference between the microcontroller and microprocessor. It also enables the students to deal with the internal parts of the Microcontroller and gets them into programming the PIC Microcontrollers. Moreover, it goes into connecting the Microcontrollers with peripherals to input and output the information. </w:t>
            </w:r>
          </w:p>
          <w:p w14:paraId="1E2A177C" w14:textId="77777777" w:rsidR="00B7447E" w:rsidRPr="00A54DD0" w:rsidRDefault="00B7447E" w:rsidP="009A1467">
            <w:pPr>
              <w:pStyle w:val="Default"/>
              <w:spacing w:line="276" w:lineRule="auto"/>
              <w:rPr>
                <w:rFonts w:asciiTheme="majorBidi" w:hAnsiTheme="majorBidi" w:cstheme="majorBidi"/>
              </w:rPr>
            </w:pPr>
            <w:r w:rsidRPr="00A54DD0">
              <w:rPr>
                <w:rFonts w:asciiTheme="majorBidi" w:hAnsiTheme="majorBidi" w:cstheme="majorBidi"/>
              </w:rPr>
              <w:t xml:space="preserve">The course also has the students know the PLC controller with its internal architecture and have the students to program the PLC with the Peripherals devices. </w:t>
            </w:r>
          </w:p>
        </w:tc>
      </w:tr>
    </w:tbl>
    <w:p w14:paraId="081D9BDC" w14:textId="77777777" w:rsidR="00B7447E" w:rsidRDefault="00B7447E" w:rsidP="00B7447E">
      <w:pPr>
        <w:spacing w:after="0" w:line="240" w:lineRule="auto"/>
        <w:rPr>
          <w:rFonts w:asciiTheme="majorBidi" w:hAnsiTheme="majorBidi" w:cstheme="majorBidi"/>
          <w:b/>
          <w:highlight w:val="yellow"/>
        </w:rPr>
      </w:pPr>
    </w:p>
    <w:p w14:paraId="72F100C4" w14:textId="77777777" w:rsidR="00B7447E" w:rsidRPr="00A54DD0" w:rsidRDefault="00B7447E" w:rsidP="00B7447E">
      <w:pPr>
        <w:spacing w:after="0" w:line="240" w:lineRule="auto"/>
        <w:rPr>
          <w:rFonts w:asciiTheme="majorBidi" w:hAnsiTheme="majorBidi" w:cstheme="majorBidi"/>
          <w:b/>
        </w:rPr>
      </w:pPr>
      <w:r w:rsidRPr="00A54DD0">
        <w:rPr>
          <w:rFonts w:asciiTheme="majorBidi" w:hAnsiTheme="majorBidi" w:cstheme="majorBidi"/>
          <w:b/>
          <w:highlight w:val="yellow"/>
        </w:rPr>
        <w:t xml:space="preserve">Module </w:t>
      </w:r>
      <w:r>
        <w:rPr>
          <w:rFonts w:asciiTheme="majorBidi" w:hAnsiTheme="majorBidi" w:cstheme="majorBidi"/>
          <w:b/>
        </w:rPr>
        <w:t>32</w:t>
      </w:r>
    </w:p>
    <w:tbl>
      <w:tblPr>
        <w:tblW w:w="936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05"/>
        <w:gridCol w:w="2955"/>
        <w:gridCol w:w="2715"/>
        <w:gridCol w:w="1785"/>
      </w:tblGrid>
      <w:tr w:rsidR="00B7447E" w:rsidRPr="00A54DD0" w14:paraId="62F0F46D"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22B741BC"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de</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6B619DBD"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urse/Module Title</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AED50B3"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ECTS</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D3DB261"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Semester</w:t>
            </w:r>
          </w:p>
        </w:tc>
      </w:tr>
      <w:tr w:rsidR="00B7447E" w:rsidRPr="00A54DD0" w14:paraId="684BC44D"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0DDD47C" w14:textId="77777777" w:rsidR="00B7447E" w:rsidRPr="006B77DB" w:rsidRDefault="00B7447E" w:rsidP="009A1467">
            <w:pPr>
              <w:widowControl w:val="0"/>
              <w:spacing w:after="0" w:line="240" w:lineRule="auto"/>
              <w:jc w:val="center"/>
              <w:rPr>
                <w:rFonts w:asciiTheme="majorBidi" w:hAnsiTheme="majorBidi" w:cstheme="majorBidi"/>
              </w:rPr>
            </w:pPr>
            <w:r w:rsidRPr="006B77DB">
              <w:rPr>
                <w:rFonts w:asciiTheme="majorBidi" w:hAnsiTheme="majorBidi" w:cstheme="majorBidi"/>
                <w:b/>
                <w:bCs/>
                <w:color w:val="000000"/>
              </w:rPr>
              <w:t>CET3105</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92D7F8C" w14:textId="77777777" w:rsidR="00B7447E" w:rsidRPr="006B77DB" w:rsidRDefault="00B7447E" w:rsidP="009A1467">
            <w:pPr>
              <w:widowControl w:val="0"/>
              <w:spacing w:after="0" w:line="240" w:lineRule="auto"/>
              <w:jc w:val="center"/>
              <w:rPr>
                <w:rFonts w:asciiTheme="majorBidi" w:hAnsiTheme="majorBidi" w:cstheme="majorBidi"/>
              </w:rPr>
            </w:pPr>
            <w:r w:rsidRPr="006B77DB">
              <w:rPr>
                <w:rFonts w:asciiTheme="majorBidi" w:hAnsiTheme="majorBidi" w:cstheme="majorBidi"/>
                <w:b/>
                <w:bCs/>
                <w:color w:val="000000"/>
              </w:rPr>
              <w:t>Digital Communications</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830A49" w14:textId="77777777" w:rsidR="00B7447E" w:rsidRPr="006B77DB" w:rsidRDefault="00B7447E" w:rsidP="009A1467">
            <w:pPr>
              <w:widowControl w:val="0"/>
              <w:spacing w:after="0" w:line="240" w:lineRule="auto"/>
              <w:jc w:val="center"/>
              <w:rPr>
                <w:rFonts w:asciiTheme="majorBidi" w:hAnsiTheme="majorBidi" w:cstheme="majorBidi"/>
              </w:rPr>
            </w:pPr>
            <w:r w:rsidRPr="006B77DB">
              <w:rPr>
                <w:rFonts w:asciiTheme="majorBidi" w:hAnsiTheme="majorBidi" w:cstheme="majorBidi"/>
              </w:rPr>
              <w:t>5</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2E3FA0" w14:textId="77777777" w:rsidR="00B7447E" w:rsidRPr="006B77DB" w:rsidRDefault="00B7447E" w:rsidP="009A1467">
            <w:pPr>
              <w:widowControl w:val="0"/>
              <w:spacing w:after="0" w:line="240" w:lineRule="auto"/>
              <w:jc w:val="center"/>
              <w:rPr>
                <w:rFonts w:asciiTheme="majorBidi" w:hAnsiTheme="majorBidi" w:cstheme="majorBidi"/>
              </w:rPr>
            </w:pPr>
            <w:r w:rsidRPr="006B77DB">
              <w:rPr>
                <w:rFonts w:asciiTheme="majorBidi" w:hAnsiTheme="majorBidi" w:cstheme="majorBidi"/>
              </w:rPr>
              <w:t>5</w:t>
            </w:r>
          </w:p>
        </w:tc>
      </w:tr>
      <w:tr w:rsidR="00B7447E" w:rsidRPr="00A54DD0" w14:paraId="766F1863"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3DB69C75" w14:textId="77777777" w:rsidR="00B7447E" w:rsidRPr="00A54DD0" w:rsidRDefault="00B7447E" w:rsidP="009A1467">
            <w:pPr>
              <w:widowControl w:val="0"/>
              <w:spacing w:after="0" w:line="240" w:lineRule="auto"/>
              <w:jc w:val="center"/>
              <w:rPr>
                <w:rFonts w:asciiTheme="majorBidi" w:eastAsia="Arial" w:hAnsiTheme="majorBidi" w:cstheme="majorBidi"/>
                <w:b/>
                <w:highlight w:val="white"/>
              </w:rPr>
            </w:pPr>
            <w:r w:rsidRPr="00A54DD0">
              <w:rPr>
                <w:rFonts w:asciiTheme="majorBidi" w:hAnsiTheme="majorBidi" w:cstheme="majorBidi"/>
                <w:b/>
              </w:rPr>
              <w:lastRenderedPageBreak/>
              <w:t>Class (hr/w)</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219D1038" w14:textId="77777777" w:rsidR="00B7447E" w:rsidRPr="00A54DD0" w:rsidRDefault="00B7447E" w:rsidP="009A1467">
            <w:pPr>
              <w:widowControl w:val="0"/>
              <w:spacing w:after="0" w:line="240" w:lineRule="auto"/>
              <w:jc w:val="center"/>
              <w:rPr>
                <w:rFonts w:asciiTheme="majorBidi" w:eastAsia="Open Sans" w:hAnsiTheme="majorBidi" w:cstheme="majorBidi"/>
                <w:b/>
              </w:rPr>
            </w:pPr>
            <w:r w:rsidRPr="00A54DD0">
              <w:rPr>
                <w:rFonts w:asciiTheme="majorBidi" w:hAnsiTheme="majorBidi" w:cstheme="majorBidi"/>
                <w:b/>
              </w:rPr>
              <w:t>Lect/Lab./Prac./Tutor</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2183F469"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SSWL (hr/sem)</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5E441F3C"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USWL (hr/w)</w:t>
            </w:r>
          </w:p>
        </w:tc>
      </w:tr>
      <w:tr w:rsidR="00B7447E" w:rsidRPr="00A54DD0" w14:paraId="1B9B3A75"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0774C5" w14:textId="77777777" w:rsidR="00B7447E" w:rsidRPr="00A54DD0" w:rsidRDefault="00B7447E" w:rsidP="009A1467">
            <w:pPr>
              <w:widowControl w:val="0"/>
              <w:spacing w:after="0" w:line="240" w:lineRule="auto"/>
              <w:jc w:val="center"/>
              <w:rPr>
                <w:rFonts w:asciiTheme="majorBidi" w:eastAsia="Arial" w:hAnsiTheme="majorBidi" w:cstheme="majorBidi"/>
                <w:highlight w:val="white"/>
              </w:rPr>
            </w:pPr>
            <w:r w:rsidRPr="00A54DD0">
              <w:rPr>
                <w:rFonts w:asciiTheme="majorBidi" w:eastAsia="Arial" w:hAnsiTheme="majorBidi" w:cstheme="majorBidi"/>
                <w:highlight w:val="white"/>
              </w:rPr>
              <w:t>2</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176522" w14:textId="77777777" w:rsidR="00B7447E" w:rsidRPr="00A54DD0" w:rsidRDefault="00B7447E" w:rsidP="009A1467">
            <w:pPr>
              <w:widowControl w:val="0"/>
              <w:spacing w:after="0" w:line="240" w:lineRule="auto"/>
              <w:jc w:val="center"/>
              <w:rPr>
                <w:rFonts w:asciiTheme="majorBidi" w:eastAsia="Open Sans" w:hAnsiTheme="majorBidi" w:cstheme="majorBidi"/>
              </w:rPr>
            </w:pPr>
            <w:r>
              <w:rPr>
                <w:rFonts w:asciiTheme="majorBidi" w:hAnsiTheme="majorBidi" w:cstheme="majorBidi"/>
              </w:rPr>
              <w:t>2</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8FB2B4"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64</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C765DB"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61</w:t>
            </w:r>
          </w:p>
        </w:tc>
      </w:tr>
      <w:tr w:rsidR="00B7447E" w:rsidRPr="00A54DD0" w14:paraId="0188067E" w14:textId="77777777" w:rsidTr="009A1467">
        <w:trPr>
          <w:trHeight w:val="318"/>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2D1E6150"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Description</w:t>
            </w:r>
          </w:p>
        </w:tc>
      </w:tr>
      <w:tr w:rsidR="00B7447E" w:rsidRPr="00A54DD0" w14:paraId="180FB474" w14:textId="77777777" w:rsidTr="009A1467">
        <w:trPr>
          <w:trHeight w:val="243"/>
        </w:trPr>
        <w:tc>
          <w:tcPr>
            <w:tcW w:w="936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6DCDBD" w14:textId="77777777" w:rsidR="00B7447E" w:rsidRPr="00A54DD0" w:rsidRDefault="00B7447E" w:rsidP="009A1467">
            <w:pPr>
              <w:widowControl w:val="0"/>
              <w:spacing w:after="0" w:line="240" w:lineRule="auto"/>
              <w:jc w:val="both"/>
              <w:rPr>
                <w:rFonts w:asciiTheme="majorBidi" w:hAnsiTheme="majorBidi" w:cstheme="majorBidi"/>
              </w:rPr>
            </w:pPr>
            <w:r w:rsidRPr="00A54DD0">
              <w:rPr>
                <w:rFonts w:asciiTheme="majorBidi" w:hAnsiTheme="majorBidi" w:cstheme="majorBidi"/>
              </w:rPr>
              <w:t xml:space="preserve">This course introduces the student to a field of study that focuses on the transmission and reception of information using digital signals. It encompasses various technologies and techniques used to efficiently transmit and process data over different communication channels. </w:t>
            </w:r>
          </w:p>
          <w:p w14:paraId="417AADD1" w14:textId="77777777" w:rsidR="00B7447E" w:rsidRPr="00A54DD0" w:rsidRDefault="00B7447E" w:rsidP="009A1467">
            <w:pPr>
              <w:widowControl w:val="0"/>
              <w:spacing w:after="0" w:line="240" w:lineRule="auto"/>
              <w:jc w:val="both"/>
              <w:rPr>
                <w:rFonts w:asciiTheme="majorBidi" w:hAnsiTheme="majorBidi" w:cstheme="majorBidi"/>
              </w:rPr>
            </w:pPr>
            <w:r w:rsidRPr="00A54DD0">
              <w:rPr>
                <w:rFonts w:asciiTheme="majorBidi" w:hAnsiTheme="majorBidi" w:cstheme="majorBidi"/>
              </w:rPr>
              <w:t xml:space="preserve">The course covers the understanding of key concepts such as modulation, encoding, multiplexing, error detection and correction, and signal processing. Modulation techniques for digital data, such as amplitude shift keying (ASK), frequency shift keying (FSK), and phase shift keying (PSK), are used to convert digital data into analog signals suitable for transmission over various media. </w:t>
            </w:r>
          </w:p>
          <w:p w14:paraId="1A6B0E49" w14:textId="77777777" w:rsidR="00B7447E" w:rsidRPr="00A54DD0" w:rsidRDefault="00B7447E" w:rsidP="009A1467">
            <w:pPr>
              <w:widowControl w:val="0"/>
              <w:spacing w:after="0" w:line="240" w:lineRule="auto"/>
              <w:jc w:val="both"/>
              <w:rPr>
                <w:rFonts w:asciiTheme="majorBidi" w:hAnsiTheme="majorBidi" w:cstheme="majorBidi"/>
              </w:rPr>
            </w:pPr>
          </w:p>
        </w:tc>
      </w:tr>
    </w:tbl>
    <w:p w14:paraId="2D8A86E1" w14:textId="77777777" w:rsidR="00B7447E" w:rsidRPr="00A54DD0" w:rsidRDefault="00B7447E" w:rsidP="00B7447E">
      <w:pPr>
        <w:spacing w:after="0" w:line="240" w:lineRule="auto"/>
        <w:rPr>
          <w:rFonts w:asciiTheme="majorBidi" w:hAnsiTheme="majorBidi" w:cstheme="majorBidi"/>
          <w:b/>
        </w:rPr>
      </w:pPr>
    </w:p>
    <w:p w14:paraId="36653D2E" w14:textId="77777777" w:rsidR="00B7447E" w:rsidRPr="00A54DD0" w:rsidRDefault="00B7447E" w:rsidP="00B7447E">
      <w:pPr>
        <w:spacing w:after="0" w:line="240" w:lineRule="auto"/>
        <w:rPr>
          <w:rFonts w:asciiTheme="majorBidi" w:hAnsiTheme="majorBidi" w:cstheme="majorBidi"/>
          <w:b/>
          <w:rtl/>
        </w:rPr>
      </w:pPr>
    </w:p>
    <w:p w14:paraId="64E8E693" w14:textId="77777777" w:rsidR="00B7447E" w:rsidRPr="00A54DD0" w:rsidRDefault="00B7447E" w:rsidP="00B7447E">
      <w:pPr>
        <w:spacing w:after="0" w:line="240" w:lineRule="auto"/>
        <w:rPr>
          <w:rFonts w:asciiTheme="majorBidi" w:hAnsiTheme="majorBidi" w:cstheme="majorBidi"/>
          <w:b/>
        </w:rPr>
      </w:pPr>
      <w:r w:rsidRPr="00A54DD0">
        <w:rPr>
          <w:rFonts w:asciiTheme="majorBidi" w:hAnsiTheme="majorBidi" w:cstheme="majorBidi"/>
          <w:b/>
          <w:highlight w:val="yellow"/>
        </w:rPr>
        <w:t>Module</w:t>
      </w:r>
      <w:r w:rsidRPr="00A54DD0">
        <w:rPr>
          <w:rFonts w:asciiTheme="majorBidi" w:hAnsiTheme="majorBidi" w:cstheme="majorBidi"/>
          <w:b/>
        </w:rPr>
        <w:t>3</w:t>
      </w:r>
      <w:r>
        <w:rPr>
          <w:rFonts w:asciiTheme="majorBidi" w:hAnsiTheme="majorBidi" w:cstheme="majorBidi"/>
          <w:b/>
        </w:rPr>
        <w:t>3</w:t>
      </w:r>
    </w:p>
    <w:tbl>
      <w:tblPr>
        <w:tblW w:w="936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05"/>
        <w:gridCol w:w="2955"/>
        <w:gridCol w:w="2715"/>
        <w:gridCol w:w="1785"/>
      </w:tblGrid>
      <w:tr w:rsidR="00B7447E" w:rsidRPr="00A54DD0" w14:paraId="54AD58A0"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55E27F93"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de</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6D451300"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urse/Module Title</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0DF6D6B9"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ECTS</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51982417"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Semester</w:t>
            </w:r>
          </w:p>
        </w:tc>
      </w:tr>
      <w:tr w:rsidR="00B7447E" w:rsidRPr="00A54DD0" w14:paraId="182655BF"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92DDCE7" w14:textId="77777777" w:rsidR="00B7447E" w:rsidRPr="006B77DB" w:rsidRDefault="00B7447E" w:rsidP="009A1467">
            <w:pPr>
              <w:widowControl w:val="0"/>
              <w:spacing w:after="0" w:line="240" w:lineRule="auto"/>
              <w:jc w:val="center"/>
              <w:rPr>
                <w:rFonts w:asciiTheme="majorBidi" w:hAnsiTheme="majorBidi" w:cstheme="majorBidi"/>
              </w:rPr>
            </w:pPr>
            <w:r w:rsidRPr="006B77DB">
              <w:rPr>
                <w:rFonts w:asciiTheme="majorBidi" w:hAnsiTheme="majorBidi" w:cstheme="majorBidi"/>
                <w:b/>
                <w:bCs/>
                <w:color w:val="000000"/>
              </w:rPr>
              <w:t>CET3201</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F80372E" w14:textId="77777777" w:rsidR="00B7447E" w:rsidRPr="006B77DB" w:rsidRDefault="00B7447E" w:rsidP="009A1467">
            <w:pPr>
              <w:widowControl w:val="0"/>
              <w:spacing w:after="0" w:line="240" w:lineRule="auto"/>
              <w:jc w:val="center"/>
              <w:rPr>
                <w:rFonts w:asciiTheme="majorBidi" w:hAnsiTheme="majorBidi" w:cstheme="majorBidi"/>
              </w:rPr>
            </w:pPr>
            <w:r w:rsidRPr="006B77DB">
              <w:rPr>
                <w:rFonts w:asciiTheme="majorBidi" w:hAnsiTheme="majorBidi" w:cstheme="majorBidi"/>
                <w:b/>
                <w:bCs/>
                <w:color w:val="000000"/>
              </w:rPr>
              <w:t xml:space="preserve">Advanced Control Engineering </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D18819" w14:textId="77777777" w:rsidR="00B7447E" w:rsidRPr="006B77DB" w:rsidRDefault="00B7447E" w:rsidP="009A1467">
            <w:pPr>
              <w:widowControl w:val="0"/>
              <w:spacing w:after="0" w:line="240" w:lineRule="auto"/>
              <w:jc w:val="center"/>
              <w:rPr>
                <w:rFonts w:asciiTheme="majorBidi" w:hAnsiTheme="majorBidi" w:cstheme="majorBidi"/>
              </w:rPr>
            </w:pPr>
            <w:r w:rsidRPr="006B77DB">
              <w:rPr>
                <w:rFonts w:asciiTheme="majorBidi" w:hAnsiTheme="majorBidi" w:cstheme="majorBidi"/>
              </w:rPr>
              <w:t>5</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5EFD40" w14:textId="77777777" w:rsidR="00B7447E" w:rsidRPr="006B77DB" w:rsidRDefault="00B7447E" w:rsidP="009A1467">
            <w:pPr>
              <w:widowControl w:val="0"/>
              <w:spacing w:after="0" w:line="240" w:lineRule="auto"/>
              <w:jc w:val="center"/>
              <w:rPr>
                <w:rFonts w:asciiTheme="majorBidi" w:hAnsiTheme="majorBidi" w:cstheme="majorBidi"/>
              </w:rPr>
            </w:pPr>
            <w:r w:rsidRPr="006B77DB">
              <w:rPr>
                <w:rFonts w:asciiTheme="majorBidi" w:hAnsiTheme="majorBidi" w:cstheme="majorBidi"/>
              </w:rPr>
              <w:t>6</w:t>
            </w:r>
          </w:p>
        </w:tc>
      </w:tr>
      <w:tr w:rsidR="00B7447E" w:rsidRPr="00A54DD0" w14:paraId="0E7D17BA"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1B43D88" w14:textId="77777777" w:rsidR="00B7447E" w:rsidRPr="00A54DD0" w:rsidRDefault="00B7447E" w:rsidP="009A1467">
            <w:pPr>
              <w:widowControl w:val="0"/>
              <w:spacing w:after="0" w:line="240" w:lineRule="auto"/>
              <w:jc w:val="center"/>
              <w:rPr>
                <w:rFonts w:asciiTheme="majorBidi" w:eastAsia="Arial" w:hAnsiTheme="majorBidi" w:cstheme="majorBidi"/>
                <w:b/>
                <w:highlight w:val="white"/>
              </w:rPr>
            </w:pPr>
            <w:r w:rsidRPr="00A54DD0">
              <w:rPr>
                <w:rFonts w:asciiTheme="majorBidi" w:hAnsiTheme="majorBidi" w:cstheme="majorBidi"/>
                <w:b/>
              </w:rPr>
              <w:t>Class (hr/w)</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4AA94646" w14:textId="77777777" w:rsidR="00B7447E" w:rsidRPr="00A54DD0" w:rsidRDefault="00B7447E" w:rsidP="009A1467">
            <w:pPr>
              <w:widowControl w:val="0"/>
              <w:spacing w:after="0" w:line="240" w:lineRule="auto"/>
              <w:jc w:val="center"/>
              <w:rPr>
                <w:rFonts w:asciiTheme="majorBidi" w:eastAsia="Open Sans" w:hAnsiTheme="majorBidi" w:cstheme="majorBidi"/>
                <w:b/>
              </w:rPr>
            </w:pPr>
            <w:r w:rsidRPr="00A54DD0">
              <w:rPr>
                <w:rFonts w:asciiTheme="majorBidi" w:hAnsiTheme="majorBidi" w:cstheme="majorBidi"/>
                <w:b/>
              </w:rPr>
              <w:t>Lect/Lab./Prac./Tutor</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5AF9CA4A"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SSWL (hr/sem)</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3BD25113"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USWL (hr/w)</w:t>
            </w:r>
          </w:p>
        </w:tc>
      </w:tr>
      <w:tr w:rsidR="00B7447E" w:rsidRPr="00A54DD0" w14:paraId="1574BCB3"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03FB88" w14:textId="77777777" w:rsidR="00B7447E" w:rsidRPr="00A54DD0" w:rsidRDefault="00B7447E" w:rsidP="009A1467">
            <w:pPr>
              <w:widowControl w:val="0"/>
              <w:spacing w:after="0" w:line="240" w:lineRule="auto"/>
              <w:jc w:val="center"/>
              <w:rPr>
                <w:rFonts w:asciiTheme="majorBidi" w:eastAsia="Arial" w:hAnsiTheme="majorBidi" w:cstheme="majorBidi"/>
                <w:highlight w:val="white"/>
              </w:rPr>
            </w:pPr>
            <w:r w:rsidRPr="00A54DD0">
              <w:rPr>
                <w:rFonts w:asciiTheme="majorBidi" w:eastAsia="Arial" w:hAnsiTheme="majorBidi" w:cstheme="majorBidi"/>
                <w:highlight w:val="white"/>
              </w:rPr>
              <w:t>2</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D57CC0" w14:textId="77777777" w:rsidR="00B7447E" w:rsidRPr="00A54DD0" w:rsidRDefault="00B7447E" w:rsidP="009A1467">
            <w:pPr>
              <w:widowControl w:val="0"/>
              <w:spacing w:after="0" w:line="240" w:lineRule="auto"/>
              <w:jc w:val="center"/>
              <w:rPr>
                <w:rFonts w:asciiTheme="majorBidi" w:eastAsia="Open Sans" w:hAnsiTheme="majorBidi" w:cstheme="majorBidi"/>
              </w:rPr>
            </w:pPr>
            <w:r>
              <w:rPr>
                <w:rFonts w:asciiTheme="majorBidi" w:eastAsia="Open Sans" w:hAnsiTheme="majorBidi" w:cstheme="majorBidi"/>
              </w:rPr>
              <w:t>2</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1FC4C5"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64</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CC6613"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61</w:t>
            </w:r>
          </w:p>
        </w:tc>
      </w:tr>
      <w:tr w:rsidR="00B7447E" w:rsidRPr="00A54DD0" w14:paraId="21B3D1F6" w14:textId="77777777" w:rsidTr="009A1467">
        <w:trPr>
          <w:trHeight w:val="318"/>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3A77D1AE"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Description</w:t>
            </w:r>
          </w:p>
        </w:tc>
      </w:tr>
      <w:tr w:rsidR="00B7447E" w:rsidRPr="00A54DD0" w14:paraId="7F04ADE3" w14:textId="77777777" w:rsidTr="009A1467">
        <w:trPr>
          <w:trHeight w:val="243"/>
        </w:trPr>
        <w:tc>
          <w:tcPr>
            <w:tcW w:w="936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8A845E" w14:textId="77777777" w:rsidR="00B7447E" w:rsidRPr="00A54DD0" w:rsidRDefault="00B7447E" w:rsidP="009A1467">
            <w:pPr>
              <w:widowControl w:val="0"/>
              <w:spacing w:after="0" w:line="240" w:lineRule="auto"/>
              <w:jc w:val="both"/>
              <w:rPr>
                <w:rFonts w:asciiTheme="majorBidi" w:hAnsiTheme="majorBidi" w:cstheme="majorBidi"/>
                <w:rtl/>
                <w:lang w:bidi="ar-IQ"/>
              </w:rPr>
            </w:pPr>
            <w:r w:rsidRPr="00A54DD0">
              <w:rPr>
                <w:rFonts w:asciiTheme="majorBidi" w:hAnsiTheme="majorBidi" w:cstheme="majorBidi"/>
              </w:rPr>
              <w:t>the Advanced Control Engineering course aims to provide students with an extensive grasp of stability analysis techniques applicable to control systems, as well as the ability to optimize control systems to achieve enhanced stability performance.</w:t>
            </w:r>
          </w:p>
        </w:tc>
      </w:tr>
    </w:tbl>
    <w:p w14:paraId="718FCFF4" w14:textId="77777777" w:rsidR="00B7447E" w:rsidRPr="00A54DD0" w:rsidRDefault="00B7447E" w:rsidP="00B7447E">
      <w:pPr>
        <w:spacing w:after="0" w:line="240" w:lineRule="auto"/>
        <w:rPr>
          <w:rFonts w:asciiTheme="majorBidi" w:hAnsiTheme="majorBidi" w:cstheme="majorBidi"/>
          <w:b/>
        </w:rPr>
      </w:pPr>
    </w:p>
    <w:p w14:paraId="3529B276" w14:textId="77777777" w:rsidR="00B7447E" w:rsidRPr="00A54DD0" w:rsidRDefault="00B7447E" w:rsidP="00B7447E">
      <w:pPr>
        <w:spacing w:after="0" w:line="240" w:lineRule="auto"/>
        <w:rPr>
          <w:rFonts w:asciiTheme="majorBidi" w:hAnsiTheme="majorBidi" w:cstheme="majorBidi"/>
          <w:b/>
        </w:rPr>
      </w:pPr>
      <w:r w:rsidRPr="00A54DD0">
        <w:rPr>
          <w:rFonts w:asciiTheme="majorBidi" w:hAnsiTheme="majorBidi" w:cstheme="majorBidi"/>
          <w:b/>
          <w:highlight w:val="yellow"/>
        </w:rPr>
        <w:t xml:space="preserve">Module </w:t>
      </w:r>
      <w:r w:rsidRPr="00A54DD0">
        <w:rPr>
          <w:rFonts w:asciiTheme="majorBidi" w:hAnsiTheme="majorBidi" w:cstheme="majorBidi"/>
          <w:b/>
        </w:rPr>
        <w:t>3</w:t>
      </w:r>
      <w:r>
        <w:rPr>
          <w:rFonts w:asciiTheme="majorBidi" w:hAnsiTheme="majorBidi" w:cstheme="majorBidi"/>
          <w:b/>
        </w:rPr>
        <w:t>4</w:t>
      </w:r>
    </w:p>
    <w:tbl>
      <w:tblPr>
        <w:tblW w:w="936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05"/>
        <w:gridCol w:w="2955"/>
        <w:gridCol w:w="2715"/>
        <w:gridCol w:w="1785"/>
      </w:tblGrid>
      <w:tr w:rsidR="00B7447E" w:rsidRPr="00A54DD0" w14:paraId="1F9D190D"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BB02539"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de</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4F90B2B4"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urse/Module Title</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7D2489AA"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ECTS</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7DC23CA2"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Semester</w:t>
            </w:r>
          </w:p>
        </w:tc>
      </w:tr>
      <w:tr w:rsidR="00B7447E" w:rsidRPr="00A54DD0" w14:paraId="23DEA0DA"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D6C77C" w14:textId="77777777" w:rsidR="00B7447E" w:rsidRPr="006B77DB" w:rsidRDefault="00B7447E" w:rsidP="009A1467">
            <w:pPr>
              <w:widowControl w:val="0"/>
              <w:spacing w:after="0" w:line="240" w:lineRule="auto"/>
              <w:jc w:val="center"/>
              <w:rPr>
                <w:rFonts w:asciiTheme="majorBidi" w:hAnsiTheme="majorBidi" w:cstheme="majorBidi"/>
              </w:rPr>
            </w:pPr>
            <w:r w:rsidRPr="006B77DB">
              <w:rPr>
                <w:rFonts w:asciiTheme="majorBidi" w:hAnsiTheme="majorBidi" w:cstheme="majorBidi"/>
                <w:b/>
                <w:bCs/>
                <w:color w:val="000000"/>
              </w:rPr>
              <w:t>CET3202</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2AFCFFE" w14:textId="77777777" w:rsidR="00B7447E" w:rsidRPr="006B77DB" w:rsidRDefault="00B7447E" w:rsidP="009A1467">
            <w:pPr>
              <w:widowControl w:val="0"/>
              <w:spacing w:after="0" w:line="240" w:lineRule="auto"/>
              <w:jc w:val="center"/>
              <w:rPr>
                <w:rFonts w:asciiTheme="majorBidi" w:hAnsiTheme="majorBidi" w:cstheme="majorBidi"/>
              </w:rPr>
            </w:pPr>
            <w:r w:rsidRPr="006B77DB">
              <w:rPr>
                <w:rFonts w:asciiTheme="majorBidi" w:hAnsiTheme="majorBidi" w:cstheme="majorBidi"/>
                <w:b/>
                <w:bCs/>
                <w:color w:val="000000"/>
              </w:rPr>
              <w:t>Computer Network Fundamentals</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CB04FB" w14:textId="77777777" w:rsidR="00B7447E" w:rsidRPr="006B77DB"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5</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8B1CD9" w14:textId="77777777" w:rsidR="00B7447E" w:rsidRPr="006B77DB" w:rsidRDefault="00B7447E" w:rsidP="009A1467">
            <w:pPr>
              <w:widowControl w:val="0"/>
              <w:spacing w:after="0" w:line="240" w:lineRule="auto"/>
              <w:jc w:val="center"/>
              <w:rPr>
                <w:rFonts w:asciiTheme="majorBidi" w:hAnsiTheme="majorBidi" w:cstheme="majorBidi"/>
              </w:rPr>
            </w:pPr>
            <w:r w:rsidRPr="006B77DB">
              <w:rPr>
                <w:rFonts w:asciiTheme="majorBidi" w:hAnsiTheme="majorBidi" w:cstheme="majorBidi"/>
              </w:rPr>
              <w:t>6</w:t>
            </w:r>
          </w:p>
        </w:tc>
      </w:tr>
      <w:tr w:rsidR="00B7447E" w:rsidRPr="00A54DD0" w14:paraId="29FED9EB"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2ECD93F4" w14:textId="77777777" w:rsidR="00B7447E" w:rsidRPr="00A54DD0" w:rsidRDefault="00B7447E" w:rsidP="009A1467">
            <w:pPr>
              <w:widowControl w:val="0"/>
              <w:spacing w:after="0" w:line="240" w:lineRule="auto"/>
              <w:jc w:val="center"/>
              <w:rPr>
                <w:rFonts w:asciiTheme="majorBidi" w:eastAsia="Arial" w:hAnsiTheme="majorBidi" w:cstheme="majorBidi"/>
                <w:b/>
                <w:highlight w:val="white"/>
              </w:rPr>
            </w:pPr>
            <w:r w:rsidRPr="00A54DD0">
              <w:rPr>
                <w:rFonts w:asciiTheme="majorBidi" w:hAnsiTheme="majorBidi" w:cstheme="majorBidi"/>
                <w:b/>
              </w:rPr>
              <w:t>Class (hr/w)</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FB1B96E" w14:textId="77777777" w:rsidR="00B7447E" w:rsidRPr="00A54DD0" w:rsidRDefault="00B7447E" w:rsidP="009A1467">
            <w:pPr>
              <w:widowControl w:val="0"/>
              <w:spacing w:after="0" w:line="240" w:lineRule="auto"/>
              <w:jc w:val="center"/>
              <w:rPr>
                <w:rFonts w:asciiTheme="majorBidi" w:eastAsia="Open Sans" w:hAnsiTheme="majorBidi" w:cstheme="majorBidi"/>
                <w:b/>
              </w:rPr>
            </w:pPr>
            <w:r w:rsidRPr="00A54DD0">
              <w:rPr>
                <w:rFonts w:asciiTheme="majorBidi" w:hAnsiTheme="majorBidi" w:cstheme="majorBidi"/>
                <w:b/>
              </w:rPr>
              <w:t>Lect/Lab./Prac./Tutor</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002376E0"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SSWL (hr/sem)</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6B940E8B"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USWL (hr/w)</w:t>
            </w:r>
          </w:p>
        </w:tc>
      </w:tr>
      <w:tr w:rsidR="00B7447E" w:rsidRPr="00A54DD0" w14:paraId="112883E5"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FAD221" w14:textId="77777777" w:rsidR="00B7447E" w:rsidRPr="00A54DD0" w:rsidRDefault="00B7447E" w:rsidP="009A1467">
            <w:pPr>
              <w:widowControl w:val="0"/>
              <w:spacing w:after="0" w:line="240" w:lineRule="auto"/>
              <w:jc w:val="center"/>
              <w:rPr>
                <w:rFonts w:asciiTheme="majorBidi" w:eastAsia="Arial" w:hAnsiTheme="majorBidi" w:cstheme="majorBidi"/>
                <w:highlight w:val="white"/>
              </w:rPr>
            </w:pPr>
            <w:r w:rsidRPr="00A54DD0">
              <w:rPr>
                <w:rFonts w:asciiTheme="majorBidi" w:eastAsia="Arial" w:hAnsiTheme="majorBidi" w:cstheme="majorBidi"/>
                <w:highlight w:val="white"/>
              </w:rPr>
              <w:t>2</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15C19F3" w14:textId="77777777" w:rsidR="00B7447E" w:rsidRPr="00A54DD0" w:rsidRDefault="00B7447E" w:rsidP="009A1467">
            <w:pPr>
              <w:widowControl w:val="0"/>
              <w:spacing w:after="0" w:line="240" w:lineRule="auto"/>
              <w:jc w:val="center"/>
              <w:rPr>
                <w:rFonts w:asciiTheme="majorBidi" w:eastAsia="Open Sans" w:hAnsiTheme="majorBidi" w:cstheme="majorBidi"/>
              </w:rPr>
            </w:pPr>
            <w:r>
              <w:rPr>
                <w:rFonts w:asciiTheme="majorBidi" w:eastAsia="Open Sans" w:hAnsiTheme="majorBidi" w:cstheme="majorBidi"/>
              </w:rPr>
              <w:t>2</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5C5093"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64</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8BF451"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61</w:t>
            </w:r>
          </w:p>
        </w:tc>
      </w:tr>
      <w:tr w:rsidR="00B7447E" w:rsidRPr="00A54DD0" w14:paraId="17B43A21" w14:textId="77777777" w:rsidTr="009A1467">
        <w:trPr>
          <w:trHeight w:val="318"/>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5A58B212"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Description</w:t>
            </w:r>
          </w:p>
        </w:tc>
      </w:tr>
      <w:tr w:rsidR="00B7447E" w:rsidRPr="00A54DD0" w14:paraId="7F988A90" w14:textId="77777777" w:rsidTr="009A1467">
        <w:trPr>
          <w:trHeight w:val="243"/>
        </w:trPr>
        <w:tc>
          <w:tcPr>
            <w:tcW w:w="936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26B271" w14:textId="77777777" w:rsidR="00B7447E" w:rsidRPr="00A54DD0" w:rsidRDefault="00B7447E" w:rsidP="009A1467">
            <w:pPr>
              <w:widowControl w:val="0"/>
              <w:spacing w:after="0" w:line="240" w:lineRule="auto"/>
              <w:jc w:val="both"/>
              <w:rPr>
                <w:rFonts w:asciiTheme="majorBidi" w:hAnsiTheme="majorBidi" w:cstheme="majorBidi"/>
              </w:rPr>
            </w:pPr>
            <w:r w:rsidRPr="00A54DD0">
              <w:rPr>
                <w:rFonts w:asciiTheme="majorBidi" w:hAnsiTheme="majorBidi" w:cstheme="majorBidi"/>
              </w:rPr>
              <w:t xml:space="preserve">This course introduces data and information communication and networking over computer networks and covers fundamental topics to enable a seamless exchange of data between any two points in the world </w:t>
            </w:r>
            <w:r w:rsidRPr="00A54DD0">
              <w:rPr>
                <w:rFonts w:asciiTheme="majorBidi" w:hAnsiTheme="majorBidi" w:cstheme="majorBidi"/>
              </w:rPr>
              <w:lastRenderedPageBreak/>
              <w:t xml:space="preserve">by enabling students to design and build networks. This exchange of data takes place over a computer network. </w:t>
            </w:r>
          </w:p>
        </w:tc>
      </w:tr>
    </w:tbl>
    <w:p w14:paraId="1A08BDB6" w14:textId="77777777" w:rsidR="00B7447E" w:rsidRDefault="00B7447E" w:rsidP="00B7447E">
      <w:pPr>
        <w:spacing w:after="0" w:line="240" w:lineRule="auto"/>
        <w:rPr>
          <w:rFonts w:asciiTheme="majorBidi" w:hAnsiTheme="majorBidi" w:cstheme="majorBidi"/>
          <w:b/>
          <w:highlight w:val="yellow"/>
        </w:rPr>
      </w:pPr>
    </w:p>
    <w:p w14:paraId="5C62AB48" w14:textId="77777777" w:rsidR="00B7447E" w:rsidRDefault="00B7447E" w:rsidP="00B7447E">
      <w:pPr>
        <w:spacing w:after="0" w:line="240" w:lineRule="auto"/>
        <w:rPr>
          <w:rFonts w:asciiTheme="majorBidi" w:hAnsiTheme="majorBidi" w:cstheme="majorBidi"/>
          <w:b/>
          <w:highlight w:val="yellow"/>
        </w:rPr>
      </w:pPr>
    </w:p>
    <w:p w14:paraId="5051E3E3" w14:textId="77777777" w:rsidR="00B7447E" w:rsidRPr="00A54DD0" w:rsidRDefault="00B7447E" w:rsidP="00B7447E">
      <w:pPr>
        <w:spacing w:after="0" w:line="240" w:lineRule="auto"/>
        <w:rPr>
          <w:rFonts w:asciiTheme="majorBidi" w:hAnsiTheme="majorBidi" w:cstheme="majorBidi"/>
          <w:b/>
        </w:rPr>
      </w:pPr>
      <w:r w:rsidRPr="00A54DD0">
        <w:rPr>
          <w:rFonts w:asciiTheme="majorBidi" w:hAnsiTheme="majorBidi" w:cstheme="majorBidi"/>
          <w:b/>
          <w:highlight w:val="yellow"/>
        </w:rPr>
        <w:t xml:space="preserve">Module </w:t>
      </w:r>
      <w:r w:rsidRPr="00A54DD0">
        <w:rPr>
          <w:rFonts w:asciiTheme="majorBidi" w:hAnsiTheme="majorBidi" w:cstheme="majorBidi"/>
          <w:b/>
        </w:rPr>
        <w:t>3</w:t>
      </w:r>
      <w:r>
        <w:rPr>
          <w:rFonts w:asciiTheme="majorBidi" w:hAnsiTheme="majorBidi" w:cstheme="majorBidi"/>
          <w:b/>
        </w:rPr>
        <w:t>5</w:t>
      </w:r>
    </w:p>
    <w:tbl>
      <w:tblPr>
        <w:tblW w:w="936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05"/>
        <w:gridCol w:w="2955"/>
        <w:gridCol w:w="2715"/>
        <w:gridCol w:w="1785"/>
      </w:tblGrid>
      <w:tr w:rsidR="00B7447E" w:rsidRPr="00A54DD0" w14:paraId="33EF7B02"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70A06988"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de</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54FD8017"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urse/Module Title</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C27CB99"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ECTS</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3DBA6CDF"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Semester</w:t>
            </w:r>
          </w:p>
        </w:tc>
      </w:tr>
      <w:tr w:rsidR="00B7447E" w:rsidRPr="00A54DD0" w14:paraId="33B9F420"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4EC6F5" w14:textId="77777777" w:rsidR="00B7447E" w:rsidRPr="006B77DB" w:rsidRDefault="00B7447E" w:rsidP="009A1467">
            <w:pPr>
              <w:widowControl w:val="0"/>
              <w:spacing w:after="0" w:line="240" w:lineRule="auto"/>
              <w:jc w:val="center"/>
              <w:rPr>
                <w:rFonts w:asciiTheme="majorBidi" w:hAnsiTheme="majorBidi" w:cstheme="majorBidi"/>
              </w:rPr>
            </w:pPr>
            <w:r w:rsidRPr="006B77DB">
              <w:rPr>
                <w:rFonts w:asciiTheme="majorBidi" w:hAnsiTheme="majorBidi" w:cstheme="majorBidi"/>
                <w:b/>
                <w:bCs/>
                <w:color w:val="000000"/>
              </w:rPr>
              <w:t>CET3203</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336691" w14:textId="77777777" w:rsidR="00B7447E" w:rsidRPr="006B77DB" w:rsidRDefault="00B7447E" w:rsidP="009A1467">
            <w:pPr>
              <w:widowControl w:val="0"/>
              <w:spacing w:after="0" w:line="240" w:lineRule="auto"/>
              <w:jc w:val="center"/>
              <w:rPr>
                <w:rFonts w:asciiTheme="majorBidi" w:hAnsiTheme="majorBidi" w:cstheme="majorBidi"/>
              </w:rPr>
            </w:pPr>
            <w:r w:rsidRPr="006B77DB">
              <w:rPr>
                <w:rFonts w:asciiTheme="majorBidi" w:hAnsiTheme="majorBidi" w:cstheme="majorBidi"/>
                <w:b/>
                <w:bCs/>
                <w:color w:val="000000"/>
              </w:rPr>
              <w:t>Database Systems</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F2A00A" w14:textId="77777777" w:rsidR="00B7447E" w:rsidRPr="006B77DB"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5</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F297E4" w14:textId="77777777" w:rsidR="00B7447E" w:rsidRPr="006B77DB" w:rsidRDefault="00B7447E" w:rsidP="009A1467">
            <w:pPr>
              <w:widowControl w:val="0"/>
              <w:spacing w:after="0" w:line="240" w:lineRule="auto"/>
              <w:jc w:val="center"/>
              <w:rPr>
                <w:rFonts w:asciiTheme="majorBidi" w:hAnsiTheme="majorBidi" w:cstheme="majorBidi"/>
              </w:rPr>
            </w:pPr>
            <w:r w:rsidRPr="006B77DB">
              <w:rPr>
                <w:rFonts w:asciiTheme="majorBidi" w:hAnsiTheme="majorBidi" w:cstheme="majorBidi"/>
              </w:rPr>
              <w:t>6</w:t>
            </w:r>
          </w:p>
        </w:tc>
      </w:tr>
      <w:tr w:rsidR="00B7447E" w:rsidRPr="00A54DD0" w14:paraId="4388A780"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7FD7317C" w14:textId="77777777" w:rsidR="00B7447E" w:rsidRPr="00A54DD0" w:rsidRDefault="00B7447E" w:rsidP="009A1467">
            <w:pPr>
              <w:widowControl w:val="0"/>
              <w:spacing w:after="0" w:line="240" w:lineRule="auto"/>
              <w:jc w:val="center"/>
              <w:rPr>
                <w:rFonts w:asciiTheme="majorBidi" w:eastAsia="Arial" w:hAnsiTheme="majorBidi" w:cstheme="majorBidi"/>
                <w:b/>
                <w:highlight w:val="white"/>
              </w:rPr>
            </w:pPr>
            <w:r w:rsidRPr="00A54DD0">
              <w:rPr>
                <w:rFonts w:asciiTheme="majorBidi" w:hAnsiTheme="majorBidi" w:cstheme="majorBidi"/>
                <w:b/>
              </w:rPr>
              <w:t>Class (hr/w)</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7D925548" w14:textId="77777777" w:rsidR="00B7447E" w:rsidRPr="00A54DD0" w:rsidRDefault="00B7447E" w:rsidP="009A1467">
            <w:pPr>
              <w:widowControl w:val="0"/>
              <w:spacing w:after="0" w:line="240" w:lineRule="auto"/>
              <w:jc w:val="center"/>
              <w:rPr>
                <w:rFonts w:asciiTheme="majorBidi" w:eastAsia="Open Sans" w:hAnsiTheme="majorBidi" w:cstheme="majorBidi"/>
                <w:b/>
              </w:rPr>
            </w:pPr>
            <w:r w:rsidRPr="00A54DD0">
              <w:rPr>
                <w:rFonts w:asciiTheme="majorBidi" w:hAnsiTheme="majorBidi" w:cstheme="majorBidi"/>
                <w:b/>
              </w:rPr>
              <w:t>Lect/Lab./Prac./Tutor</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71DEB971"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SSWL (hr/sem)</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087D21DC"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USWL (hr/w)</w:t>
            </w:r>
          </w:p>
        </w:tc>
      </w:tr>
      <w:tr w:rsidR="00B7447E" w:rsidRPr="00A54DD0" w14:paraId="235A0A73"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8EA447" w14:textId="77777777" w:rsidR="00B7447E" w:rsidRPr="00A54DD0" w:rsidRDefault="00B7447E" w:rsidP="009A1467">
            <w:pPr>
              <w:widowControl w:val="0"/>
              <w:spacing w:after="0" w:line="240" w:lineRule="auto"/>
              <w:jc w:val="center"/>
              <w:rPr>
                <w:rFonts w:asciiTheme="majorBidi" w:eastAsia="Arial" w:hAnsiTheme="majorBidi" w:cstheme="majorBidi"/>
                <w:highlight w:val="white"/>
              </w:rPr>
            </w:pPr>
            <w:r w:rsidRPr="00A54DD0">
              <w:rPr>
                <w:rFonts w:asciiTheme="majorBidi" w:eastAsia="Arial" w:hAnsiTheme="majorBidi" w:cstheme="majorBidi"/>
                <w:highlight w:val="white"/>
              </w:rPr>
              <w:t>2</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411C46" w14:textId="77777777" w:rsidR="00B7447E" w:rsidRPr="00A54DD0" w:rsidRDefault="00B7447E" w:rsidP="009A1467">
            <w:pPr>
              <w:widowControl w:val="0"/>
              <w:spacing w:after="0" w:line="240" w:lineRule="auto"/>
              <w:jc w:val="center"/>
              <w:rPr>
                <w:rFonts w:asciiTheme="majorBidi" w:eastAsia="Open Sans" w:hAnsiTheme="majorBidi" w:cstheme="majorBidi"/>
              </w:rPr>
            </w:pPr>
            <w:r>
              <w:rPr>
                <w:rFonts w:asciiTheme="majorBidi" w:eastAsia="Open Sans" w:hAnsiTheme="majorBidi" w:cstheme="majorBidi"/>
              </w:rPr>
              <w:t>2</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E6733C"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64</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DF9B6A"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61</w:t>
            </w:r>
          </w:p>
        </w:tc>
      </w:tr>
      <w:tr w:rsidR="00B7447E" w:rsidRPr="00A54DD0" w14:paraId="1B023411" w14:textId="77777777" w:rsidTr="009A1467">
        <w:trPr>
          <w:trHeight w:val="318"/>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504FA88E"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Description</w:t>
            </w:r>
          </w:p>
        </w:tc>
      </w:tr>
      <w:tr w:rsidR="00B7447E" w:rsidRPr="00A54DD0" w14:paraId="577E48EE" w14:textId="77777777" w:rsidTr="009A1467">
        <w:trPr>
          <w:trHeight w:val="243"/>
        </w:trPr>
        <w:tc>
          <w:tcPr>
            <w:tcW w:w="936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439E8" w14:textId="77777777" w:rsidR="00B7447E" w:rsidRPr="00A54DD0" w:rsidRDefault="00B7447E" w:rsidP="009A1467">
            <w:pPr>
              <w:widowControl w:val="0"/>
              <w:spacing w:after="0" w:line="240" w:lineRule="auto"/>
              <w:jc w:val="both"/>
              <w:rPr>
                <w:rFonts w:asciiTheme="majorBidi" w:hAnsiTheme="majorBidi" w:cstheme="majorBidi"/>
              </w:rPr>
            </w:pPr>
            <w:r w:rsidRPr="00A54DD0">
              <w:rPr>
                <w:rFonts w:asciiTheme="majorBidi" w:hAnsiTheme="majorBidi" w:cstheme="majorBidi"/>
              </w:rPr>
              <w:t>This course presents the fundamental concepts of database design and use. It provides a study of data models, data description languages, and query facilities including relational algebra and SQL, data normalization, transactions</w:t>
            </w:r>
            <w:r>
              <w:rPr>
                <w:rFonts w:asciiTheme="majorBidi" w:hAnsiTheme="majorBidi" w:cstheme="majorBidi"/>
              </w:rPr>
              <w:t>,</w:t>
            </w:r>
            <w:r w:rsidRPr="00A54DD0">
              <w:rPr>
                <w:rFonts w:asciiTheme="majorBidi" w:hAnsiTheme="majorBidi" w:cstheme="majorBidi"/>
              </w:rPr>
              <w:t xml:space="preserve"> and their properties, physical data organization and indexing, security issues</w:t>
            </w:r>
            <w:r>
              <w:rPr>
                <w:rFonts w:asciiTheme="majorBidi" w:hAnsiTheme="majorBidi" w:cstheme="majorBidi"/>
              </w:rPr>
              <w:t>,</w:t>
            </w:r>
            <w:r w:rsidRPr="00A54DD0">
              <w:rPr>
                <w:rFonts w:asciiTheme="majorBidi" w:hAnsiTheme="majorBidi" w:cstheme="majorBidi"/>
              </w:rPr>
              <w:t xml:space="preserve"> and object databases. It also looks at the new trends in databases</w:t>
            </w:r>
          </w:p>
        </w:tc>
      </w:tr>
    </w:tbl>
    <w:p w14:paraId="22C0AF86" w14:textId="77777777" w:rsidR="00B7447E" w:rsidRDefault="00B7447E" w:rsidP="00B7447E">
      <w:pPr>
        <w:spacing w:after="0" w:line="240" w:lineRule="auto"/>
        <w:rPr>
          <w:rFonts w:asciiTheme="majorBidi" w:hAnsiTheme="majorBidi" w:cstheme="majorBidi"/>
          <w:b/>
          <w:highlight w:val="yellow"/>
        </w:rPr>
      </w:pPr>
    </w:p>
    <w:p w14:paraId="551A7215" w14:textId="77777777" w:rsidR="00B7447E" w:rsidRDefault="00B7447E" w:rsidP="00B7447E">
      <w:pPr>
        <w:spacing w:after="0" w:line="240" w:lineRule="auto"/>
        <w:rPr>
          <w:rFonts w:asciiTheme="majorBidi" w:hAnsiTheme="majorBidi" w:cstheme="majorBidi"/>
          <w:b/>
          <w:highlight w:val="yellow"/>
        </w:rPr>
      </w:pPr>
    </w:p>
    <w:p w14:paraId="729777A0" w14:textId="77777777" w:rsidR="00B7447E" w:rsidRPr="00A54DD0" w:rsidRDefault="00B7447E" w:rsidP="00B7447E">
      <w:pPr>
        <w:spacing w:after="0" w:line="240" w:lineRule="auto"/>
        <w:rPr>
          <w:rFonts w:asciiTheme="majorBidi" w:hAnsiTheme="majorBidi" w:cstheme="majorBidi"/>
          <w:b/>
        </w:rPr>
      </w:pPr>
      <w:r w:rsidRPr="00A54DD0">
        <w:rPr>
          <w:rFonts w:asciiTheme="majorBidi" w:hAnsiTheme="majorBidi" w:cstheme="majorBidi"/>
          <w:b/>
          <w:highlight w:val="yellow"/>
        </w:rPr>
        <w:t xml:space="preserve">Module </w:t>
      </w:r>
      <w:r w:rsidRPr="00A54DD0">
        <w:rPr>
          <w:rFonts w:asciiTheme="majorBidi" w:hAnsiTheme="majorBidi" w:cstheme="majorBidi"/>
          <w:b/>
        </w:rPr>
        <w:t>3</w:t>
      </w:r>
      <w:r>
        <w:rPr>
          <w:rFonts w:asciiTheme="majorBidi" w:hAnsiTheme="majorBidi" w:cstheme="majorBidi"/>
          <w:b/>
        </w:rPr>
        <w:t>6</w:t>
      </w:r>
    </w:p>
    <w:tbl>
      <w:tblPr>
        <w:tblW w:w="936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05"/>
        <w:gridCol w:w="2955"/>
        <w:gridCol w:w="2715"/>
        <w:gridCol w:w="1785"/>
      </w:tblGrid>
      <w:tr w:rsidR="00B7447E" w:rsidRPr="00A54DD0" w14:paraId="43586E9E"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37D539D3"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de</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0A182182"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urse/Module Title</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5ACA2123"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ECTS</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7661C4D"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Semester</w:t>
            </w:r>
          </w:p>
        </w:tc>
      </w:tr>
      <w:tr w:rsidR="00B7447E" w:rsidRPr="00A54DD0" w14:paraId="06601105" w14:textId="77777777" w:rsidTr="009A1467">
        <w:trPr>
          <w:trHeight w:val="410"/>
        </w:trPr>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988987" w14:textId="77777777" w:rsidR="00B7447E" w:rsidRPr="006B77DB" w:rsidRDefault="00B7447E" w:rsidP="009A1467">
            <w:pPr>
              <w:widowControl w:val="0"/>
              <w:spacing w:after="0" w:line="240" w:lineRule="auto"/>
              <w:jc w:val="center"/>
              <w:rPr>
                <w:rFonts w:asciiTheme="majorBidi" w:hAnsiTheme="majorBidi" w:cstheme="majorBidi"/>
              </w:rPr>
            </w:pPr>
            <w:r w:rsidRPr="006B77DB">
              <w:rPr>
                <w:rFonts w:asciiTheme="majorBidi" w:hAnsiTheme="majorBidi" w:cstheme="majorBidi"/>
                <w:b/>
                <w:bCs/>
                <w:color w:val="000000"/>
              </w:rPr>
              <w:t>CET3204</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0E0C9A0" w14:textId="77777777" w:rsidR="00B7447E" w:rsidRPr="006B77DB" w:rsidRDefault="00B7447E" w:rsidP="009A1467">
            <w:pPr>
              <w:widowControl w:val="0"/>
              <w:spacing w:after="0" w:line="240" w:lineRule="auto"/>
              <w:jc w:val="center"/>
              <w:rPr>
                <w:rFonts w:asciiTheme="majorBidi" w:hAnsiTheme="majorBidi" w:cstheme="majorBidi"/>
              </w:rPr>
            </w:pPr>
            <w:r w:rsidRPr="006B77DB">
              <w:rPr>
                <w:rFonts w:asciiTheme="majorBidi" w:hAnsiTheme="majorBidi" w:cstheme="majorBidi"/>
                <w:b/>
                <w:bCs/>
                <w:color w:val="000000"/>
              </w:rPr>
              <w:t>Engineering Analysis</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AA3C0D6" w14:textId="77777777" w:rsidR="00B7447E" w:rsidRPr="006B77DB"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5</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729B70C" w14:textId="77777777" w:rsidR="00B7447E" w:rsidRPr="006B77DB" w:rsidRDefault="00B7447E" w:rsidP="009A1467">
            <w:pPr>
              <w:widowControl w:val="0"/>
              <w:spacing w:after="0" w:line="240" w:lineRule="auto"/>
              <w:jc w:val="center"/>
              <w:rPr>
                <w:rFonts w:asciiTheme="majorBidi" w:hAnsiTheme="majorBidi" w:cstheme="majorBidi"/>
              </w:rPr>
            </w:pPr>
            <w:r w:rsidRPr="006B77DB">
              <w:rPr>
                <w:rFonts w:asciiTheme="majorBidi" w:hAnsiTheme="majorBidi" w:cstheme="majorBidi"/>
              </w:rPr>
              <w:t>6</w:t>
            </w:r>
          </w:p>
        </w:tc>
      </w:tr>
      <w:tr w:rsidR="00B7447E" w:rsidRPr="00A54DD0" w14:paraId="4A1DB16E"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2E798F23" w14:textId="77777777" w:rsidR="00B7447E" w:rsidRPr="00A54DD0" w:rsidRDefault="00B7447E" w:rsidP="009A1467">
            <w:pPr>
              <w:widowControl w:val="0"/>
              <w:spacing w:after="0" w:line="240" w:lineRule="auto"/>
              <w:jc w:val="center"/>
              <w:rPr>
                <w:rFonts w:asciiTheme="majorBidi" w:eastAsia="Arial" w:hAnsiTheme="majorBidi" w:cstheme="majorBidi"/>
                <w:b/>
                <w:highlight w:val="white"/>
              </w:rPr>
            </w:pPr>
            <w:r w:rsidRPr="00A54DD0">
              <w:rPr>
                <w:rFonts w:asciiTheme="majorBidi" w:hAnsiTheme="majorBidi" w:cstheme="majorBidi"/>
                <w:b/>
              </w:rPr>
              <w:t>Class (hr/w)</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0874EC8A" w14:textId="77777777" w:rsidR="00B7447E" w:rsidRPr="00A54DD0" w:rsidRDefault="00B7447E" w:rsidP="009A1467">
            <w:pPr>
              <w:widowControl w:val="0"/>
              <w:spacing w:after="0" w:line="240" w:lineRule="auto"/>
              <w:jc w:val="center"/>
              <w:rPr>
                <w:rFonts w:asciiTheme="majorBidi" w:eastAsia="Open Sans" w:hAnsiTheme="majorBidi" w:cstheme="majorBidi"/>
                <w:b/>
              </w:rPr>
            </w:pPr>
            <w:r w:rsidRPr="00A54DD0">
              <w:rPr>
                <w:rFonts w:asciiTheme="majorBidi" w:hAnsiTheme="majorBidi" w:cstheme="majorBidi"/>
                <w:b/>
              </w:rPr>
              <w:t>Lect/Lab./Prac./Tutor</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08A30DCD"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SSWL (hr/sem)</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725536A1"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USWL (hr/w)</w:t>
            </w:r>
          </w:p>
        </w:tc>
      </w:tr>
      <w:tr w:rsidR="00B7447E" w:rsidRPr="00A54DD0" w14:paraId="3B5A9AD2"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2C9503" w14:textId="77777777" w:rsidR="00B7447E" w:rsidRPr="00A54DD0" w:rsidRDefault="00B7447E" w:rsidP="009A1467">
            <w:pPr>
              <w:widowControl w:val="0"/>
              <w:spacing w:after="0" w:line="240" w:lineRule="auto"/>
              <w:jc w:val="center"/>
              <w:rPr>
                <w:rFonts w:asciiTheme="majorBidi" w:eastAsia="Arial" w:hAnsiTheme="majorBidi" w:cstheme="majorBidi"/>
                <w:highlight w:val="white"/>
              </w:rPr>
            </w:pPr>
            <w:r w:rsidRPr="00A54DD0">
              <w:rPr>
                <w:rFonts w:asciiTheme="majorBidi" w:eastAsia="Arial" w:hAnsiTheme="majorBidi" w:cstheme="majorBidi"/>
                <w:highlight w:val="white"/>
              </w:rPr>
              <w:t>2</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5D7BF0" w14:textId="77777777" w:rsidR="00B7447E" w:rsidRPr="00A54DD0" w:rsidRDefault="00B7447E" w:rsidP="009A1467">
            <w:pPr>
              <w:widowControl w:val="0"/>
              <w:spacing w:after="0" w:line="240" w:lineRule="auto"/>
              <w:jc w:val="center"/>
              <w:rPr>
                <w:rFonts w:asciiTheme="majorBidi" w:eastAsia="Open Sans" w:hAnsiTheme="majorBidi" w:cstheme="majorBidi"/>
              </w:rPr>
            </w:pPr>
            <w:r>
              <w:rPr>
                <w:rFonts w:asciiTheme="majorBidi" w:eastAsia="Open Sans" w:hAnsiTheme="majorBidi" w:cstheme="majorBidi"/>
              </w:rPr>
              <w:t>2</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689D1A"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64</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5FAC1C"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61</w:t>
            </w:r>
          </w:p>
        </w:tc>
      </w:tr>
      <w:tr w:rsidR="00B7447E" w:rsidRPr="00A54DD0" w14:paraId="6E9A60C9" w14:textId="77777777" w:rsidTr="009A1467">
        <w:trPr>
          <w:trHeight w:val="318"/>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DF22C4E"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Description</w:t>
            </w:r>
          </w:p>
        </w:tc>
      </w:tr>
      <w:tr w:rsidR="00B7447E" w:rsidRPr="00A54DD0" w14:paraId="40811EA1" w14:textId="77777777" w:rsidTr="009A1467">
        <w:trPr>
          <w:trHeight w:val="243"/>
        </w:trPr>
        <w:tc>
          <w:tcPr>
            <w:tcW w:w="936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7FDE8E" w14:textId="77777777" w:rsidR="00B7447E" w:rsidRPr="00A54DD0" w:rsidRDefault="00B7447E" w:rsidP="009A1467">
            <w:pPr>
              <w:widowControl w:val="0"/>
              <w:spacing w:after="0" w:line="240" w:lineRule="auto"/>
              <w:rPr>
                <w:rFonts w:asciiTheme="majorBidi" w:hAnsiTheme="majorBidi" w:cstheme="majorBidi"/>
              </w:rPr>
            </w:pPr>
            <w:r w:rsidRPr="00A54DD0">
              <w:rPr>
                <w:rFonts w:asciiTheme="majorBidi" w:hAnsiTheme="majorBidi" w:cstheme="majorBidi"/>
              </w:rPr>
              <w:t xml:space="preserve">This course can utilize different mathematical techniques in environmental engineering, as well as </w:t>
            </w:r>
          </w:p>
          <w:p w14:paraId="4B89B7D7" w14:textId="77777777" w:rsidR="00B7447E" w:rsidRPr="00A54DD0" w:rsidRDefault="00B7447E" w:rsidP="009A1467">
            <w:pPr>
              <w:widowControl w:val="0"/>
              <w:spacing w:after="0" w:line="240" w:lineRule="auto"/>
              <w:rPr>
                <w:rFonts w:asciiTheme="majorBidi" w:hAnsiTheme="majorBidi" w:cstheme="majorBidi"/>
              </w:rPr>
            </w:pPr>
            <w:r w:rsidRPr="00A54DD0">
              <w:rPr>
                <w:rFonts w:asciiTheme="majorBidi" w:hAnsiTheme="majorBidi" w:cstheme="majorBidi"/>
              </w:rPr>
              <w:t xml:space="preserve"> Applying statistical theories, mathematical theories, and laws in solving engineering problems. •</w:t>
            </w:r>
          </w:p>
          <w:p w14:paraId="7D5E8D2A" w14:textId="77777777" w:rsidR="00B7447E" w:rsidRPr="00A54DD0" w:rsidRDefault="00B7447E" w:rsidP="009A1467">
            <w:pPr>
              <w:widowControl w:val="0"/>
              <w:spacing w:after="0" w:line="240" w:lineRule="auto"/>
              <w:rPr>
                <w:rFonts w:asciiTheme="majorBidi" w:hAnsiTheme="majorBidi" w:cstheme="majorBidi"/>
              </w:rPr>
            </w:pPr>
            <w:r w:rsidRPr="00A54DD0">
              <w:rPr>
                <w:rFonts w:asciiTheme="majorBidi" w:hAnsiTheme="majorBidi" w:cstheme="majorBidi"/>
              </w:rPr>
              <w:t>It also provides engineering students with advanced analytical techniques that can be used for their future research.</w:t>
            </w:r>
          </w:p>
          <w:p w14:paraId="2F5A9133" w14:textId="77777777" w:rsidR="00B7447E" w:rsidRPr="00A54DD0" w:rsidRDefault="00B7447E" w:rsidP="009A1467">
            <w:pPr>
              <w:widowControl w:val="0"/>
              <w:spacing w:after="0" w:line="240" w:lineRule="auto"/>
              <w:jc w:val="both"/>
              <w:rPr>
                <w:rFonts w:asciiTheme="majorBidi" w:hAnsiTheme="majorBidi" w:cstheme="majorBidi"/>
              </w:rPr>
            </w:pPr>
          </w:p>
        </w:tc>
      </w:tr>
    </w:tbl>
    <w:p w14:paraId="3480DCCF" w14:textId="77777777" w:rsidR="00B7447E" w:rsidRDefault="00B7447E" w:rsidP="00B7447E">
      <w:pPr>
        <w:spacing w:after="0" w:line="240" w:lineRule="auto"/>
        <w:rPr>
          <w:rFonts w:asciiTheme="majorBidi" w:hAnsiTheme="majorBidi" w:cstheme="majorBidi"/>
          <w:b/>
        </w:rPr>
      </w:pPr>
    </w:p>
    <w:p w14:paraId="4EA3AE44" w14:textId="77777777" w:rsidR="00B7447E" w:rsidRDefault="00B7447E" w:rsidP="00B7447E">
      <w:pPr>
        <w:spacing w:after="0" w:line="240" w:lineRule="auto"/>
        <w:rPr>
          <w:rFonts w:asciiTheme="majorBidi" w:hAnsiTheme="majorBidi" w:cstheme="majorBidi"/>
          <w:b/>
        </w:rPr>
      </w:pPr>
    </w:p>
    <w:p w14:paraId="786141F6" w14:textId="77777777" w:rsidR="00B7447E" w:rsidRDefault="00B7447E" w:rsidP="00B7447E">
      <w:pPr>
        <w:spacing w:after="0" w:line="240" w:lineRule="auto"/>
        <w:rPr>
          <w:rFonts w:asciiTheme="majorBidi" w:hAnsiTheme="majorBidi" w:cstheme="majorBidi"/>
          <w:b/>
        </w:rPr>
      </w:pPr>
    </w:p>
    <w:p w14:paraId="462C83B6" w14:textId="77777777" w:rsidR="00B7447E" w:rsidRDefault="00B7447E" w:rsidP="00B7447E">
      <w:pPr>
        <w:spacing w:after="0" w:line="240" w:lineRule="auto"/>
        <w:rPr>
          <w:rFonts w:asciiTheme="majorBidi" w:hAnsiTheme="majorBidi" w:cstheme="majorBidi"/>
          <w:b/>
        </w:rPr>
      </w:pPr>
    </w:p>
    <w:p w14:paraId="34C5B502" w14:textId="77777777" w:rsidR="00B7447E" w:rsidRDefault="00B7447E" w:rsidP="00B7447E">
      <w:pPr>
        <w:spacing w:after="0" w:line="240" w:lineRule="auto"/>
        <w:rPr>
          <w:rFonts w:asciiTheme="majorBidi" w:hAnsiTheme="majorBidi" w:cstheme="majorBidi"/>
          <w:b/>
        </w:rPr>
      </w:pPr>
    </w:p>
    <w:p w14:paraId="1FBDEA0A" w14:textId="77777777" w:rsidR="00B7447E" w:rsidRPr="00A54DD0" w:rsidRDefault="00B7447E" w:rsidP="00B7447E">
      <w:pPr>
        <w:spacing w:after="0" w:line="240" w:lineRule="auto"/>
        <w:rPr>
          <w:rFonts w:asciiTheme="majorBidi" w:hAnsiTheme="majorBidi" w:cstheme="majorBidi"/>
          <w:b/>
        </w:rPr>
      </w:pPr>
      <w:r w:rsidRPr="00A54DD0">
        <w:rPr>
          <w:rFonts w:asciiTheme="majorBidi" w:hAnsiTheme="majorBidi" w:cstheme="majorBidi"/>
          <w:b/>
          <w:highlight w:val="yellow"/>
        </w:rPr>
        <w:t xml:space="preserve">Module </w:t>
      </w:r>
      <w:r w:rsidRPr="00A54DD0">
        <w:rPr>
          <w:rFonts w:asciiTheme="majorBidi" w:hAnsiTheme="majorBidi" w:cstheme="majorBidi"/>
          <w:b/>
        </w:rPr>
        <w:t>3</w:t>
      </w:r>
      <w:r>
        <w:rPr>
          <w:rFonts w:asciiTheme="majorBidi" w:hAnsiTheme="majorBidi" w:cstheme="majorBidi"/>
          <w:b/>
        </w:rPr>
        <w:t>7</w:t>
      </w:r>
    </w:p>
    <w:tbl>
      <w:tblPr>
        <w:tblW w:w="936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05"/>
        <w:gridCol w:w="2955"/>
        <w:gridCol w:w="2715"/>
        <w:gridCol w:w="1785"/>
      </w:tblGrid>
      <w:tr w:rsidR="00B7447E" w:rsidRPr="00A54DD0" w14:paraId="40F67228"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53C85314"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bookmarkStart w:id="0" w:name="_Hlk150561332"/>
            <w:r w:rsidRPr="00A54DD0">
              <w:rPr>
                <w:rFonts w:asciiTheme="majorBidi" w:hAnsiTheme="majorBidi" w:cstheme="majorBidi"/>
                <w:b/>
                <w:shd w:val="clear" w:color="auto" w:fill="FFE599"/>
              </w:rPr>
              <w:t>Code</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4728111D"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urse/Module Title</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6725601F"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ECTS</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FE57642"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Semester</w:t>
            </w:r>
          </w:p>
        </w:tc>
      </w:tr>
      <w:tr w:rsidR="00B7447E" w:rsidRPr="00A54DD0" w14:paraId="570C6183"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9863A81" w14:textId="77777777" w:rsidR="00B7447E" w:rsidRPr="006B77DB" w:rsidRDefault="00B7447E" w:rsidP="009A1467">
            <w:pPr>
              <w:widowControl w:val="0"/>
              <w:spacing w:after="0" w:line="240" w:lineRule="auto"/>
              <w:jc w:val="center"/>
              <w:rPr>
                <w:rFonts w:asciiTheme="majorBidi" w:hAnsiTheme="majorBidi" w:cstheme="majorBidi"/>
              </w:rPr>
            </w:pPr>
            <w:r w:rsidRPr="006B77DB">
              <w:rPr>
                <w:rFonts w:asciiTheme="majorBidi" w:hAnsiTheme="majorBidi" w:cstheme="majorBidi"/>
                <w:b/>
                <w:bCs/>
                <w:color w:val="000000"/>
              </w:rPr>
              <w:lastRenderedPageBreak/>
              <w:t>CET3205</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D7F35C3" w14:textId="77777777" w:rsidR="00B7447E" w:rsidRPr="005315D4" w:rsidRDefault="00B7447E" w:rsidP="009A1467">
            <w:pPr>
              <w:jc w:val="center"/>
              <w:rPr>
                <w:b/>
                <w:bCs/>
                <w:color w:val="000000"/>
                <w:sz w:val="18"/>
                <w:szCs w:val="18"/>
              </w:rPr>
            </w:pPr>
            <w:r>
              <w:rPr>
                <w:b/>
                <w:bCs/>
                <w:color w:val="000000"/>
                <w:sz w:val="18"/>
                <w:szCs w:val="18"/>
              </w:rPr>
              <w:t xml:space="preserve">Data communications </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43E5DF1" w14:textId="77777777" w:rsidR="00B7447E" w:rsidRPr="006B77DB"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5</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7A6DA29" w14:textId="77777777" w:rsidR="00B7447E" w:rsidRPr="006B77DB" w:rsidRDefault="00B7447E" w:rsidP="009A1467">
            <w:pPr>
              <w:widowControl w:val="0"/>
              <w:spacing w:after="0" w:line="240" w:lineRule="auto"/>
              <w:jc w:val="center"/>
              <w:rPr>
                <w:rFonts w:asciiTheme="majorBidi" w:hAnsiTheme="majorBidi" w:cstheme="majorBidi"/>
              </w:rPr>
            </w:pPr>
            <w:r w:rsidRPr="006B77DB">
              <w:rPr>
                <w:rFonts w:asciiTheme="majorBidi" w:hAnsiTheme="majorBidi" w:cstheme="majorBidi"/>
              </w:rPr>
              <w:t>6</w:t>
            </w:r>
          </w:p>
        </w:tc>
      </w:tr>
      <w:tr w:rsidR="00B7447E" w:rsidRPr="00A54DD0" w14:paraId="6C84F5E1"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105B9EE" w14:textId="77777777" w:rsidR="00B7447E" w:rsidRPr="00A54DD0" w:rsidRDefault="00B7447E" w:rsidP="009A1467">
            <w:pPr>
              <w:widowControl w:val="0"/>
              <w:spacing w:after="0" w:line="240" w:lineRule="auto"/>
              <w:jc w:val="center"/>
              <w:rPr>
                <w:rFonts w:asciiTheme="majorBidi" w:eastAsia="Arial" w:hAnsiTheme="majorBidi" w:cstheme="majorBidi"/>
                <w:b/>
                <w:highlight w:val="white"/>
              </w:rPr>
            </w:pPr>
            <w:r w:rsidRPr="00A54DD0">
              <w:rPr>
                <w:rFonts w:asciiTheme="majorBidi" w:hAnsiTheme="majorBidi" w:cstheme="majorBidi"/>
                <w:b/>
              </w:rPr>
              <w:t>Class (hr/w)</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23BAA30C" w14:textId="77777777" w:rsidR="00B7447E" w:rsidRPr="00A54DD0" w:rsidRDefault="00B7447E" w:rsidP="009A1467">
            <w:pPr>
              <w:widowControl w:val="0"/>
              <w:spacing w:after="0" w:line="240" w:lineRule="auto"/>
              <w:jc w:val="center"/>
              <w:rPr>
                <w:rFonts w:asciiTheme="majorBidi" w:eastAsia="Open Sans" w:hAnsiTheme="majorBidi" w:cstheme="majorBidi"/>
                <w:b/>
              </w:rPr>
            </w:pPr>
            <w:r w:rsidRPr="00A54DD0">
              <w:rPr>
                <w:rFonts w:asciiTheme="majorBidi" w:hAnsiTheme="majorBidi" w:cstheme="majorBidi"/>
                <w:b/>
              </w:rPr>
              <w:t>Lect/Lab./Prac./Tutor</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4A0DD70E"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SSWL (hr/sem)</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00009CF"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USWL (hr/w)</w:t>
            </w:r>
          </w:p>
        </w:tc>
      </w:tr>
      <w:tr w:rsidR="00B7447E" w:rsidRPr="00A54DD0" w14:paraId="74694C4C"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D9B4F8" w14:textId="77777777" w:rsidR="00B7447E" w:rsidRPr="00A54DD0" w:rsidRDefault="00B7447E" w:rsidP="009A1467">
            <w:pPr>
              <w:widowControl w:val="0"/>
              <w:spacing w:after="0" w:line="240" w:lineRule="auto"/>
              <w:jc w:val="center"/>
              <w:rPr>
                <w:rFonts w:asciiTheme="majorBidi" w:eastAsia="Arial" w:hAnsiTheme="majorBidi" w:cstheme="majorBidi"/>
                <w:highlight w:val="white"/>
              </w:rPr>
            </w:pPr>
            <w:r>
              <w:rPr>
                <w:rFonts w:asciiTheme="majorBidi" w:eastAsia="Arial" w:hAnsiTheme="majorBidi" w:cstheme="majorBidi"/>
                <w:highlight w:val="white"/>
              </w:rPr>
              <w:t>1</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006E3B" w14:textId="77777777" w:rsidR="00B7447E" w:rsidRPr="00A54DD0" w:rsidRDefault="00B7447E" w:rsidP="009A1467">
            <w:pPr>
              <w:widowControl w:val="0"/>
              <w:spacing w:after="0" w:line="240" w:lineRule="auto"/>
              <w:jc w:val="center"/>
              <w:rPr>
                <w:rFonts w:asciiTheme="majorBidi" w:eastAsia="Open Sans" w:hAnsiTheme="majorBidi" w:cstheme="majorBidi"/>
              </w:rPr>
            </w:pPr>
            <w:r>
              <w:rPr>
                <w:rFonts w:asciiTheme="majorBidi" w:eastAsia="Open Sans" w:hAnsiTheme="majorBidi" w:cstheme="majorBidi"/>
              </w:rPr>
              <w:t>1</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9182A2"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64</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4D5958"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61</w:t>
            </w:r>
          </w:p>
        </w:tc>
      </w:tr>
      <w:tr w:rsidR="00B7447E" w:rsidRPr="00A54DD0" w14:paraId="690FA57B" w14:textId="77777777" w:rsidTr="009A1467">
        <w:trPr>
          <w:trHeight w:val="318"/>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06A0FCD2"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Description</w:t>
            </w:r>
          </w:p>
        </w:tc>
      </w:tr>
      <w:tr w:rsidR="00B7447E" w:rsidRPr="00A54DD0" w14:paraId="41F69C71" w14:textId="77777777" w:rsidTr="009A1467">
        <w:trPr>
          <w:trHeight w:val="243"/>
        </w:trPr>
        <w:tc>
          <w:tcPr>
            <w:tcW w:w="936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84C4B6F" w14:textId="77777777" w:rsidR="00B7447E" w:rsidRPr="00DC427C" w:rsidRDefault="00B7447E" w:rsidP="009A1467">
            <w:pPr>
              <w:widowControl w:val="0"/>
              <w:spacing w:after="0" w:line="240" w:lineRule="auto"/>
              <w:jc w:val="both"/>
              <w:rPr>
                <w:rFonts w:asciiTheme="majorBidi" w:hAnsiTheme="majorBidi" w:cstheme="majorBidi"/>
              </w:rPr>
            </w:pPr>
            <w:r w:rsidRPr="00A54DD0">
              <w:rPr>
                <w:rFonts w:asciiTheme="majorBidi" w:hAnsiTheme="majorBidi" w:cstheme="majorBidi"/>
              </w:rPr>
              <w:t>The course covers the understanding of key concepts such as modulation, encoding, multiplexing, error detection and correction, and signal processing. Modulation techniques for digital data,</w:t>
            </w:r>
            <w:r w:rsidRPr="00D3139B">
              <w:t xml:space="preserve"> Differential Phase Shift Keying (DPSK); Quadrature Phase Shift Keying (QPSK); Offset QPSK (OQPSK); π/4 QPSK; Quadrature Amplitude Modulation (QAM); M-Ary Frequency Shift Keying (M-Ary FSK); Minimum Shift Keying (MSK); Gaussian Minimum Shift Keying (GMSK).</w:t>
            </w:r>
            <w:r>
              <w:t xml:space="preserve">And </w:t>
            </w:r>
            <w:r w:rsidRPr="00D3139B">
              <w:t>Advantages and Disadvantages; Pseudo Noise Sequence (PN Sequence) Generation and Properties; Direct Sequence Spread Spectrum; Frequency Hopping Spread Spectrum (SFH, FFH).</w:t>
            </w:r>
            <w:r w:rsidRPr="00A54DD0">
              <w:rPr>
                <w:rFonts w:asciiTheme="majorBidi" w:hAnsiTheme="majorBidi" w:cstheme="majorBidi"/>
              </w:rPr>
              <w:t xml:space="preserve"> </w:t>
            </w:r>
          </w:p>
        </w:tc>
      </w:tr>
      <w:bookmarkEnd w:id="0"/>
    </w:tbl>
    <w:p w14:paraId="2CDC80F4" w14:textId="77777777" w:rsidR="00B7447E" w:rsidRPr="00A54DD0" w:rsidRDefault="00B7447E" w:rsidP="00B7447E">
      <w:pPr>
        <w:spacing w:after="0" w:line="240" w:lineRule="auto"/>
        <w:rPr>
          <w:rFonts w:asciiTheme="majorBidi" w:hAnsiTheme="majorBidi" w:cstheme="majorBidi"/>
          <w:b/>
        </w:rPr>
      </w:pPr>
    </w:p>
    <w:p w14:paraId="224BEBAE" w14:textId="77777777" w:rsidR="00B7447E" w:rsidRDefault="00B7447E" w:rsidP="00B7447E">
      <w:pPr>
        <w:spacing w:after="0" w:line="240" w:lineRule="auto"/>
        <w:rPr>
          <w:rFonts w:asciiTheme="majorBidi" w:hAnsiTheme="majorBidi" w:cstheme="majorBidi"/>
          <w:b/>
        </w:rPr>
      </w:pPr>
    </w:p>
    <w:p w14:paraId="559D4049" w14:textId="77777777" w:rsidR="00B7447E" w:rsidRPr="00A54DD0" w:rsidRDefault="00B7447E" w:rsidP="00B7447E">
      <w:pPr>
        <w:spacing w:after="0" w:line="240" w:lineRule="auto"/>
        <w:rPr>
          <w:rFonts w:asciiTheme="majorBidi" w:hAnsiTheme="majorBidi" w:cstheme="majorBidi"/>
          <w:b/>
        </w:rPr>
      </w:pPr>
      <w:r w:rsidRPr="00A54DD0">
        <w:rPr>
          <w:rFonts w:asciiTheme="majorBidi" w:hAnsiTheme="majorBidi" w:cstheme="majorBidi"/>
          <w:b/>
          <w:highlight w:val="yellow"/>
        </w:rPr>
        <w:t xml:space="preserve">Module </w:t>
      </w:r>
      <w:r w:rsidRPr="00A54DD0">
        <w:rPr>
          <w:rFonts w:asciiTheme="majorBidi" w:hAnsiTheme="majorBidi" w:cstheme="majorBidi"/>
          <w:b/>
        </w:rPr>
        <w:t>3</w:t>
      </w:r>
      <w:r>
        <w:rPr>
          <w:rFonts w:asciiTheme="majorBidi" w:hAnsiTheme="majorBidi" w:cstheme="majorBidi"/>
          <w:b/>
        </w:rPr>
        <w:t>8</w:t>
      </w:r>
    </w:p>
    <w:tbl>
      <w:tblPr>
        <w:tblW w:w="936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05"/>
        <w:gridCol w:w="2955"/>
        <w:gridCol w:w="2715"/>
        <w:gridCol w:w="1785"/>
      </w:tblGrid>
      <w:tr w:rsidR="00B7447E" w:rsidRPr="00A54DD0" w14:paraId="3AF3E0BB"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0CB814B4"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de</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0CFEEB40"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urse/Module Title</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2A93B005"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ECTS</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7ED48B60"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Semester</w:t>
            </w:r>
          </w:p>
        </w:tc>
      </w:tr>
      <w:tr w:rsidR="00B7447E" w:rsidRPr="00A54DD0" w14:paraId="3835F485"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9012D57" w14:textId="77777777" w:rsidR="00B7447E" w:rsidRPr="006B77DB" w:rsidRDefault="00B7447E" w:rsidP="009A1467">
            <w:pPr>
              <w:widowControl w:val="0"/>
              <w:spacing w:after="0" w:line="240" w:lineRule="auto"/>
              <w:jc w:val="center"/>
              <w:rPr>
                <w:rFonts w:asciiTheme="majorBidi" w:hAnsiTheme="majorBidi" w:cstheme="majorBidi"/>
              </w:rPr>
            </w:pPr>
            <w:r w:rsidRPr="006B77DB">
              <w:rPr>
                <w:rFonts w:asciiTheme="majorBidi" w:hAnsiTheme="majorBidi" w:cstheme="majorBidi"/>
                <w:b/>
                <w:bCs/>
                <w:color w:val="000000"/>
              </w:rPr>
              <w:t>CET4101</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D35406A" w14:textId="77777777" w:rsidR="00B7447E" w:rsidRPr="006B77DB" w:rsidRDefault="00B7447E" w:rsidP="009A1467">
            <w:pPr>
              <w:widowControl w:val="0"/>
              <w:spacing w:after="0" w:line="240" w:lineRule="auto"/>
              <w:jc w:val="center"/>
              <w:rPr>
                <w:rFonts w:asciiTheme="majorBidi" w:hAnsiTheme="majorBidi" w:cstheme="majorBidi"/>
              </w:rPr>
            </w:pPr>
            <w:r w:rsidRPr="006B77DB">
              <w:rPr>
                <w:rFonts w:asciiTheme="majorBidi" w:hAnsiTheme="majorBidi" w:cstheme="majorBidi"/>
                <w:b/>
                <w:bCs/>
                <w:color w:val="000000"/>
              </w:rPr>
              <w:t>Information Theory and Coding</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EF50C3A" w14:textId="77777777" w:rsidR="00B7447E" w:rsidRPr="006B77DB" w:rsidRDefault="00B7447E" w:rsidP="009A1467">
            <w:pPr>
              <w:widowControl w:val="0"/>
              <w:spacing w:after="0" w:line="240" w:lineRule="auto"/>
              <w:jc w:val="center"/>
              <w:rPr>
                <w:rFonts w:asciiTheme="majorBidi" w:hAnsiTheme="majorBidi" w:cstheme="majorBidi"/>
              </w:rPr>
            </w:pPr>
            <w:r w:rsidRPr="006B77DB">
              <w:rPr>
                <w:rFonts w:asciiTheme="majorBidi" w:hAnsiTheme="majorBidi" w:cstheme="majorBidi"/>
              </w:rPr>
              <w:t>6</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9E318AA" w14:textId="77777777" w:rsidR="00B7447E" w:rsidRPr="006B77DB" w:rsidRDefault="00B7447E" w:rsidP="009A1467">
            <w:pPr>
              <w:widowControl w:val="0"/>
              <w:spacing w:after="0" w:line="240" w:lineRule="auto"/>
              <w:jc w:val="center"/>
              <w:rPr>
                <w:rFonts w:asciiTheme="majorBidi" w:hAnsiTheme="majorBidi" w:cstheme="majorBidi"/>
              </w:rPr>
            </w:pPr>
            <w:r w:rsidRPr="006B77DB">
              <w:rPr>
                <w:rFonts w:asciiTheme="majorBidi" w:hAnsiTheme="majorBidi" w:cstheme="majorBidi"/>
              </w:rPr>
              <w:t>7</w:t>
            </w:r>
          </w:p>
        </w:tc>
      </w:tr>
      <w:tr w:rsidR="00B7447E" w:rsidRPr="00A54DD0" w14:paraId="37DE8E8B"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08F26617" w14:textId="77777777" w:rsidR="00B7447E" w:rsidRPr="00A54DD0" w:rsidRDefault="00B7447E" w:rsidP="009A1467">
            <w:pPr>
              <w:widowControl w:val="0"/>
              <w:spacing w:after="0" w:line="240" w:lineRule="auto"/>
              <w:jc w:val="center"/>
              <w:rPr>
                <w:rFonts w:asciiTheme="majorBidi" w:eastAsia="Arial" w:hAnsiTheme="majorBidi" w:cstheme="majorBidi"/>
                <w:b/>
                <w:highlight w:val="white"/>
              </w:rPr>
            </w:pPr>
            <w:r w:rsidRPr="00A54DD0">
              <w:rPr>
                <w:rFonts w:asciiTheme="majorBidi" w:hAnsiTheme="majorBidi" w:cstheme="majorBidi"/>
                <w:b/>
              </w:rPr>
              <w:t>Class (hr/w)</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564336AD" w14:textId="77777777" w:rsidR="00B7447E" w:rsidRPr="00A54DD0" w:rsidRDefault="00B7447E" w:rsidP="009A1467">
            <w:pPr>
              <w:widowControl w:val="0"/>
              <w:spacing w:after="0" w:line="240" w:lineRule="auto"/>
              <w:jc w:val="center"/>
              <w:rPr>
                <w:rFonts w:asciiTheme="majorBidi" w:eastAsia="Open Sans" w:hAnsiTheme="majorBidi" w:cstheme="majorBidi"/>
                <w:b/>
              </w:rPr>
            </w:pPr>
            <w:r w:rsidRPr="00A54DD0">
              <w:rPr>
                <w:rFonts w:asciiTheme="majorBidi" w:hAnsiTheme="majorBidi" w:cstheme="majorBidi"/>
                <w:b/>
              </w:rPr>
              <w:t>Lect/Lab./Prac./Tutor</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6B957F22"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SSWL (hr/sem)</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613B37F5"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USWL (hr/w)</w:t>
            </w:r>
          </w:p>
        </w:tc>
      </w:tr>
      <w:tr w:rsidR="00B7447E" w:rsidRPr="00A54DD0" w14:paraId="068DDE80"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0F2A7B" w14:textId="77777777" w:rsidR="00B7447E" w:rsidRPr="00A54DD0" w:rsidRDefault="00B7447E" w:rsidP="009A1467">
            <w:pPr>
              <w:widowControl w:val="0"/>
              <w:spacing w:after="0" w:line="240" w:lineRule="auto"/>
              <w:jc w:val="center"/>
              <w:rPr>
                <w:rFonts w:asciiTheme="majorBidi" w:eastAsia="Arial" w:hAnsiTheme="majorBidi" w:cstheme="majorBidi"/>
                <w:highlight w:val="white"/>
              </w:rPr>
            </w:pPr>
            <w:r w:rsidRPr="00A54DD0">
              <w:rPr>
                <w:rFonts w:asciiTheme="majorBidi" w:eastAsia="Arial" w:hAnsiTheme="majorBidi" w:cstheme="majorBidi"/>
                <w:highlight w:val="white"/>
              </w:rPr>
              <w:t>2</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DDB589" w14:textId="77777777" w:rsidR="00B7447E" w:rsidRPr="00A54DD0" w:rsidRDefault="00B7447E" w:rsidP="009A1467">
            <w:pPr>
              <w:widowControl w:val="0"/>
              <w:spacing w:after="0" w:line="240" w:lineRule="auto"/>
              <w:jc w:val="center"/>
              <w:rPr>
                <w:rFonts w:asciiTheme="majorBidi" w:eastAsia="Open Sans" w:hAnsiTheme="majorBidi" w:cstheme="majorBidi"/>
              </w:rPr>
            </w:pPr>
            <w:r>
              <w:rPr>
                <w:rFonts w:asciiTheme="majorBidi" w:eastAsia="Open Sans" w:hAnsiTheme="majorBidi" w:cstheme="majorBidi"/>
              </w:rPr>
              <w:t>2</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89FE32"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64</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E98B32"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86</w:t>
            </w:r>
          </w:p>
        </w:tc>
      </w:tr>
      <w:tr w:rsidR="00B7447E" w:rsidRPr="00A54DD0" w14:paraId="352E76BA" w14:textId="77777777" w:rsidTr="009A1467">
        <w:trPr>
          <w:trHeight w:val="318"/>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0B9D861B"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Description</w:t>
            </w:r>
          </w:p>
        </w:tc>
      </w:tr>
      <w:tr w:rsidR="00B7447E" w:rsidRPr="00A54DD0" w14:paraId="1B165E6B" w14:textId="77777777" w:rsidTr="009A1467">
        <w:trPr>
          <w:trHeight w:val="243"/>
        </w:trPr>
        <w:tc>
          <w:tcPr>
            <w:tcW w:w="936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8D8AE5" w14:textId="77777777" w:rsidR="00B7447E" w:rsidRPr="00A54DD0" w:rsidRDefault="00B7447E" w:rsidP="009A1467">
            <w:pPr>
              <w:widowControl w:val="0"/>
              <w:spacing w:after="0" w:line="240" w:lineRule="auto"/>
              <w:rPr>
                <w:rFonts w:asciiTheme="majorBidi" w:hAnsiTheme="majorBidi" w:cstheme="majorBidi"/>
              </w:rPr>
            </w:pPr>
            <w:r w:rsidRPr="00A54DD0">
              <w:rPr>
                <w:rFonts w:asciiTheme="majorBidi" w:hAnsiTheme="majorBidi" w:cstheme="majorBidi"/>
              </w:rPr>
              <w:t>The course aims to introduce to the students the concepts of the amount of information, entropy, channel capacity, source coding (data compression), error-detection and error-correction codes, block coding, convolutional coding, and other related algorithms and techniques.</w:t>
            </w:r>
          </w:p>
        </w:tc>
      </w:tr>
    </w:tbl>
    <w:p w14:paraId="4430DF93" w14:textId="77777777" w:rsidR="00B7447E" w:rsidRPr="00A54DD0" w:rsidRDefault="00B7447E" w:rsidP="00B7447E">
      <w:pPr>
        <w:spacing w:after="0" w:line="240" w:lineRule="auto"/>
        <w:rPr>
          <w:rFonts w:asciiTheme="majorBidi" w:hAnsiTheme="majorBidi" w:cstheme="majorBidi"/>
          <w:b/>
        </w:rPr>
      </w:pPr>
    </w:p>
    <w:p w14:paraId="21FDE6CB" w14:textId="77777777" w:rsidR="00B7447E" w:rsidRDefault="00B7447E" w:rsidP="00B7447E">
      <w:pPr>
        <w:spacing w:after="0" w:line="240" w:lineRule="auto"/>
        <w:rPr>
          <w:rFonts w:asciiTheme="majorBidi" w:hAnsiTheme="majorBidi" w:cstheme="majorBidi"/>
          <w:b/>
          <w:highlight w:val="yellow"/>
        </w:rPr>
      </w:pPr>
    </w:p>
    <w:p w14:paraId="248BABCD" w14:textId="77777777" w:rsidR="00B7447E" w:rsidRDefault="00B7447E" w:rsidP="00B7447E">
      <w:pPr>
        <w:spacing w:after="0" w:line="240" w:lineRule="auto"/>
        <w:rPr>
          <w:rFonts w:asciiTheme="majorBidi" w:hAnsiTheme="majorBidi" w:cstheme="majorBidi"/>
          <w:b/>
          <w:highlight w:val="yellow"/>
        </w:rPr>
      </w:pPr>
    </w:p>
    <w:p w14:paraId="1D4A97D7" w14:textId="77777777" w:rsidR="00B7447E" w:rsidRDefault="00B7447E" w:rsidP="00B7447E">
      <w:pPr>
        <w:spacing w:after="0" w:line="240" w:lineRule="auto"/>
        <w:rPr>
          <w:rFonts w:asciiTheme="majorBidi" w:hAnsiTheme="majorBidi" w:cstheme="majorBidi"/>
          <w:b/>
          <w:highlight w:val="yellow"/>
          <w:rtl/>
        </w:rPr>
      </w:pPr>
    </w:p>
    <w:p w14:paraId="51AFC7B4" w14:textId="77777777" w:rsidR="00B7447E" w:rsidRPr="00A54DD0" w:rsidRDefault="00B7447E" w:rsidP="00B7447E">
      <w:pPr>
        <w:spacing w:after="0" w:line="240" w:lineRule="auto"/>
        <w:rPr>
          <w:rFonts w:asciiTheme="majorBidi" w:hAnsiTheme="majorBidi" w:cstheme="majorBidi"/>
          <w:b/>
        </w:rPr>
      </w:pPr>
      <w:r w:rsidRPr="00A54DD0">
        <w:rPr>
          <w:rFonts w:asciiTheme="majorBidi" w:hAnsiTheme="majorBidi" w:cstheme="majorBidi"/>
          <w:b/>
          <w:highlight w:val="yellow"/>
        </w:rPr>
        <w:t>Module</w:t>
      </w:r>
      <w:r w:rsidRPr="00A54DD0">
        <w:rPr>
          <w:rFonts w:asciiTheme="majorBidi" w:hAnsiTheme="majorBidi" w:cstheme="majorBidi"/>
          <w:b/>
        </w:rPr>
        <w:t>3</w:t>
      </w:r>
      <w:r>
        <w:rPr>
          <w:rFonts w:asciiTheme="majorBidi" w:hAnsiTheme="majorBidi" w:cstheme="majorBidi"/>
          <w:b/>
        </w:rPr>
        <w:t>9</w:t>
      </w:r>
    </w:p>
    <w:tbl>
      <w:tblPr>
        <w:tblW w:w="936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05"/>
        <w:gridCol w:w="2955"/>
        <w:gridCol w:w="2715"/>
        <w:gridCol w:w="1785"/>
      </w:tblGrid>
      <w:tr w:rsidR="00B7447E" w:rsidRPr="00A54DD0" w14:paraId="1F30248C"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5F8D31DC"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de</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46BEAD39"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urse/Module Title</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C08378E"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ECTS</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0247FFE2"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Semester</w:t>
            </w:r>
          </w:p>
        </w:tc>
      </w:tr>
      <w:tr w:rsidR="00B7447E" w:rsidRPr="00A54DD0" w14:paraId="6339924A"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4F6BF1E" w14:textId="77777777" w:rsidR="00B7447E" w:rsidRPr="006B77DB" w:rsidRDefault="00B7447E" w:rsidP="009A1467">
            <w:pPr>
              <w:widowControl w:val="0"/>
              <w:spacing w:after="0" w:line="240" w:lineRule="auto"/>
              <w:jc w:val="center"/>
              <w:rPr>
                <w:rFonts w:asciiTheme="majorBidi" w:hAnsiTheme="majorBidi" w:cstheme="majorBidi"/>
              </w:rPr>
            </w:pPr>
            <w:r w:rsidRPr="006B77DB">
              <w:rPr>
                <w:rFonts w:asciiTheme="majorBidi" w:hAnsiTheme="majorBidi" w:cstheme="majorBidi"/>
                <w:b/>
                <w:bCs/>
                <w:color w:val="000000"/>
              </w:rPr>
              <w:t>CET4102</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90EAB7A" w14:textId="77777777" w:rsidR="00B7447E" w:rsidRPr="006B77DB" w:rsidRDefault="00B7447E" w:rsidP="009A1467">
            <w:pPr>
              <w:widowControl w:val="0"/>
              <w:spacing w:after="0" w:line="240" w:lineRule="auto"/>
              <w:jc w:val="center"/>
              <w:rPr>
                <w:rFonts w:asciiTheme="majorBidi" w:hAnsiTheme="majorBidi" w:cstheme="majorBidi"/>
              </w:rPr>
            </w:pPr>
            <w:r w:rsidRPr="006B77DB">
              <w:rPr>
                <w:rFonts w:asciiTheme="majorBidi" w:hAnsiTheme="majorBidi" w:cstheme="majorBidi"/>
                <w:b/>
                <w:bCs/>
                <w:color w:val="000000"/>
              </w:rPr>
              <w:t>Computer Networks</w:t>
            </w:r>
            <w:r>
              <w:rPr>
                <w:rFonts w:asciiTheme="majorBidi" w:hAnsiTheme="majorBidi" w:cstheme="majorBidi"/>
                <w:b/>
                <w:bCs/>
                <w:color w:val="000000"/>
              </w:rPr>
              <w:t xml:space="preserve"> Protocols</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2D54F66" w14:textId="77777777" w:rsidR="00B7447E" w:rsidRPr="006B77DB"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6</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C53BAFE" w14:textId="77777777" w:rsidR="00B7447E" w:rsidRPr="006B77DB" w:rsidRDefault="00B7447E" w:rsidP="009A1467">
            <w:pPr>
              <w:widowControl w:val="0"/>
              <w:spacing w:after="0" w:line="240" w:lineRule="auto"/>
              <w:jc w:val="center"/>
              <w:rPr>
                <w:rFonts w:asciiTheme="majorBidi" w:hAnsiTheme="majorBidi" w:cstheme="majorBidi"/>
              </w:rPr>
            </w:pPr>
            <w:r w:rsidRPr="006B77DB">
              <w:rPr>
                <w:rFonts w:asciiTheme="majorBidi" w:hAnsiTheme="majorBidi" w:cstheme="majorBidi"/>
              </w:rPr>
              <w:t>7</w:t>
            </w:r>
          </w:p>
        </w:tc>
      </w:tr>
      <w:tr w:rsidR="00B7447E" w:rsidRPr="00A54DD0" w14:paraId="664D5B87"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32AE1001" w14:textId="77777777" w:rsidR="00B7447E" w:rsidRPr="00A54DD0" w:rsidRDefault="00B7447E" w:rsidP="009A1467">
            <w:pPr>
              <w:widowControl w:val="0"/>
              <w:spacing w:after="0" w:line="240" w:lineRule="auto"/>
              <w:jc w:val="center"/>
              <w:rPr>
                <w:rFonts w:asciiTheme="majorBidi" w:eastAsia="Arial" w:hAnsiTheme="majorBidi" w:cstheme="majorBidi"/>
                <w:b/>
                <w:highlight w:val="white"/>
              </w:rPr>
            </w:pPr>
            <w:r w:rsidRPr="00A54DD0">
              <w:rPr>
                <w:rFonts w:asciiTheme="majorBidi" w:hAnsiTheme="majorBidi" w:cstheme="majorBidi"/>
                <w:b/>
              </w:rPr>
              <w:t>Class (hr/w)</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5AA8B826" w14:textId="77777777" w:rsidR="00B7447E" w:rsidRPr="00A54DD0" w:rsidRDefault="00B7447E" w:rsidP="009A1467">
            <w:pPr>
              <w:widowControl w:val="0"/>
              <w:spacing w:after="0" w:line="240" w:lineRule="auto"/>
              <w:jc w:val="center"/>
              <w:rPr>
                <w:rFonts w:asciiTheme="majorBidi" w:eastAsia="Open Sans" w:hAnsiTheme="majorBidi" w:cstheme="majorBidi"/>
                <w:b/>
              </w:rPr>
            </w:pPr>
            <w:r w:rsidRPr="00A54DD0">
              <w:rPr>
                <w:rFonts w:asciiTheme="majorBidi" w:hAnsiTheme="majorBidi" w:cstheme="majorBidi"/>
                <w:b/>
              </w:rPr>
              <w:t>Lect/Lab./Prac./Tutor</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5AD7614"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SSWL (hr/sem)</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3A97A2CD"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USWL (hr/w)</w:t>
            </w:r>
          </w:p>
        </w:tc>
      </w:tr>
      <w:tr w:rsidR="00B7447E" w:rsidRPr="00A54DD0" w14:paraId="0379701A"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BD27B4" w14:textId="77777777" w:rsidR="00B7447E" w:rsidRPr="00A54DD0" w:rsidRDefault="00B7447E" w:rsidP="009A1467">
            <w:pPr>
              <w:widowControl w:val="0"/>
              <w:spacing w:after="0" w:line="240" w:lineRule="auto"/>
              <w:jc w:val="center"/>
              <w:rPr>
                <w:rFonts w:asciiTheme="majorBidi" w:eastAsia="Arial" w:hAnsiTheme="majorBidi" w:cstheme="majorBidi"/>
                <w:highlight w:val="white"/>
              </w:rPr>
            </w:pPr>
            <w:r w:rsidRPr="00A54DD0">
              <w:rPr>
                <w:rFonts w:asciiTheme="majorBidi" w:eastAsia="Arial" w:hAnsiTheme="majorBidi" w:cstheme="majorBidi"/>
                <w:highlight w:val="white"/>
              </w:rPr>
              <w:lastRenderedPageBreak/>
              <w:t>2</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A9002E" w14:textId="77777777" w:rsidR="00B7447E" w:rsidRPr="00A54DD0" w:rsidRDefault="00B7447E" w:rsidP="009A1467">
            <w:pPr>
              <w:widowControl w:val="0"/>
              <w:spacing w:after="0" w:line="240" w:lineRule="auto"/>
              <w:jc w:val="center"/>
              <w:rPr>
                <w:rFonts w:asciiTheme="majorBidi" w:eastAsia="Open Sans" w:hAnsiTheme="majorBidi" w:cstheme="majorBidi"/>
              </w:rPr>
            </w:pPr>
            <w:r>
              <w:rPr>
                <w:rFonts w:asciiTheme="majorBidi" w:hAnsiTheme="majorBidi" w:cstheme="majorBidi"/>
              </w:rPr>
              <w:t>2</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78ABBD"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64</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61795B"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86</w:t>
            </w:r>
          </w:p>
        </w:tc>
      </w:tr>
      <w:tr w:rsidR="00B7447E" w:rsidRPr="00A54DD0" w14:paraId="5B45DB15" w14:textId="77777777" w:rsidTr="009A1467">
        <w:trPr>
          <w:trHeight w:val="318"/>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64CE5954"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Description</w:t>
            </w:r>
          </w:p>
        </w:tc>
      </w:tr>
      <w:tr w:rsidR="00B7447E" w:rsidRPr="00A54DD0" w14:paraId="73F9A49D" w14:textId="77777777" w:rsidTr="009A1467">
        <w:trPr>
          <w:trHeight w:val="243"/>
        </w:trPr>
        <w:tc>
          <w:tcPr>
            <w:tcW w:w="936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F2A03A" w14:textId="77777777" w:rsidR="00B7447E" w:rsidRPr="00800132" w:rsidRDefault="00B7447E" w:rsidP="009A1467">
            <w:pPr>
              <w:widowControl w:val="0"/>
              <w:spacing w:after="0" w:line="240" w:lineRule="auto"/>
              <w:jc w:val="both"/>
              <w:rPr>
                <w:rFonts w:asciiTheme="majorBidi" w:hAnsiTheme="majorBidi" w:cstheme="majorBidi"/>
              </w:rPr>
            </w:pPr>
            <w:r w:rsidRPr="00800132">
              <w:rPr>
                <w:rFonts w:asciiTheme="majorBidi" w:hAnsiTheme="majorBidi" w:cstheme="majorBidi"/>
                <w:color w:val="424242"/>
                <w:shd w:val="clear" w:color="auto" w:fill="FFFFFF"/>
              </w:rPr>
              <w:t>This</w:t>
            </w:r>
            <w:r>
              <w:rPr>
                <w:rFonts w:asciiTheme="majorBidi" w:hAnsiTheme="majorBidi" w:cstheme="majorBidi"/>
                <w:color w:val="424242"/>
                <w:shd w:val="clear" w:color="auto" w:fill="FFFFFF"/>
              </w:rPr>
              <w:t xml:space="preserve"> course will provide the students with </w:t>
            </w:r>
            <w:r w:rsidRPr="00800132">
              <w:rPr>
                <w:rFonts w:asciiTheme="majorBidi" w:hAnsiTheme="majorBidi" w:cstheme="majorBidi"/>
                <w:color w:val="424242"/>
                <w:shd w:val="clear" w:color="auto" w:fill="FFFFFF"/>
              </w:rPr>
              <w:t xml:space="preserve">a comprehensive overview </w:t>
            </w:r>
            <w:r>
              <w:rPr>
                <w:rFonts w:asciiTheme="majorBidi" w:hAnsiTheme="majorBidi" w:cstheme="majorBidi"/>
                <w:color w:val="424242"/>
                <w:shd w:val="clear" w:color="auto" w:fill="FFFFFF"/>
              </w:rPr>
              <w:t>of</w:t>
            </w:r>
            <w:r w:rsidRPr="00800132">
              <w:rPr>
                <w:rFonts w:asciiTheme="majorBidi" w:hAnsiTheme="majorBidi" w:cstheme="majorBidi"/>
                <w:color w:val="424242"/>
                <w:shd w:val="clear" w:color="auto" w:fill="FFFFFF"/>
              </w:rPr>
              <w:t xml:space="preserve"> advanced topics in network protocols and networked systems. It will examine a wide range of topics, e.g., routing, congestion control, network architectures, </w:t>
            </w:r>
            <w:r>
              <w:rPr>
                <w:rFonts w:asciiTheme="majorBidi" w:hAnsiTheme="majorBidi" w:cstheme="majorBidi"/>
                <w:color w:val="424242"/>
                <w:shd w:val="clear" w:color="auto" w:fill="FFFFFF"/>
              </w:rPr>
              <w:t>data center</w:t>
            </w:r>
            <w:r w:rsidRPr="00800132">
              <w:rPr>
                <w:rFonts w:asciiTheme="majorBidi" w:hAnsiTheme="majorBidi" w:cstheme="majorBidi"/>
                <w:color w:val="424242"/>
                <w:shd w:val="clear" w:color="auto" w:fill="FFFFFF"/>
              </w:rPr>
              <w:t xml:space="preserve"> networks, network virtualization, software-defined networking, and programmable networks, with an </w:t>
            </w:r>
            <w:r>
              <w:rPr>
                <w:rFonts w:asciiTheme="majorBidi" w:hAnsiTheme="majorBidi" w:cstheme="majorBidi"/>
                <w:color w:val="424242"/>
                <w:shd w:val="clear" w:color="auto" w:fill="FFFFFF"/>
              </w:rPr>
              <w:t>emphasis</w:t>
            </w:r>
            <w:r w:rsidRPr="00800132">
              <w:rPr>
                <w:rFonts w:asciiTheme="majorBidi" w:hAnsiTheme="majorBidi" w:cstheme="majorBidi"/>
                <w:color w:val="424242"/>
                <w:shd w:val="clear" w:color="auto" w:fill="FFFFFF"/>
              </w:rPr>
              <w:t xml:space="preserve"> on core networking concepts and principles. </w:t>
            </w:r>
          </w:p>
        </w:tc>
      </w:tr>
    </w:tbl>
    <w:p w14:paraId="4B2D092E" w14:textId="77777777" w:rsidR="00B7447E" w:rsidRPr="00A54DD0" w:rsidRDefault="00B7447E" w:rsidP="00B7447E">
      <w:pPr>
        <w:spacing w:after="0" w:line="240" w:lineRule="auto"/>
        <w:rPr>
          <w:rFonts w:asciiTheme="majorBidi" w:hAnsiTheme="majorBidi" w:cstheme="majorBidi"/>
          <w:b/>
        </w:rPr>
      </w:pPr>
      <w:r w:rsidRPr="00A54DD0">
        <w:rPr>
          <w:rFonts w:asciiTheme="majorBidi" w:hAnsiTheme="majorBidi" w:cstheme="majorBidi"/>
          <w:b/>
          <w:highlight w:val="yellow"/>
        </w:rPr>
        <w:t>Module</w:t>
      </w:r>
      <w:r>
        <w:rPr>
          <w:rFonts w:asciiTheme="majorBidi" w:hAnsiTheme="majorBidi" w:cstheme="majorBidi"/>
          <w:b/>
        </w:rPr>
        <w:t>40</w:t>
      </w:r>
    </w:p>
    <w:tbl>
      <w:tblPr>
        <w:tblW w:w="936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05"/>
        <w:gridCol w:w="2955"/>
        <w:gridCol w:w="2715"/>
        <w:gridCol w:w="1785"/>
      </w:tblGrid>
      <w:tr w:rsidR="00B7447E" w:rsidRPr="00A54DD0" w14:paraId="7B91AAC2"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9C60427"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de</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5C9A08DC"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urse/Module Title</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C52BEB5"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ECTS</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2D6AF6FA"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Semester</w:t>
            </w:r>
          </w:p>
        </w:tc>
      </w:tr>
      <w:tr w:rsidR="00B7447E" w:rsidRPr="00A54DD0" w14:paraId="312FCCBC"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E50E1CB" w14:textId="77777777" w:rsidR="00B7447E" w:rsidRPr="006B77DB" w:rsidRDefault="00B7447E" w:rsidP="009A1467">
            <w:pPr>
              <w:widowControl w:val="0"/>
              <w:spacing w:after="0" w:line="240" w:lineRule="auto"/>
              <w:jc w:val="center"/>
              <w:rPr>
                <w:rFonts w:asciiTheme="majorBidi" w:hAnsiTheme="majorBidi" w:cstheme="majorBidi"/>
              </w:rPr>
            </w:pPr>
            <w:r w:rsidRPr="006B77DB">
              <w:rPr>
                <w:rFonts w:asciiTheme="majorBidi" w:hAnsiTheme="majorBidi" w:cstheme="majorBidi"/>
                <w:b/>
                <w:bCs/>
                <w:color w:val="000000"/>
              </w:rPr>
              <w:t>CET4103</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FF2F267" w14:textId="77777777" w:rsidR="00B7447E" w:rsidRPr="006B77DB" w:rsidRDefault="00B7447E" w:rsidP="009A1467">
            <w:pPr>
              <w:widowControl w:val="0"/>
              <w:spacing w:after="0" w:line="240" w:lineRule="auto"/>
              <w:jc w:val="center"/>
              <w:rPr>
                <w:rFonts w:asciiTheme="majorBidi" w:hAnsiTheme="majorBidi" w:cstheme="majorBidi"/>
              </w:rPr>
            </w:pPr>
            <w:r w:rsidRPr="006B77DB">
              <w:rPr>
                <w:rFonts w:asciiTheme="majorBidi" w:hAnsiTheme="majorBidi" w:cstheme="majorBidi"/>
                <w:b/>
                <w:bCs/>
                <w:color w:val="000000"/>
              </w:rPr>
              <w:t>Mobile Communications</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4A2219" w14:textId="77777777" w:rsidR="00B7447E" w:rsidRPr="006B77DB"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6</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0AFA44" w14:textId="77777777" w:rsidR="00B7447E" w:rsidRPr="006B77DB" w:rsidRDefault="00B7447E" w:rsidP="009A1467">
            <w:pPr>
              <w:widowControl w:val="0"/>
              <w:spacing w:after="0" w:line="240" w:lineRule="auto"/>
              <w:jc w:val="center"/>
              <w:rPr>
                <w:rFonts w:asciiTheme="majorBidi" w:hAnsiTheme="majorBidi" w:cstheme="majorBidi"/>
              </w:rPr>
            </w:pPr>
            <w:r w:rsidRPr="006B77DB">
              <w:rPr>
                <w:rFonts w:asciiTheme="majorBidi" w:hAnsiTheme="majorBidi" w:cstheme="majorBidi"/>
              </w:rPr>
              <w:t>7</w:t>
            </w:r>
          </w:p>
        </w:tc>
      </w:tr>
      <w:tr w:rsidR="00B7447E" w:rsidRPr="00A54DD0" w14:paraId="11D2106F"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1CE0D75" w14:textId="77777777" w:rsidR="00B7447E" w:rsidRPr="00A54DD0" w:rsidRDefault="00B7447E" w:rsidP="009A1467">
            <w:pPr>
              <w:widowControl w:val="0"/>
              <w:spacing w:after="0" w:line="240" w:lineRule="auto"/>
              <w:jc w:val="center"/>
              <w:rPr>
                <w:rFonts w:asciiTheme="majorBidi" w:eastAsia="Arial" w:hAnsiTheme="majorBidi" w:cstheme="majorBidi"/>
                <w:b/>
                <w:highlight w:val="white"/>
              </w:rPr>
            </w:pPr>
            <w:r w:rsidRPr="00A54DD0">
              <w:rPr>
                <w:rFonts w:asciiTheme="majorBidi" w:hAnsiTheme="majorBidi" w:cstheme="majorBidi"/>
                <w:b/>
              </w:rPr>
              <w:t>Class (hr/w)</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28E70E15" w14:textId="77777777" w:rsidR="00B7447E" w:rsidRPr="00A54DD0" w:rsidRDefault="00B7447E" w:rsidP="009A1467">
            <w:pPr>
              <w:widowControl w:val="0"/>
              <w:spacing w:after="0" w:line="240" w:lineRule="auto"/>
              <w:jc w:val="center"/>
              <w:rPr>
                <w:rFonts w:asciiTheme="majorBidi" w:eastAsia="Open Sans" w:hAnsiTheme="majorBidi" w:cstheme="majorBidi"/>
                <w:b/>
              </w:rPr>
            </w:pPr>
            <w:r w:rsidRPr="00A54DD0">
              <w:rPr>
                <w:rFonts w:asciiTheme="majorBidi" w:hAnsiTheme="majorBidi" w:cstheme="majorBidi"/>
                <w:b/>
              </w:rPr>
              <w:t>Lect/Lab./Prac./Tutor</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43140788"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SSWL (hr/sem)</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7271C651"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USWL (hr/w)</w:t>
            </w:r>
          </w:p>
        </w:tc>
      </w:tr>
      <w:tr w:rsidR="00B7447E" w:rsidRPr="00A54DD0" w14:paraId="7E732BEB"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CD214E" w14:textId="77777777" w:rsidR="00B7447E" w:rsidRPr="00A54DD0" w:rsidRDefault="00B7447E" w:rsidP="009A1467">
            <w:pPr>
              <w:widowControl w:val="0"/>
              <w:spacing w:after="0" w:line="240" w:lineRule="auto"/>
              <w:jc w:val="center"/>
              <w:rPr>
                <w:rFonts w:asciiTheme="majorBidi" w:eastAsia="Arial" w:hAnsiTheme="majorBidi" w:cstheme="majorBidi"/>
                <w:highlight w:val="white"/>
              </w:rPr>
            </w:pPr>
            <w:r w:rsidRPr="00A54DD0">
              <w:rPr>
                <w:rFonts w:asciiTheme="majorBidi" w:eastAsia="Arial" w:hAnsiTheme="majorBidi" w:cstheme="majorBidi"/>
                <w:highlight w:val="white"/>
              </w:rPr>
              <w:t>2</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8382E7" w14:textId="77777777" w:rsidR="00B7447E" w:rsidRPr="00A54DD0" w:rsidRDefault="00B7447E" w:rsidP="009A1467">
            <w:pPr>
              <w:widowControl w:val="0"/>
              <w:spacing w:after="0" w:line="240" w:lineRule="auto"/>
              <w:jc w:val="center"/>
              <w:rPr>
                <w:rFonts w:asciiTheme="majorBidi" w:eastAsia="Open Sans" w:hAnsiTheme="majorBidi" w:cstheme="majorBidi"/>
              </w:rPr>
            </w:pPr>
            <w:r>
              <w:rPr>
                <w:rFonts w:asciiTheme="majorBidi" w:hAnsiTheme="majorBidi" w:cstheme="majorBidi"/>
              </w:rPr>
              <w:t>2</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1C265"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64</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CB5470"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86</w:t>
            </w:r>
          </w:p>
        </w:tc>
      </w:tr>
      <w:tr w:rsidR="00B7447E" w:rsidRPr="00A54DD0" w14:paraId="07364027" w14:textId="77777777" w:rsidTr="009A1467">
        <w:trPr>
          <w:trHeight w:val="318"/>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2368D168"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Description</w:t>
            </w:r>
          </w:p>
        </w:tc>
      </w:tr>
      <w:tr w:rsidR="00B7447E" w:rsidRPr="00A54DD0" w14:paraId="585F35A7" w14:textId="77777777" w:rsidTr="009A1467">
        <w:trPr>
          <w:trHeight w:val="243"/>
        </w:trPr>
        <w:tc>
          <w:tcPr>
            <w:tcW w:w="936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47C294" w14:textId="77777777" w:rsidR="00B7447E" w:rsidRPr="00A54DD0" w:rsidRDefault="00B7447E" w:rsidP="009A1467">
            <w:pPr>
              <w:widowControl w:val="0"/>
              <w:spacing w:after="0" w:line="240" w:lineRule="auto"/>
              <w:jc w:val="both"/>
              <w:rPr>
                <w:rFonts w:asciiTheme="majorBidi" w:hAnsiTheme="majorBidi" w:cstheme="majorBidi"/>
              </w:rPr>
            </w:pPr>
            <w:r w:rsidRPr="00A54DD0">
              <w:rPr>
                <w:rFonts w:asciiTheme="majorBidi" w:hAnsiTheme="majorBidi" w:cstheme="majorBidi"/>
              </w:rPr>
              <w:t>This course aims to guide the student in the world of mobile communications by first going through the evolution of mobile communications and getting familiar with the types of Wireless communication systems, Cellular radio, and personal communication. Then it delves into the Cellular systems and the concepts of frequency reuse, S/I ratio consideration and calculation for Minimum Co-channel and adjacent interference, Handoff strategies, System-cell splitting &amp; Cell sectorization.</w:t>
            </w:r>
          </w:p>
          <w:p w14:paraId="27007A43" w14:textId="77777777" w:rsidR="00B7447E" w:rsidRPr="00A54DD0" w:rsidRDefault="00B7447E" w:rsidP="009A1467">
            <w:pPr>
              <w:widowControl w:val="0"/>
              <w:spacing w:after="0" w:line="240" w:lineRule="auto"/>
              <w:jc w:val="both"/>
              <w:rPr>
                <w:rFonts w:asciiTheme="majorBidi" w:hAnsiTheme="majorBidi" w:cstheme="majorBidi"/>
                <w:rtl/>
                <w:lang w:bidi="ar-IQ"/>
              </w:rPr>
            </w:pPr>
            <w:r w:rsidRPr="00A54DD0">
              <w:rPr>
                <w:rFonts w:asciiTheme="majorBidi" w:hAnsiTheme="majorBidi" w:cstheme="majorBidi"/>
              </w:rPr>
              <w:t>Free Space Propagation loss equation Path-loss, Link budget design, and Multiple Access Techniques which when combined form a solid foundation for the student to pursue a career in the telecom sector.</w:t>
            </w:r>
          </w:p>
        </w:tc>
      </w:tr>
    </w:tbl>
    <w:p w14:paraId="579A3549" w14:textId="77777777" w:rsidR="00B7447E" w:rsidRDefault="00B7447E" w:rsidP="00B7447E">
      <w:pPr>
        <w:spacing w:after="0" w:line="240" w:lineRule="auto"/>
        <w:rPr>
          <w:rFonts w:asciiTheme="majorBidi" w:hAnsiTheme="majorBidi" w:cstheme="majorBidi"/>
          <w:b/>
          <w:highlight w:val="yellow"/>
        </w:rPr>
      </w:pPr>
    </w:p>
    <w:p w14:paraId="51FB27C1" w14:textId="77777777" w:rsidR="00B7447E" w:rsidRPr="00A54DD0" w:rsidRDefault="00B7447E" w:rsidP="00B7447E">
      <w:pPr>
        <w:spacing w:after="0" w:line="240" w:lineRule="auto"/>
        <w:rPr>
          <w:rFonts w:asciiTheme="majorBidi" w:hAnsiTheme="majorBidi" w:cstheme="majorBidi"/>
          <w:b/>
        </w:rPr>
      </w:pPr>
      <w:r w:rsidRPr="00A54DD0">
        <w:rPr>
          <w:rFonts w:asciiTheme="majorBidi" w:hAnsiTheme="majorBidi" w:cstheme="majorBidi"/>
          <w:b/>
          <w:highlight w:val="yellow"/>
        </w:rPr>
        <w:t>Module</w:t>
      </w:r>
      <w:r>
        <w:rPr>
          <w:rFonts w:asciiTheme="majorBidi" w:hAnsiTheme="majorBidi" w:cstheme="majorBidi"/>
          <w:b/>
        </w:rPr>
        <w:t xml:space="preserve"> 41</w:t>
      </w:r>
    </w:p>
    <w:tbl>
      <w:tblPr>
        <w:tblW w:w="936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05"/>
        <w:gridCol w:w="2955"/>
        <w:gridCol w:w="2715"/>
        <w:gridCol w:w="1785"/>
      </w:tblGrid>
      <w:tr w:rsidR="00B7447E" w:rsidRPr="00A54DD0" w14:paraId="630A16B7"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2B310915"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de</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33628AC"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urse/Module Title</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FC3113F"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ECTS</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97971A9"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Semester</w:t>
            </w:r>
          </w:p>
        </w:tc>
      </w:tr>
      <w:tr w:rsidR="00B7447E" w:rsidRPr="00A54DD0" w14:paraId="54080CF9" w14:textId="77777777" w:rsidTr="009A1467">
        <w:trPr>
          <w:trHeight w:val="393"/>
        </w:trPr>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165EC6" w14:textId="77777777" w:rsidR="00B7447E" w:rsidRPr="006B77DB" w:rsidRDefault="00B7447E" w:rsidP="009A1467">
            <w:pPr>
              <w:widowControl w:val="0"/>
              <w:spacing w:after="0" w:line="240" w:lineRule="auto"/>
              <w:jc w:val="center"/>
              <w:rPr>
                <w:rFonts w:asciiTheme="majorBidi" w:hAnsiTheme="majorBidi" w:cstheme="majorBidi"/>
                <w:rtl/>
                <w:lang w:bidi="ar-IQ"/>
              </w:rPr>
            </w:pPr>
            <w:r w:rsidRPr="006B77DB">
              <w:rPr>
                <w:rFonts w:asciiTheme="majorBidi" w:hAnsiTheme="majorBidi" w:cstheme="majorBidi"/>
                <w:b/>
                <w:bCs/>
                <w:color w:val="000000"/>
              </w:rPr>
              <w:t>CET4104</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63E81D0" w14:textId="77777777" w:rsidR="00B7447E" w:rsidRPr="006B77DB" w:rsidRDefault="00B7447E" w:rsidP="009A1467">
            <w:pPr>
              <w:widowControl w:val="0"/>
              <w:spacing w:after="0" w:line="240" w:lineRule="auto"/>
              <w:jc w:val="center"/>
              <w:rPr>
                <w:rFonts w:asciiTheme="majorBidi" w:hAnsiTheme="majorBidi" w:cstheme="majorBidi"/>
              </w:rPr>
            </w:pPr>
            <w:r w:rsidRPr="006B77DB">
              <w:rPr>
                <w:rFonts w:asciiTheme="majorBidi" w:hAnsiTheme="majorBidi" w:cstheme="majorBidi"/>
                <w:b/>
                <w:bCs/>
                <w:color w:val="000000"/>
              </w:rPr>
              <w:t>Engineering Management</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06BEA8" w14:textId="77777777" w:rsidR="00B7447E" w:rsidRPr="006B77DB"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5</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CD38C7" w14:textId="77777777" w:rsidR="00B7447E" w:rsidRPr="006B77DB" w:rsidRDefault="00B7447E" w:rsidP="009A1467">
            <w:pPr>
              <w:widowControl w:val="0"/>
              <w:spacing w:after="0" w:line="240" w:lineRule="auto"/>
              <w:jc w:val="center"/>
              <w:rPr>
                <w:rFonts w:asciiTheme="majorBidi" w:hAnsiTheme="majorBidi" w:cstheme="majorBidi"/>
              </w:rPr>
            </w:pPr>
            <w:r w:rsidRPr="006B77DB">
              <w:rPr>
                <w:rFonts w:asciiTheme="majorBidi" w:hAnsiTheme="majorBidi" w:cstheme="majorBidi"/>
              </w:rPr>
              <w:t>7</w:t>
            </w:r>
          </w:p>
        </w:tc>
      </w:tr>
      <w:tr w:rsidR="00B7447E" w:rsidRPr="00A54DD0" w14:paraId="5C0F9771"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53E68EC3" w14:textId="77777777" w:rsidR="00B7447E" w:rsidRPr="00A54DD0" w:rsidRDefault="00B7447E" w:rsidP="009A1467">
            <w:pPr>
              <w:widowControl w:val="0"/>
              <w:spacing w:after="0" w:line="240" w:lineRule="auto"/>
              <w:jc w:val="center"/>
              <w:rPr>
                <w:rFonts w:asciiTheme="majorBidi" w:eastAsia="Arial" w:hAnsiTheme="majorBidi" w:cstheme="majorBidi"/>
                <w:b/>
                <w:highlight w:val="white"/>
              </w:rPr>
            </w:pPr>
            <w:r w:rsidRPr="00A54DD0">
              <w:rPr>
                <w:rFonts w:asciiTheme="majorBidi" w:hAnsiTheme="majorBidi" w:cstheme="majorBidi"/>
                <w:b/>
              </w:rPr>
              <w:t>Class (hr/w)</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4EFFB4AB" w14:textId="77777777" w:rsidR="00B7447E" w:rsidRPr="00A54DD0" w:rsidRDefault="00B7447E" w:rsidP="009A1467">
            <w:pPr>
              <w:widowControl w:val="0"/>
              <w:spacing w:after="0" w:line="240" w:lineRule="auto"/>
              <w:jc w:val="center"/>
              <w:rPr>
                <w:rFonts w:asciiTheme="majorBidi" w:eastAsia="Open Sans" w:hAnsiTheme="majorBidi" w:cstheme="majorBidi"/>
                <w:b/>
              </w:rPr>
            </w:pPr>
            <w:r w:rsidRPr="00A54DD0">
              <w:rPr>
                <w:rFonts w:asciiTheme="majorBidi" w:hAnsiTheme="majorBidi" w:cstheme="majorBidi"/>
                <w:b/>
              </w:rPr>
              <w:t>Lect/Lab./Prac./Tutor</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42C2D831"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SSWL (hr/sem)</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47ECA1FF"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USWL (hr/w)</w:t>
            </w:r>
          </w:p>
        </w:tc>
      </w:tr>
      <w:tr w:rsidR="00B7447E" w:rsidRPr="00A54DD0" w14:paraId="43B44982"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31A1CA" w14:textId="77777777" w:rsidR="00B7447E" w:rsidRPr="00A54DD0" w:rsidRDefault="00B7447E" w:rsidP="009A1467">
            <w:pPr>
              <w:widowControl w:val="0"/>
              <w:spacing w:after="0" w:line="240" w:lineRule="auto"/>
              <w:jc w:val="center"/>
              <w:rPr>
                <w:rFonts w:asciiTheme="majorBidi" w:eastAsia="Arial" w:hAnsiTheme="majorBidi" w:cstheme="majorBidi"/>
                <w:highlight w:val="white"/>
              </w:rPr>
            </w:pPr>
            <w:r w:rsidRPr="00A54DD0">
              <w:rPr>
                <w:rFonts w:asciiTheme="majorBidi" w:eastAsia="Arial" w:hAnsiTheme="majorBidi" w:cstheme="majorBidi"/>
                <w:highlight w:val="white"/>
              </w:rPr>
              <w:t>2</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18B71F" w14:textId="77777777" w:rsidR="00B7447E" w:rsidRPr="00A54DD0" w:rsidRDefault="00B7447E" w:rsidP="009A1467">
            <w:pPr>
              <w:widowControl w:val="0"/>
              <w:spacing w:after="0" w:line="240" w:lineRule="auto"/>
              <w:jc w:val="center"/>
              <w:rPr>
                <w:rFonts w:asciiTheme="majorBidi" w:eastAsia="Open Sans" w:hAnsiTheme="majorBidi" w:cstheme="majorBidi"/>
              </w:rPr>
            </w:pPr>
            <w:r>
              <w:rPr>
                <w:rFonts w:asciiTheme="majorBidi" w:hAnsiTheme="majorBidi" w:cstheme="majorBidi"/>
              </w:rPr>
              <w:t>2</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35F9F3"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64</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C2C960"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61</w:t>
            </w:r>
          </w:p>
        </w:tc>
      </w:tr>
      <w:tr w:rsidR="00B7447E" w:rsidRPr="00A54DD0" w14:paraId="7A04452F" w14:textId="77777777" w:rsidTr="009A1467">
        <w:trPr>
          <w:trHeight w:val="318"/>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7674CDB3"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Description</w:t>
            </w:r>
          </w:p>
        </w:tc>
      </w:tr>
      <w:tr w:rsidR="00B7447E" w:rsidRPr="00A54DD0" w14:paraId="58A8F46C" w14:textId="77777777" w:rsidTr="009A1467">
        <w:trPr>
          <w:trHeight w:val="243"/>
        </w:trPr>
        <w:tc>
          <w:tcPr>
            <w:tcW w:w="936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DF1157" w14:textId="77777777" w:rsidR="00B7447E" w:rsidRPr="00A54DD0" w:rsidRDefault="00B7447E" w:rsidP="009A1467">
            <w:pPr>
              <w:widowControl w:val="0"/>
              <w:spacing w:after="0" w:line="240" w:lineRule="auto"/>
              <w:jc w:val="both"/>
              <w:rPr>
                <w:rFonts w:asciiTheme="majorBidi" w:hAnsiTheme="majorBidi" w:cstheme="majorBidi"/>
              </w:rPr>
            </w:pPr>
            <w:r w:rsidRPr="00A54DD0">
              <w:rPr>
                <w:rFonts w:asciiTheme="majorBidi" w:hAnsiTheme="majorBidi" w:cstheme="majorBidi"/>
              </w:rPr>
              <w:t>Course Objectives: Giving students from engineering majors knowledge about project management concepts and their applications.</w:t>
            </w:r>
          </w:p>
        </w:tc>
      </w:tr>
    </w:tbl>
    <w:p w14:paraId="64B5A774" w14:textId="77777777" w:rsidR="00B7447E" w:rsidRDefault="00B7447E" w:rsidP="00B7447E">
      <w:pPr>
        <w:spacing w:after="0" w:line="240" w:lineRule="auto"/>
        <w:rPr>
          <w:rFonts w:asciiTheme="majorBidi" w:hAnsiTheme="majorBidi" w:cstheme="majorBidi"/>
          <w:b/>
        </w:rPr>
      </w:pPr>
    </w:p>
    <w:p w14:paraId="27E5ED47" w14:textId="77777777" w:rsidR="00B7447E" w:rsidRPr="00A54DD0" w:rsidRDefault="00B7447E" w:rsidP="00B7447E">
      <w:pPr>
        <w:spacing w:after="0" w:line="240" w:lineRule="auto"/>
        <w:rPr>
          <w:rFonts w:asciiTheme="majorBidi" w:hAnsiTheme="majorBidi" w:cstheme="majorBidi"/>
          <w:b/>
        </w:rPr>
      </w:pPr>
    </w:p>
    <w:p w14:paraId="3ACC71FE" w14:textId="77777777" w:rsidR="00B7447E" w:rsidRPr="00A54DD0" w:rsidRDefault="00B7447E" w:rsidP="00B7447E">
      <w:pPr>
        <w:spacing w:after="0" w:line="240" w:lineRule="auto"/>
        <w:rPr>
          <w:rFonts w:asciiTheme="majorBidi" w:hAnsiTheme="majorBidi" w:cstheme="majorBidi"/>
          <w:b/>
          <w:rtl/>
        </w:rPr>
      </w:pPr>
    </w:p>
    <w:p w14:paraId="503DF5C3" w14:textId="77777777" w:rsidR="00B7447E" w:rsidRPr="00A54DD0" w:rsidRDefault="00B7447E" w:rsidP="00B7447E">
      <w:pPr>
        <w:spacing w:after="0" w:line="240" w:lineRule="auto"/>
        <w:rPr>
          <w:rFonts w:asciiTheme="majorBidi" w:hAnsiTheme="majorBidi" w:cstheme="majorBidi"/>
          <w:b/>
        </w:rPr>
      </w:pPr>
      <w:r w:rsidRPr="00A54DD0">
        <w:rPr>
          <w:rFonts w:asciiTheme="majorBidi" w:hAnsiTheme="majorBidi" w:cstheme="majorBidi"/>
          <w:b/>
          <w:highlight w:val="yellow"/>
        </w:rPr>
        <w:t xml:space="preserve">Module </w:t>
      </w:r>
      <w:r>
        <w:rPr>
          <w:rFonts w:asciiTheme="majorBidi" w:hAnsiTheme="majorBidi" w:cstheme="majorBidi"/>
          <w:b/>
        </w:rPr>
        <w:t>42</w:t>
      </w:r>
    </w:p>
    <w:tbl>
      <w:tblPr>
        <w:tblW w:w="936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05"/>
        <w:gridCol w:w="2955"/>
        <w:gridCol w:w="2715"/>
        <w:gridCol w:w="1785"/>
      </w:tblGrid>
      <w:tr w:rsidR="00B7447E" w:rsidRPr="00A54DD0" w14:paraId="51FEBC6D"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740A2788"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lastRenderedPageBreak/>
              <w:t>Code</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449B899D"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urse/Module Title</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DFB1398"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ECTS</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442B739A"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Semester</w:t>
            </w:r>
          </w:p>
        </w:tc>
      </w:tr>
      <w:tr w:rsidR="00B7447E" w:rsidRPr="00A54DD0" w14:paraId="1549A30C"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8F8780" w14:textId="77777777" w:rsidR="00B7447E" w:rsidRPr="006B77DB" w:rsidRDefault="00B7447E" w:rsidP="009A1467">
            <w:pPr>
              <w:widowControl w:val="0"/>
              <w:spacing w:after="0" w:line="240" w:lineRule="auto"/>
              <w:jc w:val="center"/>
              <w:rPr>
                <w:rFonts w:asciiTheme="majorBidi" w:hAnsiTheme="majorBidi" w:cstheme="majorBidi"/>
              </w:rPr>
            </w:pPr>
            <w:r w:rsidRPr="006D311E">
              <w:rPr>
                <w:rFonts w:asciiTheme="majorBidi" w:hAnsiTheme="majorBidi" w:cstheme="majorBidi"/>
              </w:rPr>
              <w:t>MTU1008</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14E148B" w14:textId="77777777" w:rsidR="00B7447E" w:rsidRPr="006B77DB" w:rsidRDefault="00B7447E" w:rsidP="009A1467">
            <w:pPr>
              <w:widowControl w:val="0"/>
              <w:spacing w:after="0" w:line="240" w:lineRule="auto"/>
              <w:jc w:val="center"/>
              <w:rPr>
                <w:rFonts w:asciiTheme="majorBidi" w:hAnsiTheme="majorBidi" w:cstheme="majorBidi"/>
              </w:rPr>
            </w:pPr>
            <w:r w:rsidRPr="006B77DB">
              <w:rPr>
                <w:rFonts w:asciiTheme="majorBidi" w:hAnsiTheme="majorBidi" w:cstheme="majorBidi"/>
                <w:b/>
                <w:bCs/>
                <w:color w:val="000000"/>
              </w:rPr>
              <w:t>Professional Ethics</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76C036" w14:textId="77777777" w:rsidR="00B7447E" w:rsidRPr="006B77DB" w:rsidRDefault="00B7447E" w:rsidP="009A1467">
            <w:pPr>
              <w:widowControl w:val="0"/>
              <w:spacing w:after="0" w:line="240" w:lineRule="auto"/>
              <w:jc w:val="center"/>
              <w:rPr>
                <w:rFonts w:asciiTheme="majorBidi" w:hAnsiTheme="majorBidi" w:cstheme="majorBidi"/>
              </w:rPr>
            </w:pPr>
            <w:r w:rsidRPr="006B77DB">
              <w:rPr>
                <w:rFonts w:asciiTheme="majorBidi" w:hAnsiTheme="majorBidi" w:cstheme="majorBidi"/>
              </w:rPr>
              <w:t>3</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B89570" w14:textId="77777777" w:rsidR="00B7447E" w:rsidRPr="006B77DB" w:rsidRDefault="00B7447E" w:rsidP="009A1467">
            <w:pPr>
              <w:widowControl w:val="0"/>
              <w:spacing w:after="0" w:line="240" w:lineRule="auto"/>
              <w:jc w:val="center"/>
              <w:rPr>
                <w:rFonts w:asciiTheme="majorBidi" w:hAnsiTheme="majorBidi" w:cstheme="majorBidi"/>
              </w:rPr>
            </w:pPr>
            <w:r w:rsidRPr="006B77DB">
              <w:rPr>
                <w:rFonts w:asciiTheme="majorBidi" w:hAnsiTheme="majorBidi" w:cstheme="majorBidi"/>
              </w:rPr>
              <w:t>7</w:t>
            </w:r>
          </w:p>
        </w:tc>
      </w:tr>
      <w:tr w:rsidR="00B7447E" w:rsidRPr="00A54DD0" w14:paraId="1AB19C1A"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4500CBC7" w14:textId="77777777" w:rsidR="00B7447E" w:rsidRPr="00A54DD0" w:rsidRDefault="00B7447E" w:rsidP="009A1467">
            <w:pPr>
              <w:widowControl w:val="0"/>
              <w:spacing w:after="0" w:line="240" w:lineRule="auto"/>
              <w:jc w:val="center"/>
              <w:rPr>
                <w:rFonts w:asciiTheme="majorBidi" w:eastAsia="Arial" w:hAnsiTheme="majorBidi" w:cstheme="majorBidi"/>
                <w:b/>
                <w:highlight w:val="white"/>
              </w:rPr>
            </w:pPr>
            <w:r w:rsidRPr="00A54DD0">
              <w:rPr>
                <w:rFonts w:asciiTheme="majorBidi" w:hAnsiTheme="majorBidi" w:cstheme="majorBidi"/>
                <w:b/>
              </w:rPr>
              <w:t>Class (hr/w)</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4A966D44" w14:textId="77777777" w:rsidR="00B7447E" w:rsidRPr="00A54DD0" w:rsidRDefault="00B7447E" w:rsidP="009A1467">
            <w:pPr>
              <w:widowControl w:val="0"/>
              <w:spacing w:after="0" w:line="240" w:lineRule="auto"/>
              <w:jc w:val="center"/>
              <w:rPr>
                <w:rFonts w:asciiTheme="majorBidi" w:eastAsia="Open Sans" w:hAnsiTheme="majorBidi" w:cstheme="majorBidi"/>
                <w:b/>
              </w:rPr>
            </w:pPr>
            <w:r w:rsidRPr="00A54DD0">
              <w:rPr>
                <w:rFonts w:asciiTheme="majorBidi" w:hAnsiTheme="majorBidi" w:cstheme="majorBidi"/>
                <w:b/>
              </w:rPr>
              <w:t>Lect/Lab./Prac./Tutor</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07EAB54E"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SSWL (hr/sem)</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523A1E84"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USWL (hr/w)</w:t>
            </w:r>
          </w:p>
        </w:tc>
      </w:tr>
      <w:tr w:rsidR="00B7447E" w:rsidRPr="00A54DD0" w14:paraId="6EAA93BB"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BE455F" w14:textId="77777777" w:rsidR="00B7447E" w:rsidRPr="00A54DD0" w:rsidRDefault="00B7447E" w:rsidP="009A1467">
            <w:pPr>
              <w:widowControl w:val="0"/>
              <w:spacing w:after="0" w:line="240" w:lineRule="auto"/>
              <w:jc w:val="center"/>
              <w:rPr>
                <w:rFonts w:asciiTheme="majorBidi" w:eastAsia="Arial" w:hAnsiTheme="majorBidi" w:cstheme="majorBidi"/>
                <w:highlight w:val="white"/>
              </w:rPr>
            </w:pPr>
            <w:r w:rsidRPr="00A54DD0">
              <w:rPr>
                <w:rFonts w:asciiTheme="majorBidi" w:eastAsia="Arial" w:hAnsiTheme="majorBidi" w:cstheme="majorBidi"/>
                <w:highlight w:val="white"/>
              </w:rPr>
              <w:t>2</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7822A1" w14:textId="77777777" w:rsidR="00B7447E" w:rsidRPr="00A54DD0" w:rsidRDefault="00B7447E" w:rsidP="009A1467">
            <w:pPr>
              <w:widowControl w:val="0"/>
              <w:spacing w:after="0" w:line="240" w:lineRule="auto"/>
              <w:jc w:val="center"/>
              <w:rPr>
                <w:rFonts w:asciiTheme="majorBidi" w:eastAsia="Open Sans" w:hAnsiTheme="majorBidi" w:cstheme="majorBidi"/>
              </w:rPr>
            </w:pP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D56183"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33</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0AD56D"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17</w:t>
            </w:r>
          </w:p>
        </w:tc>
      </w:tr>
      <w:tr w:rsidR="00B7447E" w:rsidRPr="00A54DD0" w14:paraId="0E0CD827" w14:textId="77777777" w:rsidTr="009A1467">
        <w:trPr>
          <w:trHeight w:val="318"/>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20F264AC"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Description</w:t>
            </w:r>
          </w:p>
        </w:tc>
      </w:tr>
      <w:tr w:rsidR="00B7447E" w:rsidRPr="00A54DD0" w14:paraId="5FE32227" w14:textId="77777777" w:rsidTr="009A1467">
        <w:trPr>
          <w:trHeight w:val="243"/>
        </w:trPr>
        <w:tc>
          <w:tcPr>
            <w:tcW w:w="936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CD1674" w14:textId="77777777" w:rsidR="00B7447E" w:rsidRPr="00A54DD0" w:rsidRDefault="00B7447E" w:rsidP="009A1467">
            <w:pPr>
              <w:widowControl w:val="0"/>
              <w:spacing w:after="0" w:line="240" w:lineRule="auto"/>
              <w:jc w:val="both"/>
              <w:rPr>
                <w:rFonts w:asciiTheme="majorBidi" w:hAnsiTheme="majorBidi" w:cstheme="majorBidi"/>
              </w:rPr>
            </w:pPr>
            <w:r w:rsidRPr="00A54DD0">
              <w:rPr>
                <w:rFonts w:asciiTheme="majorBidi" w:hAnsiTheme="majorBidi" w:cstheme="majorBidi"/>
              </w:rPr>
              <w:t>This course introduces the engineer to the best practices of the engineering profession. The ethical code to be followed in the workplace. It also throws the moral component in the decision-making process which moves the needle from a purely technical form to a moral-technical form.</w:t>
            </w:r>
          </w:p>
        </w:tc>
      </w:tr>
    </w:tbl>
    <w:p w14:paraId="27A20CFC" w14:textId="77777777" w:rsidR="00B7447E" w:rsidRDefault="00B7447E" w:rsidP="00B7447E">
      <w:pPr>
        <w:spacing w:after="0" w:line="240" w:lineRule="auto"/>
        <w:rPr>
          <w:rFonts w:asciiTheme="majorBidi" w:hAnsiTheme="majorBidi" w:cstheme="majorBidi"/>
          <w:b/>
        </w:rPr>
      </w:pPr>
    </w:p>
    <w:p w14:paraId="0ED8D8B8" w14:textId="77777777" w:rsidR="00B7447E" w:rsidRDefault="00B7447E" w:rsidP="00B7447E">
      <w:pPr>
        <w:spacing w:after="0" w:line="240" w:lineRule="auto"/>
        <w:rPr>
          <w:rFonts w:asciiTheme="majorBidi" w:hAnsiTheme="majorBidi" w:cstheme="majorBidi"/>
          <w:b/>
        </w:rPr>
      </w:pPr>
    </w:p>
    <w:p w14:paraId="2FFED506" w14:textId="77777777" w:rsidR="00B7447E" w:rsidRDefault="00B7447E" w:rsidP="00B7447E">
      <w:pPr>
        <w:spacing w:after="0" w:line="240" w:lineRule="auto"/>
        <w:rPr>
          <w:rFonts w:asciiTheme="majorBidi" w:hAnsiTheme="majorBidi" w:cstheme="majorBidi"/>
          <w:b/>
          <w:highlight w:val="yellow"/>
        </w:rPr>
      </w:pPr>
    </w:p>
    <w:p w14:paraId="5E3F1A46" w14:textId="77777777" w:rsidR="00B7447E" w:rsidRDefault="00B7447E" w:rsidP="00B7447E">
      <w:pPr>
        <w:spacing w:after="0" w:line="240" w:lineRule="auto"/>
        <w:rPr>
          <w:rFonts w:asciiTheme="majorBidi" w:hAnsiTheme="majorBidi" w:cstheme="majorBidi"/>
          <w:b/>
          <w:highlight w:val="yellow"/>
        </w:rPr>
      </w:pPr>
    </w:p>
    <w:p w14:paraId="35DFDA21" w14:textId="77777777" w:rsidR="00B7447E" w:rsidRDefault="00B7447E" w:rsidP="00B7447E">
      <w:pPr>
        <w:spacing w:after="0" w:line="240" w:lineRule="auto"/>
        <w:rPr>
          <w:rFonts w:asciiTheme="majorBidi" w:hAnsiTheme="majorBidi" w:cstheme="majorBidi"/>
          <w:b/>
          <w:highlight w:val="yellow"/>
        </w:rPr>
      </w:pPr>
    </w:p>
    <w:p w14:paraId="67BFF0A3" w14:textId="77777777" w:rsidR="00B7447E" w:rsidRDefault="00B7447E" w:rsidP="00B7447E">
      <w:pPr>
        <w:spacing w:after="0" w:line="240" w:lineRule="auto"/>
        <w:rPr>
          <w:rFonts w:asciiTheme="majorBidi" w:hAnsiTheme="majorBidi" w:cstheme="majorBidi"/>
          <w:b/>
          <w:highlight w:val="yellow"/>
        </w:rPr>
      </w:pPr>
    </w:p>
    <w:p w14:paraId="497F9673" w14:textId="77777777" w:rsidR="00B7447E" w:rsidRDefault="00B7447E" w:rsidP="00B7447E">
      <w:pPr>
        <w:spacing w:after="0" w:line="240" w:lineRule="auto"/>
        <w:rPr>
          <w:rFonts w:asciiTheme="majorBidi" w:hAnsiTheme="majorBidi" w:cstheme="majorBidi"/>
          <w:b/>
          <w:highlight w:val="yellow"/>
        </w:rPr>
      </w:pPr>
    </w:p>
    <w:p w14:paraId="3EBB8F92" w14:textId="77777777" w:rsidR="00B7447E" w:rsidRPr="00A54DD0" w:rsidRDefault="00B7447E" w:rsidP="00B7447E">
      <w:pPr>
        <w:spacing w:after="0" w:line="240" w:lineRule="auto"/>
        <w:rPr>
          <w:rFonts w:asciiTheme="majorBidi" w:hAnsiTheme="majorBidi" w:cstheme="majorBidi"/>
          <w:b/>
        </w:rPr>
      </w:pPr>
      <w:r w:rsidRPr="00A54DD0">
        <w:rPr>
          <w:rFonts w:asciiTheme="majorBidi" w:hAnsiTheme="majorBidi" w:cstheme="majorBidi"/>
          <w:b/>
          <w:highlight w:val="yellow"/>
        </w:rPr>
        <w:t xml:space="preserve">Module </w:t>
      </w:r>
      <w:r w:rsidRPr="00A54DD0">
        <w:rPr>
          <w:rFonts w:asciiTheme="majorBidi" w:hAnsiTheme="majorBidi" w:cstheme="majorBidi"/>
          <w:b/>
        </w:rPr>
        <w:t>4</w:t>
      </w:r>
      <w:r>
        <w:rPr>
          <w:rFonts w:asciiTheme="majorBidi" w:hAnsiTheme="majorBidi" w:cstheme="majorBidi"/>
          <w:b/>
        </w:rPr>
        <w:t>3</w:t>
      </w:r>
    </w:p>
    <w:tbl>
      <w:tblPr>
        <w:tblW w:w="936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05"/>
        <w:gridCol w:w="2955"/>
        <w:gridCol w:w="2715"/>
        <w:gridCol w:w="1785"/>
      </w:tblGrid>
      <w:tr w:rsidR="00B7447E" w:rsidRPr="00A54DD0" w14:paraId="5F3D8967"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3C7FAD0E"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de</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091EC3D6"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urse/Module Title</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7C4BA2BC"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ECTS</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7CAEF6C3"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Semester</w:t>
            </w:r>
          </w:p>
        </w:tc>
      </w:tr>
      <w:tr w:rsidR="00B7447E" w:rsidRPr="00A54DD0" w14:paraId="07EC5F1E"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6CD2A47" w14:textId="77777777" w:rsidR="00B7447E" w:rsidRPr="006B77DB" w:rsidRDefault="00B7447E" w:rsidP="009A1467">
            <w:pPr>
              <w:widowControl w:val="0"/>
              <w:spacing w:after="0" w:line="240" w:lineRule="auto"/>
              <w:jc w:val="center"/>
              <w:rPr>
                <w:rFonts w:asciiTheme="majorBidi" w:hAnsiTheme="majorBidi" w:cstheme="majorBidi"/>
              </w:rPr>
            </w:pPr>
            <w:r w:rsidRPr="006B77DB">
              <w:rPr>
                <w:rFonts w:asciiTheme="majorBidi" w:hAnsiTheme="majorBidi" w:cstheme="majorBidi"/>
                <w:b/>
                <w:bCs/>
                <w:color w:val="000000"/>
              </w:rPr>
              <w:t>CET4201</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7DBDB49" w14:textId="77777777" w:rsidR="00B7447E" w:rsidRPr="006B77DB" w:rsidRDefault="00B7447E" w:rsidP="009A1467">
            <w:pPr>
              <w:jc w:val="center"/>
              <w:rPr>
                <w:rFonts w:asciiTheme="majorBidi" w:hAnsiTheme="majorBidi" w:cstheme="majorBidi"/>
                <w:b/>
                <w:bCs/>
                <w:color w:val="000000"/>
              </w:rPr>
            </w:pPr>
            <w:r w:rsidRPr="006B77DB">
              <w:rPr>
                <w:rFonts w:asciiTheme="majorBidi" w:hAnsiTheme="majorBidi" w:cstheme="majorBidi"/>
                <w:b/>
                <w:bCs/>
                <w:color w:val="000000"/>
              </w:rPr>
              <w:t>Fiber Optics communication</w:t>
            </w:r>
          </w:p>
          <w:p w14:paraId="68782BCD" w14:textId="77777777" w:rsidR="00B7447E" w:rsidRPr="006B77DB" w:rsidRDefault="00B7447E" w:rsidP="009A1467">
            <w:pPr>
              <w:widowControl w:val="0"/>
              <w:spacing w:after="0" w:line="240" w:lineRule="auto"/>
              <w:jc w:val="center"/>
              <w:rPr>
                <w:rFonts w:asciiTheme="majorBidi" w:hAnsiTheme="majorBidi" w:cstheme="majorBidi"/>
              </w:rPr>
            </w:pP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353EB9" w14:textId="77777777" w:rsidR="00B7447E" w:rsidRPr="006B77DB" w:rsidRDefault="00B7447E" w:rsidP="009A1467">
            <w:pPr>
              <w:widowControl w:val="0"/>
              <w:spacing w:after="0" w:line="240" w:lineRule="auto"/>
              <w:jc w:val="center"/>
              <w:rPr>
                <w:rFonts w:asciiTheme="majorBidi" w:hAnsiTheme="majorBidi" w:cstheme="majorBidi"/>
              </w:rPr>
            </w:pPr>
            <w:r w:rsidRPr="006B77DB">
              <w:rPr>
                <w:rFonts w:asciiTheme="majorBidi" w:hAnsiTheme="majorBidi" w:cstheme="majorBidi"/>
              </w:rPr>
              <w:t>5</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B42496" w14:textId="77777777" w:rsidR="00B7447E" w:rsidRPr="006B77DB"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8</w:t>
            </w:r>
          </w:p>
        </w:tc>
      </w:tr>
      <w:tr w:rsidR="00B7447E" w:rsidRPr="00A54DD0" w14:paraId="057AD235"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209C676" w14:textId="77777777" w:rsidR="00B7447E" w:rsidRPr="00A54DD0" w:rsidRDefault="00B7447E" w:rsidP="009A1467">
            <w:pPr>
              <w:widowControl w:val="0"/>
              <w:spacing w:after="0" w:line="240" w:lineRule="auto"/>
              <w:jc w:val="center"/>
              <w:rPr>
                <w:rFonts w:asciiTheme="majorBidi" w:eastAsia="Arial" w:hAnsiTheme="majorBidi" w:cstheme="majorBidi"/>
                <w:b/>
                <w:highlight w:val="white"/>
              </w:rPr>
            </w:pPr>
            <w:r w:rsidRPr="00A54DD0">
              <w:rPr>
                <w:rFonts w:asciiTheme="majorBidi" w:hAnsiTheme="majorBidi" w:cstheme="majorBidi"/>
                <w:b/>
              </w:rPr>
              <w:t>Class (hr/w)</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C0F5810" w14:textId="77777777" w:rsidR="00B7447E" w:rsidRPr="00A54DD0" w:rsidRDefault="00B7447E" w:rsidP="009A1467">
            <w:pPr>
              <w:widowControl w:val="0"/>
              <w:spacing w:after="0" w:line="240" w:lineRule="auto"/>
              <w:jc w:val="center"/>
              <w:rPr>
                <w:rFonts w:asciiTheme="majorBidi" w:eastAsia="Open Sans" w:hAnsiTheme="majorBidi" w:cstheme="majorBidi"/>
                <w:b/>
              </w:rPr>
            </w:pPr>
            <w:r w:rsidRPr="00A54DD0">
              <w:rPr>
                <w:rFonts w:asciiTheme="majorBidi" w:hAnsiTheme="majorBidi" w:cstheme="majorBidi"/>
                <w:b/>
              </w:rPr>
              <w:t>Lect/Lab./Prac./Tutor</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3B22453"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SSWL (hr/sem)</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342834B5"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USWL (hr/w)</w:t>
            </w:r>
          </w:p>
        </w:tc>
      </w:tr>
      <w:tr w:rsidR="00B7447E" w:rsidRPr="00A54DD0" w14:paraId="636F00F1"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DEF58C" w14:textId="77777777" w:rsidR="00B7447E" w:rsidRPr="00A54DD0" w:rsidRDefault="00B7447E" w:rsidP="009A1467">
            <w:pPr>
              <w:widowControl w:val="0"/>
              <w:spacing w:after="0" w:line="240" w:lineRule="auto"/>
              <w:jc w:val="center"/>
              <w:rPr>
                <w:rFonts w:asciiTheme="majorBidi" w:eastAsia="Arial" w:hAnsiTheme="majorBidi" w:cstheme="majorBidi"/>
                <w:highlight w:val="white"/>
              </w:rPr>
            </w:pPr>
            <w:r w:rsidRPr="00A54DD0">
              <w:rPr>
                <w:rFonts w:asciiTheme="majorBidi" w:eastAsia="Arial" w:hAnsiTheme="majorBidi" w:cstheme="majorBidi"/>
                <w:highlight w:val="white"/>
              </w:rPr>
              <w:t>2</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7EE1D7" w14:textId="77777777" w:rsidR="00B7447E" w:rsidRPr="00A54DD0" w:rsidRDefault="00B7447E" w:rsidP="009A1467">
            <w:pPr>
              <w:widowControl w:val="0"/>
              <w:spacing w:after="0" w:line="240" w:lineRule="auto"/>
              <w:jc w:val="center"/>
              <w:rPr>
                <w:rFonts w:asciiTheme="majorBidi" w:eastAsia="Open Sans" w:hAnsiTheme="majorBidi" w:cstheme="majorBidi"/>
              </w:rPr>
            </w:pPr>
            <w:r>
              <w:rPr>
                <w:rFonts w:asciiTheme="majorBidi" w:hAnsiTheme="majorBidi" w:cstheme="majorBidi"/>
              </w:rPr>
              <w:t>2</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AAB0C0"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64</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4B7FB4"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61</w:t>
            </w:r>
          </w:p>
        </w:tc>
      </w:tr>
      <w:tr w:rsidR="00B7447E" w:rsidRPr="00A54DD0" w14:paraId="4A179690" w14:textId="77777777" w:rsidTr="009A1467">
        <w:trPr>
          <w:trHeight w:val="318"/>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3484149D"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Description</w:t>
            </w:r>
          </w:p>
        </w:tc>
      </w:tr>
      <w:tr w:rsidR="00B7447E" w:rsidRPr="00A54DD0" w14:paraId="13B55FA3" w14:textId="77777777" w:rsidTr="009A1467">
        <w:trPr>
          <w:trHeight w:val="243"/>
        </w:trPr>
        <w:tc>
          <w:tcPr>
            <w:tcW w:w="936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F7EFC0" w14:textId="77777777" w:rsidR="00B7447E" w:rsidRPr="00A54DD0" w:rsidRDefault="00B7447E" w:rsidP="009A1467">
            <w:pPr>
              <w:widowControl w:val="0"/>
              <w:spacing w:after="0" w:line="240" w:lineRule="auto"/>
              <w:jc w:val="both"/>
              <w:rPr>
                <w:rFonts w:asciiTheme="majorBidi" w:hAnsiTheme="majorBidi" w:cstheme="majorBidi"/>
                <w:rtl/>
                <w:lang w:bidi="ar-IQ"/>
              </w:rPr>
            </w:pPr>
            <w:r w:rsidRPr="00A54DD0">
              <w:rPr>
                <w:rFonts w:asciiTheme="majorBidi" w:hAnsiTheme="majorBidi" w:cstheme="majorBidi"/>
              </w:rPr>
              <w:t>In this course, the student can acquire the basic knowledge of fiber optics communication principles and their application. Students will be learned about high-speed single mode and low-speed multimode fiber, step and graded refractive index profiles, different dispersion mechanisms and their effect on high-speed links, the advantage of coherent (LASER) light sources over incoherent (LED) sources for the long haul, high-speed links, photodetectors.</w:t>
            </w:r>
          </w:p>
        </w:tc>
      </w:tr>
    </w:tbl>
    <w:p w14:paraId="30229D3F" w14:textId="77777777" w:rsidR="00B7447E" w:rsidRPr="00A54DD0" w:rsidRDefault="00B7447E" w:rsidP="00B7447E">
      <w:pPr>
        <w:spacing w:after="0" w:line="240" w:lineRule="auto"/>
        <w:rPr>
          <w:rFonts w:asciiTheme="majorBidi" w:hAnsiTheme="majorBidi" w:cstheme="majorBidi"/>
          <w:b/>
        </w:rPr>
      </w:pPr>
    </w:p>
    <w:p w14:paraId="3AF75A18" w14:textId="77777777" w:rsidR="00B7447E" w:rsidRDefault="00B7447E" w:rsidP="00B7447E">
      <w:pPr>
        <w:spacing w:after="0" w:line="240" w:lineRule="auto"/>
        <w:rPr>
          <w:rFonts w:asciiTheme="majorBidi" w:hAnsiTheme="majorBidi" w:cstheme="majorBidi"/>
          <w:b/>
        </w:rPr>
      </w:pPr>
    </w:p>
    <w:p w14:paraId="3E482D40" w14:textId="77777777" w:rsidR="00B7447E" w:rsidRPr="00A54DD0" w:rsidRDefault="00B7447E" w:rsidP="00B7447E">
      <w:pPr>
        <w:spacing w:after="0" w:line="240" w:lineRule="auto"/>
        <w:rPr>
          <w:rFonts w:asciiTheme="majorBidi" w:hAnsiTheme="majorBidi" w:cstheme="majorBidi"/>
          <w:b/>
        </w:rPr>
      </w:pPr>
    </w:p>
    <w:p w14:paraId="71FCC49E" w14:textId="77777777" w:rsidR="00B7447E" w:rsidRPr="00A54DD0" w:rsidRDefault="00B7447E" w:rsidP="00B7447E">
      <w:pPr>
        <w:spacing w:after="0" w:line="240" w:lineRule="auto"/>
        <w:rPr>
          <w:rFonts w:asciiTheme="majorBidi" w:hAnsiTheme="majorBidi" w:cstheme="majorBidi"/>
          <w:b/>
        </w:rPr>
      </w:pPr>
      <w:r w:rsidRPr="00A54DD0">
        <w:rPr>
          <w:rFonts w:asciiTheme="majorBidi" w:hAnsiTheme="majorBidi" w:cstheme="majorBidi"/>
          <w:b/>
          <w:highlight w:val="yellow"/>
        </w:rPr>
        <w:t xml:space="preserve">Module </w:t>
      </w:r>
      <w:r w:rsidRPr="00A54DD0">
        <w:rPr>
          <w:rFonts w:asciiTheme="majorBidi" w:hAnsiTheme="majorBidi" w:cstheme="majorBidi"/>
          <w:b/>
        </w:rPr>
        <w:t>4</w:t>
      </w:r>
      <w:r>
        <w:rPr>
          <w:rFonts w:asciiTheme="majorBidi" w:hAnsiTheme="majorBidi" w:cstheme="majorBidi"/>
          <w:b/>
        </w:rPr>
        <w:t>4</w:t>
      </w:r>
    </w:p>
    <w:tbl>
      <w:tblPr>
        <w:tblW w:w="936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05"/>
        <w:gridCol w:w="3430"/>
        <w:gridCol w:w="2240"/>
        <w:gridCol w:w="1785"/>
      </w:tblGrid>
      <w:tr w:rsidR="00B7447E" w:rsidRPr="00A54DD0" w14:paraId="19912C55"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090FCF79"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de</w:t>
            </w:r>
          </w:p>
        </w:tc>
        <w:tc>
          <w:tcPr>
            <w:tcW w:w="3430"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3E9701FD"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urse/Module Title</w:t>
            </w:r>
          </w:p>
        </w:tc>
        <w:tc>
          <w:tcPr>
            <w:tcW w:w="2240"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4234271E"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ECTS</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65CD8C6D"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Semester</w:t>
            </w:r>
          </w:p>
        </w:tc>
      </w:tr>
      <w:tr w:rsidR="00B7447E" w:rsidRPr="00A54DD0" w14:paraId="6A8687C4"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15E8095" w14:textId="77777777" w:rsidR="00B7447E" w:rsidRPr="006B77DB" w:rsidRDefault="00B7447E" w:rsidP="009A1467">
            <w:pPr>
              <w:widowControl w:val="0"/>
              <w:spacing w:after="0" w:line="240" w:lineRule="auto"/>
              <w:jc w:val="center"/>
              <w:rPr>
                <w:rFonts w:asciiTheme="majorBidi" w:hAnsiTheme="majorBidi" w:cstheme="majorBidi"/>
              </w:rPr>
            </w:pPr>
            <w:r w:rsidRPr="006B77DB">
              <w:rPr>
                <w:rFonts w:asciiTheme="majorBidi" w:hAnsiTheme="majorBidi" w:cstheme="majorBidi"/>
                <w:b/>
                <w:bCs/>
                <w:color w:val="000000"/>
              </w:rPr>
              <w:t>CET4202</w:t>
            </w:r>
          </w:p>
        </w:tc>
        <w:tc>
          <w:tcPr>
            <w:tcW w:w="34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177CDD0" w14:textId="77777777" w:rsidR="00B7447E" w:rsidRPr="006B77DB" w:rsidRDefault="00B7447E" w:rsidP="009A1467">
            <w:pPr>
              <w:widowControl w:val="0"/>
              <w:spacing w:after="0" w:line="240" w:lineRule="auto"/>
              <w:jc w:val="center"/>
              <w:rPr>
                <w:rFonts w:asciiTheme="majorBidi" w:hAnsiTheme="majorBidi" w:cstheme="majorBidi"/>
              </w:rPr>
            </w:pPr>
            <w:r w:rsidRPr="006B77DB">
              <w:rPr>
                <w:rFonts w:asciiTheme="majorBidi" w:hAnsiTheme="majorBidi" w:cstheme="majorBidi"/>
                <w:b/>
                <w:bCs/>
                <w:color w:val="000000"/>
              </w:rPr>
              <w:t>Advanced Computer Technology</w:t>
            </w:r>
          </w:p>
        </w:tc>
        <w:tc>
          <w:tcPr>
            <w:tcW w:w="22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1F7DCC" w14:textId="77777777" w:rsidR="00B7447E" w:rsidRPr="006B77DB" w:rsidRDefault="00B7447E" w:rsidP="009A1467">
            <w:pPr>
              <w:widowControl w:val="0"/>
              <w:spacing w:after="0" w:line="240" w:lineRule="auto"/>
              <w:jc w:val="center"/>
              <w:rPr>
                <w:rFonts w:asciiTheme="majorBidi" w:hAnsiTheme="majorBidi" w:cstheme="majorBidi"/>
              </w:rPr>
            </w:pPr>
            <w:r w:rsidRPr="006B77DB">
              <w:rPr>
                <w:rFonts w:asciiTheme="majorBidi" w:hAnsiTheme="majorBidi" w:cstheme="majorBidi"/>
              </w:rPr>
              <w:t>5</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2A081F" w14:textId="77777777" w:rsidR="00B7447E" w:rsidRPr="006B77DB" w:rsidRDefault="00B7447E" w:rsidP="009A1467">
            <w:pPr>
              <w:widowControl w:val="0"/>
              <w:spacing w:after="0" w:line="240" w:lineRule="auto"/>
              <w:jc w:val="center"/>
              <w:rPr>
                <w:rFonts w:asciiTheme="majorBidi" w:hAnsiTheme="majorBidi" w:cstheme="majorBidi"/>
              </w:rPr>
            </w:pPr>
            <w:r w:rsidRPr="006B77DB">
              <w:rPr>
                <w:rFonts w:asciiTheme="majorBidi" w:hAnsiTheme="majorBidi" w:cstheme="majorBidi"/>
              </w:rPr>
              <w:t>8</w:t>
            </w:r>
          </w:p>
        </w:tc>
      </w:tr>
      <w:tr w:rsidR="00B7447E" w:rsidRPr="00A54DD0" w14:paraId="2B567349"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461369BB" w14:textId="77777777" w:rsidR="00B7447E" w:rsidRPr="00A54DD0" w:rsidRDefault="00B7447E" w:rsidP="009A1467">
            <w:pPr>
              <w:widowControl w:val="0"/>
              <w:spacing w:after="0" w:line="240" w:lineRule="auto"/>
              <w:jc w:val="center"/>
              <w:rPr>
                <w:rFonts w:asciiTheme="majorBidi" w:eastAsia="Arial" w:hAnsiTheme="majorBidi" w:cstheme="majorBidi"/>
                <w:b/>
                <w:highlight w:val="white"/>
              </w:rPr>
            </w:pPr>
            <w:r w:rsidRPr="00A54DD0">
              <w:rPr>
                <w:rFonts w:asciiTheme="majorBidi" w:hAnsiTheme="majorBidi" w:cstheme="majorBidi"/>
                <w:b/>
              </w:rPr>
              <w:lastRenderedPageBreak/>
              <w:t>Class (hr/w)</w:t>
            </w:r>
          </w:p>
        </w:tc>
        <w:tc>
          <w:tcPr>
            <w:tcW w:w="3430"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71CC0A9D" w14:textId="77777777" w:rsidR="00B7447E" w:rsidRPr="00A54DD0" w:rsidRDefault="00B7447E" w:rsidP="009A1467">
            <w:pPr>
              <w:widowControl w:val="0"/>
              <w:spacing w:after="0" w:line="240" w:lineRule="auto"/>
              <w:jc w:val="center"/>
              <w:rPr>
                <w:rFonts w:asciiTheme="majorBidi" w:eastAsia="Open Sans" w:hAnsiTheme="majorBidi" w:cstheme="majorBidi"/>
                <w:b/>
              </w:rPr>
            </w:pPr>
            <w:r w:rsidRPr="00A54DD0">
              <w:rPr>
                <w:rFonts w:asciiTheme="majorBidi" w:hAnsiTheme="majorBidi" w:cstheme="majorBidi"/>
                <w:b/>
              </w:rPr>
              <w:t>Lect/Lab./Prac./Tutor</w:t>
            </w:r>
          </w:p>
        </w:tc>
        <w:tc>
          <w:tcPr>
            <w:tcW w:w="2240"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3BC02784"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SSWL (hr/sem)</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55B8BDCE"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USWL (hr/w)</w:t>
            </w:r>
          </w:p>
        </w:tc>
      </w:tr>
      <w:tr w:rsidR="00B7447E" w:rsidRPr="00A54DD0" w14:paraId="3284D92E"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917D21" w14:textId="77777777" w:rsidR="00B7447E" w:rsidRPr="00A54DD0" w:rsidRDefault="00B7447E" w:rsidP="009A1467">
            <w:pPr>
              <w:widowControl w:val="0"/>
              <w:spacing w:after="0" w:line="240" w:lineRule="auto"/>
              <w:jc w:val="center"/>
              <w:rPr>
                <w:rFonts w:asciiTheme="majorBidi" w:eastAsia="Arial" w:hAnsiTheme="majorBidi" w:cstheme="majorBidi"/>
                <w:highlight w:val="white"/>
              </w:rPr>
            </w:pPr>
            <w:r w:rsidRPr="00A54DD0">
              <w:rPr>
                <w:rFonts w:asciiTheme="majorBidi" w:eastAsia="Arial" w:hAnsiTheme="majorBidi" w:cstheme="majorBidi"/>
                <w:highlight w:val="white"/>
              </w:rPr>
              <w:t>2</w:t>
            </w:r>
          </w:p>
        </w:tc>
        <w:tc>
          <w:tcPr>
            <w:tcW w:w="34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7A2B04" w14:textId="77777777" w:rsidR="00B7447E" w:rsidRPr="00A54DD0" w:rsidRDefault="00B7447E" w:rsidP="009A1467">
            <w:pPr>
              <w:widowControl w:val="0"/>
              <w:spacing w:after="0" w:line="240" w:lineRule="auto"/>
              <w:jc w:val="center"/>
              <w:rPr>
                <w:rFonts w:asciiTheme="majorBidi" w:eastAsia="Open Sans" w:hAnsiTheme="majorBidi" w:cstheme="majorBidi"/>
              </w:rPr>
            </w:pPr>
            <w:r>
              <w:rPr>
                <w:rFonts w:asciiTheme="majorBidi" w:hAnsiTheme="majorBidi" w:cstheme="majorBidi"/>
              </w:rPr>
              <w:t>2</w:t>
            </w:r>
          </w:p>
        </w:tc>
        <w:tc>
          <w:tcPr>
            <w:tcW w:w="22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D0EBA1"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64</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EC5BA7"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61</w:t>
            </w:r>
          </w:p>
        </w:tc>
      </w:tr>
      <w:tr w:rsidR="00B7447E" w:rsidRPr="00A54DD0" w14:paraId="030E5088" w14:textId="77777777" w:rsidTr="009A1467">
        <w:trPr>
          <w:trHeight w:val="318"/>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2D8C8670"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Description</w:t>
            </w:r>
          </w:p>
        </w:tc>
      </w:tr>
      <w:tr w:rsidR="00B7447E" w:rsidRPr="00A54DD0" w14:paraId="47A35D3D" w14:textId="77777777" w:rsidTr="009A1467">
        <w:trPr>
          <w:trHeight w:val="243"/>
        </w:trPr>
        <w:tc>
          <w:tcPr>
            <w:tcW w:w="936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341CB7" w14:textId="77777777" w:rsidR="00B7447E" w:rsidRPr="00A54DD0" w:rsidRDefault="00B7447E" w:rsidP="009A1467">
            <w:pPr>
              <w:widowControl w:val="0"/>
              <w:spacing w:after="0" w:line="240" w:lineRule="auto"/>
              <w:jc w:val="both"/>
              <w:rPr>
                <w:rFonts w:asciiTheme="majorBidi" w:hAnsiTheme="majorBidi" w:cstheme="majorBidi"/>
              </w:rPr>
            </w:pPr>
            <w:r w:rsidRPr="00A54DD0">
              <w:rPr>
                <w:rFonts w:asciiTheme="majorBidi" w:hAnsiTheme="majorBidi" w:cstheme="majorBidi"/>
              </w:rPr>
              <w:t>the course aims to provide students with information and prepare them to be able to:  understand the μP and its architecture and the addressing modes. getting familiar with the following concepts: paging mechanism, segment translation, page translation, cache memory, cache organization, fully associative, direct mapped, and set associative. in addition, the course delves into the cache memory used for 80386 as well as direct maps, two-way set associative, intel’s Pentium and its features, Pentium pro, out-of-order execution, other Pentium processors, and core processor.</w:t>
            </w:r>
          </w:p>
          <w:p w14:paraId="053E71E0" w14:textId="77777777" w:rsidR="00B7447E" w:rsidRPr="00A54DD0" w:rsidRDefault="00B7447E" w:rsidP="009A1467">
            <w:pPr>
              <w:widowControl w:val="0"/>
              <w:spacing w:after="0" w:line="240" w:lineRule="auto"/>
              <w:jc w:val="both"/>
              <w:rPr>
                <w:rFonts w:asciiTheme="majorBidi" w:hAnsiTheme="majorBidi" w:cstheme="majorBidi"/>
              </w:rPr>
            </w:pPr>
          </w:p>
        </w:tc>
      </w:tr>
    </w:tbl>
    <w:p w14:paraId="613CD635" w14:textId="77777777" w:rsidR="00B7447E" w:rsidRDefault="00B7447E" w:rsidP="00B7447E">
      <w:pPr>
        <w:spacing w:after="0" w:line="240" w:lineRule="auto"/>
        <w:rPr>
          <w:rFonts w:asciiTheme="majorBidi" w:hAnsiTheme="majorBidi" w:cstheme="majorBidi"/>
          <w:b/>
          <w:rtl/>
        </w:rPr>
      </w:pPr>
    </w:p>
    <w:p w14:paraId="75F2A26A" w14:textId="77777777" w:rsidR="00B7447E" w:rsidRDefault="00B7447E" w:rsidP="00B7447E">
      <w:pPr>
        <w:spacing w:after="0" w:line="240" w:lineRule="auto"/>
        <w:rPr>
          <w:rFonts w:asciiTheme="majorBidi" w:hAnsiTheme="majorBidi" w:cstheme="majorBidi"/>
          <w:b/>
        </w:rPr>
      </w:pPr>
    </w:p>
    <w:p w14:paraId="784DC3AD" w14:textId="77777777" w:rsidR="00B7447E" w:rsidRPr="00A54DD0" w:rsidRDefault="00B7447E" w:rsidP="00B7447E">
      <w:pPr>
        <w:spacing w:after="0" w:line="240" w:lineRule="auto"/>
        <w:rPr>
          <w:rFonts w:asciiTheme="majorBidi" w:hAnsiTheme="majorBidi" w:cstheme="majorBidi"/>
          <w:b/>
        </w:rPr>
      </w:pPr>
      <w:r w:rsidRPr="00A54DD0">
        <w:rPr>
          <w:rFonts w:asciiTheme="majorBidi" w:hAnsiTheme="majorBidi" w:cstheme="majorBidi"/>
          <w:b/>
          <w:highlight w:val="yellow"/>
        </w:rPr>
        <w:t xml:space="preserve">Module </w:t>
      </w:r>
      <w:r w:rsidRPr="00A54DD0">
        <w:rPr>
          <w:rFonts w:asciiTheme="majorBidi" w:hAnsiTheme="majorBidi" w:cstheme="majorBidi"/>
          <w:b/>
        </w:rPr>
        <w:t>4</w:t>
      </w:r>
      <w:r>
        <w:rPr>
          <w:rFonts w:asciiTheme="majorBidi" w:hAnsiTheme="majorBidi" w:cstheme="majorBidi"/>
          <w:b/>
        </w:rPr>
        <w:t>5</w:t>
      </w:r>
    </w:p>
    <w:tbl>
      <w:tblPr>
        <w:tblW w:w="936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05"/>
        <w:gridCol w:w="3430"/>
        <w:gridCol w:w="2240"/>
        <w:gridCol w:w="1785"/>
      </w:tblGrid>
      <w:tr w:rsidR="00B7447E" w:rsidRPr="00A54DD0" w14:paraId="1E0FF000"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5A58B7C3"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de</w:t>
            </w:r>
          </w:p>
        </w:tc>
        <w:tc>
          <w:tcPr>
            <w:tcW w:w="3430"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88E8DAE"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urse/Module Title</w:t>
            </w:r>
          </w:p>
        </w:tc>
        <w:tc>
          <w:tcPr>
            <w:tcW w:w="2240"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2FDE1DE2"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ECTS</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772D407D"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Semester</w:t>
            </w:r>
          </w:p>
        </w:tc>
      </w:tr>
      <w:tr w:rsidR="00B7447E" w:rsidRPr="00A54DD0" w14:paraId="7ABAAEDA"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476FBC0" w14:textId="77777777" w:rsidR="00B7447E" w:rsidRPr="00BA7F46" w:rsidRDefault="00B7447E" w:rsidP="009A1467">
            <w:pPr>
              <w:widowControl w:val="0"/>
              <w:spacing w:after="0" w:line="240" w:lineRule="auto"/>
              <w:jc w:val="center"/>
              <w:rPr>
                <w:rFonts w:asciiTheme="majorBidi" w:hAnsiTheme="majorBidi" w:cstheme="majorBidi"/>
              </w:rPr>
            </w:pPr>
            <w:r w:rsidRPr="00BA7F46">
              <w:rPr>
                <w:rFonts w:asciiTheme="majorBidi" w:hAnsiTheme="majorBidi" w:cstheme="majorBidi"/>
                <w:b/>
                <w:bCs/>
                <w:color w:val="000000"/>
              </w:rPr>
              <w:t>CET4203</w:t>
            </w:r>
          </w:p>
        </w:tc>
        <w:tc>
          <w:tcPr>
            <w:tcW w:w="34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3A4E717" w14:textId="77777777" w:rsidR="00B7447E" w:rsidRPr="00BA7F46" w:rsidRDefault="00B7447E" w:rsidP="009A1467">
            <w:pPr>
              <w:widowControl w:val="0"/>
              <w:spacing w:after="0" w:line="240" w:lineRule="auto"/>
              <w:jc w:val="center"/>
              <w:rPr>
                <w:rFonts w:asciiTheme="majorBidi" w:hAnsiTheme="majorBidi" w:cstheme="majorBidi"/>
              </w:rPr>
            </w:pPr>
            <w:r w:rsidRPr="00BA7F46">
              <w:rPr>
                <w:rFonts w:asciiTheme="majorBidi" w:hAnsiTheme="majorBidi" w:cstheme="majorBidi"/>
                <w:b/>
                <w:bCs/>
                <w:color w:val="000000"/>
              </w:rPr>
              <w:t>Network Security &amp; Cybersecurity</w:t>
            </w:r>
          </w:p>
        </w:tc>
        <w:tc>
          <w:tcPr>
            <w:tcW w:w="22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423E3D" w14:textId="77777777" w:rsidR="00B7447E" w:rsidRPr="00BA7F46"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5</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5A7EAF" w14:textId="77777777" w:rsidR="00B7447E" w:rsidRPr="00BA7F46" w:rsidRDefault="00B7447E" w:rsidP="009A1467">
            <w:pPr>
              <w:widowControl w:val="0"/>
              <w:spacing w:after="0" w:line="240" w:lineRule="auto"/>
              <w:jc w:val="center"/>
              <w:rPr>
                <w:rFonts w:asciiTheme="majorBidi" w:hAnsiTheme="majorBidi" w:cstheme="majorBidi"/>
              </w:rPr>
            </w:pPr>
            <w:r w:rsidRPr="00BA7F46">
              <w:rPr>
                <w:rFonts w:asciiTheme="majorBidi" w:hAnsiTheme="majorBidi" w:cstheme="majorBidi"/>
              </w:rPr>
              <w:t>8</w:t>
            </w:r>
          </w:p>
        </w:tc>
      </w:tr>
      <w:tr w:rsidR="00B7447E" w:rsidRPr="00A54DD0" w14:paraId="47C141AF"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66D2D2A2" w14:textId="77777777" w:rsidR="00B7447E" w:rsidRPr="00A54DD0" w:rsidRDefault="00B7447E" w:rsidP="009A1467">
            <w:pPr>
              <w:widowControl w:val="0"/>
              <w:spacing w:after="0" w:line="240" w:lineRule="auto"/>
              <w:jc w:val="center"/>
              <w:rPr>
                <w:rFonts w:asciiTheme="majorBidi" w:eastAsia="Arial" w:hAnsiTheme="majorBidi" w:cstheme="majorBidi"/>
                <w:b/>
                <w:highlight w:val="white"/>
              </w:rPr>
            </w:pPr>
            <w:r w:rsidRPr="00A54DD0">
              <w:rPr>
                <w:rFonts w:asciiTheme="majorBidi" w:hAnsiTheme="majorBidi" w:cstheme="majorBidi"/>
                <w:b/>
              </w:rPr>
              <w:t>Class (hr/w)</w:t>
            </w:r>
          </w:p>
        </w:tc>
        <w:tc>
          <w:tcPr>
            <w:tcW w:w="3430"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40E7915B" w14:textId="77777777" w:rsidR="00B7447E" w:rsidRPr="00A54DD0" w:rsidRDefault="00B7447E" w:rsidP="009A1467">
            <w:pPr>
              <w:widowControl w:val="0"/>
              <w:spacing w:after="0" w:line="240" w:lineRule="auto"/>
              <w:jc w:val="center"/>
              <w:rPr>
                <w:rFonts w:asciiTheme="majorBidi" w:eastAsia="Open Sans" w:hAnsiTheme="majorBidi" w:cstheme="majorBidi"/>
                <w:b/>
              </w:rPr>
            </w:pPr>
            <w:r w:rsidRPr="00A54DD0">
              <w:rPr>
                <w:rFonts w:asciiTheme="majorBidi" w:hAnsiTheme="majorBidi" w:cstheme="majorBidi"/>
                <w:b/>
              </w:rPr>
              <w:t>Lect/Lab./Prac./Tutor</w:t>
            </w:r>
          </w:p>
        </w:tc>
        <w:tc>
          <w:tcPr>
            <w:tcW w:w="2240"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0EC0173E"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SSWL (hr/sem)</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7A486E6D"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USWL (hr/w)</w:t>
            </w:r>
          </w:p>
        </w:tc>
      </w:tr>
      <w:tr w:rsidR="00B7447E" w:rsidRPr="00A54DD0" w14:paraId="2362656C"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01BA9A" w14:textId="77777777" w:rsidR="00B7447E" w:rsidRPr="00A54DD0" w:rsidRDefault="00B7447E" w:rsidP="009A1467">
            <w:pPr>
              <w:widowControl w:val="0"/>
              <w:spacing w:after="0" w:line="240" w:lineRule="auto"/>
              <w:jc w:val="center"/>
              <w:rPr>
                <w:rFonts w:asciiTheme="majorBidi" w:eastAsia="Arial" w:hAnsiTheme="majorBidi" w:cstheme="majorBidi"/>
                <w:highlight w:val="white"/>
              </w:rPr>
            </w:pPr>
            <w:r w:rsidRPr="00A54DD0">
              <w:rPr>
                <w:rFonts w:asciiTheme="majorBidi" w:eastAsia="Arial" w:hAnsiTheme="majorBidi" w:cstheme="majorBidi"/>
                <w:highlight w:val="white"/>
              </w:rPr>
              <w:t>2</w:t>
            </w:r>
          </w:p>
        </w:tc>
        <w:tc>
          <w:tcPr>
            <w:tcW w:w="34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609297" w14:textId="77777777" w:rsidR="00B7447E" w:rsidRPr="00A54DD0" w:rsidRDefault="00B7447E" w:rsidP="009A1467">
            <w:pPr>
              <w:widowControl w:val="0"/>
              <w:spacing w:after="0" w:line="240" w:lineRule="auto"/>
              <w:jc w:val="center"/>
              <w:rPr>
                <w:rFonts w:asciiTheme="majorBidi" w:eastAsia="Open Sans" w:hAnsiTheme="majorBidi" w:cstheme="majorBidi"/>
              </w:rPr>
            </w:pPr>
            <w:r>
              <w:rPr>
                <w:rFonts w:asciiTheme="majorBidi" w:hAnsiTheme="majorBidi" w:cstheme="majorBidi"/>
              </w:rPr>
              <w:t>2</w:t>
            </w:r>
          </w:p>
        </w:tc>
        <w:tc>
          <w:tcPr>
            <w:tcW w:w="22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E4933C"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64</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11940"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61</w:t>
            </w:r>
          </w:p>
        </w:tc>
      </w:tr>
      <w:tr w:rsidR="00B7447E" w:rsidRPr="00A54DD0" w14:paraId="096B779B" w14:textId="77777777" w:rsidTr="009A1467">
        <w:trPr>
          <w:trHeight w:val="318"/>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0D9AA6B"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Description</w:t>
            </w:r>
          </w:p>
        </w:tc>
      </w:tr>
      <w:tr w:rsidR="00B7447E" w:rsidRPr="00A54DD0" w14:paraId="54283B98" w14:textId="77777777" w:rsidTr="009A1467">
        <w:trPr>
          <w:trHeight w:val="243"/>
        </w:trPr>
        <w:tc>
          <w:tcPr>
            <w:tcW w:w="936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D839A4" w14:textId="77777777" w:rsidR="00B7447E" w:rsidRPr="00A54DD0" w:rsidRDefault="00B7447E" w:rsidP="009A1467">
            <w:pPr>
              <w:widowControl w:val="0"/>
              <w:spacing w:after="0" w:line="240" w:lineRule="auto"/>
              <w:jc w:val="both"/>
              <w:rPr>
                <w:rFonts w:asciiTheme="majorBidi" w:hAnsiTheme="majorBidi" w:cstheme="majorBidi"/>
              </w:rPr>
            </w:pPr>
            <w:r w:rsidRPr="00A54DD0">
              <w:rPr>
                <w:rFonts w:asciiTheme="majorBidi" w:hAnsiTheme="majorBidi" w:cstheme="majorBidi"/>
              </w:rPr>
              <w:t>This course will provide students with foundational knowledge and skills in managing cybersecurity risks and threats at an organizational level. Students will learn the nature and magnitude of current cyber threats; case studies in threat prevention and incident handling; strategies for organizational risk management of cyber threats; organizational mechanisms policies and procedures for minimizing the risks and costs associated with breaches; current trends and developments in threats and mitigation; resources identifying new threats and approaches to mitigation.</w:t>
            </w:r>
          </w:p>
        </w:tc>
      </w:tr>
    </w:tbl>
    <w:p w14:paraId="2683092B" w14:textId="77777777" w:rsidR="00B7447E" w:rsidRPr="00A54DD0" w:rsidRDefault="00B7447E" w:rsidP="00B7447E">
      <w:pPr>
        <w:spacing w:after="0" w:line="240" w:lineRule="auto"/>
        <w:rPr>
          <w:rFonts w:asciiTheme="majorBidi" w:hAnsiTheme="majorBidi" w:cstheme="majorBidi"/>
          <w:b/>
        </w:rPr>
      </w:pPr>
      <w:r w:rsidRPr="00A54DD0">
        <w:rPr>
          <w:rFonts w:asciiTheme="majorBidi" w:hAnsiTheme="majorBidi" w:cstheme="majorBidi"/>
          <w:b/>
          <w:highlight w:val="yellow"/>
        </w:rPr>
        <w:t xml:space="preserve">Module </w:t>
      </w:r>
      <w:r w:rsidRPr="00A54DD0">
        <w:rPr>
          <w:rFonts w:asciiTheme="majorBidi" w:hAnsiTheme="majorBidi" w:cstheme="majorBidi"/>
          <w:b/>
        </w:rPr>
        <w:t>4</w:t>
      </w:r>
      <w:r>
        <w:rPr>
          <w:rFonts w:asciiTheme="majorBidi" w:hAnsiTheme="majorBidi" w:cstheme="majorBidi"/>
          <w:b/>
        </w:rPr>
        <w:t>6</w:t>
      </w:r>
    </w:p>
    <w:tbl>
      <w:tblPr>
        <w:tblW w:w="936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05"/>
        <w:gridCol w:w="2955"/>
        <w:gridCol w:w="2715"/>
        <w:gridCol w:w="1785"/>
      </w:tblGrid>
      <w:tr w:rsidR="00B7447E" w:rsidRPr="00A54DD0" w14:paraId="78EECB7F"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0C036D06"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de</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7A7A2DB5"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urse/Module Title</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3C38713D"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ECTS</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5C5D0DFF"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Semester</w:t>
            </w:r>
          </w:p>
        </w:tc>
      </w:tr>
      <w:tr w:rsidR="00B7447E" w:rsidRPr="00A54DD0" w14:paraId="2DA9DB85"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7C01BB7F" w14:textId="77777777" w:rsidR="00B7447E" w:rsidRPr="00BA7F46" w:rsidRDefault="00B7447E" w:rsidP="009A1467">
            <w:pPr>
              <w:widowControl w:val="0"/>
              <w:spacing w:after="0" w:line="240" w:lineRule="auto"/>
              <w:jc w:val="center"/>
              <w:rPr>
                <w:rFonts w:asciiTheme="majorBidi" w:hAnsiTheme="majorBidi" w:cstheme="majorBidi"/>
              </w:rPr>
            </w:pPr>
            <w:r w:rsidRPr="00BA7F46">
              <w:rPr>
                <w:rFonts w:asciiTheme="majorBidi" w:hAnsiTheme="majorBidi" w:cstheme="majorBidi"/>
                <w:b/>
                <w:bCs/>
                <w:color w:val="000000"/>
              </w:rPr>
              <w:t>CET4204</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982FAC9" w14:textId="77777777" w:rsidR="00B7447E" w:rsidRPr="00BA7F46" w:rsidRDefault="00B7447E" w:rsidP="009A1467">
            <w:pPr>
              <w:widowControl w:val="0"/>
              <w:spacing w:after="0" w:line="240" w:lineRule="auto"/>
              <w:jc w:val="center"/>
              <w:rPr>
                <w:rFonts w:asciiTheme="majorBidi" w:hAnsiTheme="majorBidi" w:cstheme="majorBidi"/>
              </w:rPr>
            </w:pPr>
            <w:r w:rsidRPr="00BA7F46">
              <w:rPr>
                <w:rFonts w:asciiTheme="majorBidi" w:hAnsiTheme="majorBidi" w:cstheme="majorBidi"/>
                <w:b/>
                <w:bCs/>
                <w:color w:val="000000"/>
              </w:rPr>
              <w:t>Cloud Computing</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DBD067" w14:textId="77777777" w:rsidR="00B7447E" w:rsidRPr="00BA7F46" w:rsidRDefault="00B7447E" w:rsidP="009A1467">
            <w:pPr>
              <w:widowControl w:val="0"/>
              <w:spacing w:after="0" w:line="240" w:lineRule="auto"/>
              <w:jc w:val="center"/>
              <w:rPr>
                <w:rFonts w:asciiTheme="majorBidi" w:hAnsiTheme="majorBidi" w:cstheme="majorBidi"/>
              </w:rPr>
            </w:pPr>
            <w:r w:rsidRPr="00BA7F46">
              <w:rPr>
                <w:rFonts w:asciiTheme="majorBidi" w:hAnsiTheme="majorBidi" w:cstheme="majorBidi"/>
              </w:rPr>
              <w:t>5</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D6E205" w14:textId="77777777" w:rsidR="00B7447E" w:rsidRPr="00BA7F46" w:rsidRDefault="00B7447E" w:rsidP="009A1467">
            <w:pPr>
              <w:widowControl w:val="0"/>
              <w:spacing w:after="0" w:line="240" w:lineRule="auto"/>
              <w:jc w:val="center"/>
              <w:rPr>
                <w:rFonts w:asciiTheme="majorBidi" w:hAnsiTheme="majorBidi" w:cstheme="majorBidi"/>
              </w:rPr>
            </w:pPr>
            <w:r w:rsidRPr="00BA7F46">
              <w:rPr>
                <w:rFonts w:asciiTheme="majorBidi" w:hAnsiTheme="majorBidi" w:cstheme="majorBidi"/>
              </w:rPr>
              <w:t>8</w:t>
            </w:r>
          </w:p>
        </w:tc>
      </w:tr>
      <w:tr w:rsidR="00B7447E" w:rsidRPr="00A54DD0" w14:paraId="02BD6902"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685740F9" w14:textId="77777777" w:rsidR="00B7447E" w:rsidRPr="00A54DD0" w:rsidRDefault="00B7447E" w:rsidP="009A1467">
            <w:pPr>
              <w:widowControl w:val="0"/>
              <w:spacing w:after="0" w:line="240" w:lineRule="auto"/>
              <w:jc w:val="center"/>
              <w:rPr>
                <w:rFonts w:asciiTheme="majorBidi" w:eastAsia="Arial" w:hAnsiTheme="majorBidi" w:cstheme="majorBidi"/>
                <w:b/>
                <w:highlight w:val="white"/>
              </w:rPr>
            </w:pPr>
            <w:r w:rsidRPr="00A54DD0">
              <w:rPr>
                <w:rFonts w:asciiTheme="majorBidi" w:hAnsiTheme="majorBidi" w:cstheme="majorBidi"/>
                <w:b/>
              </w:rPr>
              <w:t>Class (hr/w)</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7664917B" w14:textId="77777777" w:rsidR="00B7447E" w:rsidRPr="00A54DD0" w:rsidRDefault="00B7447E" w:rsidP="009A1467">
            <w:pPr>
              <w:widowControl w:val="0"/>
              <w:spacing w:after="0" w:line="240" w:lineRule="auto"/>
              <w:jc w:val="center"/>
              <w:rPr>
                <w:rFonts w:asciiTheme="majorBidi" w:eastAsia="Open Sans" w:hAnsiTheme="majorBidi" w:cstheme="majorBidi"/>
                <w:b/>
              </w:rPr>
            </w:pPr>
            <w:r w:rsidRPr="00A54DD0">
              <w:rPr>
                <w:rFonts w:asciiTheme="majorBidi" w:hAnsiTheme="majorBidi" w:cstheme="majorBidi"/>
                <w:b/>
              </w:rPr>
              <w:t>Lect/Lab./Prac./Tutor</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0B2E13A6"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SSWL (hr/sem)</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01B47371"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USWL (hr/w)</w:t>
            </w:r>
          </w:p>
        </w:tc>
      </w:tr>
      <w:tr w:rsidR="00B7447E" w:rsidRPr="00A54DD0" w14:paraId="7DCE2C05"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7212A0" w14:textId="77777777" w:rsidR="00B7447E" w:rsidRPr="00A54DD0" w:rsidRDefault="00B7447E" w:rsidP="009A1467">
            <w:pPr>
              <w:widowControl w:val="0"/>
              <w:spacing w:after="0" w:line="240" w:lineRule="auto"/>
              <w:jc w:val="center"/>
              <w:rPr>
                <w:rFonts w:asciiTheme="majorBidi" w:eastAsia="Arial" w:hAnsiTheme="majorBidi" w:cstheme="majorBidi"/>
                <w:highlight w:val="white"/>
              </w:rPr>
            </w:pPr>
            <w:r w:rsidRPr="00A54DD0">
              <w:rPr>
                <w:rFonts w:asciiTheme="majorBidi" w:eastAsia="Arial" w:hAnsiTheme="majorBidi" w:cstheme="majorBidi"/>
                <w:highlight w:val="white"/>
              </w:rPr>
              <w:t>2</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4144A3" w14:textId="77777777" w:rsidR="00B7447E" w:rsidRPr="00A54DD0" w:rsidRDefault="00B7447E" w:rsidP="009A1467">
            <w:pPr>
              <w:widowControl w:val="0"/>
              <w:spacing w:after="0" w:line="240" w:lineRule="auto"/>
              <w:jc w:val="center"/>
              <w:rPr>
                <w:rFonts w:asciiTheme="majorBidi" w:eastAsia="Open Sans" w:hAnsiTheme="majorBidi" w:cstheme="majorBidi"/>
              </w:rPr>
            </w:pPr>
            <w:r>
              <w:rPr>
                <w:rFonts w:asciiTheme="majorBidi" w:hAnsiTheme="majorBidi" w:cstheme="majorBidi"/>
              </w:rPr>
              <w:t>2</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8F2DC1C"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color w:val="000000"/>
                <w:sz w:val="18"/>
                <w:szCs w:val="18"/>
              </w:rPr>
              <w:t>64</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7F2EF2C"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color w:val="000000"/>
                <w:sz w:val="18"/>
                <w:szCs w:val="18"/>
              </w:rPr>
              <w:t>61</w:t>
            </w:r>
          </w:p>
        </w:tc>
      </w:tr>
      <w:tr w:rsidR="00B7447E" w:rsidRPr="00A54DD0" w14:paraId="48FA73CF" w14:textId="77777777" w:rsidTr="009A1467">
        <w:trPr>
          <w:trHeight w:val="318"/>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697BAF21"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Description</w:t>
            </w:r>
          </w:p>
        </w:tc>
      </w:tr>
      <w:tr w:rsidR="00B7447E" w:rsidRPr="00A54DD0" w14:paraId="7B9B56B6" w14:textId="77777777" w:rsidTr="009A1467">
        <w:trPr>
          <w:trHeight w:val="243"/>
        </w:trPr>
        <w:tc>
          <w:tcPr>
            <w:tcW w:w="936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39987A" w14:textId="77777777" w:rsidR="00B7447E" w:rsidRPr="00A54DD0" w:rsidRDefault="00B7447E" w:rsidP="009A1467">
            <w:pPr>
              <w:widowControl w:val="0"/>
              <w:spacing w:after="0" w:line="240" w:lineRule="auto"/>
              <w:jc w:val="both"/>
              <w:rPr>
                <w:rFonts w:asciiTheme="majorBidi" w:hAnsiTheme="majorBidi" w:cstheme="majorBidi"/>
              </w:rPr>
            </w:pPr>
            <w:r w:rsidRPr="00A54DD0">
              <w:rPr>
                <w:rFonts w:asciiTheme="majorBidi" w:hAnsiTheme="majorBidi" w:cstheme="majorBidi"/>
              </w:rPr>
              <w:t xml:space="preserve">The course will introduce this domain and cover the topics of cloud infrastructures, virtualization, software-defined networks and storage, cloud storage, and programming models. As an introduction, we </w:t>
            </w:r>
            <w:r w:rsidRPr="00A54DD0">
              <w:rPr>
                <w:rFonts w:asciiTheme="majorBidi" w:hAnsiTheme="majorBidi" w:cstheme="majorBidi"/>
              </w:rPr>
              <w:lastRenderedPageBreak/>
              <w:t xml:space="preserve">will discuss the motivating factors, benefits, and challenges of the cloud, as well as service models, service level agreements (SLAs), security, example cloud service providers, and use-cases. The course also provides hands-on experience through projects utilizing public cloud infrastructures (Amazon Web Services (AWS) and Microsoft Azure as well as other open-source projects like Proxmox. </w:t>
            </w:r>
          </w:p>
        </w:tc>
      </w:tr>
    </w:tbl>
    <w:p w14:paraId="115A6E85" w14:textId="77777777" w:rsidR="00B7447E" w:rsidRDefault="00B7447E" w:rsidP="00B7447E">
      <w:pPr>
        <w:spacing w:after="0" w:line="240" w:lineRule="auto"/>
        <w:rPr>
          <w:rFonts w:asciiTheme="majorBidi" w:hAnsiTheme="majorBidi" w:cstheme="majorBidi"/>
          <w:b/>
          <w:highlight w:val="yellow"/>
        </w:rPr>
      </w:pPr>
    </w:p>
    <w:p w14:paraId="554E9518" w14:textId="77777777" w:rsidR="00B7447E" w:rsidRDefault="00B7447E" w:rsidP="00B7447E">
      <w:pPr>
        <w:spacing w:after="0" w:line="240" w:lineRule="auto"/>
        <w:rPr>
          <w:rFonts w:asciiTheme="majorBidi" w:hAnsiTheme="majorBidi" w:cstheme="majorBidi"/>
          <w:b/>
          <w:highlight w:val="yellow"/>
        </w:rPr>
      </w:pPr>
    </w:p>
    <w:p w14:paraId="42BA9D13" w14:textId="77777777" w:rsidR="00B7447E" w:rsidRPr="00A54DD0" w:rsidRDefault="00B7447E" w:rsidP="00B7447E">
      <w:pPr>
        <w:spacing w:after="0" w:line="240" w:lineRule="auto"/>
        <w:rPr>
          <w:rFonts w:asciiTheme="majorBidi" w:hAnsiTheme="majorBidi" w:cstheme="majorBidi"/>
          <w:b/>
        </w:rPr>
      </w:pPr>
      <w:r w:rsidRPr="00A54DD0">
        <w:rPr>
          <w:rFonts w:asciiTheme="majorBidi" w:hAnsiTheme="majorBidi" w:cstheme="majorBidi"/>
          <w:b/>
          <w:highlight w:val="yellow"/>
        </w:rPr>
        <w:t xml:space="preserve">Module </w:t>
      </w:r>
      <w:r w:rsidRPr="00A54DD0">
        <w:rPr>
          <w:rFonts w:asciiTheme="majorBidi" w:hAnsiTheme="majorBidi" w:cstheme="majorBidi"/>
          <w:b/>
        </w:rPr>
        <w:t>4</w:t>
      </w:r>
      <w:r>
        <w:rPr>
          <w:rFonts w:asciiTheme="majorBidi" w:hAnsiTheme="majorBidi" w:cstheme="majorBidi"/>
          <w:b/>
        </w:rPr>
        <w:t>7</w:t>
      </w:r>
    </w:p>
    <w:tbl>
      <w:tblPr>
        <w:tblW w:w="936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05"/>
        <w:gridCol w:w="2955"/>
        <w:gridCol w:w="2715"/>
        <w:gridCol w:w="1785"/>
      </w:tblGrid>
      <w:tr w:rsidR="00B7447E" w:rsidRPr="00A54DD0" w14:paraId="2D60C583"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0C28B633"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de</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0E28345"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urse/Module Title</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5CD29F25"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ECTS</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730274F"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Semester</w:t>
            </w:r>
          </w:p>
        </w:tc>
      </w:tr>
      <w:tr w:rsidR="00B7447E" w:rsidRPr="00A54DD0" w14:paraId="0BE21F2A"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485F4D3" w14:textId="77777777" w:rsidR="00B7447E" w:rsidRPr="00BA7F46" w:rsidRDefault="00B7447E" w:rsidP="009A1467">
            <w:pPr>
              <w:widowControl w:val="0"/>
              <w:spacing w:after="0" w:line="240" w:lineRule="auto"/>
              <w:jc w:val="center"/>
              <w:rPr>
                <w:rFonts w:asciiTheme="majorBidi" w:hAnsiTheme="majorBidi" w:cstheme="majorBidi"/>
              </w:rPr>
            </w:pPr>
            <w:r w:rsidRPr="00BA7F46">
              <w:rPr>
                <w:rFonts w:asciiTheme="majorBidi" w:hAnsiTheme="majorBidi" w:cstheme="majorBidi"/>
                <w:b/>
                <w:bCs/>
                <w:color w:val="000000"/>
              </w:rPr>
              <w:t>CET4205</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20E325F" w14:textId="77777777" w:rsidR="00B7447E" w:rsidRPr="00BA7F46" w:rsidRDefault="00B7447E" w:rsidP="009A1467">
            <w:pPr>
              <w:widowControl w:val="0"/>
              <w:spacing w:after="0" w:line="240" w:lineRule="auto"/>
              <w:jc w:val="center"/>
              <w:rPr>
                <w:rFonts w:asciiTheme="majorBidi" w:hAnsiTheme="majorBidi" w:cstheme="majorBidi"/>
              </w:rPr>
            </w:pPr>
            <w:r w:rsidRPr="00BA7F46">
              <w:rPr>
                <w:rFonts w:asciiTheme="majorBidi" w:hAnsiTheme="majorBidi" w:cstheme="majorBidi"/>
                <w:b/>
                <w:bCs/>
                <w:color w:val="000000"/>
              </w:rPr>
              <w:t>Project</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AF39C3" w14:textId="77777777" w:rsidR="00B7447E" w:rsidRPr="00BA7F46" w:rsidRDefault="00B7447E" w:rsidP="009A1467">
            <w:pPr>
              <w:widowControl w:val="0"/>
              <w:spacing w:after="0" w:line="240" w:lineRule="auto"/>
              <w:jc w:val="center"/>
              <w:rPr>
                <w:rFonts w:asciiTheme="majorBidi" w:hAnsiTheme="majorBidi" w:cstheme="majorBidi"/>
              </w:rPr>
            </w:pPr>
            <w:r w:rsidRPr="00BA7F46">
              <w:rPr>
                <w:rFonts w:asciiTheme="majorBidi" w:hAnsiTheme="majorBidi" w:cstheme="majorBidi"/>
              </w:rPr>
              <w:t>5</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4799C0" w14:textId="77777777" w:rsidR="00B7447E" w:rsidRPr="00BA7F46" w:rsidRDefault="00B7447E" w:rsidP="009A1467">
            <w:pPr>
              <w:widowControl w:val="0"/>
              <w:spacing w:after="0" w:line="240" w:lineRule="auto"/>
              <w:jc w:val="center"/>
              <w:rPr>
                <w:rFonts w:asciiTheme="majorBidi" w:hAnsiTheme="majorBidi" w:cstheme="majorBidi"/>
              </w:rPr>
            </w:pPr>
            <w:r w:rsidRPr="00BA7F46">
              <w:rPr>
                <w:rFonts w:asciiTheme="majorBidi" w:hAnsiTheme="majorBidi" w:cstheme="majorBidi"/>
              </w:rPr>
              <w:t>8</w:t>
            </w:r>
          </w:p>
        </w:tc>
      </w:tr>
      <w:tr w:rsidR="00B7447E" w:rsidRPr="00A54DD0" w14:paraId="1E0F3373"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7CD23B83" w14:textId="77777777" w:rsidR="00B7447E" w:rsidRPr="00A54DD0" w:rsidRDefault="00B7447E" w:rsidP="009A1467">
            <w:pPr>
              <w:widowControl w:val="0"/>
              <w:spacing w:after="0" w:line="240" w:lineRule="auto"/>
              <w:jc w:val="center"/>
              <w:rPr>
                <w:rFonts w:asciiTheme="majorBidi" w:eastAsia="Arial" w:hAnsiTheme="majorBidi" w:cstheme="majorBidi"/>
                <w:b/>
                <w:highlight w:val="white"/>
              </w:rPr>
            </w:pPr>
            <w:r w:rsidRPr="00A54DD0">
              <w:rPr>
                <w:rFonts w:asciiTheme="majorBidi" w:hAnsiTheme="majorBidi" w:cstheme="majorBidi"/>
                <w:b/>
              </w:rPr>
              <w:t>Class (hr/w)</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284205B4" w14:textId="77777777" w:rsidR="00B7447E" w:rsidRPr="00A54DD0" w:rsidRDefault="00B7447E" w:rsidP="009A1467">
            <w:pPr>
              <w:widowControl w:val="0"/>
              <w:spacing w:after="0" w:line="240" w:lineRule="auto"/>
              <w:jc w:val="center"/>
              <w:rPr>
                <w:rFonts w:asciiTheme="majorBidi" w:eastAsia="Open Sans" w:hAnsiTheme="majorBidi" w:cstheme="majorBidi"/>
                <w:b/>
              </w:rPr>
            </w:pPr>
            <w:r w:rsidRPr="00A54DD0">
              <w:rPr>
                <w:rFonts w:asciiTheme="majorBidi" w:hAnsiTheme="majorBidi" w:cstheme="majorBidi"/>
                <w:b/>
              </w:rPr>
              <w:t>Lect/Lab./Prac./Tutor</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07E1A0A3"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SSWL (hr/sem)</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75DC434F"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USWL (hr/w)</w:t>
            </w:r>
          </w:p>
        </w:tc>
      </w:tr>
      <w:tr w:rsidR="00B7447E" w:rsidRPr="00A54DD0" w14:paraId="2551464F"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357F18" w14:textId="77777777" w:rsidR="00B7447E" w:rsidRPr="00A54DD0" w:rsidRDefault="00B7447E" w:rsidP="009A1467">
            <w:pPr>
              <w:widowControl w:val="0"/>
              <w:spacing w:after="0" w:line="240" w:lineRule="auto"/>
              <w:jc w:val="center"/>
              <w:rPr>
                <w:rFonts w:asciiTheme="majorBidi" w:eastAsia="Arial" w:hAnsiTheme="majorBidi" w:cstheme="majorBidi"/>
                <w:highlight w:val="white"/>
              </w:rPr>
            </w:pP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599E06" w14:textId="77777777" w:rsidR="00B7447E" w:rsidRPr="00A54DD0" w:rsidRDefault="00B7447E" w:rsidP="009A1467">
            <w:pPr>
              <w:widowControl w:val="0"/>
              <w:spacing w:after="0" w:line="240" w:lineRule="auto"/>
              <w:jc w:val="center"/>
              <w:rPr>
                <w:rFonts w:asciiTheme="majorBidi" w:eastAsia="Open Sans" w:hAnsiTheme="majorBidi" w:cstheme="majorBidi"/>
              </w:rPr>
            </w:pPr>
            <w:r>
              <w:rPr>
                <w:rFonts w:asciiTheme="majorBidi" w:hAnsiTheme="majorBidi" w:cstheme="majorBidi"/>
              </w:rPr>
              <w:t>4</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103202"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62</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5B4ACD"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63</w:t>
            </w:r>
          </w:p>
        </w:tc>
      </w:tr>
      <w:tr w:rsidR="00B7447E" w:rsidRPr="00A54DD0" w14:paraId="2075F6D2" w14:textId="77777777" w:rsidTr="009A1467">
        <w:trPr>
          <w:trHeight w:val="318"/>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3A030224"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Description</w:t>
            </w:r>
          </w:p>
        </w:tc>
      </w:tr>
      <w:tr w:rsidR="00B7447E" w:rsidRPr="00A54DD0" w14:paraId="29DBE773" w14:textId="77777777" w:rsidTr="009A1467">
        <w:trPr>
          <w:trHeight w:val="243"/>
        </w:trPr>
        <w:tc>
          <w:tcPr>
            <w:tcW w:w="936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8AA4A9" w14:textId="77777777" w:rsidR="00B7447E" w:rsidRPr="00A54DD0" w:rsidRDefault="00B7447E" w:rsidP="009A1467">
            <w:pPr>
              <w:widowControl w:val="0"/>
              <w:spacing w:after="0" w:line="240" w:lineRule="auto"/>
              <w:jc w:val="both"/>
              <w:rPr>
                <w:rFonts w:asciiTheme="majorBidi" w:hAnsiTheme="majorBidi" w:cstheme="majorBidi"/>
              </w:rPr>
            </w:pPr>
            <w:r w:rsidRPr="00A54DD0">
              <w:rPr>
                <w:rFonts w:asciiTheme="majorBidi" w:hAnsiTheme="majorBidi" w:cstheme="majorBidi"/>
              </w:rPr>
              <w:t xml:space="preserve">The project enables the student to demonstrate his ability in building, implementing, and programming a system (hardware, software, or both) where he reflects his analytical thinking and the acquired technical skills as well as the theoretical foundation in getting the project done.  </w:t>
            </w:r>
          </w:p>
        </w:tc>
      </w:tr>
    </w:tbl>
    <w:p w14:paraId="744AEA82" w14:textId="77777777" w:rsidR="00B7447E" w:rsidRPr="00A54DD0" w:rsidRDefault="00B7447E" w:rsidP="00B7447E">
      <w:pPr>
        <w:spacing w:after="0" w:line="240" w:lineRule="auto"/>
        <w:rPr>
          <w:rFonts w:asciiTheme="majorBidi" w:hAnsiTheme="majorBidi" w:cstheme="majorBidi"/>
          <w:b/>
          <w:rtl/>
        </w:rPr>
      </w:pPr>
    </w:p>
    <w:p w14:paraId="79138538" w14:textId="77777777" w:rsidR="00B7447E" w:rsidRDefault="00B7447E" w:rsidP="00B7447E">
      <w:pPr>
        <w:spacing w:after="0" w:line="240" w:lineRule="auto"/>
        <w:rPr>
          <w:rFonts w:asciiTheme="majorBidi" w:hAnsiTheme="majorBidi" w:cstheme="majorBidi"/>
          <w:b/>
          <w:highlight w:val="yellow"/>
          <w:rtl/>
        </w:rPr>
      </w:pPr>
    </w:p>
    <w:p w14:paraId="7CEAA941" w14:textId="77777777" w:rsidR="00B7447E" w:rsidRDefault="00B7447E" w:rsidP="00B7447E">
      <w:pPr>
        <w:spacing w:after="0" w:line="240" w:lineRule="auto"/>
        <w:rPr>
          <w:rFonts w:asciiTheme="majorBidi" w:hAnsiTheme="majorBidi" w:cstheme="majorBidi"/>
          <w:b/>
          <w:highlight w:val="yellow"/>
          <w:rtl/>
        </w:rPr>
      </w:pPr>
    </w:p>
    <w:p w14:paraId="516C22D1" w14:textId="77777777" w:rsidR="00B7447E" w:rsidRPr="00A54DD0" w:rsidRDefault="00B7447E" w:rsidP="00B7447E">
      <w:pPr>
        <w:spacing w:after="0" w:line="240" w:lineRule="auto"/>
        <w:rPr>
          <w:rFonts w:asciiTheme="majorBidi" w:hAnsiTheme="majorBidi" w:cstheme="majorBidi"/>
          <w:b/>
        </w:rPr>
      </w:pPr>
      <w:r w:rsidRPr="00A54DD0">
        <w:rPr>
          <w:rFonts w:asciiTheme="majorBidi" w:hAnsiTheme="majorBidi" w:cstheme="majorBidi"/>
          <w:b/>
          <w:highlight w:val="yellow"/>
        </w:rPr>
        <w:t>Module</w:t>
      </w:r>
      <w:r w:rsidRPr="00A54DD0">
        <w:rPr>
          <w:rFonts w:asciiTheme="majorBidi" w:hAnsiTheme="majorBidi" w:cstheme="majorBidi"/>
          <w:b/>
        </w:rPr>
        <w:t>4</w:t>
      </w:r>
      <w:r>
        <w:rPr>
          <w:rFonts w:asciiTheme="majorBidi" w:hAnsiTheme="majorBidi" w:cstheme="majorBidi"/>
          <w:b/>
        </w:rPr>
        <w:t>8</w:t>
      </w:r>
    </w:p>
    <w:tbl>
      <w:tblPr>
        <w:tblW w:w="936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05"/>
        <w:gridCol w:w="3610"/>
        <w:gridCol w:w="2060"/>
        <w:gridCol w:w="1785"/>
      </w:tblGrid>
      <w:tr w:rsidR="00B7447E" w:rsidRPr="00A54DD0" w14:paraId="69B883DC"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3C807DAC"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de</w:t>
            </w:r>
          </w:p>
        </w:tc>
        <w:tc>
          <w:tcPr>
            <w:tcW w:w="3610"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28620FD8"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urse/Module Title</w:t>
            </w:r>
          </w:p>
        </w:tc>
        <w:tc>
          <w:tcPr>
            <w:tcW w:w="2060"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55069B92"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ECTS</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798B2287"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Semester</w:t>
            </w:r>
          </w:p>
        </w:tc>
      </w:tr>
      <w:tr w:rsidR="00B7447E" w:rsidRPr="00A54DD0" w14:paraId="249E9968"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66A781A3" w14:textId="77777777" w:rsidR="00B7447E" w:rsidRPr="00BA7F46" w:rsidRDefault="00B7447E" w:rsidP="009A1467">
            <w:pPr>
              <w:widowControl w:val="0"/>
              <w:spacing w:after="0" w:line="240" w:lineRule="auto"/>
              <w:jc w:val="center"/>
              <w:rPr>
                <w:rFonts w:asciiTheme="majorBidi" w:hAnsiTheme="majorBidi" w:cstheme="majorBidi"/>
              </w:rPr>
            </w:pPr>
            <w:r w:rsidRPr="00BA7F46">
              <w:rPr>
                <w:rFonts w:asciiTheme="majorBidi" w:hAnsiTheme="majorBidi" w:cstheme="majorBidi"/>
                <w:b/>
                <w:bCs/>
                <w:color w:val="000000"/>
              </w:rPr>
              <w:t>CET3106</w:t>
            </w:r>
          </w:p>
        </w:tc>
        <w:tc>
          <w:tcPr>
            <w:tcW w:w="36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3252793" w14:textId="77777777" w:rsidR="00B7447E" w:rsidRPr="00BA7F46" w:rsidRDefault="00B7447E" w:rsidP="009A1467">
            <w:pPr>
              <w:widowControl w:val="0"/>
              <w:spacing w:after="0" w:line="240" w:lineRule="auto"/>
              <w:jc w:val="center"/>
              <w:rPr>
                <w:rFonts w:asciiTheme="majorBidi" w:hAnsiTheme="majorBidi" w:cstheme="majorBidi"/>
              </w:rPr>
            </w:pPr>
            <w:r w:rsidRPr="00BA7F46">
              <w:rPr>
                <w:rFonts w:asciiTheme="majorBidi" w:hAnsiTheme="majorBidi" w:cstheme="majorBidi"/>
                <w:b/>
                <w:bCs/>
                <w:color w:val="000000"/>
              </w:rPr>
              <w:t>Real-Time Systems</w:t>
            </w:r>
          </w:p>
        </w:tc>
        <w:tc>
          <w:tcPr>
            <w:tcW w:w="20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6C18AF" w14:textId="77777777" w:rsidR="00B7447E" w:rsidRPr="00BA7F46" w:rsidRDefault="00B7447E" w:rsidP="009A1467">
            <w:pPr>
              <w:widowControl w:val="0"/>
              <w:spacing w:after="0" w:line="240" w:lineRule="auto"/>
              <w:jc w:val="center"/>
              <w:rPr>
                <w:rFonts w:asciiTheme="majorBidi" w:hAnsiTheme="majorBidi" w:cstheme="majorBidi"/>
              </w:rPr>
            </w:pPr>
            <w:r w:rsidRPr="00BA7F46">
              <w:rPr>
                <w:rFonts w:asciiTheme="majorBidi" w:hAnsiTheme="majorBidi" w:cstheme="majorBidi"/>
              </w:rPr>
              <w:t>5</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FBA2BA" w14:textId="77777777" w:rsidR="00B7447E" w:rsidRPr="00BA7F46" w:rsidRDefault="00B7447E" w:rsidP="009A1467">
            <w:pPr>
              <w:widowControl w:val="0"/>
              <w:spacing w:after="0" w:line="240" w:lineRule="auto"/>
              <w:jc w:val="center"/>
              <w:rPr>
                <w:rFonts w:asciiTheme="majorBidi" w:hAnsiTheme="majorBidi" w:cstheme="majorBidi"/>
              </w:rPr>
            </w:pPr>
            <w:r w:rsidRPr="00BA7F46">
              <w:rPr>
                <w:rFonts w:asciiTheme="majorBidi" w:hAnsiTheme="majorBidi" w:cstheme="majorBidi"/>
              </w:rPr>
              <w:t>5</w:t>
            </w:r>
          </w:p>
        </w:tc>
      </w:tr>
      <w:tr w:rsidR="00B7447E" w:rsidRPr="00A54DD0" w14:paraId="2104DB9F"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736FEA78" w14:textId="77777777" w:rsidR="00B7447E" w:rsidRPr="00A54DD0" w:rsidRDefault="00B7447E" w:rsidP="009A1467">
            <w:pPr>
              <w:widowControl w:val="0"/>
              <w:spacing w:after="0" w:line="240" w:lineRule="auto"/>
              <w:jc w:val="center"/>
              <w:rPr>
                <w:rFonts w:asciiTheme="majorBidi" w:eastAsia="Arial" w:hAnsiTheme="majorBidi" w:cstheme="majorBidi"/>
                <w:b/>
                <w:highlight w:val="white"/>
              </w:rPr>
            </w:pPr>
            <w:r w:rsidRPr="00A54DD0">
              <w:rPr>
                <w:rFonts w:asciiTheme="majorBidi" w:hAnsiTheme="majorBidi" w:cstheme="majorBidi"/>
                <w:b/>
              </w:rPr>
              <w:t>Class (hr/w)</w:t>
            </w:r>
          </w:p>
        </w:tc>
        <w:tc>
          <w:tcPr>
            <w:tcW w:w="3610"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2782E692" w14:textId="77777777" w:rsidR="00B7447E" w:rsidRPr="00A54DD0" w:rsidRDefault="00B7447E" w:rsidP="009A1467">
            <w:pPr>
              <w:widowControl w:val="0"/>
              <w:spacing w:after="0" w:line="240" w:lineRule="auto"/>
              <w:jc w:val="center"/>
              <w:rPr>
                <w:rFonts w:asciiTheme="majorBidi" w:eastAsia="Open Sans" w:hAnsiTheme="majorBidi" w:cstheme="majorBidi"/>
                <w:b/>
              </w:rPr>
            </w:pPr>
            <w:r w:rsidRPr="00A54DD0">
              <w:rPr>
                <w:rFonts w:asciiTheme="majorBidi" w:hAnsiTheme="majorBidi" w:cstheme="majorBidi"/>
                <w:b/>
              </w:rPr>
              <w:t>Lect/Lab./Prac./Tutor</w:t>
            </w:r>
          </w:p>
        </w:tc>
        <w:tc>
          <w:tcPr>
            <w:tcW w:w="2060"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63D434F2"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SSWL (hr/sem)</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5F0013CF"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USWL (hr/w)</w:t>
            </w:r>
          </w:p>
        </w:tc>
      </w:tr>
      <w:tr w:rsidR="00B7447E" w:rsidRPr="00A54DD0" w14:paraId="080DE952"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6A1A0F" w14:textId="77777777" w:rsidR="00B7447E" w:rsidRPr="00A54DD0" w:rsidRDefault="00B7447E" w:rsidP="009A1467">
            <w:pPr>
              <w:widowControl w:val="0"/>
              <w:spacing w:after="0" w:line="240" w:lineRule="auto"/>
              <w:jc w:val="center"/>
              <w:rPr>
                <w:rFonts w:asciiTheme="majorBidi" w:eastAsia="Arial" w:hAnsiTheme="majorBidi" w:cstheme="majorBidi"/>
                <w:highlight w:val="white"/>
              </w:rPr>
            </w:pPr>
            <w:r w:rsidRPr="00A54DD0">
              <w:rPr>
                <w:rFonts w:asciiTheme="majorBidi" w:eastAsia="Arial" w:hAnsiTheme="majorBidi" w:cstheme="majorBidi"/>
                <w:highlight w:val="white"/>
              </w:rPr>
              <w:t>2</w:t>
            </w:r>
          </w:p>
        </w:tc>
        <w:tc>
          <w:tcPr>
            <w:tcW w:w="36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768D3C" w14:textId="77777777" w:rsidR="00B7447E" w:rsidRPr="00A54DD0" w:rsidRDefault="00B7447E" w:rsidP="009A1467">
            <w:pPr>
              <w:widowControl w:val="0"/>
              <w:spacing w:after="0" w:line="240" w:lineRule="auto"/>
              <w:jc w:val="center"/>
              <w:rPr>
                <w:rFonts w:asciiTheme="majorBidi" w:eastAsia="Open Sans" w:hAnsiTheme="majorBidi" w:cstheme="majorBidi"/>
              </w:rPr>
            </w:pPr>
            <w:r>
              <w:rPr>
                <w:rFonts w:asciiTheme="majorBidi" w:hAnsiTheme="majorBidi" w:cstheme="majorBidi"/>
              </w:rPr>
              <w:t>2</w:t>
            </w:r>
          </w:p>
        </w:tc>
        <w:tc>
          <w:tcPr>
            <w:tcW w:w="20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152432"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64</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1A4D22"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61</w:t>
            </w:r>
          </w:p>
        </w:tc>
      </w:tr>
      <w:tr w:rsidR="00B7447E" w:rsidRPr="00A54DD0" w14:paraId="19140C15" w14:textId="77777777" w:rsidTr="009A1467">
        <w:trPr>
          <w:trHeight w:val="318"/>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8BCABB5"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Description</w:t>
            </w:r>
          </w:p>
        </w:tc>
      </w:tr>
      <w:tr w:rsidR="00B7447E" w:rsidRPr="00A54DD0" w14:paraId="3E3D007A" w14:textId="77777777" w:rsidTr="009A1467">
        <w:trPr>
          <w:trHeight w:val="243"/>
        </w:trPr>
        <w:tc>
          <w:tcPr>
            <w:tcW w:w="936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20467D" w14:textId="77777777" w:rsidR="00B7447E" w:rsidRPr="00A54DD0" w:rsidRDefault="00B7447E" w:rsidP="009A1467">
            <w:pPr>
              <w:widowControl w:val="0"/>
              <w:spacing w:after="0" w:line="240" w:lineRule="auto"/>
              <w:jc w:val="both"/>
              <w:rPr>
                <w:rFonts w:asciiTheme="majorBidi" w:hAnsiTheme="majorBidi" w:cstheme="majorBidi"/>
              </w:rPr>
            </w:pPr>
            <w:r w:rsidRPr="00A54DD0">
              <w:rPr>
                <w:rFonts w:asciiTheme="majorBidi" w:hAnsiTheme="majorBidi" w:cstheme="majorBidi"/>
              </w:rPr>
              <w:t xml:space="preserve">This course covers the theoretical and practical concepts for systems and introduces the component of time in the output. Thus, it introduces the students to a new paradigm of concepts where the signal must be dealt with in a scoped time. Hence various hardware designs, components and circuits are introduced to facilitate such operation. </w:t>
            </w:r>
          </w:p>
        </w:tc>
      </w:tr>
    </w:tbl>
    <w:p w14:paraId="454824B5" w14:textId="77777777" w:rsidR="00B7447E" w:rsidRDefault="00B7447E" w:rsidP="00B7447E">
      <w:pPr>
        <w:spacing w:after="0" w:line="240" w:lineRule="auto"/>
        <w:rPr>
          <w:rFonts w:asciiTheme="majorBidi" w:hAnsiTheme="majorBidi" w:cstheme="majorBidi"/>
          <w:b/>
        </w:rPr>
      </w:pPr>
    </w:p>
    <w:p w14:paraId="7BB50C2A" w14:textId="77777777" w:rsidR="00B7447E" w:rsidRDefault="00B7447E" w:rsidP="00B7447E">
      <w:pPr>
        <w:spacing w:after="0" w:line="240" w:lineRule="auto"/>
        <w:rPr>
          <w:rFonts w:asciiTheme="majorBidi" w:hAnsiTheme="majorBidi" w:cstheme="majorBidi"/>
          <w:b/>
        </w:rPr>
      </w:pPr>
    </w:p>
    <w:p w14:paraId="6BA0B458" w14:textId="77777777" w:rsidR="00B7447E" w:rsidRDefault="00B7447E" w:rsidP="00B7447E">
      <w:pPr>
        <w:spacing w:after="0" w:line="240" w:lineRule="auto"/>
        <w:rPr>
          <w:rFonts w:asciiTheme="majorBidi" w:hAnsiTheme="majorBidi" w:cstheme="majorBidi"/>
          <w:b/>
        </w:rPr>
      </w:pPr>
    </w:p>
    <w:p w14:paraId="0F339560" w14:textId="77777777" w:rsidR="00B7447E" w:rsidRPr="00A54DD0" w:rsidRDefault="00B7447E" w:rsidP="00B7447E">
      <w:pPr>
        <w:spacing w:after="0" w:line="240" w:lineRule="auto"/>
        <w:rPr>
          <w:rFonts w:asciiTheme="majorBidi" w:hAnsiTheme="majorBidi" w:cstheme="majorBidi"/>
          <w:b/>
        </w:rPr>
      </w:pPr>
    </w:p>
    <w:p w14:paraId="48F62BA9" w14:textId="77777777" w:rsidR="00B7447E" w:rsidRDefault="00B7447E" w:rsidP="00B7447E">
      <w:pPr>
        <w:spacing w:after="0" w:line="240" w:lineRule="auto"/>
        <w:rPr>
          <w:rFonts w:asciiTheme="majorBidi" w:hAnsiTheme="majorBidi" w:cstheme="majorBidi"/>
          <w:b/>
          <w:highlight w:val="yellow"/>
        </w:rPr>
      </w:pPr>
    </w:p>
    <w:p w14:paraId="26F5DD8B" w14:textId="77777777" w:rsidR="00B7447E" w:rsidRPr="00A54DD0" w:rsidRDefault="00B7447E" w:rsidP="00B7447E">
      <w:pPr>
        <w:spacing w:after="0" w:line="240" w:lineRule="auto"/>
        <w:rPr>
          <w:rFonts w:asciiTheme="majorBidi" w:hAnsiTheme="majorBidi" w:cstheme="majorBidi"/>
          <w:b/>
        </w:rPr>
      </w:pPr>
      <w:r w:rsidRPr="00A54DD0">
        <w:rPr>
          <w:rFonts w:asciiTheme="majorBidi" w:hAnsiTheme="majorBidi" w:cstheme="majorBidi"/>
          <w:b/>
          <w:highlight w:val="yellow"/>
        </w:rPr>
        <w:t xml:space="preserve">Module </w:t>
      </w:r>
      <w:r w:rsidRPr="00A54DD0">
        <w:rPr>
          <w:rFonts w:asciiTheme="majorBidi" w:hAnsiTheme="majorBidi" w:cstheme="majorBidi"/>
          <w:b/>
        </w:rPr>
        <w:t>4</w:t>
      </w:r>
      <w:r>
        <w:rPr>
          <w:rFonts w:asciiTheme="majorBidi" w:hAnsiTheme="majorBidi" w:cstheme="majorBidi"/>
          <w:b/>
        </w:rPr>
        <w:t>9</w:t>
      </w:r>
    </w:p>
    <w:tbl>
      <w:tblPr>
        <w:tblW w:w="936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05"/>
        <w:gridCol w:w="2955"/>
        <w:gridCol w:w="2715"/>
        <w:gridCol w:w="1785"/>
      </w:tblGrid>
      <w:tr w:rsidR="00B7447E" w:rsidRPr="00A54DD0" w14:paraId="51F757CF"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4140ED98"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lastRenderedPageBreak/>
              <w:t>Code</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72E7C0B9"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urse/Module Title</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3FD9779D"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ECTS</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4CE8600"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Semester</w:t>
            </w:r>
          </w:p>
        </w:tc>
      </w:tr>
      <w:tr w:rsidR="00B7447E" w:rsidRPr="00A54DD0" w14:paraId="2A5B1405"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8F087AE" w14:textId="77777777" w:rsidR="00B7447E" w:rsidRPr="00BA7F46" w:rsidRDefault="00B7447E" w:rsidP="009A1467">
            <w:pPr>
              <w:widowControl w:val="0"/>
              <w:spacing w:after="0" w:line="240" w:lineRule="auto"/>
              <w:jc w:val="center"/>
              <w:rPr>
                <w:rFonts w:asciiTheme="majorBidi" w:hAnsiTheme="majorBidi" w:cstheme="majorBidi"/>
              </w:rPr>
            </w:pPr>
            <w:r w:rsidRPr="00BA7F46">
              <w:rPr>
                <w:rFonts w:asciiTheme="majorBidi" w:hAnsiTheme="majorBidi" w:cstheme="majorBidi"/>
                <w:b/>
                <w:bCs/>
                <w:color w:val="000000"/>
              </w:rPr>
              <w:t>CET3107</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E91CBC4" w14:textId="77777777" w:rsidR="00B7447E" w:rsidRPr="00BA7F46" w:rsidRDefault="00B7447E" w:rsidP="009A1467">
            <w:pPr>
              <w:jc w:val="center"/>
              <w:rPr>
                <w:rFonts w:asciiTheme="majorBidi" w:hAnsiTheme="majorBidi" w:cstheme="majorBidi"/>
                <w:b/>
                <w:bCs/>
                <w:color w:val="000000"/>
              </w:rPr>
            </w:pPr>
            <w:r w:rsidRPr="00BA7F46">
              <w:rPr>
                <w:rFonts w:asciiTheme="majorBidi" w:hAnsiTheme="majorBidi" w:cstheme="majorBidi"/>
                <w:b/>
                <w:bCs/>
                <w:color w:val="000000"/>
              </w:rPr>
              <w:t xml:space="preserve">Parallel </w:t>
            </w:r>
            <w:r>
              <w:rPr>
                <w:rFonts w:asciiTheme="majorBidi" w:hAnsiTheme="majorBidi" w:cstheme="majorBidi"/>
                <w:b/>
                <w:bCs/>
                <w:color w:val="000000"/>
              </w:rPr>
              <w:t>C</w:t>
            </w:r>
            <w:r w:rsidRPr="00BA7F46">
              <w:rPr>
                <w:rFonts w:asciiTheme="majorBidi" w:hAnsiTheme="majorBidi" w:cstheme="majorBidi"/>
                <w:b/>
                <w:bCs/>
                <w:color w:val="000000"/>
              </w:rPr>
              <w:t>omputing</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A4308D4" w14:textId="77777777" w:rsidR="00B7447E" w:rsidRPr="00BA7F46" w:rsidRDefault="00B7447E" w:rsidP="009A1467">
            <w:pPr>
              <w:widowControl w:val="0"/>
              <w:spacing w:after="0" w:line="240" w:lineRule="auto"/>
              <w:jc w:val="center"/>
              <w:rPr>
                <w:rFonts w:asciiTheme="majorBidi" w:hAnsiTheme="majorBidi" w:cstheme="majorBidi"/>
              </w:rPr>
            </w:pPr>
            <w:r w:rsidRPr="00BA7F46">
              <w:rPr>
                <w:rFonts w:asciiTheme="majorBidi" w:hAnsiTheme="majorBidi" w:cstheme="majorBidi"/>
              </w:rPr>
              <w:t>5</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8B672B4" w14:textId="77777777" w:rsidR="00B7447E" w:rsidRPr="00BA7F46" w:rsidRDefault="00B7447E" w:rsidP="009A1467">
            <w:pPr>
              <w:widowControl w:val="0"/>
              <w:spacing w:after="0" w:line="240" w:lineRule="auto"/>
              <w:jc w:val="center"/>
              <w:rPr>
                <w:rFonts w:asciiTheme="majorBidi" w:hAnsiTheme="majorBidi" w:cstheme="majorBidi"/>
              </w:rPr>
            </w:pPr>
            <w:r w:rsidRPr="00BA7F46">
              <w:rPr>
                <w:rFonts w:asciiTheme="majorBidi" w:hAnsiTheme="majorBidi" w:cstheme="majorBidi"/>
              </w:rPr>
              <w:t>5</w:t>
            </w:r>
          </w:p>
        </w:tc>
      </w:tr>
      <w:tr w:rsidR="00B7447E" w:rsidRPr="00A54DD0" w14:paraId="25A3B262"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031BD93D" w14:textId="77777777" w:rsidR="00B7447E" w:rsidRPr="00A54DD0" w:rsidRDefault="00B7447E" w:rsidP="009A1467">
            <w:pPr>
              <w:widowControl w:val="0"/>
              <w:spacing w:after="0" w:line="240" w:lineRule="auto"/>
              <w:jc w:val="center"/>
              <w:rPr>
                <w:rFonts w:asciiTheme="majorBidi" w:eastAsia="Arial" w:hAnsiTheme="majorBidi" w:cstheme="majorBidi"/>
                <w:b/>
                <w:highlight w:val="white"/>
              </w:rPr>
            </w:pPr>
            <w:r w:rsidRPr="00A54DD0">
              <w:rPr>
                <w:rFonts w:asciiTheme="majorBidi" w:hAnsiTheme="majorBidi" w:cstheme="majorBidi"/>
                <w:b/>
              </w:rPr>
              <w:t>Class (hr/w)</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5E69AF55" w14:textId="77777777" w:rsidR="00B7447E" w:rsidRPr="00A54DD0" w:rsidRDefault="00B7447E" w:rsidP="009A1467">
            <w:pPr>
              <w:widowControl w:val="0"/>
              <w:spacing w:after="0" w:line="240" w:lineRule="auto"/>
              <w:jc w:val="center"/>
              <w:rPr>
                <w:rFonts w:asciiTheme="majorBidi" w:eastAsia="Open Sans" w:hAnsiTheme="majorBidi" w:cstheme="majorBidi"/>
                <w:b/>
              </w:rPr>
            </w:pPr>
            <w:r w:rsidRPr="00A54DD0">
              <w:rPr>
                <w:rFonts w:asciiTheme="majorBidi" w:hAnsiTheme="majorBidi" w:cstheme="majorBidi"/>
                <w:b/>
              </w:rPr>
              <w:t>Lect/Lab./Prac./Tutor</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778363C"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SSWL (hr/sem)</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79C56AEB"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USWL (hr/w)</w:t>
            </w:r>
          </w:p>
        </w:tc>
      </w:tr>
      <w:tr w:rsidR="00B7447E" w:rsidRPr="00A54DD0" w14:paraId="47687672"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F1A91" w14:textId="77777777" w:rsidR="00B7447E" w:rsidRPr="00A54DD0" w:rsidRDefault="00B7447E" w:rsidP="009A1467">
            <w:pPr>
              <w:widowControl w:val="0"/>
              <w:spacing w:after="0" w:line="240" w:lineRule="auto"/>
              <w:jc w:val="center"/>
              <w:rPr>
                <w:rFonts w:asciiTheme="majorBidi" w:eastAsia="Arial" w:hAnsiTheme="majorBidi" w:cstheme="majorBidi"/>
                <w:highlight w:val="white"/>
              </w:rPr>
            </w:pPr>
            <w:r w:rsidRPr="00A54DD0">
              <w:rPr>
                <w:rFonts w:asciiTheme="majorBidi" w:eastAsia="Arial" w:hAnsiTheme="majorBidi" w:cstheme="majorBidi"/>
                <w:highlight w:val="white"/>
              </w:rPr>
              <w:t>2</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AAF2A9" w14:textId="77777777" w:rsidR="00B7447E" w:rsidRPr="00A54DD0" w:rsidRDefault="00B7447E" w:rsidP="009A1467">
            <w:pPr>
              <w:widowControl w:val="0"/>
              <w:spacing w:after="0" w:line="240" w:lineRule="auto"/>
              <w:jc w:val="center"/>
              <w:rPr>
                <w:rFonts w:asciiTheme="majorBidi" w:eastAsia="Open Sans" w:hAnsiTheme="majorBidi" w:cstheme="majorBidi"/>
              </w:rPr>
            </w:pPr>
            <w:r>
              <w:rPr>
                <w:rFonts w:asciiTheme="majorBidi" w:hAnsiTheme="majorBidi" w:cstheme="majorBidi"/>
              </w:rPr>
              <w:t>2</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2C09E6"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64</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84817E"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61</w:t>
            </w:r>
          </w:p>
        </w:tc>
      </w:tr>
      <w:tr w:rsidR="00B7447E" w:rsidRPr="00A54DD0" w14:paraId="2056AB01" w14:textId="77777777" w:rsidTr="009A1467">
        <w:trPr>
          <w:trHeight w:val="20"/>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0D94CBAF"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Description</w:t>
            </w:r>
          </w:p>
        </w:tc>
      </w:tr>
      <w:tr w:rsidR="00B7447E" w:rsidRPr="00A54DD0" w14:paraId="6AD35D03" w14:textId="77777777" w:rsidTr="009A1467">
        <w:trPr>
          <w:trHeight w:val="243"/>
        </w:trPr>
        <w:tc>
          <w:tcPr>
            <w:tcW w:w="936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EB0235" w14:textId="77777777" w:rsidR="00B7447E" w:rsidRPr="00A54DD0" w:rsidRDefault="00B7447E" w:rsidP="009A1467">
            <w:pPr>
              <w:autoSpaceDE w:val="0"/>
              <w:autoSpaceDN w:val="0"/>
              <w:adjustRightInd w:val="0"/>
              <w:spacing w:after="0" w:line="240" w:lineRule="auto"/>
              <w:jc w:val="both"/>
              <w:rPr>
                <w:rFonts w:asciiTheme="majorBidi" w:hAnsiTheme="majorBidi" w:cstheme="majorBidi"/>
                <w:sz w:val="24"/>
                <w:szCs w:val="24"/>
              </w:rPr>
            </w:pPr>
            <w:r w:rsidRPr="00A54DD0">
              <w:rPr>
                <w:rFonts w:asciiTheme="majorBidi" w:hAnsiTheme="majorBidi" w:cstheme="majorBidi"/>
                <w:sz w:val="24"/>
                <w:szCs w:val="24"/>
              </w:rPr>
              <w:t>This course is to familiarize students with the fundamental concepts, techniques, and tools of parallel computing. Participation in this course will enable you to better use parallel computing in your application area. The students in this course will understand how parallel computing has now become universal, from multicore computing on-chip to large-scale cluster computing, Grid computing, and Cloud computing.</w:t>
            </w:r>
          </w:p>
          <w:p w14:paraId="4DC0719C" w14:textId="77777777" w:rsidR="00B7447E" w:rsidRPr="00A54DD0" w:rsidRDefault="00B7447E" w:rsidP="009A1467">
            <w:pPr>
              <w:jc w:val="both"/>
              <w:rPr>
                <w:rFonts w:asciiTheme="majorBidi" w:hAnsiTheme="majorBidi" w:cstheme="majorBidi"/>
              </w:rPr>
            </w:pPr>
          </w:p>
        </w:tc>
      </w:tr>
    </w:tbl>
    <w:p w14:paraId="49A43925" w14:textId="77777777" w:rsidR="00B7447E" w:rsidRPr="00A54DD0" w:rsidRDefault="00B7447E" w:rsidP="00B7447E">
      <w:pPr>
        <w:spacing w:after="0" w:line="240" w:lineRule="auto"/>
        <w:rPr>
          <w:rFonts w:asciiTheme="majorBidi" w:hAnsiTheme="majorBidi" w:cstheme="majorBidi"/>
          <w:b/>
        </w:rPr>
      </w:pPr>
    </w:p>
    <w:p w14:paraId="3C31206D" w14:textId="77777777" w:rsidR="00B7447E" w:rsidRPr="00A54DD0" w:rsidRDefault="00B7447E" w:rsidP="00B7447E">
      <w:pPr>
        <w:spacing w:after="0" w:line="240" w:lineRule="auto"/>
        <w:rPr>
          <w:rFonts w:asciiTheme="majorBidi" w:hAnsiTheme="majorBidi" w:cstheme="majorBidi"/>
          <w:b/>
        </w:rPr>
      </w:pPr>
    </w:p>
    <w:p w14:paraId="43B5C339" w14:textId="77777777" w:rsidR="00B7447E" w:rsidRPr="00A54DD0" w:rsidRDefault="00B7447E" w:rsidP="00B7447E">
      <w:pPr>
        <w:spacing w:after="0" w:line="240" w:lineRule="auto"/>
        <w:rPr>
          <w:rFonts w:asciiTheme="majorBidi" w:hAnsiTheme="majorBidi" w:cstheme="majorBidi"/>
          <w:b/>
        </w:rPr>
      </w:pPr>
    </w:p>
    <w:p w14:paraId="2F0F4271" w14:textId="77777777" w:rsidR="00B7447E" w:rsidRPr="00A54DD0" w:rsidRDefault="00B7447E" w:rsidP="00B7447E">
      <w:pPr>
        <w:spacing w:after="0" w:line="240" w:lineRule="auto"/>
        <w:rPr>
          <w:rFonts w:asciiTheme="majorBidi" w:hAnsiTheme="majorBidi" w:cstheme="majorBidi"/>
          <w:b/>
        </w:rPr>
      </w:pPr>
      <w:r w:rsidRPr="00A54DD0">
        <w:rPr>
          <w:rFonts w:asciiTheme="majorBidi" w:hAnsiTheme="majorBidi" w:cstheme="majorBidi"/>
          <w:b/>
          <w:highlight w:val="yellow"/>
        </w:rPr>
        <w:t xml:space="preserve">Module </w:t>
      </w:r>
      <w:r>
        <w:rPr>
          <w:rFonts w:asciiTheme="majorBidi" w:hAnsiTheme="majorBidi" w:cstheme="majorBidi"/>
          <w:b/>
        </w:rPr>
        <w:t>50</w:t>
      </w:r>
    </w:p>
    <w:tbl>
      <w:tblPr>
        <w:tblW w:w="936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05"/>
        <w:gridCol w:w="2955"/>
        <w:gridCol w:w="2715"/>
        <w:gridCol w:w="1785"/>
      </w:tblGrid>
      <w:tr w:rsidR="00B7447E" w:rsidRPr="00A54DD0" w14:paraId="165F5AE6"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vAlign w:val="center"/>
            <w:hideMark/>
          </w:tcPr>
          <w:p w14:paraId="7774AFA1"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de</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vAlign w:val="center"/>
            <w:hideMark/>
          </w:tcPr>
          <w:p w14:paraId="5282B7BC"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urse/Module Title</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vAlign w:val="center"/>
            <w:hideMark/>
          </w:tcPr>
          <w:p w14:paraId="7BCF9810"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ECTS</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vAlign w:val="center"/>
            <w:hideMark/>
          </w:tcPr>
          <w:p w14:paraId="660985D0"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Semester</w:t>
            </w:r>
          </w:p>
        </w:tc>
      </w:tr>
      <w:tr w:rsidR="00B7447E" w:rsidRPr="00A54DD0" w14:paraId="700C44BE" w14:textId="77777777" w:rsidTr="009A1467">
        <w:trPr>
          <w:trHeight w:val="402"/>
        </w:trPr>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32EF754" w14:textId="77777777" w:rsidR="00B7447E" w:rsidRPr="00BA7F46" w:rsidRDefault="00B7447E" w:rsidP="009A1467">
            <w:pPr>
              <w:widowControl w:val="0"/>
              <w:spacing w:after="0" w:line="240" w:lineRule="auto"/>
              <w:jc w:val="center"/>
              <w:rPr>
                <w:rFonts w:asciiTheme="majorBidi" w:hAnsiTheme="majorBidi" w:cstheme="majorBidi"/>
              </w:rPr>
            </w:pPr>
            <w:r w:rsidRPr="00BA7F46">
              <w:rPr>
                <w:rFonts w:asciiTheme="majorBidi" w:hAnsiTheme="majorBidi" w:cstheme="majorBidi"/>
                <w:b/>
                <w:bCs/>
                <w:color w:val="000000"/>
              </w:rPr>
              <w:t>CET3206</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BD34030" w14:textId="77777777" w:rsidR="00B7447E" w:rsidRPr="00BA7F46" w:rsidRDefault="00B7447E" w:rsidP="009A1467">
            <w:pPr>
              <w:widowControl w:val="0"/>
              <w:spacing w:after="0" w:line="240" w:lineRule="auto"/>
              <w:jc w:val="center"/>
              <w:rPr>
                <w:rFonts w:asciiTheme="majorBidi" w:hAnsiTheme="majorBidi" w:cstheme="majorBidi"/>
              </w:rPr>
            </w:pPr>
            <w:r w:rsidRPr="00BA7F46">
              <w:rPr>
                <w:rFonts w:asciiTheme="majorBidi" w:hAnsiTheme="majorBidi" w:cstheme="majorBidi"/>
                <w:b/>
                <w:bCs/>
                <w:color w:val="000000"/>
              </w:rPr>
              <w:t xml:space="preserve">Digital Image Processing </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2522FC8" w14:textId="77777777" w:rsidR="00B7447E" w:rsidRPr="00BA7F46" w:rsidRDefault="00B7447E" w:rsidP="009A1467">
            <w:pPr>
              <w:widowControl w:val="0"/>
              <w:spacing w:after="0" w:line="240" w:lineRule="auto"/>
              <w:jc w:val="center"/>
              <w:rPr>
                <w:rFonts w:asciiTheme="majorBidi" w:hAnsiTheme="majorBidi" w:cstheme="majorBidi"/>
              </w:rPr>
            </w:pPr>
            <w:r w:rsidRPr="00BA7F46">
              <w:rPr>
                <w:rFonts w:asciiTheme="majorBidi" w:hAnsiTheme="majorBidi" w:cstheme="majorBidi"/>
              </w:rPr>
              <w:t>5</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5FFC3ED" w14:textId="77777777" w:rsidR="00B7447E" w:rsidRPr="00BA7F46" w:rsidRDefault="00B7447E" w:rsidP="009A1467">
            <w:pPr>
              <w:widowControl w:val="0"/>
              <w:spacing w:after="0" w:line="240" w:lineRule="auto"/>
              <w:jc w:val="center"/>
              <w:rPr>
                <w:rFonts w:asciiTheme="majorBidi" w:hAnsiTheme="majorBidi" w:cstheme="majorBidi"/>
              </w:rPr>
            </w:pPr>
            <w:r w:rsidRPr="00BA7F46">
              <w:rPr>
                <w:rFonts w:asciiTheme="majorBidi" w:hAnsiTheme="majorBidi" w:cstheme="majorBidi"/>
              </w:rPr>
              <w:t>6</w:t>
            </w:r>
          </w:p>
        </w:tc>
      </w:tr>
      <w:tr w:rsidR="00B7447E" w:rsidRPr="00A54DD0" w14:paraId="37805B65"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vAlign w:val="center"/>
            <w:hideMark/>
          </w:tcPr>
          <w:p w14:paraId="21B631B9" w14:textId="77777777" w:rsidR="00B7447E" w:rsidRPr="00A54DD0" w:rsidRDefault="00B7447E" w:rsidP="009A1467">
            <w:pPr>
              <w:widowControl w:val="0"/>
              <w:spacing w:after="0" w:line="240" w:lineRule="auto"/>
              <w:jc w:val="center"/>
              <w:rPr>
                <w:rFonts w:asciiTheme="majorBidi" w:eastAsia="Arial" w:hAnsiTheme="majorBidi" w:cstheme="majorBidi"/>
                <w:b/>
                <w:highlight w:val="white"/>
              </w:rPr>
            </w:pPr>
            <w:r w:rsidRPr="00A54DD0">
              <w:rPr>
                <w:rFonts w:asciiTheme="majorBidi" w:hAnsiTheme="majorBidi" w:cstheme="majorBidi"/>
                <w:b/>
              </w:rPr>
              <w:t>Class (hr/w)</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vAlign w:val="center"/>
            <w:hideMark/>
          </w:tcPr>
          <w:p w14:paraId="659E540E" w14:textId="77777777" w:rsidR="00B7447E" w:rsidRPr="00A54DD0" w:rsidRDefault="00B7447E" w:rsidP="009A1467">
            <w:pPr>
              <w:widowControl w:val="0"/>
              <w:spacing w:after="0" w:line="240" w:lineRule="auto"/>
              <w:jc w:val="center"/>
              <w:rPr>
                <w:rFonts w:asciiTheme="majorBidi" w:eastAsia="Open Sans" w:hAnsiTheme="majorBidi" w:cstheme="majorBidi"/>
                <w:b/>
              </w:rPr>
            </w:pPr>
            <w:r w:rsidRPr="00A54DD0">
              <w:rPr>
                <w:rFonts w:asciiTheme="majorBidi" w:hAnsiTheme="majorBidi" w:cstheme="majorBidi"/>
                <w:b/>
              </w:rPr>
              <w:t>Lect/Lab./Prac./Tutor</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vAlign w:val="center"/>
            <w:hideMark/>
          </w:tcPr>
          <w:p w14:paraId="060B92BA"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SSWL (hr/sem)</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vAlign w:val="center"/>
            <w:hideMark/>
          </w:tcPr>
          <w:p w14:paraId="0508A3CB"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USWL (hr/w)</w:t>
            </w:r>
          </w:p>
        </w:tc>
      </w:tr>
      <w:tr w:rsidR="00B7447E" w:rsidRPr="00A54DD0" w14:paraId="15CBAC52"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3EF174" w14:textId="77777777" w:rsidR="00B7447E" w:rsidRPr="00A54DD0" w:rsidRDefault="00B7447E" w:rsidP="009A1467">
            <w:pPr>
              <w:widowControl w:val="0"/>
              <w:spacing w:after="0" w:line="240" w:lineRule="auto"/>
              <w:jc w:val="center"/>
              <w:rPr>
                <w:rFonts w:asciiTheme="majorBidi" w:eastAsia="Arial" w:hAnsiTheme="majorBidi" w:cstheme="majorBidi"/>
                <w:highlight w:val="white"/>
              </w:rPr>
            </w:pPr>
            <w:r w:rsidRPr="00A54DD0">
              <w:rPr>
                <w:rFonts w:asciiTheme="majorBidi" w:eastAsia="Arial" w:hAnsiTheme="majorBidi" w:cstheme="majorBidi"/>
                <w:highlight w:val="white"/>
              </w:rPr>
              <w:t>2</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C1DF15" w14:textId="77777777" w:rsidR="00B7447E" w:rsidRPr="00A54DD0" w:rsidRDefault="00B7447E" w:rsidP="009A1467">
            <w:pPr>
              <w:widowControl w:val="0"/>
              <w:spacing w:after="0" w:line="240" w:lineRule="auto"/>
              <w:jc w:val="center"/>
              <w:rPr>
                <w:rFonts w:asciiTheme="majorBidi" w:eastAsia="Open Sans" w:hAnsiTheme="majorBidi" w:cstheme="majorBidi"/>
              </w:rPr>
            </w:pPr>
            <w:r>
              <w:rPr>
                <w:rFonts w:asciiTheme="majorBidi" w:hAnsiTheme="majorBidi" w:cstheme="majorBidi"/>
              </w:rPr>
              <w:t>2</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9810B4"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64</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C5AEB2"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61</w:t>
            </w:r>
          </w:p>
        </w:tc>
      </w:tr>
      <w:tr w:rsidR="00B7447E" w:rsidRPr="00A54DD0" w14:paraId="7ACC72C6" w14:textId="77777777" w:rsidTr="009A1467">
        <w:trPr>
          <w:trHeight w:val="318"/>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vAlign w:val="center"/>
            <w:hideMark/>
          </w:tcPr>
          <w:p w14:paraId="419E8E78"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Description</w:t>
            </w:r>
          </w:p>
        </w:tc>
      </w:tr>
      <w:tr w:rsidR="00B7447E" w:rsidRPr="00A54DD0" w14:paraId="356B6350" w14:textId="77777777" w:rsidTr="009A1467">
        <w:trPr>
          <w:trHeight w:val="243"/>
        </w:trPr>
        <w:tc>
          <w:tcPr>
            <w:tcW w:w="936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05C0653" w14:textId="77777777" w:rsidR="00B7447E" w:rsidRPr="00A54DD0" w:rsidRDefault="00B7447E" w:rsidP="009A1467">
            <w:pPr>
              <w:widowControl w:val="0"/>
              <w:spacing w:after="0" w:line="240" w:lineRule="auto"/>
              <w:jc w:val="both"/>
              <w:rPr>
                <w:rFonts w:asciiTheme="majorBidi" w:hAnsiTheme="majorBidi" w:cstheme="majorBidi"/>
              </w:rPr>
            </w:pPr>
            <w:r w:rsidRPr="00A54DD0">
              <w:rPr>
                <w:rFonts w:asciiTheme="majorBidi" w:hAnsiTheme="majorBidi" w:cstheme="majorBidi"/>
              </w:rPr>
              <w:t>The students will learn the material by implementing and investigating image-processing algorithms in MATLAB. With the emphasis being on the general principles of image processing.  Digital image processing is the use of algorithms and mathematical models to process and analyze digital images. Digital image processing aims to enhance image quality, extract meaningful information from images, and automate image-based tasks.</w:t>
            </w:r>
          </w:p>
        </w:tc>
      </w:tr>
    </w:tbl>
    <w:p w14:paraId="73CDC0A3" w14:textId="77777777" w:rsidR="00B7447E" w:rsidRDefault="00B7447E" w:rsidP="00B7447E">
      <w:pPr>
        <w:spacing w:after="0" w:line="240" w:lineRule="auto"/>
        <w:rPr>
          <w:rFonts w:asciiTheme="majorBidi" w:hAnsiTheme="majorBidi" w:cstheme="majorBidi"/>
          <w:b/>
          <w:highlight w:val="yellow"/>
        </w:rPr>
      </w:pPr>
    </w:p>
    <w:p w14:paraId="37641F7B" w14:textId="77777777" w:rsidR="00B7447E" w:rsidRPr="00A54DD0" w:rsidRDefault="00B7447E" w:rsidP="00B7447E">
      <w:pPr>
        <w:spacing w:after="0" w:line="240" w:lineRule="auto"/>
        <w:rPr>
          <w:rFonts w:asciiTheme="majorBidi" w:hAnsiTheme="majorBidi" w:cstheme="majorBidi"/>
          <w:b/>
        </w:rPr>
      </w:pPr>
      <w:r w:rsidRPr="00A54DD0">
        <w:rPr>
          <w:rFonts w:asciiTheme="majorBidi" w:hAnsiTheme="majorBidi" w:cstheme="majorBidi"/>
          <w:b/>
          <w:highlight w:val="yellow"/>
        </w:rPr>
        <w:t xml:space="preserve">Module </w:t>
      </w:r>
      <w:r>
        <w:rPr>
          <w:rFonts w:asciiTheme="majorBidi" w:hAnsiTheme="majorBidi" w:cstheme="majorBidi"/>
          <w:b/>
        </w:rPr>
        <w:t>51</w:t>
      </w:r>
    </w:p>
    <w:tbl>
      <w:tblPr>
        <w:tblW w:w="936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05"/>
        <w:gridCol w:w="2955"/>
        <w:gridCol w:w="2715"/>
        <w:gridCol w:w="1785"/>
      </w:tblGrid>
      <w:tr w:rsidR="00B7447E" w:rsidRPr="00A54DD0" w14:paraId="2C82CFD6"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7188BAD"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de</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23B32518"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urse/Module Title</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2AA2DADE"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ECTS</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44B3459F"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Semester</w:t>
            </w:r>
          </w:p>
        </w:tc>
      </w:tr>
      <w:tr w:rsidR="00B7447E" w:rsidRPr="00A54DD0" w14:paraId="48EB9E0E"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16C0DE0" w14:textId="77777777" w:rsidR="00B7447E" w:rsidRPr="00BA7F46" w:rsidRDefault="00B7447E" w:rsidP="009A1467">
            <w:pPr>
              <w:widowControl w:val="0"/>
              <w:spacing w:after="0" w:line="240" w:lineRule="auto"/>
              <w:jc w:val="center"/>
              <w:rPr>
                <w:rFonts w:asciiTheme="majorBidi" w:hAnsiTheme="majorBidi" w:cstheme="majorBidi"/>
              </w:rPr>
            </w:pPr>
            <w:r w:rsidRPr="00BA7F46">
              <w:rPr>
                <w:rFonts w:asciiTheme="majorBidi" w:hAnsiTheme="majorBidi" w:cstheme="majorBidi"/>
                <w:b/>
                <w:bCs/>
                <w:color w:val="000000"/>
              </w:rPr>
              <w:t>CET3207</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95D08A5" w14:textId="77777777" w:rsidR="00B7447E" w:rsidRPr="00BA7F46" w:rsidRDefault="00B7447E" w:rsidP="009A1467">
            <w:pPr>
              <w:jc w:val="center"/>
              <w:rPr>
                <w:rFonts w:asciiTheme="majorBidi" w:hAnsiTheme="majorBidi" w:cstheme="majorBidi"/>
                <w:b/>
                <w:bCs/>
                <w:color w:val="000000"/>
              </w:rPr>
            </w:pPr>
            <w:r w:rsidRPr="00BA7F46">
              <w:rPr>
                <w:rFonts w:asciiTheme="majorBidi" w:hAnsiTheme="majorBidi" w:cstheme="majorBidi"/>
                <w:b/>
                <w:bCs/>
                <w:color w:val="000000"/>
              </w:rPr>
              <w:t xml:space="preserve">IoT Fundamentals </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121533F" w14:textId="77777777" w:rsidR="00B7447E" w:rsidRPr="00BA7F46" w:rsidRDefault="00B7447E" w:rsidP="009A1467">
            <w:pPr>
              <w:widowControl w:val="0"/>
              <w:spacing w:after="0" w:line="240" w:lineRule="auto"/>
              <w:jc w:val="center"/>
              <w:rPr>
                <w:rFonts w:asciiTheme="majorBidi" w:hAnsiTheme="majorBidi" w:cstheme="majorBidi"/>
              </w:rPr>
            </w:pPr>
            <w:r w:rsidRPr="00BA7F46">
              <w:rPr>
                <w:rFonts w:asciiTheme="majorBidi" w:hAnsiTheme="majorBidi" w:cstheme="majorBidi"/>
              </w:rPr>
              <w:t>5</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6835F4C" w14:textId="77777777" w:rsidR="00B7447E" w:rsidRPr="00BA7F46" w:rsidRDefault="00B7447E" w:rsidP="009A1467">
            <w:pPr>
              <w:widowControl w:val="0"/>
              <w:spacing w:after="0" w:line="240" w:lineRule="auto"/>
              <w:jc w:val="center"/>
              <w:rPr>
                <w:rFonts w:asciiTheme="majorBidi" w:hAnsiTheme="majorBidi" w:cstheme="majorBidi"/>
              </w:rPr>
            </w:pPr>
            <w:r w:rsidRPr="00BA7F46">
              <w:rPr>
                <w:rFonts w:asciiTheme="majorBidi" w:hAnsiTheme="majorBidi" w:cstheme="majorBidi"/>
              </w:rPr>
              <w:t>6</w:t>
            </w:r>
          </w:p>
        </w:tc>
      </w:tr>
      <w:tr w:rsidR="00B7447E" w:rsidRPr="00A54DD0" w14:paraId="32C19D6A"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21B68D0" w14:textId="77777777" w:rsidR="00B7447E" w:rsidRPr="00A54DD0" w:rsidRDefault="00B7447E" w:rsidP="009A1467">
            <w:pPr>
              <w:widowControl w:val="0"/>
              <w:spacing w:after="0" w:line="240" w:lineRule="auto"/>
              <w:jc w:val="center"/>
              <w:rPr>
                <w:rFonts w:asciiTheme="majorBidi" w:eastAsia="Arial" w:hAnsiTheme="majorBidi" w:cstheme="majorBidi"/>
                <w:b/>
                <w:highlight w:val="white"/>
              </w:rPr>
            </w:pPr>
            <w:r w:rsidRPr="00A54DD0">
              <w:rPr>
                <w:rFonts w:asciiTheme="majorBidi" w:hAnsiTheme="majorBidi" w:cstheme="majorBidi"/>
                <w:b/>
              </w:rPr>
              <w:t>Class (hr/w)</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4090B25A" w14:textId="77777777" w:rsidR="00B7447E" w:rsidRPr="00A54DD0" w:rsidRDefault="00B7447E" w:rsidP="009A1467">
            <w:pPr>
              <w:widowControl w:val="0"/>
              <w:spacing w:after="0" w:line="240" w:lineRule="auto"/>
              <w:jc w:val="center"/>
              <w:rPr>
                <w:rFonts w:asciiTheme="majorBidi" w:eastAsia="Open Sans" w:hAnsiTheme="majorBidi" w:cstheme="majorBidi"/>
                <w:b/>
              </w:rPr>
            </w:pPr>
            <w:r w:rsidRPr="00A54DD0">
              <w:rPr>
                <w:rFonts w:asciiTheme="majorBidi" w:hAnsiTheme="majorBidi" w:cstheme="majorBidi"/>
                <w:b/>
              </w:rPr>
              <w:t>Lect/Lab./Prac./Tutor</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0A1708C8"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SSWL (hr/sem)</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30B88B37"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USWL (hr/w)</w:t>
            </w:r>
          </w:p>
        </w:tc>
      </w:tr>
      <w:tr w:rsidR="00B7447E" w:rsidRPr="00A54DD0" w14:paraId="3D39CD30"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C0BC94" w14:textId="77777777" w:rsidR="00B7447E" w:rsidRPr="00A54DD0" w:rsidRDefault="00B7447E" w:rsidP="009A1467">
            <w:pPr>
              <w:widowControl w:val="0"/>
              <w:spacing w:after="0" w:line="240" w:lineRule="auto"/>
              <w:jc w:val="center"/>
              <w:rPr>
                <w:rFonts w:asciiTheme="majorBidi" w:eastAsia="Arial" w:hAnsiTheme="majorBidi" w:cstheme="majorBidi"/>
                <w:highlight w:val="white"/>
              </w:rPr>
            </w:pPr>
            <w:r w:rsidRPr="00A54DD0">
              <w:rPr>
                <w:rFonts w:asciiTheme="majorBidi" w:eastAsia="Arial" w:hAnsiTheme="majorBidi" w:cstheme="majorBidi"/>
                <w:highlight w:val="white"/>
              </w:rPr>
              <w:t>2</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0F6823" w14:textId="77777777" w:rsidR="00B7447E" w:rsidRPr="00A54DD0" w:rsidRDefault="00B7447E" w:rsidP="009A1467">
            <w:pPr>
              <w:widowControl w:val="0"/>
              <w:spacing w:after="0" w:line="240" w:lineRule="auto"/>
              <w:jc w:val="center"/>
              <w:rPr>
                <w:rFonts w:asciiTheme="majorBidi" w:eastAsia="Open Sans" w:hAnsiTheme="majorBidi" w:cstheme="majorBidi"/>
              </w:rPr>
            </w:pPr>
            <w:r>
              <w:rPr>
                <w:rFonts w:asciiTheme="majorBidi" w:hAnsiTheme="majorBidi" w:cstheme="majorBidi"/>
              </w:rPr>
              <w:t>2</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1ACF8B"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64</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98F69E"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61</w:t>
            </w:r>
          </w:p>
        </w:tc>
      </w:tr>
      <w:tr w:rsidR="00B7447E" w:rsidRPr="00A54DD0" w14:paraId="19BFCBDE" w14:textId="77777777" w:rsidTr="009A1467">
        <w:trPr>
          <w:trHeight w:val="318"/>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6D817058"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lastRenderedPageBreak/>
              <w:t>Description</w:t>
            </w:r>
          </w:p>
        </w:tc>
      </w:tr>
      <w:tr w:rsidR="00B7447E" w:rsidRPr="00A54DD0" w14:paraId="148A15AA" w14:textId="77777777" w:rsidTr="009A1467">
        <w:trPr>
          <w:trHeight w:val="243"/>
        </w:trPr>
        <w:tc>
          <w:tcPr>
            <w:tcW w:w="936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FCCCB3" w14:textId="77777777" w:rsidR="00B7447E" w:rsidRPr="00A54DD0" w:rsidRDefault="00B7447E" w:rsidP="009A1467">
            <w:pPr>
              <w:jc w:val="both"/>
              <w:rPr>
                <w:rFonts w:asciiTheme="majorBidi" w:hAnsiTheme="majorBidi" w:cstheme="majorBidi"/>
                <w:sz w:val="24"/>
                <w:szCs w:val="24"/>
                <w:shd w:val="clear" w:color="auto" w:fill="FFFFFF"/>
              </w:rPr>
            </w:pPr>
            <w:r w:rsidRPr="00A54DD0">
              <w:rPr>
                <w:rFonts w:asciiTheme="majorBidi" w:hAnsiTheme="majorBidi" w:cstheme="majorBidi"/>
                <w:sz w:val="24"/>
                <w:szCs w:val="24"/>
              </w:rPr>
              <w:t>The</w:t>
            </w:r>
            <w:r w:rsidRPr="00A54DD0">
              <w:rPr>
                <w:rFonts w:asciiTheme="majorBidi" w:hAnsiTheme="majorBidi" w:cstheme="majorBidi"/>
                <w:b/>
                <w:bCs/>
                <w:sz w:val="24"/>
                <w:szCs w:val="24"/>
              </w:rPr>
              <w:t xml:space="preserve"> </w:t>
            </w:r>
            <w:r w:rsidRPr="00A54DD0">
              <w:rPr>
                <w:rFonts w:asciiTheme="majorBidi" w:hAnsiTheme="majorBidi" w:cstheme="majorBidi"/>
                <w:sz w:val="24"/>
                <w:szCs w:val="24"/>
                <w:shd w:val="clear" w:color="auto" w:fill="FFFFFF"/>
              </w:rPr>
              <w:t>Internet of Things is a course that </w:t>
            </w:r>
            <w:r w:rsidRPr="00A54DD0">
              <w:rPr>
                <w:rFonts w:asciiTheme="majorBidi" w:hAnsiTheme="majorBidi" w:cstheme="majorBidi"/>
                <w:sz w:val="24"/>
                <w:szCs w:val="24"/>
              </w:rPr>
              <w:t>deals with the study of how devices are connected and how it helps to stay connected over the Internet</w:t>
            </w:r>
            <w:r w:rsidRPr="00A54DD0">
              <w:rPr>
                <w:rFonts w:asciiTheme="majorBidi" w:hAnsiTheme="majorBidi" w:cstheme="majorBidi"/>
                <w:sz w:val="24"/>
                <w:szCs w:val="24"/>
                <w:shd w:val="clear" w:color="auto" w:fill="FFFFFF"/>
              </w:rPr>
              <w:t xml:space="preserve">. The course teaches individuals how the Internet of Things is helpful in our daily lives and how to stay connected over the Internet. The students will understand </w:t>
            </w:r>
            <w:r w:rsidRPr="00A54DD0">
              <w:rPr>
                <w:rFonts w:asciiTheme="majorBidi" w:eastAsia="Times New Roman" w:hAnsiTheme="majorBidi" w:cstheme="majorBidi"/>
                <w:spacing w:val="2"/>
                <w:sz w:val="24"/>
                <w:szCs w:val="24"/>
              </w:rPr>
              <w:t>how the IoT is bridging the gap between operational and information technology systems.</w:t>
            </w:r>
          </w:p>
          <w:p w14:paraId="1645F30E" w14:textId="77777777" w:rsidR="00B7447E" w:rsidRPr="00A54DD0" w:rsidRDefault="00B7447E" w:rsidP="009A1467">
            <w:pPr>
              <w:jc w:val="both"/>
              <w:rPr>
                <w:rFonts w:asciiTheme="majorBidi" w:hAnsiTheme="majorBidi" w:cstheme="majorBidi"/>
              </w:rPr>
            </w:pPr>
          </w:p>
        </w:tc>
      </w:tr>
    </w:tbl>
    <w:p w14:paraId="106DC95E" w14:textId="77777777" w:rsidR="00B7447E" w:rsidRPr="00A54DD0" w:rsidRDefault="00B7447E" w:rsidP="00B7447E">
      <w:pPr>
        <w:spacing w:after="0" w:line="240" w:lineRule="auto"/>
        <w:rPr>
          <w:rFonts w:asciiTheme="majorBidi" w:hAnsiTheme="majorBidi" w:cstheme="majorBidi"/>
          <w:b/>
        </w:rPr>
      </w:pPr>
    </w:p>
    <w:p w14:paraId="5ED2CDE0" w14:textId="77777777" w:rsidR="00B7447E" w:rsidRPr="00A54DD0" w:rsidRDefault="00B7447E" w:rsidP="00B7447E">
      <w:pPr>
        <w:spacing w:after="0" w:line="240" w:lineRule="auto"/>
        <w:rPr>
          <w:rFonts w:asciiTheme="majorBidi" w:hAnsiTheme="majorBidi" w:cstheme="majorBidi"/>
          <w:b/>
        </w:rPr>
      </w:pPr>
      <w:r w:rsidRPr="00A54DD0">
        <w:rPr>
          <w:rFonts w:asciiTheme="majorBidi" w:hAnsiTheme="majorBidi" w:cstheme="majorBidi"/>
          <w:b/>
          <w:highlight w:val="yellow"/>
        </w:rPr>
        <w:t>Module</w:t>
      </w:r>
      <w:r>
        <w:rPr>
          <w:rFonts w:asciiTheme="majorBidi" w:hAnsiTheme="majorBidi" w:cstheme="majorBidi"/>
          <w:b/>
        </w:rPr>
        <w:t xml:space="preserve"> 52</w:t>
      </w:r>
    </w:p>
    <w:tbl>
      <w:tblPr>
        <w:tblW w:w="936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05"/>
        <w:gridCol w:w="2955"/>
        <w:gridCol w:w="2715"/>
        <w:gridCol w:w="1785"/>
      </w:tblGrid>
      <w:tr w:rsidR="00B7447E" w:rsidRPr="00A54DD0" w14:paraId="33042211"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5830E317"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de</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6684C597"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urse/Module Title</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0E9D22B3"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ECTS</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3D48F5A2"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Semester</w:t>
            </w:r>
          </w:p>
        </w:tc>
      </w:tr>
      <w:tr w:rsidR="00B7447E" w:rsidRPr="00A54DD0" w14:paraId="623A7066" w14:textId="77777777" w:rsidTr="009A1467">
        <w:trPr>
          <w:trHeight w:val="451"/>
        </w:trPr>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09BB454" w14:textId="77777777" w:rsidR="00B7447E" w:rsidRPr="00BA7F46" w:rsidRDefault="00B7447E" w:rsidP="009A1467">
            <w:pPr>
              <w:widowControl w:val="0"/>
              <w:spacing w:after="0" w:line="240" w:lineRule="auto"/>
              <w:jc w:val="center"/>
              <w:rPr>
                <w:rFonts w:asciiTheme="majorBidi" w:hAnsiTheme="majorBidi" w:cstheme="majorBidi"/>
              </w:rPr>
            </w:pPr>
            <w:r w:rsidRPr="00BA7F46">
              <w:rPr>
                <w:rFonts w:asciiTheme="majorBidi" w:hAnsiTheme="majorBidi" w:cstheme="majorBidi"/>
                <w:b/>
                <w:bCs/>
                <w:color w:val="000000"/>
              </w:rPr>
              <w:t>CET410</w:t>
            </w:r>
            <w:r>
              <w:rPr>
                <w:rFonts w:asciiTheme="majorBidi" w:hAnsiTheme="majorBidi" w:cstheme="majorBidi"/>
                <w:b/>
                <w:bCs/>
                <w:color w:val="000000"/>
              </w:rPr>
              <w:t>5</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061BF4D" w14:textId="77777777" w:rsidR="00B7447E" w:rsidRPr="00BA7F46" w:rsidRDefault="00B7447E" w:rsidP="009A1467">
            <w:pPr>
              <w:widowControl w:val="0"/>
              <w:spacing w:after="0" w:line="240" w:lineRule="auto"/>
              <w:jc w:val="center"/>
              <w:rPr>
                <w:rFonts w:asciiTheme="majorBidi" w:hAnsiTheme="majorBidi" w:cstheme="majorBidi"/>
              </w:rPr>
            </w:pPr>
            <w:r w:rsidRPr="00BA7F46">
              <w:rPr>
                <w:rFonts w:asciiTheme="majorBidi" w:hAnsiTheme="majorBidi" w:cstheme="majorBidi"/>
                <w:b/>
                <w:bCs/>
                <w:color w:val="000000"/>
              </w:rPr>
              <w:t>Artificial Intelligence</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0F4BD12" w14:textId="77777777" w:rsidR="00B7447E" w:rsidRPr="00BA7F46" w:rsidRDefault="00B7447E" w:rsidP="009A1467">
            <w:pPr>
              <w:widowControl w:val="0"/>
              <w:spacing w:after="0" w:line="240" w:lineRule="auto"/>
              <w:jc w:val="center"/>
              <w:rPr>
                <w:rFonts w:asciiTheme="majorBidi" w:hAnsiTheme="majorBidi" w:cstheme="majorBidi"/>
              </w:rPr>
            </w:pPr>
            <w:r w:rsidRPr="00BA7F46">
              <w:rPr>
                <w:rFonts w:asciiTheme="majorBidi" w:hAnsiTheme="majorBidi" w:cstheme="majorBidi"/>
              </w:rPr>
              <w:t>5</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8063C0C" w14:textId="77777777" w:rsidR="00B7447E" w:rsidRPr="00BA7F46" w:rsidRDefault="00B7447E" w:rsidP="009A1467">
            <w:pPr>
              <w:widowControl w:val="0"/>
              <w:spacing w:after="0" w:line="240" w:lineRule="auto"/>
              <w:jc w:val="center"/>
              <w:rPr>
                <w:rFonts w:asciiTheme="majorBidi" w:hAnsiTheme="majorBidi" w:cstheme="majorBidi"/>
              </w:rPr>
            </w:pPr>
            <w:r w:rsidRPr="00BA7F46">
              <w:rPr>
                <w:rFonts w:asciiTheme="majorBidi" w:hAnsiTheme="majorBidi" w:cstheme="majorBidi"/>
              </w:rPr>
              <w:t>7</w:t>
            </w:r>
          </w:p>
        </w:tc>
      </w:tr>
      <w:tr w:rsidR="00B7447E" w:rsidRPr="00A54DD0" w14:paraId="6FB22639"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76F6E34D" w14:textId="77777777" w:rsidR="00B7447E" w:rsidRPr="00A54DD0" w:rsidRDefault="00B7447E" w:rsidP="009A1467">
            <w:pPr>
              <w:widowControl w:val="0"/>
              <w:spacing w:after="0" w:line="240" w:lineRule="auto"/>
              <w:jc w:val="center"/>
              <w:rPr>
                <w:rFonts w:asciiTheme="majorBidi" w:eastAsia="Arial" w:hAnsiTheme="majorBidi" w:cstheme="majorBidi"/>
                <w:b/>
                <w:highlight w:val="white"/>
              </w:rPr>
            </w:pPr>
            <w:r w:rsidRPr="00A54DD0">
              <w:rPr>
                <w:rFonts w:asciiTheme="majorBidi" w:hAnsiTheme="majorBidi" w:cstheme="majorBidi"/>
                <w:b/>
              </w:rPr>
              <w:t>Class (hr/w)</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787AF08A" w14:textId="77777777" w:rsidR="00B7447E" w:rsidRPr="00A54DD0" w:rsidRDefault="00B7447E" w:rsidP="009A1467">
            <w:pPr>
              <w:widowControl w:val="0"/>
              <w:spacing w:after="0" w:line="240" w:lineRule="auto"/>
              <w:jc w:val="center"/>
              <w:rPr>
                <w:rFonts w:asciiTheme="majorBidi" w:eastAsia="Open Sans" w:hAnsiTheme="majorBidi" w:cstheme="majorBidi"/>
                <w:b/>
              </w:rPr>
            </w:pPr>
            <w:r w:rsidRPr="00A54DD0">
              <w:rPr>
                <w:rFonts w:asciiTheme="majorBidi" w:hAnsiTheme="majorBidi" w:cstheme="majorBidi"/>
                <w:b/>
              </w:rPr>
              <w:t>Lect/Lab./Prac./Tutor</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F6AC9CF"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SSWL (hr/sem)</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5ECCBE6C"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USWL (hr/w)</w:t>
            </w:r>
          </w:p>
        </w:tc>
      </w:tr>
      <w:tr w:rsidR="00B7447E" w:rsidRPr="00A54DD0" w14:paraId="00EAEFF7"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71559D" w14:textId="77777777" w:rsidR="00B7447E" w:rsidRPr="00A54DD0" w:rsidRDefault="00B7447E" w:rsidP="009A1467">
            <w:pPr>
              <w:widowControl w:val="0"/>
              <w:spacing w:after="0" w:line="240" w:lineRule="auto"/>
              <w:jc w:val="center"/>
              <w:rPr>
                <w:rFonts w:asciiTheme="majorBidi" w:eastAsia="Arial" w:hAnsiTheme="majorBidi" w:cstheme="majorBidi"/>
                <w:highlight w:val="white"/>
              </w:rPr>
            </w:pPr>
            <w:r w:rsidRPr="00A54DD0">
              <w:rPr>
                <w:rFonts w:asciiTheme="majorBidi" w:eastAsia="Arial" w:hAnsiTheme="majorBidi" w:cstheme="majorBidi"/>
                <w:highlight w:val="white"/>
              </w:rPr>
              <w:t>2</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EE3A15" w14:textId="77777777" w:rsidR="00B7447E" w:rsidRPr="00A54DD0" w:rsidRDefault="00B7447E" w:rsidP="009A1467">
            <w:pPr>
              <w:widowControl w:val="0"/>
              <w:spacing w:after="0" w:line="240" w:lineRule="auto"/>
              <w:jc w:val="center"/>
              <w:rPr>
                <w:rFonts w:asciiTheme="majorBidi" w:eastAsia="Open Sans" w:hAnsiTheme="majorBidi" w:cstheme="majorBidi"/>
              </w:rPr>
            </w:pPr>
            <w:r>
              <w:rPr>
                <w:rFonts w:asciiTheme="majorBidi" w:hAnsiTheme="majorBidi" w:cstheme="majorBidi"/>
              </w:rPr>
              <w:t>2</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370D7F"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64</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0DA11F"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61</w:t>
            </w:r>
          </w:p>
        </w:tc>
      </w:tr>
      <w:tr w:rsidR="00B7447E" w:rsidRPr="00A54DD0" w14:paraId="5B4AAD00" w14:textId="77777777" w:rsidTr="009A1467">
        <w:trPr>
          <w:trHeight w:val="318"/>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50049811"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Description</w:t>
            </w:r>
          </w:p>
        </w:tc>
      </w:tr>
      <w:tr w:rsidR="00B7447E" w:rsidRPr="00A54DD0" w14:paraId="3BCA185C" w14:textId="77777777" w:rsidTr="009A1467">
        <w:trPr>
          <w:trHeight w:val="243"/>
        </w:trPr>
        <w:tc>
          <w:tcPr>
            <w:tcW w:w="936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DBC2B9" w14:textId="77777777" w:rsidR="00B7447E" w:rsidRPr="00A54DD0" w:rsidRDefault="00B7447E" w:rsidP="009A1467">
            <w:pPr>
              <w:widowControl w:val="0"/>
              <w:spacing w:after="0" w:line="240" w:lineRule="auto"/>
              <w:jc w:val="both"/>
              <w:rPr>
                <w:rFonts w:asciiTheme="majorBidi" w:hAnsiTheme="majorBidi" w:cstheme="majorBidi"/>
              </w:rPr>
            </w:pPr>
            <w:r w:rsidRPr="00A54DD0">
              <w:rPr>
                <w:rFonts w:asciiTheme="majorBidi" w:hAnsiTheme="majorBidi" w:cstheme="majorBidi"/>
              </w:rPr>
              <w:t>This course aims to make the student able to identify the fundamentals of artificial intelligence networks and their types. Furthermore, to know the difference between artificial neural networks and biological neural networks. Moreover, to study the types of training algorithms</w:t>
            </w:r>
          </w:p>
        </w:tc>
      </w:tr>
    </w:tbl>
    <w:p w14:paraId="53156381" w14:textId="77777777" w:rsidR="00B7447E" w:rsidRPr="00A54DD0" w:rsidRDefault="00B7447E" w:rsidP="00B7447E">
      <w:pPr>
        <w:rPr>
          <w:rFonts w:asciiTheme="majorBidi" w:hAnsiTheme="majorBidi" w:cstheme="majorBidi"/>
          <w:b/>
          <w:highlight w:val="yellow"/>
        </w:rPr>
      </w:pPr>
    </w:p>
    <w:p w14:paraId="76971CC8" w14:textId="77777777" w:rsidR="00B7447E" w:rsidRPr="00A54DD0" w:rsidRDefault="00B7447E" w:rsidP="00B7447E">
      <w:pPr>
        <w:rPr>
          <w:rFonts w:asciiTheme="majorBidi" w:hAnsiTheme="majorBidi" w:cstheme="majorBidi"/>
          <w:b/>
        </w:rPr>
      </w:pPr>
      <w:r w:rsidRPr="00A54DD0">
        <w:rPr>
          <w:rFonts w:asciiTheme="majorBidi" w:hAnsiTheme="majorBidi" w:cstheme="majorBidi"/>
          <w:b/>
          <w:highlight w:val="yellow"/>
        </w:rPr>
        <w:t xml:space="preserve">Module </w:t>
      </w:r>
      <w:r w:rsidRPr="00A54DD0">
        <w:rPr>
          <w:rFonts w:asciiTheme="majorBidi" w:hAnsiTheme="majorBidi" w:cstheme="majorBidi"/>
          <w:b/>
        </w:rPr>
        <w:t>5</w:t>
      </w:r>
      <w:r>
        <w:rPr>
          <w:rFonts w:asciiTheme="majorBidi" w:hAnsiTheme="majorBidi" w:cstheme="majorBidi"/>
          <w:b/>
        </w:rPr>
        <w:t>3</w:t>
      </w:r>
    </w:p>
    <w:tbl>
      <w:tblPr>
        <w:tblW w:w="936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45"/>
        <w:gridCol w:w="3690"/>
        <w:gridCol w:w="2240"/>
        <w:gridCol w:w="1785"/>
      </w:tblGrid>
      <w:tr w:rsidR="00B7447E" w:rsidRPr="00A54DD0" w14:paraId="571B02B9" w14:textId="77777777" w:rsidTr="009A1467">
        <w:tc>
          <w:tcPr>
            <w:tcW w:w="164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E382B74"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de</w:t>
            </w:r>
          </w:p>
        </w:tc>
        <w:tc>
          <w:tcPr>
            <w:tcW w:w="3690"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6BE7D249"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urse/Module Title</w:t>
            </w:r>
          </w:p>
        </w:tc>
        <w:tc>
          <w:tcPr>
            <w:tcW w:w="2240"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377B2FDC"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ECTS</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0BE7CFC9"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Semester</w:t>
            </w:r>
          </w:p>
        </w:tc>
      </w:tr>
      <w:tr w:rsidR="00B7447E" w:rsidRPr="00A54DD0" w14:paraId="5DF3A40A" w14:textId="77777777" w:rsidTr="009A1467">
        <w:tc>
          <w:tcPr>
            <w:tcW w:w="16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2444F98" w14:textId="77777777" w:rsidR="00B7447E" w:rsidRPr="00BA7F46" w:rsidRDefault="00B7447E" w:rsidP="009A1467">
            <w:pPr>
              <w:widowControl w:val="0"/>
              <w:spacing w:after="0" w:line="240" w:lineRule="auto"/>
              <w:jc w:val="center"/>
              <w:rPr>
                <w:rFonts w:asciiTheme="majorBidi" w:hAnsiTheme="majorBidi" w:cstheme="majorBidi"/>
              </w:rPr>
            </w:pPr>
            <w:r w:rsidRPr="00BA7F46">
              <w:rPr>
                <w:rFonts w:asciiTheme="majorBidi" w:hAnsiTheme="majorBidi" w:cstheme="majorBidi"/>
                <w:b/>
                <w:bCs/>
                <w:color w:val="000000"/>
              </w:rPr>
              <w:t>CET410</w:t>
            </w:r>
            <w:r>
              <w:rPr>
                <w:rFonts w:asciiTheme="majorBidi" w:hAnsiTheme="majorBidi" w:cstheme="majorBidi"/>
                <w:b/>
                <w:bCs/>
                <w:color w:val="000000"/>
              </w:rPr>
              <w:t>6</w:t>
            </w:r>
          </w:p>
        </w:tc>
        <w:tc>
          <w:tcPr>
            <w:tcW w:w="36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1AE52A2" w14:textId="77777777" w:rsidR="00B7447E" w:rsidRPr="00BA7F46" w:rsidRDefault="00B7447E" w:rsidP="009A1467">
            <w:pPr>
              <w:jc w:val="center"/>
              <w:rPr>
                <w:rFonts w:asciiTheme="majorBidi" w:hAnsiTheme="majorBidi" w:cstheme="majorBidi"/>
                <w:b/>
                <w:bCs/>
                <w:color w:val="000000"/>
              </w:rPr>
            </w:pPr>
            <w:r>
              <w:rPr>
                <w:rFonts w:asciiTheme="majorBidi" w:hAnsiTheme="majorBidi" w:cstheme="majorBidi"/>
                <w:b/>
                <w:bCs/>
                <w:color w:val="000000"/>
              </w:rPr>
              <w:t>Web Design</w:t>
            </w:r>
          </w:p>
        </w:tc>
        <w:tc>
          <w:tcPr>
            <w:tcW w:w="22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7A4F794" w14:textId="77777777" w:rsidR="00B7447E" w:rsidRPr="00BA7F46" w:rsidRDefault="00B7447E" w:rsidP="009A1467">
            <w:pPr>
              <w:widowControl w:val="0"/>
              <w:spacing w:after="0" w:line="240" w:lineRule="auto"/>
              <w:jc w:val="center"/>
              <w:rPr>
                <w:rFonts w:asciiTheme="majorBidi" w:hAnsiTheme="majorBidi" w:cstheme="majorBidi"/>
              </w:rPr>
            </w:pPr>
            <w:r w:rsidRPr="00BA7F46">
              <w:rPr>
                <w:rFonts w:asciiTheme="majorBidi" w:hAnsiTheme="majorBidi" w:cstheme="majorBidi"/>
              </w:rPr>
              <w:t>5</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EBAC3BA" w14:textId="77777777" w:rsidR="00B7447E" w:rsidRPr="00BA7F46" w:rsidRDefault="00B7447E" w:rsidP="009A1467">
            <w:pPr>
              <w:widowControl w:val="0"/>
              <w:spacing w:after="0" w:line="240" w:lineRule="auto"/>
              <w:jc w:val="center"/>
              <w:rPr>
                <w:rFonts w:asciiTheme="majorBidi" w:hAnsiTheme="majorBidi" w:cstheme="majorBidi"/>
              </w:rPr>
            </w:pPr>
            <w:r w:rsidRPr="00BA7F46">
              <w:rPr>
                <w:rFonts w:asciiTheme="majorBidi" w:hAnsiTheme="majorBidi" w:cstheme="majorBidi"/>
              </w:rPr>
              <w:t>7</w:t>
            </w:r>
          </w:p>
        </w:tc>
      </w:tr>
      <w:tr w:rsidR="00B7447E" w:rsidRPr="00A54DD0" w14:paraId="258D1312" w14:textId="77777777" w:rsidTr="009A1467">
        <w:tc>
          <w:tcPr>
            <w:tcW w:w="164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66E8FC02" w14:textId="77777777" w:rsidR="00B7447E" w:rsidRPr="00A54DD0" w:rsidRDefault="00B7447E" w:rsidP="009A1467">
            <w:pPr>
              <w:widowControl w:val="0"/>
              <w:spacing w:after="0" w:line="240" w:lineRule="auto"/>
              <w:jc w:val="center"/>
              <w:rPr>
                <w:rFonts w:asciiTheme="majorBidi" w:hAnsiTheme="majorBidi" w:cstheme="majorBidi"/>
                <w:b/>
                <w:bCs/>
              </w:rPr>
            </w:pPr>
            <w:r w:rsidRPr="00A54DD0">
              <w:rPr>
                <w:rFonts w:asciiTheme="majorBidi" w:hAnsiTheme="majorBidi" w:cstheme="majorBidi"/>
                <w:b/>
              </w:rPr>
              <w:t>Class (hr/w)</w:t>
            </w:r>
          </w:p>
        </w:tc>
        <w:tc>
          <w:tcPr>
            <w:tcW w:w="3690"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318B38B" w14:textId="77777777" w:rsidR="00B7447E" w:rsidRPr="00A54DD0" w:rsidRDefault="00B7447E" w:rsidP="009A1467">
            <w:pPr>
              <w:widowControl w:val="0"/>
              <w:spacing w:after="0" w:line="240" w:lineRule="auto"/>
              <w:jc w:val="center"/>
              <w:rPr>
                <w:rFonts w:asciiTheme="majorBidi" w:hAnsiTheme="majorBidi" w:cstheme="majorBidi"/>
                <w:b/>
                <w:bCs/>
              </w:rPr>
            </w:pPr>
            <w:r w:rsidRPr="00A54DD0">
              <w:rPr>
                <w:rFonts w:asciiTheme="majorBidi" w:hAnsiTheme="majorBidi" w:cstheme="majorBidi"/>
                <w:b/>
              </w:rPr>
              <w:t>Lect/Lab./Prac./Tutor</w:t>
            </w:r>
          </w:p>
        </w:tc>
        <w:tc>
          <w:tcPr>
            <w:tcW w:w="2240"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35AC94AB" w14:textId="77777777" w:rsidR="00B7447E" w:rsidRPr="00A54DD0" w:rsidRDefault="00B7447E" w:rsidP="009A1467">
            <w:pPr>
              <w:widowControl w:val="0"/>
              <w:spacing w:after="0" w:line="240" w:lineRule="auto"/>
              <w:jc w:val="center"/>
              <w:rPr>
                <w:rFonts w:asciiTheme="majorBidi" w:hAnsiTheme="majorBidi" w:cstheme="majorBidi"/>
                <w:b/>
                <w:bCs/>
              </w:rPr>
            </w:pPr>
            <w:r w:rsidRPr="00A54DD0">
              <w:rPr>
                <w:rFonts w:asciiTheme="majorBidi" w:hAnsiTheme="majorBidi" w:cstheme="majorBidi"/>
                <w:b/>
              </w:rPr>
              <w:t>SSWL (hr/sem)</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38D02E4D" w14:textId="77777777" w:rsidR="00B7447E" w:rsidRPr="00A54DD0" w:rsidRDefault="00B7447E" w:rsidP="009A1467">
            <w:pPr>
              <w:widowControl w:val="0"/>
              <w:spacing w:after="0" w:line="240" w:lineRule="auto"/>
              <w:jc w:val="center"/>
              <w:rPr>
                <w:rFonts w:asciiTheme="majorBidi" w:hAnsiTheme="majorBidi" w:cstheme="majorBidi"/>
                <w:b/>
                <w:bCs/>
              </w:rPr>
            </w:pPr>
            <w:r w:rsidRPr="00A54DD0">
              <w:rPr>
                <w:rFonts w:asciiTheme="majorBidi" w:hAnsiTheme="majorBidi" w:cstheme="majorBidi"/>
                <w:b/>
              </w:rPr>
              <w:t>USWL (hr/w)</w:t>
            </w:r>
          </w:p>
        </w:tc>
      </w:tr>
      <w:tr w:rsidR="00B7447E" w:rsidRPr="00A54DD0" w14:paraId="275E14FD" w14:textId="77777777" w:rsidTr="009A1467">
        <w:tc>
          <w:tcPr>
            <w:tcW w:w="16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215DE0" w14:textId="77777777" w:rsidR="00B7447E" w:rsidRPr="00A54DD0" w:rsidRDefault="00B7447E" w:rsidP="009A1467">
            <w:pPr>
              <w:widowControl w:val="0"/>
              <w:spacing w:after="0" w:line="240" w:lineRule="auto"/>
              <w:jc w:val="center"/>
              <w:rPr>
                <w:rFonts w:asciiTheme="majorBidi" w:hAnsiTheme="majorBidi" w:cstheme="majorBidi"/>
              </w:rPr>
            </w:pPr>
            <w:r w:rsidRPr="00A54DD0">
              <w:rPr>
                <w:rFonts w:asciiTheme="majorBidi" w:eastAsia="Arial" w:hAnsiTheme="majorBidi" w:cstheme="majorBidi"/>
                <w:highlight w:val="white"/>
              </w:rPr>
              <w:t>2</w:t>
            </w:r>
          </w:p>
        </w:tc>
        <w:tc>
          <w:tcPr>
            <w:tcW w:w="36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1B2708"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2</w:t>
            </w:r>
          </w:p>
        </w:tc>
        <w:tc>
          <w:tcPr>
            <w:tcW w:w="22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B50A6A"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64</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5D5A4D"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61</w:t>
            </w:r>
          </w:p>
        </w:tc>
      </w:tr>
      <w:tr w:rsidR="00B7447E" w:rsidRPr="00A54DD0" w14:paraId="4DF7B063" w14:textId="77777777" w:rsidTr="009A1467">
        <w:trPr>
          <w:trHeight w:val="318"/>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5F57FFA8"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Description</w:t>
            </w:r>
          </w:p>
        </w:tc>
      </w:tr>
      <w:tr w:rsidR="00B7447E" w:rsidRPr="00A54DD0" w14:paraId="78018C73" w14:textId="77777777" w:rsidTr="009A1467">
        <w:trPr>
          <w:trHeight w:val="243"/>
        </w:trPr>
        <w:tc>
          <w:tcPr>
            <w:tcW w:w="936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36B66F" w14:textId="77777777" w:rsidR="00B7447E" w:rsidRPr="00E44DC7" w:rsidRDefault="00B7447E" w:rsidP="009A1467">
            <w:pPr>
              <w:rPr>
                <w:rFonts w:asciiTheme="majorBidi" w:hAnsiTheme="majorBidi" w:cstheme="majorBidi"/>
              </w:rPr>
            </w:pPr>
            <w:r w:rsidRPr="00E44DC7">
              <w:rPr>
                <w:rFonts w:asciiTheme="majorBidi" w:hAnsiTheme="majorBidi" w:cstheme="majorBidi"/>
              </w:rPr>
              <w:t xml:space="preserve">This course introduces students to the principles and practices of web architecture and design. Students will learn the essential concepts, tools, and techniques required to create modern and user-friendly websites. The course covers topics such as HTML, CSS, JavaScript, responsive design, user experience </w:t>
            </w:r>
            <w:r w:rsidRPr="00E44DC7">
              <w:rPr>
                <w:rFonts w:asciiTheme="majorBidi" w:hAnsiTheme="majorBidi" w:cstheme="majorBidi"/>
              </w:rPr>
              <w:lastRenderedPageBreak/>
              <w:t>(UX) design, and web graphics. Through hands-on projects and assignments, students will develop the skills necessary to design and implement effective web interfaces.</w:t>
            </w:r>
          </w:p>
        </w:tc>
      </w:tr>
    </w:tbl>
    <w:p w14:paraId="6E760698" w14:textId="77777777" w:rsidR="00B7447E" w:rsidRPr="00A54DD0" w:rsidRDefault="00B7447E" w:rsidP="00B7447E">
      <w:pPr>
        <w:spacing w:after="0" w:line="240" w:lineRule="auto"/>
        <w:rPr>
          <w:rFonts w:asciiTheme="majorBidi" w:hAnsiTheme="majorBidi" w:cstheme="majorBidi"/>
          <w:b/>
        </w:rPr>
      </w:pPr>
    </w:p>
    <w:p w14:paraId="40E7E7EF" w14:textId="77777777" w:rsidR="00B7447E" w:rsidRPr="00A54DD0" w:rsidRDefault="00B7447E" w:rsidP="00B7447E">
      <w:pPr>
        <w:spacing w:after="0" w:line="240" w:lineRule="auto"/>
        <w:rPr>
          <w:rFonts w:asciiTheme="majorBidi" w:hAnsiTheme="majorBidi" w:cstheme="majorBidi"/>
          <w:b/>
        </w:rPr>
      </w:pPr>
      <w:r w:rsidRPr="00A54DD0">
        <w:rPr>
          <w:rFonts w:asciiTheme="majorBidi" w:hAnsiTheme="majorBidi" w:cstheme="majorBidi"/>
          <w:b/>
          <w:highlight w:val="yellow"/>
        </w:rPr>
        <w:t xml:space="preserve">Module </w:t>
      </w:r>
      <w:r w:rsidRPr="00A54DD0">
        <w:rPr>
          <w:rFonts w:asciiTheme="majorBidi" w:hAnsiTheme="majorBidi" w:cstheme="majorBidi"/>
          <w:b/>
        </w:rPr>
        <w:t>5</w:t>
      </w:r>
      <w:r>
        <w:rPr>
          <w:rFonts w:asciiTheme="majorBidi" w:hAnsiTheme="majorBidi" w:cstheme="majorBidi"/>
          <w:b/>
        </w:rPr>
        <w:t>4</w:t>
      </w:r>
    </w:p>
    <w:tbl>
      <w:tblPr>
        <w:tblW w:w="936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05"/>
        <w:gridCol w:w="2955"/>
        <w:gridCol w:w="2715"/>
        <w:gridCol w:w="1785"/>
      </w:tblGrid>
      <w:tr w:rsidR="00B7447E" w:rsidRPr="00A54DD0" w14:paraId="26774633"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BB99943"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de</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3A396639"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urse/Module Title</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47136C1A"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ECTS</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4F2701A7"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Semester</w:t>
            </w:r>
          </w:p>
        </w:tc>
      </w:tr>
      <w:tr w:rsidR="00B7447E" w:rsidRPr="00A54DD0" w14:paraId="299DAF81"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8CCE6E5" w14:textId="77777777" w:rsidR="00B7447E" w:rsidRPr="00BA7F46" w:rsidRDefault="00B7447E" w:rsidP="009A1467">
            <w:pPr>
              <w:widowControl w:val="0"/>
              <w:spacing w:after="0" w:line="240" w:lineRule="auto"/>
              <w:jc w:val="center"/>
              <w:rPr>
                <w:rFonts w:asciiTheme="majorBidi" w:hAnsiTheme="majorBidi" w:cstheme="majorBidi"/>
              </w:rPr>
            </w:pPr>
            <w:r w:rsidRPr="00BA7F46">
              <w:rPr>
                <w:rFonts w:asciiTheme="majorBidi" w:hAnsiTheme="majorBidi" w:cstheme="majorBidi"/>
                <w:b/>
                <w:bCs/>
                <w:color w:val="000000"/>
              </w:rPr>
              <w:t>CET410</w:t>
            </w:r>
            <w:r>
              <w:rPr>
                <w:rFonts w:asciiTheme="majorBidi" w:hAnsiTheme="majorBidi" w:cstheme="majorBidi"/>
                <w:b/>
                <w:bCs/>
                <w:color w:val="000000"/>
              </w:rPr>
              <w:t>7</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7C2CD42" w14:textId="77777777" w:rsidR="00B7447E" w:rsidRPr="00BA7F46" w:rsidRDefault="00B7447E" w:rsidP="009A1467">
            <w:pPr>
              <w:widowControl w:val="0"/>
              <w:spacing w:after="0" w:line="240" w:lineRule="auto"/>
              <w:jc w:val="center"/>
              <w:rPr>
                <w:rFonts w:asciiTheme="majorBidi" w:hAnsiTheme="majorBidi" w:cstheme="majorBidi"/>
              </w:rPr>
            </w:pPr>
            <w:r w:rsidRPr="00BA7F46">
              <w:rPr>
                <w:rFonts w:asciiTheme="majorBidi" w:hAnsiTheme="majorBidi" w:cstheme="majorBidi"/>
                <w:b/>
                <w:bCs/>
                <w:color w:val="000000"/>
              </w:rPr>
              <w:t>Distributed Computing &amp; Systems</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74956AA" w14:textId="77777777" w:rsidR="00B7447E" w:rsidRPr="00BA7F46" w:rsidRDefault="00B7447E" w:rsidP="009A1467">
            <w:pPr>
              <w:widowControl w:val="0"/>
              <w:spacing w:after="0" w:line="240" w:lineRule="auto"/>
              <w:jc w:val="center"/>
              <w:rPr>
                <w:rFonts w:asciiTheme="majorBidi" w:hAnsiTheme="majorBidi" w:cstheme="majorBidi"/>
              </w:rPr>
            </w:pPr>
            <w:r w:rsidRPr="00BA7F46">
              <w:rPr>
                <w:rFonts w:asciiTheme="majorBidi" w:hAnsiTheme="majorBidi" w:cstheme="majorBidi"/>
              </w:rPr>
              <w:t>5</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38E6AA3" w14:textId="77777777" w:rsidR="00B7447E" w:rsidRPr="00BA7F46" w:rsidRDefault="00B7447E" w:rsidP="009A1467">
            <w:pPr>
              <w:widowControl w:val="0"/>
              <w:spacing w:after="0" w:line="240" w:lineRule="auto"/>
              <w:jc w:val="center"/>
              <w:rPr>
                <w:rFonts w:asciiTheme="majorBidi" w:hAnsiTheme="majorBidi" w:cstheme="majorBidi"/>
              </w:rPr>
            </w:pPr>
            <w:r w:rsidRPr="00BA7F46">
              <w:rPr>
                <w:rFonts w:asciiTheme="majorBidi" w:hAnsiTheme="majorBidi" w:cstheme="majorBidi"/>
              </w:rPr>
              <w:t>7</w:t>
            </w:r>
          </w:p>
        </w:tc>
      </w:tr>
      <w:tr w:rsidR="00B7447E" w:rsidRPr="00A54DD0" w14:paraId="09623FDF"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2162BBDC" w14:textId="77777777" w:rsidR="00B7447E" w:rsidRPr="00A54DD0" w:rsidRDefault="00B7447E" w:rsidP="009A1467">
            <w:pPr>
              <w:widowControl w:val="0"/>
              <w:spacing w:after="0" w:line="240" w:lineRule="auto"/>
              <w:jc w:val="center"/>
              <w:rPr>
                <w:rFonts w:asciiTheme="majorBidi" w:eastAsia="Arial" w:hAnsiTheme="majorBidi" w:cstheme="majorBidi"/>
                <w:b/>
                <w:highlight w:val="white"/>
              </w:rPr>
            </w:pPr>
            <w:r w:rsidRPr="00A54DD0">
              <w:rPr>
                <w:rFonts w:asciiTheme="majorBidi" w:hAnsiTheme="majorBidi" w:cstheme="majorBidi"/>
                <w:b/>
              </w:rPr>
              <w:t>Class (hr/w)</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63CDB226" w14:textId="77777777" w:rsidR="00B7447E" w:rsidRPr="00A54DD0" w:rsidRDefault="00B7447E" w:rsidP="009A1467">
            <w:pPr>
              <w:widowControl w:val="0"/>
              <w:spacing w:after="0" w:line="240" w:lineRule="auto"/>
              <w:jc w:val="center"/>
              <w:rPr>
                <w:rFonts w:asciiTheme="majorBidi" w:eastAsia="Open Sans" w:hAnsiTheme="majorBidi" w:cstheme="majorBidi"/>
                <w:b/>
              </w:rPr>
            </w:pPr>
            <w:r w:rsidRPr="00A54DD0">
              <w:rPr>
                <w:rFonts w:asciiTheme="majorBidi" w:hAnsiTheme="majorBidi" w:cstheme="majorBidi"/>
                <w:b/>
              </w:rPr>
              <w:t>Lect/Lab./Prac./Tutor</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653843BA"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SSWL (hr/sem)</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3A8B344D"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USWL (hr/w)</w:t>
            </w:r>
          </w:p>
        </w:tc>
      </w:tr>
      <w:tr w:rsidR="00B7447E" w:rsidRPr="00A54DD0" w14:paraId="5F1D7C7C"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3915F2" w14:textId="77777777" w:rsidR="00B7447E" w:rsidRPr="00A54DD0" w:rsidRDefault="00B7447E" w:rsidP="009A1467">
            <w:pPr>
              <w:widowControl w:val="0"/>
              <w:spacing w:after="0" w:line="240" w:lineRule="auto"/>
              <w:jc w:val="center"/>
              <w:rPr>
                <w:rFonts w:asciiTheme="majorBidi" w:eastAsia="Arial" w:hAnsiTheme="majorBidi" w:cstheme="majorBidi"/>
                <w:highlight w:val="white"/>
              </w:rPr>
            </w:pPr>
            <w:r w:rsidRPr="00A54DD0">
              <w:rPr>
                <w:rFonts w:asciiTheme="majorBidi" w:eastAsia="Arial" w:hAnsiTheme="majorBidi" w:cstheme="majorBidi"/>
                <w:highlight w:val="white"/>
              </w:rPr>
              <w:t>2</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0BA6C7" w14:textId="77777777" w:rsidR="00B7447E" w:rsidRPr="00A54DD0" w:rsidRDefault="00B7447E" w:rsidP="009A1467">
            <w:pPr>
              <w:widowControl w:val="0"/>
              <w:spacing w:after="0" w:line="240" w:lineRule="auto"/>
              <w:jc w:val="center"/>
              <w:rPr>
                <w:rFonts w:asciiTheme="majorBidi" w:eastAsia="Open Sans" w:hAnsiTheme="majorBidi" w:cstheme="majorBidi"/>
              </w:rPr>
            </w:pPr>
            <w:r>
              <w:rPr>
                <w:rFonts w:asciiTheme="majorBidi" w:hAnsiTheme="majorBidi" w:cstheme="majorBidi"/>
              </w:rPr>
              <w:t>2</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09ED2B"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64</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DC7265"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61</w:t>
            </w:r>
          </w:p>
        </w:tc>
      </w:tr>
      <w:tr w:rsidR="00B7447E" w:rsidRPr="00A54DD0" w14:paraId="16ABA79F" w14:textId="77777777" w:rsidTr="009A1467">
        <w:trPr>
          <w:trHeight w:val="318"/>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093D7B30"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Description</w:t>
            </w:r>
          </w:p>
        </w:tc>
      </w:tr>
      <w:tr w:rsidR="00B7447E" w:rsidRPr="00A54DD0" w14:paraId="5C6878C8" w14:textId="77777777" w:rsidTr="009A1467">
        <w:trPr>
          <w:trHeight w:val="243"/>
        </w:trPr>
        <w:tc>
          <w:tcPr>
            <w:tcW w:w="936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4A47AB" w14:textId="77777777" w:rsidR="00B7447E" w:rsidRPr="00A54DD0" w:rsidRDefault="00B7447E" w:rsidP="009A1467">
            <w:pPr>
              <w:pStyle w:val="NormalWeb"/>
              <w:jc w:val="both"/>
              <w:rPr>
                <w:rFonts w:asciiTheme="majorBidi" w:hAnsiTheme="majorBidi" w:cstheme="majorBidi"/>
              </w:rPr>
            </w:pPr>
            <w:r w:rsidRPr="00A54DD0">
              <w:rPr>
                <w:rStyle w:val="style3"/>
                <w:rFonts w:asciiTheme="majorBidi" w:hAnsiTheme="majorBidi" w:cstheme="majorBidi"/>
              </w:rPr>
              <w:t xml:space="preserve">This course covers general introductory concepts in the design and implementation of distributed systems, covering all the major branches such as Cloud Computing, Grid Computing, Cluster Computing, Supercomputing, and Many-core Computing. </w:t>
            </w:r>
          </w:p>
          <w:p w14:paraId="06AC3AD9" w14:textId="77777777" w:rsidR="00B7447E" w:rsidRPr="00A54DD0" w:rsidRDefault="00B7447E" w:rsidP="009A1467">
            <w:pPr>
              <w:pStyle w:val="NormalWeb"/>
              <w:jc w:val="both"/>
              <w:rPr>
                <w:rFonts w:asciiTheme="majorBidi" w:hAnsiTheme="majorBidi" w:cstheme="majorBidi"/>
              </w:rPr>
            </w:pPr>
            <w:r w:rsidRPr="00A54DD0">
              <w:rPr>
                <w:rStyle w:val="style3"/>
                <w:rFonts w:asciiTheme="majorBidi" w:hAnsiTheme="majorBidi" w:cstheme="majorBidi"/>
              </w:rPr>
              <w:t xml:space="preserve">The topics that are within the scope of this course are: scheduling in multiprocessors, memory hierarchies, synchronization, concurrency control, fault tolerance, data-parallel programming models, scalability studies, distributed memory message passing systems, shared memory programming models, tasks, fundamental parallel algorithms, parallel programming exercises, parallel algorithm design techniques, interconnection topologies, heterogeneity, load balancing, memory consistency model, asynchronous computation, Amdahl's Law. </w:t>
            </w:r>
          </w:p>
          <w:p w14:paraId="185A5480" w14:textId="77777777" w:rsidR="00B7447E" w:rsidRPr="00A54DD0" w:rsidRDefault="00B7447E" w:rsidP="009A1467">
            <w:pPr>
              <w:widowControl w:val="0"/>
              <w:spacing w:after="0" w:line="240" w:lineRule="auto"/>
              <w:jc w:val="both"/>
              <w:rPr>
                <w:rFonts w:asciiTheme="majorBidi" w:hAnsiTheme="majorBidi" w:cstheme="majorBidi"/>
              </w:rPr>
            </w:pPr>
          </w:p>
        </w:tc>
      </w:tr>
    </w:tbl>
    <w:p w14:paraId="2EEE7908" w14:textId="77777777" w:rsidR="00B7447E" w:rsidRPr="00A54DD0" w:rsidRDefault="00B7447E" w:rsidP="00B7447E">
      <w:pPr>
        <w:spacing w:after="0" w:line="240" w:lineRule="auto"/>
        <w:rPr>
          <w:rFonts w:asciiTheme="majorBidi" w:hAnsiTheme="majorBidi" w:cstheme="majorBidi"/>
          <w:b/>
          <w:lang w:bidi="ar-IQ"/>
        </w:rPr>
      </w:pPr>
    </w:p>
    <w:p w14:paraId="0DA602B9" w14:textId="77777777" w:rsidR="00B7447E" w:rsidRPr="00A54DD0" w:rsidRDefault="00B7447E" w:rsidP="00B7447E">
      <w:pPr>
        <w:spacing w:after="0" w:line="240" w:lineRule="auto"/>
        <w:rPr>
          <w:rFonts w:asciiTheme="majorBidi" w:hAnsiTheme="majorBidi" w:cstheme="majorBidi"/>
          <w:b/>
          <w:rtl/>
          <w:lang w:bidi="ar-IQ"/>
        </w:rPr>
      </w:pPr>
    </w:p>
    <w:p w14:paraId="34C32C61" w14:textId="77777777" w:rsidR="00B7447E" w:rsidRPr="00A54DD0" w:rsidRDefault="00B7447E" w:rsidP="00B7447E">
      <w:pPr>
        <w:spacing w:after="0" w:line="240" w:lineRule="auto"/>
        <w:rPr>
          <w:rFonts w:asciiTheme="majorBidi" w:hAnsiTheme="majorBidi" w:cstheme="majorBidi"/>
          <w:b/>
        </w:rPr>
      </w:pPr>
      <w:r w:rsidRPr="00A54DD0">
        <w:rPr>
          <w:rFonts w:asciiTheme="majorBidi" w:hAnsiTheme="majorBidi" w:cstheme="majorBidi"/>
          <w:b/>
          <w:highlight w:val="yellow"/>
        </w:rPr>
        <w:t xml:space="preserve">Module </w:t>
      </w:r>
      <w:r w:rsidRPr="00A54DD0">
        <w:rPr>
          <w:rFonts w:asciiTheme="majorBidi" w:hAnsiTheme="majorBidi" w:cstheme="majorBidi"/>
          <w:b/>
        </w:rPr>
        <w:t>5</w:t>
      </w:r>
      <w:r>
        <w:rPr>
          <w:rFonts w:asciiTheme="majorBidi" w:hAnsiTheme="majorBidi" w:cstheme="majorBidi"/>
          <w:b/>
        </w:rPr>
        <w:t>5</w:t>
      </w:r>
    </w:p>
    <w:tbl>
      <w:tblPr>
        <w:tblW w:w="936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05"/>
        <w:gridCol w:w="2955"/>
        <w:gridCol w:w="2715"/>
        <w:gridCol w:w="1785"/>
      </w:tblGrid>
      <w:tr w:rsidR="00B7447E" w:rsidRPr="00A54DD0" w14:paraId="3EBD25E8"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3E8A4F6B"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de</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5B158EF7"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urse/Module Title</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651A846D"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ECTS</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45573C9D"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Semester</w:t>
            </w:r>
          </w:p>
        </w:tc>
      </w:tr>
      <w:tr w:rsidR="00B7447E" w:rsidRPr="00A54DD0" w14:paraId="728CB214"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9640B12" w14:textId="77777777" w:rsidR="00B7447E" w:rsidRPr="00EB081E" w:rsidRDefault="00B7447E" w:rsidP="009A1467">
            <w:pPr>
              <w:widowControl w:val="0"/>
              <w:spacing w:after="0" w:line="240" w:lineRule="auto"/>
              <w:jc w:val="center"/>
              <w:rPr>
                <w:rFonts w:asciiTheme="majorBidi" w:hAnsiTheme="majorBidi" w:cstheme="majorBidi"/>
              </w:rPr>
            </w:pPr>
            <w:r w:rsidRPr="00EB081E">
              <w:rPr>
                <w:rFonts w:asciiTheme="majorBidi" w:hAnsiTheme="majorBidi" w:cstheme="majorBidi"/>
                <w:b/>
                <w:bCs/>
                <w:color w:val="000000"/>
              </w:rPr>
              <w:t>CET4206</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E09B0EC" w14:textId="77777777" w:rsidR="00B7447E" w:rsidRPr="00EB081E" w:rsidRDefault="00B7447E" w:rsidP="009A1467">
            <w:pPr>
              <w:jc w:val="center"/>
              <w:rPr>
                <w:rFonts w:asciiTheme="majorBidi" w:hAnsiTheme="majorBidi" w:cstheme="majorBidi"/>
                <w:b/>
                <w:bCs/>
                <w:color w:val="000000"/>
              </w:rPr>
            </w:pPr>
            <w:r w:rsidRPr="00EB081E">
              <w:rPr>
                <w:rFonts w:asciiTheme="majorBidi" w:hAnsiTheme="majorBidi" w:cstheme="majorBidi"/>
                <w:b/>
                <w:bCs/>
                <w:color w:val="000000"/>
              </w:rPr>
              <w:t>Reconfigurable Computing Systems</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4D4F91F" w14:textId="77777777" w:rsidR="00B7447E" w:rsidRPr="00EB081E" w:rsidRDefault="00B7447E" w:rsidP="009A1467">
            <w:pPr>
              <w:widowControl w:val="0"/>
              <w:spacing w:after="0" w:line="240" w:lineRule="auto"/>
              <w:jc w:val="center"/>
              <w:rPr>
                <w:rFonts w:asciiTheme="majorBidi" w:hAnsiTheme="majorBidi" w:cstheme="majorBidi"/>
              </w:rPr>
            </w:pPr>
            <w:r w:rsidRPr="00EB081E">
              <w:rPr>
                <w:rFonts w:asciiTheme="majorBidi" w:hAnsiTheme="majorBidi" w:cstheme="majorBidi"/>
              </w:rPr>
              <w:t>5</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965D442" w14:textId="77777777" w:rsidR="00B7447E" w:rsidRPr="00EB081E" w:rsidRDefault="00B7447E" w:rsidP="009A1467">
            <w:pPr>
              <w:widowControl w:val="0"/>
              <w:spacing w:after="0" w:line="240" w:lineRule="auto"/>
              <w:jc w:val="center"/>
              <w:rPr>
                <w:rFonts w:asciiTheme="majorBidi" w:hAnsiTheme="majorBidi" w:cstheme="majorBidi"/>
              </w:rPr>
            </w:pPr>
            <w:r w:rsidRPr="00EB081E">
              <w:rPr>
                <w:rFonts w:asciiTheme="majorBidi" w:hAnsiTheme="majorBidi" w:cstheme="majorBidi"/>
              </w:rPr>
              <w:t>8</w:t>
            </w:r>
          </w:p>
        </w:tc>
      </w:tr>
      <w:tr w:rsidR="00B7447E" w:rsidRPr="00A54DD0" w14:paraId="3131BCE2"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A989BC2" w14:textId="77777777" w:rsidR="00B7447E" w:rsidRPr="00A54DD0" w:rsidRDefault="00B7447E" w:rsidP="009A1467">
            <w:pPr>
              <w:widowControl w:val="0"/>
              <w:spacing w:after="0" w:line="240" w:lineRule="auto"/>
              <w:jc w:val="center"/>
              <w:rPr>
                <w:rFonts w:asciiTheme="majorBidi" w:eastAsia="Arial" w:hAnsiTheme="majorBidi" w:cstheme="majorBidi"/>
                <w:b/>
                <w:highlight w:val="white"/>
              </w:rPr>
            </w:pPr>
            <w:r w:rsidRPr="00A54DD0">
              <w:rPr>
                <w:rFonts w:asciiTheme="majorBidi" w:hAnsiTheme="majorBidi" w:cstheme="majorBidi"/>
                <w:b/>
              </w:rPr>
              <w:t>Class (hr/w)</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6B9C29EE" w14:textId="77777777" w:rsidR="00B7447E" w:rsidRPr="00A54DD0" w:rsidRDefault="00B7447E" w:rsidP="009A1467">
            <w:pPr>
              <w:widowControl w:val="0"/>
              <w:spacing w:after="0" w:line="240" w:lineRule="auto"/>
              <w:jc w:val="center"/>
              <w:rPr>
                <w:rFonts w:asciiTheme="majorBidi" w:eastAsia="Open Sans" w:hAnsiTheme="majorBidi" w:cstheme="majorBidi"/>
                <w:b/>
              </w:rPr>
            </w:pPr>
            <w:r w:rsidRPr="00A54DD0">
              <w:rPr>
                <w:rFonts w:asciiTheme="majorBidi" w:hAnsiTheme="majorBidi" w:cstheme="majorBidi"/>
                <w:b/>
              </w:rPr>
              <w:t>Lect/Lab./Prac./Tutor</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61018219"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SSWL (hr/sem)</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1E8F5FE"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USWL (hr/w)</w:t>
            </w:r>
          </w:p>
        </w:tc>
      </w:tr>
      <w:tr w:rsidR="00B7447E" w:rsidRPr="00A54DD0" w14:paraId="3D7AA9BB"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27F900" w14:textId="77777777" w:rsidR="00B7447E" w:rsidRPr="00A54DD0" w:rsidRDefault="00B7447E" w:rsidP="009A1467">
            <w:pPr>
              <w:widowControl w:val="0"/>
              <w:spacing w:after="0" w:line="240" w:lineRule="auto"/>
              <w:jc w:val="center"/>
              <w:rPr>
                <w:rFonts w:asciiTheme="majorBidi" w:eastAsia="Arial" w:hAnsiTheme="majorBidi" w:cstheme="majorBidi"/>
                <w:highlight w:val="white"/>
              </w:rPr>
            </w:pPr>
            <w:r w:rsidRPr="00A54DD0">
              <w:rPr>
                <w:rFonts w:asciiTheme="majorBidi" w:eastAsia="Arial" w:hAnsiTheme="majorBidi" w:cstheme="majorBidi"/>
                <w:highlight w:val="white"/>
              </w:rPr>
              <w:t>2</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88591C" w14:textId="77777777" w:rsidR="00B7447E" w:rsidRPr="00A54DD0" w:rsidRDefault="00B7447E" w:rsidP="009A1467">
            <w:pPr>
              <w:widowControl w:val="0"/>
              <w:spacing w:after="0" w:line="240" w:lineRule="auto"/>
              <w:jc w:val="center"/>
              <w:rPr>
                <w:rFonts w:asciiTheme="majorBidi" w:eastAsia="Open Sans" w:hAnsiTheme="majorBidi" w:cstheme="majorBidi"/>
              </w:rPr>
            </w:pPr>
            <w:r>
              <w:rPr>
                <w:rFonts w:asciiTheme="majorBidi" w:hAnsiTheme="majorBidi" w:cstheme="majorBidi"/>
              </w:rPr>
              <w:t>2</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CF2E0E"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64</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26D9B5"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61</w:t>
            </w:r>
          </w:p>
        </w:tc>
      </w:tr>
      <w:tr w:rsidR="00B7447E" w:rsidRPr="00A54DD0" w14:paraId="71DB7802" w14:textId="77777777" w:rsidTr="009A1467">
        <w:trPr>
          <w:trHeight w:val="318"/>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25CE2E85"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Description</w:t>
            </w:r>
          </w:p>
        </w:tc>
      </w:tr>
      <w:tr w:rsidR="00B7447E" w:rsidRPr="00A54DD0" w14:paraId="5C98373F" w14:textId="77777777" w:rsidTr="009A1467">
        <w:trPr>
          <w:trHeight w:val="1689"/>
        </w:trPr>
        <w:tc>
          <w:tcPr>
            <w:tcW w:w="936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97E0D0" w14:textId="77777777" w:rsidR="00B7447E" w:rsidRPr="00A54DD0" w:rsidRDefault="00B7447E" w:rsidP="009A1467">
            <w:pPr>
              <w:autoSpaceDE w:val="0"/>
              <w:autoSpaceDN w:val="0"/>
              <w:adjustRightInd w:val="0"/>
              <w:spacing w:after="0" w:line="240" w:lineRule="auto"/>
              <w:jc w:val="both"/>
              <w:rPr>
                <w:rFonts w:asciiTheme="majorBidi" w:hAnsiTheme="majorBidi" w:cstheme="majorBidi"/>
              </w:rPr>
            </w:pPr>
            <w:r>
              <w:rPr>
                <w:rFonts w:ascii="Times New Roman" w:hAnsi="Times New Roman" w:cs="Times New Roman"/>
                <w:sz w:val="24"/>
                <w:szCs w:val="24"/>
              </w:rPr>
              <w:lastRenderedPageBreak/>
              <w:t>This course is designed to offer an introduction to the principles of modern Reconfigurable Computing Systems (RCS). The emphasis is on understanding the concepts of architecture reconfigurability, programmable logic devices, and adaptation of the RCS architecture to the task algorithm and data structure. The course covers the hardware basics of the modern RCS – fine and coarse-grained programmable logic devices: Field Programmable Gate Arrays (FPGA) and Coarse-Grained Reconfigurable Arrays (CGRA).</w:t>
            </w:r>
          </w:p>
        </w:tc>
      </w:tr>
    </w:tbl>
    <w:p w14:paraId="568C41C1" w14:textId="77777777" w:rsidR="00B7447E" w:rsidRDefault="00B7447E" w:rsidP="00B7447E">
      <w:pPr>
        <w:spacing w:after="0" w:line="240" w:lineRule="auto"/>
        <w:rPr>
          <w:rFonts w:asciiTheme="majorBidi" w:hAnsiTheme="majorBidi" w:cstheme="majorBidi"/>
          <w:b/>
          <w:highlight w:val="yellow"/>
          <w:rtl/>
        </w:rPr>
      </w:pPr>
    </w:p>
    <w:p w14:paraId="5DC36918" w14:textId="77777777" w:rsidR="00B7447E" w:rsidRDefault="00B7447E" w:rsidP="00B7447E">
      <w:pPr>
        <w:spacing w:after="0" w:line="240" w:lineRule="auto"/>
        <w:rPr>
          <w:rFonts w:asciiTheme="majorBidi" w:hAnsiTheme="majorBidi" w:cstheme="majorBidi"/>
          <w:b/>
          <w:highlight w:val="yellow"/>
        </w:rPr>
      </w:pPr>
    </w:p>
    <w:p w14:paraId="2CA3B1B6" w14:textId="77777777" w:rsidR="00B7447E" w:rsidRDefault="00B7447E" w:rsidP="00B7447E">
      <w:pPr>
        <w:spacing w:after="0" w:line="240" w:lineRule="auto"/>
        <w:rPr>
          <w:rFonts w:asciiTheme="majorBidi" w:hAnsiTheme="majorBidi" w:cstheme="majorBidi"/>
          <w:b/>
          <w:highlight w:val="yellow"/>
          <w:rtl/>
        </w:rPr>
      </w:pPr>
    </w:p>
    <w:p w14:paraId="1EE54D7D" w14:textId="77777777" w:rsidR="00B7447E" w:rsidRDefault="00B7447E" w:rsidP="00B7447E">
      <w:pPr>
        <w:spacing w:after="0" w:line="240" w:lineRule="auto"/>
        <w:rPr>
          <w:rFonts w:asciiTheme="majorBidi" w:hAnsiTheme="majorBidi" w:cstheme="majorBidi"/>
          <w:b/>
          <w:highlight w:val="yellow"/>
        </w:rPr>
      </w:pPr>
    </w:p>
    <w:p w14:paraId="5DDA7AFE" w14:textId="77777777" w:rsidR="00B7447E" w:rsidRPr="00A54DD0" w:rsidRDefault="00B7447E" w:rsidP="00B7447E">
      <w:pPr>
        <w:spacing w:after="0" w:line="240" w:lineRule="auto"/>
        <w:rPr>
          <w:rFonts w:asciiTheme="majorBidi" w:hAnsiTheme="majorBidi" w:cstheme="majorBidi"/>
          <w:b/>
        </w:rPr>
      </w:pPr>
      <w:r w:rsidRPr="00A54DD0">
        <w:rPr>
          <w:rFonts w:asciiTheme="majorBidi" w:hAnsiTheme="majorBidi" w:cstheme="majorBidi"/>
          <w:b/>
          <w:highlight w:val="yellow"/>
        </w:rPr>
        <w:t xml:space="preserve">Module </w:t>
      </w:r>
      <w:r w:rsidRPr="00A54DD0">
        <w:rPr>
          <w:rFonts w:asciiTheme="majorBidi" w:hAnsiTheme="majorBidi" w:cstheme="majorBidi"/>
          <w:b/>
        </w:rPr>
        <w:t>5</w:t>
      </w:r>
      <w:r>
        <w:rPr>
          <w:rFonts w:asciiTheme="majorBidi" w:hAnsiTheme="majorBidi" w:cstheme="majorBidi"/>
          <w:b/>
        </w:rPr>
        <w:t>6</w:t>
      </w:r>
    </w:p>
    <w:tbl>
      <w:tblPr>
        <w:tblW w:w="936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05"/>
        <w:gridCol w:w="2955"/>
        <w:gridCol w:w="2715"/>
        <w:gridCol w:w="1785"/>
      </w:tblGrid>
      <w:tr w:rsidR="00B7447E" w:rsidRPr="00A54DD0" w14:paraId="01FF7B4E"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21AD4029"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de</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0E832F3A"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urse/Module Title</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59B77EBD"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ECTS</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6F85FB1D"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Semester</w:t>
            </w:r>
          </w:p>
        </w:tc>
      </w:tr>
      <w:tr w:rsidR="00B7447E" w:rsidRPr="00A54DD0" w14:paraId="70D3DC4F" w14:textId="77777777" w:rsidTr="009A1467">
        <w:trPr>
          <w:trHeight w:val="699"/>
        </w:trPr>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12A04E0" w14:textId="77777777" w:rsidR="00B7447E" w:rsidRPr="00BA7F46" w:rsidRDefault="00B7447E" w:rsidP="009A1467">
            <w:pPr>
              <w:widowControl w:val="0"/>
              <w:spacing w:after="0" w:line="240" w:lineRule="auto"/>
              <w:jc w:val="center"/>
              <w:rPr>
                <w:rFonts w:asciiTheme="majorBidi" w:hAnsiTheme="majorBidi" w:cstheme="majorBidi"/>
              </w:rPr>
            </w:pPr>
            <w:r w:rsidRPr="00BA7F46">
              <w:rPr>
                <w:rFonts w:asciiTheme="majorBidi" w:hAnsiTheme="majorBidi" w:cstheme="majorBidi"/>
                <w:b/>
                <w:bCs/>
                <w:color w:val="000000"/>
              </w:rPr>
              <w:t>CET4207</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409DF4C" w14:textId="77777777" w:rsidR="00B7447E" w:rsidRPr="00BA7F46" w:rsidRDefault="00B7447E" w:rsidP="009A1467">
            <w:pPr>
              <w:jc w:val="center"/>
              <w:rPr>
                <w:rFonts w:asciiTheme="majorBidi" w:hAnsiTheme="majorBidi" w:cstheme="majorBidi"/>
                <w:b/>
                <w:bCs/>
                <w:color w:val="000000"/>
              </w:rPr>
            </w:pPr>
            <w:r w:rsidRPr="00BA7F46">
              <w:rPr>
                <w:rFonts w:asciiTheme="majorBidi" w:hAnsiTheme="majorBidi" w:cstheme="majorBidi"/>
                <w:b/>
                <w:bCs/>
                <w:color w:val="000000"/>
              </w:rPr>
              <w:t>Wireless Sensor Networks</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9C80988" w14:textId="77777777" w:rsidR="00B7447E" w:rsidRPr="00BA7F46" w:rsidRDefault="00B7447E" w:rsidP="009A1467">
            <w:pPr>
              <w:widowControl w:val="0"/>
              <w:spacing w:after="0" w:line="240" w:lineRule="auto"/>
              <w:jc w:val="center"/>
              <w:rPr>
                <w:rFonts w:asciiTheme="majorBidi" w:hAnsiTheme="majorBidi" w:cstheme="majorBidi"/>
              </w:rPr>
            </w:pPr>
            <w:r w:rsidRPr="00BA7F46">
              <w:rPr>
                <w:rFonts w:asciiTheme="majorBidi" w:hAnsiTheme="majorBidi" w:cstheme="majorBidi"/>
              </w:rPr>
              <w:t>5</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A224C3E" w14:textId="77777777" w:rsidR="00B7447E" w:rsidRPr="00BA7F46" w:rsidRDefault="00B7447E" w:rsidP="009A1467">
            <w:pPr>
              <w:widowControl w:val="0"/>
              <w:spacing w:after="0" w:line="240" w:lineRule="auto"/>
              <w:jc w:val="center"/>
              <w:rPr>
                <w:rFonts w:asciiTheme="majorBidi" w:hAnsiTheme="majorBidi" w:cstheme="majorBidi"/>
              </w:rPr>
            </w:pPr>
            <w:r w:rsidRPr="00BA7F46">
              <w:rPr>
                <w:rFonts w:asciiTheme="majorBidi" w:hAnsiTheme="majorBidi" w:cstheme="majorBidi"/>
              </w:rPr>
              <w:t>8</w:t>
            </w:r>
          </w:p>
        </w:tc>
      </w:tr>
      <w:tr w:rsidR="00B7447E" w:rsidRPr="00A54DD0" w14:paraId="2F2B2369"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0AB7B139" w14:textId="77777777" w:rsidR="00B7447E" w:rsidRPr="00A54DD0" w:rsidRDefault="00B7447E" w:rsidP="009A1467">
            <w:pPr>
              <w:widowControl w:val="0"/>
              <w:spacing w:after="0" w:line="240" w:lineRule="auto"/>
              <w:jc w:val="center"/>
              <w:rPr>
                <w:rFonts w:asciiTheme="majorBidi" w:eastAsia="Arial" w:hAnsiTheme="majorBidi" w:cstheme="majorBidi"/>
                <w:b/>
                <w:highlight w:val="white"/>
              </w:rPr>
            </w:pPr>
            <w:r w:rsidRPr="00A54DD0">
              <w:rPr>
                <w:rFonts w:asciiTheme="majorBidi" w:hAnsiTheme="majorBidi" w:cstheme="majorBidi"/>
                <w:b/>
              </w:rPr>
              <w:t>Class (hr/w)</w:t>
            </w:r>
          </w:p>
        </w:tc>
        <w:tc>
          <w:tcPr>
            <w:tcW w:w="295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44168830" w14:textId="77777777" w:rsidR="00B7447E" w:rsidRPr="00A54DD0" w:rsidRDefault="00B7447E" w:rsidP="009A1467">
            <w:pPr>
              <w:widowControl w:val="0"/>
              <w:spacing w:after="0" w:line="240" w:lineRule="auto"/>
              <w:jc w:val="center"/>
              <w:rPr>
                <w:rFonts w:asciiTheme="majorBidi" w:eastAsia="Open Sans" w:hAnsiTheme="majorBidi" w:cstheme="majorBidi"/>
                <w:b/>
              </w:rPr>
            </w:pPr>
            <w:r w:rsidRPr="00A54DD0">
              <w:rPr>
                <w:rFonts w:asciiTheme="majorBidi" w:hAnsiTheme="majorBidi" w:cstheme="majorBidi"/>
                <w:b/>
              </w:rPr>
              <w:t>Lect/Lab./Prac./Tutor</w:t>
            </w:r>
          </w:p>
        </w:tc>
        <w:tc>
          <w:tcPr>
            <w:tcW w:w="271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2F7360EC"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SSWL (hr/sem)</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7859FC26"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USWL (hr/w)</w:t>
            </w:r>
          </w:p>
        </w:tc>
      </w:tr>
      <w:tr w:rsidR="00B7447E" w:rsidRPr="00A54DD0" w14:paraId="0B7B0D13"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FA3250" w14:textId="77777777" w:rsidR="00B7447E" w:rsidRPr="00A54DD0" w:rsidRDefault="00B7447E" w:rsidP="009A1467">
            <w:pPr>
              <w:widowControl w:val="0"/>
              <w:spacing w:after="0" w:line="240" w:lineRule="auto"/>
              <w:jc w:val="center"/>
              <w:rPr>
                <w:rFonts w:asciiTheme="majorBidi" w:eastAsia="Arial" w:hAnsiTheme="majorBidi" w:cstheme="majorBidi"/>
                <w:highlight w:val="white"/>
              </w:rPr>
            </w:pPr>
            <w:r w:rsidRPr="00A54DD0">
              <w:rPr>
                <w:rFonts w:asciiTheme="majorBidi" w:eastAsia="Arial" w:hAnsiTheme="majorBidi" w:cstheme="majorBidi"/>
                <w:highlight w:val="white"/>
              </w:rPr>
              <w:t>2</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68DF43" w14:textId="77777777" w:rsidR="00B7447E" w:rsidRPr="00A54DD0" w:rsidRDefault="00B7447E" w:rsidP="009A1467">
            <w:pPr>
              <w:widowControl w:val="0"/>
              <w:spacing w:after="0" w:line="240" w:lineRule="auto"/>
              <w:jc w:val="center"/>
              <w:rPr>
                <w:rFonts w:asciiTheme="majorBidi" w:eastAsia="Open Sans" w:hAnsiTheme="majorBidi" w:cstheme="majorBidi"/>
              </w:rPr>
            </w:pPr>
            <w:r>
              <w:rPr>
                <w:rFonts w:asciiTheme="majorBidi" w:hAnsiTheme="majorBidi" w:cstheme="majorBidi"/>
              </w:rPr>
              <w:t>2</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49C9A9"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64</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CA1456"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61</w:t>
            </w:r>
          </w:p>
        </w:tc>
      </w:tr>
      <w:tr w:rsidR="00B7447E" w:rsidRPr="00A54DD0" w14:paraId="4CE215DE" w14:textId="77777777" w:rsidTr="009A1467">
        <w:trPr>
          <w:trHeight w:val="318"/>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0AB13F9D"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Description</w:t>
            </w:r>
          </w:p>
        </w:tc>
      </w:tr>
      <w:tr w:rsidR="00B7447E" w:rsidRPr="00A54DD0" w14:paraId="46D63EE2" w14:textId="77777777" w:rsidTr="009A1467">
        <w:trPr>
          <w:trHeight w:val="243"/>
        </w:trPr>
        <w:tc>
          <w:tcPr>
            <w:tcW w:w="936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6DC975" w14:textId="77777777" w:rsidR="00B7447E" w:rsidRPr="00A54DD0" w:rsidRDefault="00B7447E" w:rsidP="009A1467">
            <w:pPr>
              <w:widowControl w:val="0"/>
              <w:spacing w:after="0" w:line="240" w:lineRule="auto"/>
              <w:jc w:val="both"/>
              <w:rPr>
                <w:rFonts w:asciiTheme="majorBidi" w:hAnsiTheme="majorBidi" w:cstheme="majorBidi"/>
              </w:rPr>
            </w:pPr>
            <w:r w:rsidRPr="00A54DD0">
              <w:rPr>
                <w:rFonts w:asciiTheme="majorBidi" w:hAnsiTheme="majorBidi" w:cstheme="majorBidi"/>
              </w:rPr>
              <w:t>Understand the fundamentals of wireless sensor networks and their applications. Explore the components and architecture of wireless sensor networks. Learn about different types of wireless sensors and their characteristics. Design and configure wireless sensor networks for data collection and monitoring. Study the protocols and algorithms used in wireless sensor networks for efficient communication. Gain practical experience in deploying and configuring wireless sensor nodes. Analyze and interpret data collected from wireless sensor networks using appropriate tools. Investigate energy-efficient techniques for prolonging the lifespan of wireless sensor networks. Collaborate with peers to develop projects that utilize wireless sensor networks. Explore emerging trends and advancements in wireless sensor networks and their potential applications.</w:t>
            </w:r>
          </w:p>
        </w:tc>
      </w:tr>
    </w:tbl>
    <w:p w14:paraId="2437327B" w14:textId="77777777" w:rsidR="00B7447E" w:rsidRDefault="00B7447E" w:rsidP="00B7447E">
      <w:pPr>
        <w:spacing w:after="0" w:line="240" w:lineRule="auto"/>
        <w:rPr>
          <w:rFonts w:asciiTheme="majorBidi" w:hAnsiTheme="majorBidi" w:cstheme="majorBidi"/>
          <w:b/>
        </w:rPr>
      </w:pPr>
    </w:p>
    <w:p w14:paraId="74984C02" w14:textId="77777777" w:rsidR="00B7447E" w:rsidRPr="00A54DD0" w:rsidRDefault="00B7447E" w:rsidP="00B7447E">
      <w:pPr>
        <w:spacing w:after="0" w:line="240" w:lineRule="auto"/>
        <w:rPr>
          <w:rFonts w:asciiTheme="majorBidi" w:hAnsiTheme="majorBidi" w:cstheme="majorBidi"/>
          <w:b/>
        </w:rPr>
      </w:pPr>
    </w:p>
    <w:p w14:paraId="11A8D2D4" w14:textId="77777777" w:rsidR="00B7447E" w:rsidRDefault="00B7447E" w:rsidP="00B7447E">
      <w:pPr>
        <w:rPr>
          <w:rFonts w:asciiTheme="majorBidi" w:hAnsiTheme="majorBidi" w:cstheme="majorBidi"/>
          <w:b/>
          <w:highlight w:val="yellow"/>
        </w:rPr>
      </w:pPr>
    </w:p>
    <w:p w14:paraId="14ACCA49" w14:textId="77777777" w:rsidR="00B7447E" w:rsidRPr="00A54DD0" w:rsidRDefault="00B7447E" w:rsidP="00B7447E">
      <w:pPr>
        <w:rPr>
          <w:rFonts w:asciiTheme="majorBidi" w:hAnsiTheme="majorBidi" w:cstheme="majorBidi"/>
          <w:b/>
        </w:rPr>
      </w:pPr>
      <w:r w:rsidRPr="00A54DD0">
        <w:rPr>
          <w:rFonts w:asciiTheme="majorBidi" w:hAnsiTheme="majorBidi" w:cstheme="majorBidi"/>
          <w:b/>
          <w:highlight w:val="yellow"/>
        </w:rPr>
        <w:t xml:space="preserve">Module </w:t>
      </w:r>
      <w:r w:rsidRPr="00A54DD0">
        <w:rPr>
          <w:rFonts w:asciiTheme="majorBidi" w:hAnsiTheme="majorBidi" w:cstheme="majorBidi"/>
          <w:b/>
        </w:rPr>
        <w:t>5</w:t>
      </w:r>
      <w:r>
        <w:rPr>
          <w:rFonts w:asciiTheme="majorBidi" w:hAnsiTheme="majorBidi" w:cstheme="majorBidi"/>
          <w:b/>
        </w:rPr>
        <w:t>7</w:t>
      </w:r>
    </w:p>
    <w:tbl>
      <w:tblPr>
        <w:tblW w:w="936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05"/>
        <w:gridCol w:w="3520"/>
        <w:gridCol w:w="2150"/>
        <w:gridCol w:w="1785"/>
      </w:tblGrid>
      <w:tr w:rsidR="00B7447E" w:rsidRPr="00A54DD0" w14:paraId="794FB9EB"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43D91FFF"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de</w:t>
            </w:r>
          </w:p>
        </w:tc>
        <w:tc>
          <w:tcPr>
            <w:tcW w:w="3520"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7BAD4C6E"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Course/Module Title</w:t>
            </w:r>
          </w:p>
        </w:tc>
        <w:tc>
          <w:tcPr>
            <w:tcW w:w="2150"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425A0D26"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ECTS</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3B747F2" w14:textId="77777777" w:rsidR="00B7447E" w:rsidRPr="00A54DD0" w:rsidRDefault="00B7447E" w:rsidP="009A1467">
            <w:pPr>
              <w:widowControl w:val="0"/>
              <w:spacing w:after="0" w:line="240" w:lineRule="auto"/>
              <w:jc w:val="center"/>
              <w:rPr>
                <w:rFonts w:asciiTheme="majorBidi" w:hAnsiTheme="majorBidi" w:cstheme="majorBidi"/>
                <w:b/>
                <w:shd w:val="clear" w:color="auto" w:fill="FFE599"/>
              </w:rPr>
            </w:pPr>
            <w:r w:rsidRPr="00A54DD0">
              <w:rPr>
                <w:rFonts w:asciiTheme="majorBidi" w:hAnsiTheme="majorBidi" w:cstheme="majorBidi"/>
                <w:b/>
                <w:shd w:val="clear" w:color="auto" w:fill="FFE599"/>
              </w:rPr>
              <w:t>Semester</w:t>
            </w:r>
          </w:p>
        </w:tc>
      </w:tr>
      <w:tr w:rsidR="00B7447E" w:rsidRPr="00A54DD0" w14:paraId="54879BCE"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29C769E" w14:textId="77777777" w:rsidR="00B7447E" w:rsidRPr="00BA7F46" w:rsidRDefault="00B7447E" w:rsidP="009A1467">
            <w:pPr>
              <w:widowControl w:val="0"/>
              <w:spacing w:after="0" w:line="240" w:lineRule="auto"/>
              <w:jc w:val="center"/>
              <w:rPr>
                <w:rFonts w:asciiTheme="majorBidi" w:hAnsiTheme="majorBidi" w:cstheme="majorBidi"/>
              </w:rPr>
            </w:pPr>
            <w:r w:rsidRPr="00BA7F46">
              <w:rPr>
                <w:rFonts w:asciiTheme="majorBidi" w:hAnsiTheme="majorBidi" w:cstheme="majorBidi"/>
                <w:b/>
                <w:bCs/>
                <w:color w:val="000000"/>
              </w:rPr>
              <w:t>CET4208</w:t>
            </w:r>
          </w:p>
        </w:tc>
        <w:tc>
          <w:tcPr>
            <w:tcW w:w="35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77F43D2" w14:textId="77777777" w:rsidR="00B7447E" w:rsidRPr="00BA7F46" w:rsidRDefault="00B7447E" w:rsidP="009A1467">
            <w:pPr>
              <w:jc w:val="center"/>
              <w:rPr>
                <w:rFonts w:asciiTheme="majorBidi" w:hAnsiTheme="majorBidi" w:cstheme="majorBidi"/>
                <w:b/>
                <w:bCs/>
                <w:color w:val="000000"/>
                <w:rtl/>
                <w:lang w:bidi="ar-IQ"/>
              </w:rPr>
            </w:pPr>
            <w:r w:rsidRPr="00BA7F46">
              <w:rPr>
                <w:rFonts w:asciiTheme="majorBidi" w:hAnsiTheme="majorBidi" w:cstheme="majorBidi"/>
                <w:b/>
                <w:bCs/>
                <w:color w:val="000000"/>
              </w:rPr>
              <w:t xml:space="preserve">Optimization </w:t>
            </w:r>
            <w:r>
              <w:rPr>
                <w:rFonts w:asciiTheme="majorBidi" w:hAnsiTheme="majorBidi" w:cstheme="majorBidi"/>
                <w:b/>
                <w:bCs/>
                <w:color w:val="000000"/>
              </w:rPr>
              <w:t>A</w:t>
            </w:r>
            <w:r w:rsidRPr="00BA7F46">
              <w:rPr>
                <w:rFonts w:asciiTheme="majorBidi" w:hAnsiTheme="majorBidi" w:cstheme="majorBidi"/>
                <w:b/>
                <w:bCs/>
                <w:color w:val="000000"/>
              </w:rPr>
              <w:t xml:space="preserve">lgorithms </w:t>
            </w:r>
          </w:p>
        </w:tc>
        <w:tc>
          <w:tcPr>
            <w:tcW w:w="2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859A083" w14:textId="77777777" w:rsidR="00B7447E" w:rsidRPr="00BA7F46" w:rsidRDefault="00B7447E" w:rsidP="009A1467">
            <w:pPr>
              <w:widowControl w:val="0"/>
              <w:spacing w:after="0" w:line="240" w:lineRule="auto"/>
              <w:jc w:val="center"/>
              <w:rPr>
                <w:rFonts w:asciiTheme="majorBidi" w:hAnsiTheme="majorBidi" w:cstheme="majorBidi"/>
              </w:rPr>
            </w:pPr>
            <w:r w:rsidRPr="00BA7F46">
              <w:rPr>
                <w:rFonts w:asciiTheme="majorBidi" w:hAnsiTheme="majorBidi" w:cstheme="majorBidi"/>
              </w:rPr>
              <w:t>5</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16FAE8A" w14:textId="77777777" w:rsidR="00B7447E" w:rsidRPr="00BA7F46" w:rsidRDefault="00B7447E" w:rsidP="009A1467">
            <w:pPr>
              <w:widowControl w:val="0"/>
              <w:spacing w:after="0" w:line="240" w:lineRule="auto"/>
              <w:jc w:val="center"/>
              <w:rPr>
                <w:rFonts w:asciiTheme="majorBidi" w:hAnsiTheme="majorBidi" w:cstheme="majorBidi"/>
              </w:rPr>
            </w:pPr>
            <w:r w:rsidRPr="00BA7F46">
              <w:rPr>
                <w:rFonts w:asciiTheme="majorBidi" w:hAnsiTheme="majorBidi" w:cstheme="majorBidi"/>
              </w:rPr>
              <w:t>8</w:t>
            </w:r>
          </w:p>
        </w:tc>
      </w:tr>
      <w:tr w:rsidR="00B7447E" w:rsidRPr="00A54DD0" w14:paraId="1EE6ED15" w14:textId="77777777" w:rsidTr="009A1467">
        <w:tc>
          <w:tcPr>
            <w:tcW w:w="190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71710619" w14:textId="77777777" w:rsidR="00B7447E" w:rsidRPr="00A54DD0" w:rsidRDefault="00B7447E" w:rsidP="009A1467">
            <w:pPr>
              <w:widowControl w:val="0"/>
              <w:spacing w:after="0" w:line="240" w:lineRule="auto"/>
              <w:jc w:val="center"/>
              <w:rPr>
                <w:rFonts w:asciiTheme="majorBidi" w:eastAsia="Arial" w:hAnsiTheme="majorBidi" w:cstheme="majorBidi"/>
                <w:b/>
                <w:highlight w:val="white"/>
              </w:rPr>
            </w:pPr>
            <w:r w:rsidRPr="00A54DD0">
              <w:rPr>
                <w:rFonts w:asciiTheme="majorBidi" w:hAnsiTheme="majorBidi" w:cstheme="majorBidi"/>
                <w:b/>
              </w:rPr>
              <w:t>Class (hr/w)</w:t>
            </w:r>
          </w:p>
        </w:tc>
        <w:tc>
          <w:tcPr>
            <w:tcW w:w="3520"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803EC3D" w14:textId="77777777" w:rsidR="00B7447E" w:rsidRPr="00A54DD0" w:rsidRDefault="00B7447E" w:rsidP="009A1467">
            <w:pPr>
              <w:widowControl w:val="0"/>
              <w:spacing w:after="0" w:line="240" w:lineRule="auto"/>
              <w:jc w:val="center"/>
              <w:rPr>
                <w:rFonts w:asciiTheme="majorBidi" w:eastAsia="Open Sans" w:hAnsiTheme="majorBidi" w:cstheme="majorBidi"/>
                <w:b/>
              </w:rPr>
            </w:pPr>
            <w:r w:rsidRPr="00A54DD0">
              <w:rPr>
                <w:rFonts w:asciiTheme="majorBidi" w:hAnsiTheme="majorBidi" w:cstheme="majorBidi"/>
                <w:b/>
              </w:rPr>
              <w:t>Lect/Lab./Prac./Tutor</w:t>
            </w:r>
          </w:p>
        </w:tc>
        <w:tc>
          <w:tcPr>
            <w:tcW w:w="2150"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698A9D13"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SSWL (hr/sem)</w:t>
            </w:r>
          </w:p>
        </w:tc>
        <w:tc>
          <w:tcPr>
            <w:tcW w:w="17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05B8D598"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USWL (hr/w)</w:t>
            </w:r>
          </w:p>
        </w:tc>
      </w:tr>
      <w:tr w:rsidR="00B7447E" w:rsidRPr="00A54DD0" w14:paraId="2414B317" w14:textId="77777777" w:rsidTr="009A1467">
        <w:tc>
          <w:tcPr>
            <w:tcW w:w="19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21EF56" w14:textId="77777777" w:rsidR="00B7447E" w:rsidRPr="00A54DD0" w:rsidRDefault="00B7447E" w:rsidP="009A1467">
            <w:pPr>
              <w:widowControl w:val="0"/>
              <w:spacing w:after="0" w:line="240" w:lineRule="auto"/>
              <w:jc w:val="center"/>
              <w:rPr>
                <w:rFonts w:asciiTheme="majorBidi" w:eastAsia="Arial" w:hAnsiTheme="majorBidi" w:cstheme="majorBidi"/>
                <w:highlight w:val="white"/>
              </w:rPr>
            </w:pPr>
            <w:r w:rsidRPr="00A54DD0">
              <w:rPr>
                <w:rFonts w:asciiTheme="majorBidi" w:eastAsia="Arial" w:hAnsiTheme="majorBidi" w:cstheme="majorBidi"/>
                <w:highlight w:val="white"/>
              </w:rPr>
              <w:lastRenderedPageBreak/>
              <w:t>2</w:t>
            </w:r>
          </w:p>
        </w:tc>
        <w:tc>
          <w:tcPr>
            <w:tcW w:w="35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E76C44" w14:textId="77777777" w:rsidR="00B7447E" w:rsidRPr="00A54DD0" w:rsidRDefault="00B7447E" w:rsidP="009A1467">
            <w:pPr>
              <w:widowControl w:val="0"/>
              <w:spacing w:after="0" w:line="240" w:lineRule="auto"/>
              <w:jc w:val="center"/>
              <w:rPr>
                <w:rFonts w:asciiTheme="majorBidi" w:eastAsia="Open Sans" w:hAnsiTheme="majorBidi" w:cstheme="majorBidi"/>
              </w:rPr>
            </w:pPr>
            <w:r>
              <w:rPr>
                <w:rFonts w:asciiTheme="majorBidi" w:hAnsiTheme="majorBidi" w:cstheme="majorBidi"/>
              </w:rPr>
              <w:t>2</w:t>
            </w:r>
          </w:p>
        </w:tc>
        <w:tc>
          <w:tcPr>
            <w:tcW w:w="2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31451F"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64</w:t>
            </w:r>
          </w:p>
        </w:tc>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3576A0" w14:textId="77777777" w:rsidR="00B7447E" w:rsidRPr="00A54DD0" w:rsidRDefault="00B7447E" w:rsidP="009A1467">
            <w:pPr>
              <w:widowControl w:val="0"/>
              <w:spacing w:after="0" w:line="240" w:lineRule="auto"/>
              <w:jc w:val="center"/>
              <w:rPr>
                <w:rFonts w:asciiTheme="majorBidi" w:hAnsiTheme="majorBidi" w:cstheme="majorBidi"/>
              </w:rPr>
            </w:pPr>
            <w:r>
              <w:rPr>
                <w:rFonts w:asciiTheme="majorBidi" w:hAnsiTheme="majorBidi" w:cstheme="majorBidi"/>
              </w:rPr>
              <w:t>61</w:t>
            </w:r>
          </w:p>
        </w:tc>
      </w:tr>
      <w:tr w:rsidR="00B7447E" w:rsidRPr="00A54DD0" w14:paraId="01E0D72C" w14:textId="77777777" w:rsidTr="009A1467">
        <w:trPr>
          <w:trHeight w:val="318"/>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49274076" w14:textId="77777777" w:rsidR="00B7447E" w:rsidRPr="00A54DD0" w:rsidRDefault="00B7447E" w:rsidP="009A1467">
            <w:pPr>
              <w:widowControl w:val="0"/>
              <w:spacing w:after="0" w:line="240" w:lineRule="auto"/>
              <w:jc w:val="center"/>
              <w:rPr>
                <w:rFonts w:asciiTheme="majorBidi" w:hAnsiTheme="majorBidi" w:cstheme="majorBidi"/>
                <w:b/>
              </w:rPr>
            </w:pPr>
            <w:r w:rsidRPr="00A54DD0">
              <w:rPr>
                <w:rFonts w:asciiTheme="majorBidi" w:hAnsiTheme="majorBidi" w:cstheme="majorBidi"/>
                <w:b/>
              </w:rPr>
              <w:t>Description</w:t>
            </w:r>
          </w:p>
        </w:tc>
      </w:tr>
      <w:tr w:rsidR="00B7447E" w:rsidRPr="00A54DD0" w14:paraId="2EA098E4" w14:textId="77777777" w:rsidTr="009A1467">
        <w:trPr>
          <w:trHeight w:val="243"/>
        </w:trPr>
        <w:tc>
          <w:tcPr>
            <w:tcW w:w="936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AB6078" w14:textId="77777777" w:rsidR="00B7447E" w:rsidRPr="00A54DD0" w:rsidRDefault="00B7447E" w:rsidP="009A1467">
            <w:pPr>
              <w:widowControl w:val="0"/>
              <w:spacing w:after="0" w:line="240" w:lineRule="auto"/>
              <w:jc w:val="both"/>
              <w:rPr>
                <w:rFonts w:asciiTheme="majorBidi" w:hAnsiTheme="majorBidi" w:cstheme="majorBidi"/>
              </w:rPr>
            </w:pPr>
            <w:r w:rsidRPr="00A54DD0">
              <w:rPr>
                <w:rFonts w:asciiTheme="majorBidi" w:hAnsiTheme="majorBidi" w:cstheme="majorBidi"/>
              </w:rPr>
              <w:t xml:space="preserve">This course aims to teach the students the basics of optimization algorithms, as well as the most important concepts on which optimization algorithms are based. In addition, </w:t>
            </w:r>
            <w:r>
              <w:rPr>
                <w:rFonts w:asciiTheme="majorBidi" w:hAnsiTheme="majorBidi" w:cstheme="majorBidi"/>
              </w:rPr>
              <w:t>teaching</w:t>
            </w:r>
            <w:r w:rsidRPr="00A54DD0">
              <w:rPr>
                <w:rFonts w:asciiTheme="majorBidi" w:hAnsiTheme="majorBidi" w:cstheme="majorBidi"/>
              </w:rPr>
              <w:t xml:space="preserve"> the students the most important optimization algorithms</w:t>
            </w:r>
            <w:r>
              <w:rPr>
                <w:rFonts w:asciiTheme="majorBidi" w:hAnsiTheme="majorBidi" w:cstheme="majorBidi"/>
              </w:rPr>
              <w:t xml:space="preserve"> will focus on genetic algorithms and their applications.</w:t>
            </w:r>
          </w:p>
        </w:tc>
      </w:tr>
    </w:tbl>
    <w:p w14:paraId="18E78AF2" w14:textId="0A626DD7" w:rsidR="00C9036F" w:rsidRPr="00B7447E" w:rsidRDefault="00C9036F" w:rsidP="00B7447E">
      <w:pPr>
        <w:bidi/>
      </w:pPr>
    </w:p>
    <w:sectPr w:rsidR="00C9036F" w:rsidRPr="00B7447E" w:rsidSect="00707189">
      <w:headerReference w:type="even" r:id="rId8"/>
      <w:headerReference w:type="default" r:id="rId9"/>
      <w:footerReference w:type="default" r:id="rId10"/>
      <w:headerReference w:type="first" r:id="rId11"/>
      <w:pgSz w:w="11907" w:h="16839" w:code="9"/>
      <w:pgMar w:top="720" w:right="1134" w:bottom="720" w:left="1247" w:header="454" w:footer="5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1F2E76" w14:textId="77777777" w:rsidR="009773D1" w:rsidRDefault="009773D1" w:rsidP="003644C2">
      <w:pPr>
        <w:spacing w:after="0" w:line="240" w:lineRule="auto"/>
      </w:pPr>
      <w:r>
        <w:separator/>
      </w:r>
    </w:p>
  </w:endnote>
  <w:endnote w:type="continuationSeparator" w:id="0">
    <w:p w14:paraId="2E4F0E98" w14:textId="77777777" w:rsidR="009773D1" w:rsidRDefault="009773D1" w:rsidP="003644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Open Sans">
    <w:charset w:val="00"/>
    <w:family w:val="swiss"/>
    <w:pitch w:val="variable"/>
    <w:sig w:usb0="E00002EF" w:usb1="4000205B" w:usb2="00000028" w:usb3="00000000" w:csb0="0000019F" w:csb1="00000000"/>
  </w:font>
  <w:font w:name="GE SS Text Light">
    <w:altName w:val="Times New Roman"/>
    <w:panose1 w:val="00000000000000000000"/>
    <w:charset w:val="B2"/>
    <w:family w:val="roman"/>
    <w:notTrueType/>
    <w:pitch w:val="variable"/>
    <w:sig w:usb0="00002000" w:usb1="80000100" w:usb2="00000028" w:usb3="00000000" w:csb0="00000040" w:csb1="00000000"/>
  </w:font>
  <w:font w:name="Ngopi Doken Regular">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E5C02F" w14:textId="77777777" w:rsidR="00A33D42" w:rsidRPr="00493B76" w:rsidRDefault="00A33D42" w:rsidP="00B60B77">
    <w:pPr>
      <w:pStyle w:val="Footer"/>
      <w:jc w:val="center"/>
      <w:rPr>
        <w:rFonts w:ascii="Ngopi Doken Regular" w:hAnsi="Ngopi Doken Regular" w:cs="GE SS Text Light"/>
        <w:b/>
        <w:bCs/>
        <w:sz w:val="20"/>
        <w:szCs w:val="20"/>
        <w:rtl/>
        <w:lang w:bidi="ar-IQ"/>
      </w:rPr>
    </w:pPr>
    <w:r w:rsidRPr="00493B76">
      <w:rPr>
        <w:rFonts w:ascii="Ngopi Doken Regular" w:hAnsi="Ngopi Doken Regular" w:cs="GE SS Text Light" w:hint="cs"/>
        <w:b/>
        <w:bCs/>
        <w:noProof/>
        <w:sz w:val="20"/>
        <w:szCs w:val="20"/>
        <w:rtl/>
        <w:lang w:val="en-US"/>
      </w:rPr>
      <w:drawing>
        <wp:anchor distT="0" distB="0" distL="114300" distR="114300" simplePos="0" relativeHeight="251659264" behindDoc="0" locked="0" layoutInCell="1" allowOverlap="1" wp14:anchorId="78A01295" wp14:editId="5CD17514">
          <wp:simplePos x="0" y="0"/>
          <wp:positionH relativeFrom="column">
            <wp:posOffset>3810</wp:posOffset>
          </wp:positionH>
          <wp:positionV relativeFrom="paragraph">
            <wp:posOffset>-93345</wp:posOffset>
          </wp:positionV>
          <wp:extent cx="6029325" cy="45085"/>
          <wp:effectExtent l="0" t="0" r="9525" b="0"/>
          <wp:wrapSquare wrapText="bothSides"/>
          <wp:docPr id="15" name="Picture 3" descr="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ne.png"/>
                  <pic:cNvPicPr/>
                </pic:nvPicPr>
                <pic:blipFill>
                  <a:blip r:embed="rId1"/>
                  <a:stretch>
                    <a:fillRect/>
                  </a:stretch>
                </pic:blipFill>
                <pic:spPr>
                  <a:xfrm flipV="1">
                    <a:off x="0" y="0"/>
                    <a:ext cx="6029325" cy="45085"/>
                  </a:xfrm>
                  <a:prstGeom prst="rect">
                    <a:avLst/>
                  </a:prstGeom>
                </pic:spPr>
              </pic:pic>
            </a:graphicData>
          </a:graphic>
          <wp14:sizeRelH relativeFrom="margin">
            <wp14:pctWidth>0</wp14:pctWidth>
          </wp14:sizeRelH>
          <wp14:sizeRelV relativeFrom="margin">
            <wp14:pctHeight>0</wp14:pctHeight>
          </wp14:sizeRelV>
        </wp:anchor>
      </w:drawing>
    </w:r>
    <w:r w:rsidRPr="00493B76">
      <w:rPr>
        <w:rFonts w:ascii="Ngopi Doken Regular" w:hAnsi="Ngopi Doken Regular" w:cs="GE SS Text Light" w:hint="cs"/>
        <w:b/>
        <w:bCs/>
        <w:sz w:val="20"/>
        <w:szCs w:val="20"/>
        <w:rtl/>
        <w:lang w:bidi="ar-IQ"/>
      </w:rPr>
      <w:t xml:space="preserve"> </w:t>
    </w:r>
    <w:r w:rsidRPr="00493B76">
      <w:rPr>
        <w:rFonts w:ascii="Ngopi Doken Regular" w:hAnsi="Ngopi Doken Regular" w:cs="GE SS Text Light"/>
        <w:b/>
        <w:bCs/>
        <w:sz w:val="20"/>
        <w:szCs w:val="20"/>
        <w:rtl/>
        <w:lang w:bidi="ar-IQ"/>
      </w:rPr>
      <w:t xml:space="preserve">بغداد </w:t>
    </w:r>
    <w:r w:rsidRPr="00493B76">
      <w:rPr>
        <w:rFonts w:ascii="Arial" w:hAnsi="Arial" w:cs="GE SS Text Light" w:hint="cs"/>
        <w:b/>
        <w:bCs/>
        <w:sz w:val="20"/>
        <w:szCs w:val="20"/>
        <w:rtl/>
        <w:lang w:bidi="ar-IQ"/>
      </w:rPr>
      <w:t>–</w:t>
    </w:r>
    <w:r w:rsidRPr="00493B76">
      <w:rPr>
        <w:rFonts w:ascii="Ngopi Doken Regular" w:hAnsi="Ngopi Doken Regular" w:cs="GE SS Text Light"/>
        <w:b/>
        <w:bCs/>
        <w:sz w:val="20"/>
        <w:szCs w:val="20"/>
        <w:rtl/>
        <w:lang w:bidi="ar-IQ"/>
      </w:rPr>
      <w:t xml:space="preserve"> حي الوحدة </w:t>
    </w:r>
    <w:r w:rsidRPr="00493B76">
      <w:rPr>
        <w:rFonts w:ascii="Arial" w:hAnsi="Arial" w:cs="GE SS Text Light" w:hint="cs"/>
        <w:b/>
        <w:bCs/>
        <w:sz w:val="20"/>
        <w:szCs w:val="20"/>
        <w:rtl/>
        <w:lang w:bidi="ar-IQ"/>
      </w:rPr>
      <w:t>–</w:t>
    </w:r>
    <w:r w:rsidRPr="00493B76">
      <w:rPr>
        <w:rFonts w:ascii="Ngopi Doken Regular" w:hAnsi="Ngopi Doken Regular" w:cs="GE SS Text Light"/>
        <w:b/>
        <w:bCs/>
        <w:sz w:val="20"/>
        <w:szCs w:val="20"/>
        <w:rtl/>
        <w:lang w:bidi="ar-IQ"/>
      </w:rPr>
      <w:t xml:space="preserve"> شارع 52 - محلة 904 </w:t>
    </w:r>
    <w:r w:rsidRPr="00493B76">
      <w:rPr>
        <w:rFonts w:ascii="Arial" w:hAnsi="Arial" w:cs="GE SS Text Light" w:hint="cs"/>
        <w:b/>
        <w:bCs/>
        <w:sz w:val="20"/>
        <w:szCs w:val="20"/>
        <w:rtl/>
        <w:lang w:bidi="ar-IQ"/>
      </w:rPr>
      <w:t>–</w:t>
    </w:r>
    <w:r w:rsidRPr="00493B76">
      <w:rPr>
        <w:rFonts w:ascii="Ngopi Doken Regular" w:hAnsi="Ngopi Doken Regular" w:cs="GE SS Text Light"/>
        <w:sz w:val="20"/>
        <w:szCs w:val="20"/>
        <w:rtl/>
        <w:lang w:bidi="ar-IQ"/>
      </w:rPr>
      <w:t>زقاق</w:t>
    </w:r>
    <w:r w:rsidRPr="00493B76">
      <w:rPr>
        <w:rFonts w:ascii="Ngopi Doken Regular" w:hAnsi="Ngopi Doken Regular" w:cs="GE SS Text Light"/>
        <w:b/>
        <w:bCs/>
        <w:sz w:val="20"/>
        <w:szCs w:val="20"/>
        <w:rtl/>
        <w:lang w:bidi="ar-IQ"/>
      </w:rPr>
      <w:t xml:space="preserve"> 66 </w:t>
    </w:r>
    <w:r w:rsidRPr="00493B76">
      <w:rPr>
        <w:rFonts w:ascii="Ngopi Doken Regular" w:hAnsi="Ngopi Doken Regular" w:cs="GE SS Text Light"/>
        <w:b/>
        <w:bCs/>
        <w:sz w:val="20"/>
        <w:szCs w:val="20"/>
        <w:lang w:bidi="ar-IQ"/>
      </w:rPr>
      <w:t xml:space="preserve"> </w:t>
    </w:r>
    <w:r w:rsidRPr="00493B76">
      <w:rPr>
        <w:rFonts w:ascii="Ngopi Doken Regular" w:hAnsi="Ngopi Doken Regular" w:cs="GE SS Text Light"/>
        <w:b/>
        <w:bCs/>
        <w:sz w:val="20"/>
        <w:szCs w:val="20"/>
        <w:rtl/>
        <w:lang w:bidi="ar-IQ"/>
      </w:rPr>
      <w:t>العنوان:</w:t>
    </w:r>
  </w:p>
  <w:p w14:paraId="200A848C" w14:textId="77777777" w:rsidR="00A33D42" w:rsidRPr="00493B76" w:rsidRDefault="00A33D42" w:rsidP="00B60B77">
    <w:pPr>
      <w:pStyle w:val="Footer"/>
      <w:jc w:val="center"/>
      <w:rPr>
        <w:rFonts w:ascii="Ngopi Doken Regular" w:hAnsi="Ngopi Doken Regular" w:cs="GE SS Text Light"/>
        <w:sz w:val="20"/>
        <w:szCs w:val="20"/>
        <w:lang w:val="en-US" w:bidi="ar-IQ"/>
      </w:rPr>
    </w:pPr>
    <w:r w:rsidRPr="00493B76">
      <w:rPr>
        <w:rFonts w:ascii="Ngopi Doken Regular" w:hAnsi="Ngopi Doken Regular" w:cs="GE SS Text Light"/>
        <w:b/>
        <w:bCs/>
        <w:sz w:val="20"/>
        <w:szCs w:val="20"/>
        <w:lang w:val="en-US" w:bidi="ar-IQ"/>
      </w:rPr>
      <w:t xml:space="preserve">Address: </w:t>
    </w:r>
    <w:r w:rsidRPr="00493B76">
      <w:rPr>
        <w:rFonts w:ascii="Ngopi Doken Regular" w:hAnsi="Ngopi Doken Regular" w:cs="GE SS Text Light"/>
        <w:sz w:val="20"/>
        <w:szCs w:val="20"/>
        <w:lang w:val="en-US" w:bidi="ar-IQ"/>
      </w:rPr>
      <w:t>Baghdad</w:t>
    </w:r>
    <w:r w:rsidRPr="00493B76">
      <w:rPr>
        <w:rFonts w:ascii="Ngopi Doken Regular" w:hAnsi="Ngopi Doken Regular" w:cs="GE SS Text Light"/>
        <w:b/>
        <w:bCs/>
        <w:sz w:val="20"/>
        <w:szCs w:val="20"/>
        <w:lang w:val="en-US" w:bidi="ar-IQ"/>
      </w:rPr>
      <w:t xml:space="preserve"> / </w:t>
    </w:r>
    <w:r w:rsidRPr="00493B76">
      <w:rPr>
        <w:rFonts w:ascii="Ngopi Doken Regular" w:hAnsi="Ngopi Doken Regular" w:cs="GE SS Text Light"/>
        <w:sz w:val="20"/>
        <w:szCs w:val="20"/>
        <w:lang w:val="en-US" w:bidi="ar-IQ"/>
      </w:rPr>
      <w:t>Al-Wahda / 52 street / Q. 904 – St. 66</w:t>
    </w:r>
  </w:p>
  <w:p w14:paraId="4E8BAE8C" w14:textId="77777777" w:rsidR="00A33D42" w:rsidRPr="00493B76" w:rsidRDefault="00A33D42" w:rsidP="00B60B77">
    <w:pPr>
      <w:pStyle w:val="Footer"/>
      <w:spacing w:line="120" w:lineRule="auto"/>
      <w:jc w:val="center"/>
      <w:rPr>
        <w:rFonts w:cs="GE SS Text Light"/>
        <w:sz w:val="20"/>
        <w:szCs w:val="20"/>
        <w:lang w:val="en-US" w:bidi="ar-IQ"/>
      </w:rPr>
    </w:pPr>
  </w:p>
  <w:p w14:paraId="5FB419D5" w14:textId="77777777" w:rsidR="00A33D42" w:rsidRPr="00493B76" w:rsidRDefault="00A33D42" w:rsidP="00B60B77">
    <w:pPr>
      <w:pStyle w:val="Footer"/>
      <w:jc w:val="center"/>
      <w:rPr>
        <w:rFonts w:cs="GE SS Text Light"/>
        <w:sz w:val="20"/>
        <w:szCs w:val="20"/>
        <w:lang w:val="en-US" w:bidi="ar-IQ"/>
      </w:rPr>
    </w:pPr>
    <w:r w:rsidRPr="00493B76">
      <w:rPr>
        <w:rFonts w:ascii="Ngopi Doken Regular" w:hAnsi="Ngopi Doken Regular" w:cs="GE SS Text Light"/>
        <w:b/>
        <w:bCs/>
        <w:sz w:val="20"/>
        <w:szCs w:val="20"/>
        <w:lang w:val="en-US" w:bidi="ar-IQ"/>
      </w:rPr>
      <w:t>Phone</w:t>
    </w:r>
    <w:r w:rsidRPr="00493B76">
      <w:rPr>
        <w:rFonts w:ascii="Ngopi Doken Regular" w:hAnsi="Ngopi Doken Regular" w:cs="GE SS Text Light"/>
        <w:sz w:val="20"/>
        <w:szCs w:val="20"/>
        <w:lang w:val="en-US" w:bidi="ar-IQ"/>
      </w:rPr>
      <w:t xml:space="preserve"> </w:t>
    </w:r>
    <w:r w:rsidRPr="00493B76">
      <w:rPr>
        <w:rFonts w:ascii="Ngopi Doken Regular" w:hAnsi="Ngopi Doken Regular" w:cs="GE SS Text Light"/>
        <w:b/>
        <w:bCs/>
        <w:sz w:val="20"/>
        <w:szCs w:val="20"/>
        <w:lang w:val="en-US" w:bidi="ar-IQ"/>
      </w:rPr>
      <w:t>No</w:t>
    </w:r>
    <w:r w:rsidRPr="00493B76">
      <w:rPr>
        <w:rFonts w:ascii="Ngopi Doken Regular" w:hAnsi="Ngopi Doken Regular" w:cs="GE SS Text Light"/>
        <w:sz w:val="20"/>
        <w:szCs w:val="20"/>
        <w:lang w:val="en-US" w:bidi="ar-IQ"/>
      </w:rPr>
      <w:t>:</w:t>
    </w:r>
    <w:r w:rsidRPr="00493B76">
      <w:rPr>
        <w:rFonts w:cs="GE SS Text Light"/>
        <w:sz w:val="20"/>
        <w:szCs w:val="20"/>
        <w:lang w:val="en-US" w:bidi="ar-IQ"/>
      </w:rPr>
      <w:t xml:space="preserve"> </w:t>
    </w:r>
    <w:r w:rsidRPr="00493B76">
      <w:rPr>
        <w:rFonts w:cs="GE SS Text Light"/>
        <w:b/>
        <w:bCs/>
        <w:lang w:val="en-US" w:bidi="ar-IQ"/>
      </w:rPr>
      <w:t>+9647730407036 /+9647730407037</w:t>
    </w:r>
    <w:r w:rsidRPr="00493B76">
      <w:rPr>
        <w:rFonts w:cs="GE SS Text Light" w:hint="cs"/>
        <w:b/>
        <w:bCs/>
        <w:rtl/>
        <w:lang w:val="en-US" w:bidi="ar-IQ"/>
      </w:rPr>
      <w:t xml:space="preserve"> </w:t>
    </w:r>
    <w:r w:rsidRPr="00493B76">
      <w:rPr>
        <w:rFonts w:cs="GE SS Text Light" w:hint="cs"/>
        <w:sz w:val="20"/>
        <w:szCs w:val="20"/>
        <w:rtl/>
        <w:lang w:val="en-US" w:bidi="ar-IQ"/>
      </w:rPr>
      <w:t xml:space="preserve"> </w:t>
    </w:r>
    <w:r w:rsidRPr="00493B76">
      <w:rPr>
        <w:rFonts w:cs="GE SS Text Light"/>
        <w:sz w:val="20"/>
        <w:szCs w:val="20"/>
        <w:lang w:val="en-US" w:bidi="ar-IQ"/>
      </w:rPr>
      <w:t xml:space="preserve"> </w:t>
    </w:r>
    <w:r w:rsidRPr="00493B76">
      <w:rPr>
        <w:rFonts w:cs="GE SS Text Light" w:hint="cs"/>
        <w:b/>
        <w:bCs/>
        <w:sz w:val="20"/>
        <w:szCs w:val="20"/>
        <w:rtl/>
        <w:lang w:val="en-US" w:bidi="ar-IQ"/>
      </w:rPr>
      <w:t>الهاتف</w:t>
    </w:r>
    <w:r w:rsidRPr="00493B76">
      <w:rPr>
        <w:rFonts w:cs="GE SS Text Light" w:hint="cs"/>
        <w:sz w:val="20"/>
        <w:szCs w:val="20"/>
        <w:rtl/>
        <w:lang w:val="en-US" w:bidi="ar-IQ"/>
      </w:rPr>
      <w:t>:</w:t>
    </w:r>
  </w:p>
  <w:p w14:paraId="1B4FEC94" w14:textId="4CEF83F2" w:rsidR="00A33D42" w:rsidRPr="00493B76" w:rsidRDefault="00A33D42" w:rsidP="000D38E6">
    <w:pPr>
      <w:pStyle w:val="Footer"/>
      <w:rPr>
        <w:rFonts w:cs="GE SS Text Light"/>
        <w:sz w:val="20"/>
        <w:szCs w:val="20"/>
        <w:lang w:val="en-US" w:bidi="ar-IQ"/>
      </w:rPr>
    </w:pPr>
  </w:p>
  <w:p w14:paraId="6433A854" w14:textId="77777777" w:rsidR="00A33D42" w:rsidRPr="00493B76" w:rsidRDefault="00A33D42" w:rsidP="00402608">
    <w:pPr>
      <w:pStyle w:val="Footer"/>
      <w:jc w:val="center"/>
      <w:rPr>
        <w:rFonts w:cs="GE SS Text Light"/>
        <w:sz w:val="20"/>
        <w:szCs w:val="20"/>
        <w:rtl/>
        <w:lang w:val="en-US" w:bidi="ar-IQ"/>
      </w:rPr>
    </w:pPr>
    <w:r w:rsidRPr="00493B76">
      <w:rPr>
        <w:rFonts w:ascii="Ngopi Doken Regular" w:hAnsi="Ngopi Doken Regular" w:cs="GE SS Text Light"/>
        <w:b/>
        <w:bCs/>
        <w:sz w:val="20"/>
        <w:szCs w:val="20"/>
        <w:lang w:val="en-US" w:bidi="ar-IQ"/>
      </w:rPr>
      <w:t>Website</w:t>
    </w:r>
    <w:r w:rsidRPr="00493B76">
      <w:rPr>
        <w:rFonts w:ascii="Ngopi Doken Regular" w:hAnsi="Ngopi Doken Regular" w:cs="GE SS Text Light"/>
        <w:sz w:val="20"/>
        <w:szCs w:val="20"/>
        <w:lang w:val="en-US" w:bidi="ar-IQ"/>
      </w:rPr>
      <w:t>:</w:t>
    </w:r>
    <w:r w:rsidRPr="00493B76">
      <w:rPr>
        <w:rFonts w:ascii="Ngopi Doken Regular" w:hAnsi="Ngopi Doken Regular" w:cs="GE SS Text Light"/>
        <w:sz w:val="20"/>
        <w:szCs w:val="20"/>
        <w:rtl/>
        <w:lang w:val="en-US" w:bidi="ar-IQ"/>
      </w:rPr>
      <w:t xml:space="preserve"> </w:t>
    </w:r>
    <w:r w:rsidRPr="00493B76">
      <w:rPr>
        <w:rFonts w:ascii="Ngopi Doken Regular" w:hAnsi="Ngopi Doken Regular" w:cs="GE SS Text Light"/>
        <w:sz w:val="20"/>
        <w:szCs w:val="20"/>
        <w:lang w:val="en-US" w:bidi="ar-IQ"/>
      </w:rPr>
      <w:t xml:space="preserve"> </w:t>
    </w:r>
    <w:hyperlink r:id="rId2" w:history="1">
      <w:r w:rsidR="0003504D" w:rsidRPr="00C336F3">
        <w:rPr>
          <w:rStyle w:val="Hyperlink"/>
          <w:rFonts w:ascii="Ngopi Doken Regular" w:hAnsi="Ngopi Doken Regular" w:cs="GE SS Text Light"/>
          <w:b/>
          <w:bCs/>
          <w:lang w:val="en-US" w:bidi="ar-IQ"/>
        </w:rPr>
        <w:t>www.uruk.edu.iq</w:t>
      </w:r>
    </w:hyperlink>
    <w:r w:rsidR="0003504D" w:rsidRPr="00493B76">
      <w:rPr>
        <w:rFonts w:cs="GE SS Text Light" w:hint="cs"/>
        <w:sz w:val="20"/>
        <w:szCs w:val="20"/>
        <w:rtl/>
        <w:lang w:val="en-US" w:bidi="ar-IQ"/>
      </w:rPr>
      <w:t xml:space="preserve"> </w:t>
    </w:r>
    <w:r w:rsidRPr="00493B76">
      <w:rPr>
        <w:rFonts w:cs="GE SS Text Light" w:hint="cs"/>
        <w:sz w:val="20"/>
        <w:szCs w:val="20"/>
        <w:rtl/>
        <w:lang w:val="en-US" w:bidi="ar-IQ"/>
      </w:rPr>
      <w:t xml:space="preserve">  </w:t>
    </w:r>
    <w:r w:rsidRPr="00493B76">
      <w:rPr>
        <w:rFonts w:cs="GE SS Text Light"/>
        <w:sz w:val="20"/>
        <w:szCs w:val="20"/>
        <w:lang w:val="en-US" w:bidi="ar-IQ"/>
      </w:rPr>
      <w:t xml:space="preserve"> </w:t>
    </w:r>
    <w:r w:rsidRPr="00493B76">
      <w:rPr>
        <w:rFonts w:cs="GE SS Text Light" w:hint="cs"/>
        <w:b/>
        <w:bCs/>
        <w:sz w:val="20"/>
        <w:szCs w:val="20"/>
        <w:rtl/>
        <w:lang w:val="en-US" w:bidi="ar-IQ"/>
      </w:rPr>
      <w:t>الموقع</w:t>
    </w:r>
    <w:r w:rsidRPr="00493B76">
      <w:rPr>
        <w:rFonts w:cs="GE SS Text Light" w:hint="cs"/>
        <w:sz w:val="20"/>
        <w:szCs w:val="20"/>
        <w:rtl/>
        <w:lang w:val="en-US" w:bidi="ar-IQ"/>
      </w:rPr>
      <w:t xml:space="preserve"> </w:t>
    </w:r>
    <w:r w:rsidRPr="00493B76">
      <w:rPr>
        <w:rFonts w:cs="GE SS Text Light" w:hint="cs"/>
        <w:b/>
        <w:bCs/>
        <w:sz w:val="20"/>
        <w:szCs w:val="20"/>
        <w:rtl/>
        <w:lang w:val="en-US" w:bidi="ar-IQ"/>
      </w:rPr>
      <w:t>الألكتروني</w:t>
    </w:r>
    <w:r w:rsidRPr="00493B76">
      <w:rPr>
        <w:rFonts w:cs="GE SS Text Light" w:hint="cs"/>
        <w:sz w:val="20"/>
        <w:szCs w:val="20"/>
        <w:rtl/>
        <w:lang w:val="en-US" w:bidi="ar-IQ"/>
      </w:rPr>
      <w:t>:</w:t>
    </w:r>
  </w:p>
  <w:p w14:paraId="2CCD920E" w14:textId="77777777" w:rsidR="00A33D42" w:rsidRPr="00493B76" w:rsidRDefault="00A33D42" w:rsidP="00B60B77">
    <w:pPr>
      <w:pStyle w:val="Footer"/>
      <w:jc w:val="center"/>
      <w:rPr>
        <w:rFonts w:cs="GE SS Text Light"/>
        <w:sz w:val="20"/>
        <w:szCs w:val="20"/>
        <w:rtl/>
        <w:lang w:val="en-US" w:bidi="ar-IQ"/>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72DC47" w14:textId="77777777" w:rsidR="009773D1" w:rsidRDefault="009773D1" w:rsidP="003644C2">
      <w:pPr>
        <w:spacing w:after="0" w:line="240" w:lineRule="auto"/>
      </w:pPr>
      <w:r>
        <w:separator/>
      </w:r>
    </w:p>
  </w:footnote>
  <w:footnote w:type="continuationSeparator" w:id="0">
    <w:p w14:paraId="54A4DD31" w14:textId="77777777" w:rsidR="009773D1" w:rsidRDefault="009773D1" w:rsidP="003644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5C1DD9" w14:textId="77777777" w:rsidR="00A33D42" w:rsidRDefault="00000000">
    <w:pPr>
      <w:pStyle w:val="Header"/>
    </w:pPr>
    <w:r>
      <w:rPr>
        <w:noProof/>
        <w:lang w:val="en-US"/>
      </w:rPr>
      <w:pict w14:anchorId="25D4DA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15765469" o:spid="_x0000_s1038" type="#_x0000_t75" style="position:absolute;margin-left:0;margin-top:0;width:523pt;height:350.7pt;z-index:-251642880;mso-position-horizontal:center;mso-position-horizontal-relative:margin;mso-position-vertical:center;mso-position-vertical-relative:margin" o:allowincell="f">
          <v:imagedata r:id="rId1" o:title="new_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54BA0D" w14:textId="351A238F" w:rsidR="00A33D42" w:rsidRPr="00476D69" w:rsidRDefault="00930603" w:rsidP="00966514">
    <w:pPr>
      <w:pStyle w:val="Header"/>
      <w:spacing w:line="276" w:lineRule="auto"/>
      <w:rPr>
        <w:rFonts w:cs="GE SS Text Light"/>
        <w:b/>
        <w:bCs/>
        <w:sz w:val="32"/>
        <w:szCs w:val="36"/>
      </w:rPr>
    </w:pPr>
    <w:r>
      <w:rPr>
        <w:noProof/>
      </w:rPr>
      <mc:AlternateContent>
        <mc:Choice Requires="wps">
          <w:drawing>
            <wp:anchor distT="0" distB="0" distL="114300" distR="114300" simplePos="0" relativeHeight="251674624" behindDoc="1" locked="0" layoutInCell="1" allowOverlap="1" wp14:anchorId="233E638C" wp14:editId="754F9474">
              <wp:simplePos x="0" y="0"/>
              <wp:positionH relativeFrom="column">
                <wp:posOffset>4138930</wp:posOffset>
              </wp:positionH>
              <wp:positionV relativeFrom="paragraph">
                <wp:posOffset>168729</wp:posOffset>
              </wp:positionV>
              <wp:extent cx="2152650" cy="691243"/>
              <wp:effectExtent l="0" t="0" r="0" b="0"/>
              <wp:wrapNone/>
              <wp:docPr id="15190447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52650" cy="691243"/>
                      </a:xfrm>
                      <a:prstGeom prst="rect">
                        <a:avLst/>
                      </a:prstGeom>
                      <a:solidFill>
                        <a:schemeClr val="lt1"/>
                      </a:solidFill>
                      <a:ln w="6350">
                        <a:noFill/>
                      </a:ln>
                    </wps:spPr>
                    <wps:txbx>
                      <w:txbxContent>
                        <w:p w14:paraId="60AFB225" w14:textId="77777777" w:rsidR="007D1546" w:rsidRPr="001846B3" w:rsidRDefault="00A33D42" w:rsidP="0003504D">
                          <w:pPr>
                            <w:pStyle w:val="NoSpacing"/>
                            <w:bidi/>
                            <w:rPr>
                              <w:rFonts w:ascii="Times New Roman" w:hAnsi="Times New Roman" w:cs="Times New Roman"/>
                              <w:color w:val="000000" w:themeColor="text1"/>
                              <w:sz w:val="24"/>
                              <w:szCs w:val="24"/>
                              <w:rtl/>
                              <w:lang w:bidi="ar-IQ"/>
                            </w:rPr>
                          </w:pPr>
                          <w:r w:rsidRPr="001846B3">
                            <w:rPr>
                              <w:rFonts w:ascii="Times New Roman" w:hAnsi="Times New Roman" w:cs="Times New Roman"/>
                              <w:color w:val="000000" w:themeColor="text1"/>
                              <w:sz w:val="24"/>
                              <w:szCs w:val="24"/>
                              <w:rtl/>
                              <w:lang w:bidi="ar-IQ"/>
                            </w:rPr>
                            <w:t>جامعة أوروك</w:t>
                          </w:r>
                        </w:p>
                        <w:p w14:paraId="283F894F" w14:textId="4A001BEE" w:rsidR="00A33D42" w:rsidRPr="001846B3" w:rsidRDefault="007D1546" w:rsidP="007D1546">
                          <w:pPr>
                            <w:pStyle w:val="NoSpacing"/>
                            <w:bidi/>
                            <w:rPr>
                              <w:rFonts w:ascii="Times New Roman" w:hAnsi="Times New Roman" w:cs="Times New Roman"/>
                              <w:color w:val="000000" w:themeColor="text1"/>
                              <w:sz w:val="24"/>
                              <w:szCs w:val="24"/>
                              <w:rtl/>
                            </w:rPr>
                          </w:pPr>
                          <w:r w:rsidRPr="001846B3">
                            <w:rPr>
                              <w:rFonts w:ascii="Times New Roman" w:hAnsi="Times New Roman" w:cs="Times New Roman" w:hint="cs"/>
                              <w:color w:val="000000" w:themeColor="text1"/>
                              <w:sz w:val="24"/>
                              <w:szCs w:val="24"/>
                              <w:rtl/>
                              <w:lang w:bidi="ar-IQ"/>
                            </w:rPr>
                            <w:t>الكلية التقنية الهندسية</w:t>
                          </w:r>
                          <w:r w:rsidR="00A33D42" w:rsidRPr="001846B3">
                            <w:rPr>
                              <w:rFonts w:ascii="Times New Roman" w:hAnsi="Times New Roman" w:cs="Times New Roman"/>
                              <w:color w:val="000000" w:themeColor="text1"/>
                              <w:sz w:val="24"/>
                              <w:szCs w:val="24"/>
                              <w:rtl/>
                              <w:lang w:bidi="ar-IQ"/>
                            </w:rPr>
                            <w:t xml:space="preserve"> </w:t>
                          </w:r>
                        </w:p>
                        <w:p w14:paraId="6AD14CFA" w14:textId="28F1269E" w:rsidR="00FC4648" w:rsidRPr="001846B3" w:rsidRDefault="00FC4648" w:rsidP="00FC4648">
                          <w:pPr>
                            <w:pStyle w:val="NoSpacing"/>
                            <w:bidi/>
                            <w:rPr>
                              <w:rFonts w:ascii="Times New Roman" w:hAnsi="Times New Roman" w:cs="Times New Roman"/>
                              <w:sz w:val="24"/>
                              <w:szCs w:val="24"/>
                              <w:rtl/>
                              <w:lang w:bidi="ar-AE"/>
                            </w:rPr>
                          </w:pPr>
                          <w:r w:rsidRPr="001846B3">
                            <w:rPr>
                              <w:rFonts w:ascii="Times New Roman" w:hAnsi="Times New Roman" w:cs="Times New Roman"/>
                              <w:color w:val="000000" w:themeColor="text1"/>
                              <w:sz w:val="24"/>
                              <w:szCs w:val="24"/>
                              <w:rtl/>
                              <w:lang w:bidi="ar-IQ"/>
                            </w:rPr>
                            <w:t xml:space="preserve">قسم هندسة تقنيات </w:t>
                          </w:r>
                          <w:r w:rsidR="00D7478F" w:rsidRPr="001846B3">
                            <w:rPr>
                              <w:rFonts w:ascii="Times New Roman" w:hAnsi="Times New Roman" w:cs="Times New Roman" w:hint="cs"/>
                              <w:color w:val="000000" w:themeColor="text1"/>
                              <w:sz w:val="24"/>
                              <w:szCs w:val="24"/>
                              <w:rtl/>
                              <w:lang w:bidi="ar-IQ"/>
                            </w:rPr>
                            <w:t>الحاس</w:t>
                          </w:r>
                          <w:r w:rsidR="00422A11" w:rsidRPr="001846B3">
                            <w:rPr>
                              <w:rFonts w:ascii="Times New Roman" w:hAnsi="Times New Roman" w:cs="Times New Roman" w:hint="cs"/>
                              <w:color w:val="000000" w:themeColor="text1"/>
                              <w:sz w:val="24"/>
                              <w:szCs w:val="24"/>
                              <w:rtl/>
                              <w:lang w:bidi="ar-IQ"/>
                            </w:rPr>
                            <w:t>وب</w:t>
                          </w:r>
                        </w:p>
                        <w:p w14:paraId="28837265" w14:textId="665BCCEB" w:rsidR="00A33D42" w:rsidRPr="00DF7DD6" w:rsidRDefault="00A33D42" w:rsidP="00FC4648">
                          <w:pPr>
                            <w:pStyle w:val="NoSpacing"/>
                            <w:bidi/>
                            <w:rPr>
                              <w:rFonts w:ascii="Times New Roman" w:hAnsi="Times New Roman" w:cs="Times New Roman"/>
                              <w:sz w:val="28"/>
                              <w:szCs w:val="28"/>
                              <w:rt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33E638C" id="_x0000_t202" coordsize="21600,21600" o:spt="202" path="m,l,21600r21600,l21600,xe">
              <v:stroke joinstyle="miter"/>
              <v:path gradientshapeok="t" o:connecttype="rect"/>
            </v:shapetype>
            <v:shape id="Text Box 1" o:spid="_x0000_s1026" type="#_x0000_t202" style="position:absolute;margin-left:325.9pt;margin-top:13.3pt;width:169.5pt;height:54.45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" fillcolor="white [3201]" stroked="f" strokeweight=".5pt">
              <v:textbox>
                <w:txbxContent>
                  <w:p w14:paraId="60AFB225" w14:textId="77777777" w:rsidR="007D1546" w:rsidRPr="001846B3" w:rsidRDefault="00A33D42" w:rsidP="0003504D">
                    <w:pPr>
                      <w:pStyle w:val="NoSpacing"/>
                      <w:bidi/>
                      <w:rPr>
                        <w:rFonts w:ascii="Times New Roman" w:hAnsi="Times New Roman" w:cs="Times New Roman"/>
                        <w:color w:val="000000" w:themeColor="text1"/>
                        <w:sz w:val="24"/>
                        <w:szCs w:val="24"/>
                        <w:rtl/>
                        <w:lang w:bidi="ar-IQ"/>
                      </w:rPr>
                    </w:pPr>
                    <w:r w:rsidRPr="001846B3">
                      <w:rPr>
                        <w:rFonts w:ascii="Times New Roman" w:hAnsi="Times New Roman" w:cs="Times New Roman"/>
                        <w:color w:val="000000" w:themeColor="text1"/>
                        <w:sz w:val="24"/>
                        <w:szCs w:val="24"/>
                        <w:rtl/>
                        <w:lang w:bidi="ar-IQ"/>
                      </w:rPr>
                      <w:t>جامعة أوروك</w:t>
                    </w:r>
                  </w:p>
                  <w:p w14:paraId="283F894F" w14:textId="4A001BEE" w:rsidR="00A33D42" w:rsidRPr="001846B3" w:rsidRDefault="007D1546" w:rsidP="007D1546">
                    <w:pPr>
                      <w:pStyle w:val="NoSpacing"/>
                      <w:bidi/>
                      <w:rPr>
                        <w:rFonts w:ascii="Times New Roman" w:hAnsi="Times New Roman" w:cs="Times New Roman"/>
                        <w:color w:val="000000" w:themeColor="text1"/>
                        <w:sz w:val="24"/>
                        <w:szCs w:val="24"/>
                        <w:rtl/>
                      </w:rPr>
                    </w:pPr>
                    <w:r w:rsidRPr="001846B3">
                      <w:rPr>
                        <w:rFonts w:ascii="Times New Roman" w:hAnsi="Times New Roman" w:cs="Times New Roman" w:hint="cs"/>
                        <w:color w:val="000000" w:themeColor="text1"/>
                        <w:sz w:val="24"/>
                        <w:szCs w:val="24"/>
                        <w:rtl/>
                        <w:lang w:bidi="ar-IQ"/>
                      </w:rPr>
                      <w:t>الكلية التقنية الهندسية</w:t>
                    </w:r>
                    <w:r w:rsidR="00A33D42" w:rsidRPr="001846B3">
                      <w:rPr>
                        <w:rFonts w:ascii="Times New Roman" w:hAnsi="Times New Roman" w:cs="Times New Roman"/>
                        <w:color w:val="000000" w:themeColor="text1"/>
                        <w:sz w:val="24"/>
                        <w:szCs w:val="24"/>
                        <w:rtl/>
                        <w:lang w:bidi="ar-IQ"/>
                      </w:rPr>
                      <w:t xml:space="preserve"> </w:t>
                    </w:r>
                  </w:p>
                  <w:p w14:paraId="6AD14CFA" w14:textId="28F1269E" w:rsidR="00FC4648" w:rsidRPr="001846B3" w:rsidRDefault="00FC4648" w:rsidP="00FC4648">
                    <w:pPr>
                      <w:pStyle w:val="NoSpacing"/>
                      <w:bidi/>
                      <w:rPr>
                        <w:rFonts w:ascii="Times New Roman" w:hAnsi="Times New Roman" w:cs="Times New Roman"/>
                        <w:sz w:val="24"/>
                        <w:szCs w:val="24"/>
                        <w:rtl/>
                        <w:lang w:bidi="ar-AE"/>
                      </w:rPr>
                    </w:pPr>
                    <w:r w:rsidRPr="001846B3">
                      <w:rPr>
                        <w:rFonts w:ascii="Times New Roman" w:hAnsi="Times New Roman" w:cs="Times New Roman"/>
                        <w:color w:val="000000" w:themeColor="text1"/>
                        <w:sz w:val="24"/>
                        <w:szCs w:val="24"/>
                        <w:rtl/>
                        <w:lang w:bidi="ar-IQ"/>
                      </w:rPr>
                      <w:t xml:space="preserve">قسم هندسة تقنيات </w:t>
                    </w:r>
                    <w:r w:rsidR="00D7478F" w:rsidRPr="001846B3">
                      <w:rPr>
                        <w:rFonts w:ascii="Times New Roman" w:hAnsi="Times New Roman" w:cs="Times New Roman" w:hint="cs"/>
                        <w:color w:val="000000" w:themeColor="text1"/>
                        <w:sz w:val="24"/>
                        <w:szCs w:val="24"/>
                        <w:rtl/>
                        <w:lang w:bidi="ar-IQ"/>
                      </w:rPr>
                      <w:t>الحاس</w:t>
                    </w:r>
                    <w:r w:rsidR="00422A11" w:rsidRPr="001846B3">
                      <w:rPr>
                        <w:rFonts w:ascii="Times New Roman" w:hAnsi="Times New Roman" w:cs="Times New Roman" w:hint="cs"/>
                        <w:color w:val="000000" w:themeColor="text1"/>
                        <w:sz w:val="24"/>
                        <w:szCs w:val="24"/>
                        <w:rtl/>
                        <w:lang w:bidi="ar-IQ"/>
                      </w:rPr>
                      <w:t>وب</w:t>
                    </w:r>
                  </w:p>
                  <w:p w14:paraId="28837265" w14:textId="665BCCEB" w:rsidR="00A33D42" w:rsidRPr="00DF7DD6" w:rsidRDefault="00A33D42" w:rsidP="00FC4648">
                    <w:pPr>
                      <w:pStyle w:val="NoSpacing"/>
                      <w:bidi/>
                      <w:rPr>
                        <w:rFonts w:ascii="Times New Roman" w:hAnsi="Times New Roman" w:cs="Times New Roman"/>
                        <w:sz w:val="28"/>
                        <w:szCs w:val="28"/>
                        <w:rtl/>
                      </w:rPr>
                    </w:pPr>
                  </w:p>
                </w:txbxContent>
              </v:textbox>
            </v:shape>
          </w:pict>
        </mc:Fallback>
      </mc:AlternateContent>
    </w:r>
    <w:r w:rsidR="002D6E96">
      <w:rPr>
        <w:noProof/>
      </w:rPr>
      <mc:AlternateContent>
        <mc:Choice Requires="wps">
          <w:drawing>
            <wp:anchor distT="0" distB="0" distL="114300" distR="114300" simplePos="0" relativeHeight="251676672" behindDoc="1" locked="0" layoutInCell="1" allowOverlap="1" wp14:anchorId="6191FA57" wp14:editId="17DD7C4C">
              <wp:simplePos x="0" y="0"/>
              <wp:positionH relativeFrom="column">
                <wp:posOffset>-350974</wp:posOffset>
              </wp:positionH>
              <wp:positionV relativeFrom="paragraph">
                <wp:posOffset>168910</wp:posOffset>
              </wp:positionV>
              <wp:extent cx="2982686" cy="772886"/>
              <wp:effectExtent l="0" t="0" r="8255" b="8255"/>
              <wp:wrapNone/>
              <wp:docPr id="186509746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82686" cy="772886"/>
                      </a:xfrm>
                      <a:prstGeom prst="rect">
                        <a:avLst/>
                      </a:prstGeom>
                      <a:solidFill>
                        <a:schemeClr val="lt1"/>
                      </a:solidFill>
                      <a:ln w="6350">
                        <a:noFill/>
                      </a:ln>
                    </wps:spPr>
                    <wps:txbx>
                      <w:txbxContent>
                        <w:p w14:paraId="265C9D81" w14:textId="11FE9266" w:rsidR="00A33D42" w:rsidRPr="002D6E96" w:rsidRDefault="002D6E96" w:rsidP="0003504D">
                          <w:pPr>
                            <w:pStyle w:val="NoSpacing"/>
                            <w:jc w:val="both"/>
                            <w:rPr>
                              <w:rFonts w:ascii="Times New Roman" w:hAnsi="Times New Roman" w:cs="Times New Roman"/>
                              <w:color w:val="000000" w:themeColor="text1"/>
                              <w:lang w:val="en-US"/>
                            </w:rPr>
                          </w:pPr>
                          <w:r>
                            <w:rPr>
                              <w:rFonts w:ascii="Times New Roman" w:hAnsi="Times New Roman" w:cs="Times New Roman"/>
                              <w:color w:val="000000" w:themeColor="text1"/>
                            </w:rPr>
                            <w:t>Uruk</w:t>
                          </w:r>
                          <w:r w:rsidRPr="002D6E96">
                            <w:rPr>
                              <w:rFonts w:ascii="Times New Roman" w:hAnsi="Times New Roman" w:cs="Times New Roman"/>
                              <w:color w:val="000000" w:themeColor="text1"/>
                            </w:rPr>
                            <w:t xml:space="preserve"> University</w:t>
                          </w:r>
                        </w:p>
                        <w:p w14:paraId="63AB1C46" w14:textId="51E3AD04" w:rsidR="007D1546" w:rsidRPr="002D6E96" w:rsidRDefault="007D1546" w:rsidP="0003504D">
                          <w:pPr>
                            <w:pStyle w:val="NoSpacing"/>
                            <w:jc w:val="both"/>
                            <w:rPr>
                              <w:rFonts w:ascii="Times New Roman" w:hAnsi="Times New Roman" w:cs="Times New Roman"/>
                              <w:color w:val="000000" w:themeColor="text1"/>
                              <w:lang w:val="en-US"/>
                            </w:rPr>
                          </w:pPr>
                          <w:r w:rsidRPr="002D6E96">
                            <w:rPr>
                              <w:rFonts w:ascii="Times New Roman" w:hAnsi="Times New Roman" w:cs="Times New Roman"/>
                              <w:color w:val="000000" w:themeColor="text1"/>
                              <w:lang w:val="en-US"/>
                            </w:rPr>
                            <w:t>College of Technical Engineering</w:t>
                          </w:r>
                        </w:p>
                        <w:p w14:paraId="592E0109" w14:textId="6E8F246B" w:rsidR="00A33D42" w:rsidRPr="00930603" w:rsidRDefault="00A33D42" w:rsidP="00BD650B">
                          <w:pPr>
                            <w:pStyle w:val="NoSpacing"/>
                            <w:rPr>
                              <w:lang w:val="en-US"/>
                            </w:rPr>
                          </w:pPr>
                          <w:r w:rsidRPr="00930603">
                            <w:rPr>
                              <w:rFonts w:ascii="Times New Roman" w:hAnsi="Times New Roman" w:cs="Times New Roman"/>
                              <w:color w:val="000000" w:themeColor="text1"/>
                              <w:sz w:val="20"/>
                              <w:szCs w:val="20"/>
                              <w:lang w:val="en-US"/>
                            </w:rPr>
                            <w:t xml:space="preserve">Department of </w:t>
                          </w:r>
                          <w:r w:rsidR="00A550E6" w:rsidRPr="00930603">
                            <w:rPr>
                              <w:rFonts w:ascii="Times New Roman" w:hAnsi="Times New Roman" w:cs="Times New Roman"/>
                              <w:color w:val="000000" w:themeColor="text1"/>
                              <w:sz w:val="20"/>
                              <w:szCs w:val="20"/>
                              <w:lang w:val="en-US"/>
                            </w:rPr>
                            <w:t>Computer Engineering Technologies</w:t>
                          </w:r>
                        </w:p>
                        <w:p w14:paraId="54EA8F0F" w14:textId="77777777" w:rsidR="00A33D42" w:rsidRPr="008F76C3" w:rsidRDefault="00A33D42" w:rsidP="00DF7DD6">
                          <w:pPr>
                            <w:pStyle w:val="Header"/>
                            <w:spacing w:line="276" w:lineRule="auto"/>
                            <w:jc w:val="center"/>
                            <w:rPr>
                              <w:rFonts w:cs="GE SS Text Light"/>
                              <w:b/>
                              <w:bCs/>
                              <w:sz w:val="20"/>
                              <w:szCs w:val="20"/>
                              <w:lang w:val="en-US" w:bidi="ar-IQ"/>
                            </w:rPr>
                          </w:pPr>
                          <w:r>
                            <w:rPr>
                              <w:rFonts w:cs="GE SS Text Light" w:hint="cs"/>
                              <w:b/>
                              <w:bCs/>
                              <w:sz w:val="20"/>
                              <w:szCs w:val="20"/>
                              <w:rtl/>
                              <w:lang w:val="en-US" w:bidi="ar-IQ"/>
                            </w:rPr>
                            <w:t xml:space="preserve"> </w:t>
                          </w:r>
                        </w:p>
                        <w:p w14:paraId="457F15A7" w14:textId="77777777" w:rsidR="00A33D42" w:rsidRPr="00DF7DD6" w:rsidRDefault="00A33D42" w:rsidP="00803572">
                          <w:pPr>
                            <w:pStyle w:val="NoSpacing"/>
                            <w:jc w:val="center"/>
                            <w:rPr>
                              <w:sz w:val="28"/>
                              <w:szCs w:val="28"/>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91FA57" id="Text Box 3" o:spid="_x0000_s1027" type="#_x0000_t202" style="position:absolute;margin-left:-27.65pt;margin-top:13.3pt;width:234.85pt;height:60.85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" fillcolor="white [3201]" stroked="f" strokeweight=".5pt">
              <v:textbox>
                <w:txbxContent>
                  <w:p w14:paraId="265C9D81" w14:textId="11FE9266" w:rsidR="00A33D42" w:rsidRPr="002D6E96" w:rsidRDefault="002D6E96" w:rsidP="0003504D">
                    <w:pPr>
                      <w:pStyle w:val="NoSpacing"/>
                      <w:jc w:val="both"/>
                      <w:rPr>
                        <w:rFonts w:ascii="Times New Roman" w:hAnsi="Times New Roman" w:cs="Times New Roman"/>
                        <w:color w:val="000000" w:themeColor="text1"/>
                        <w:lang w:val="en-US"/>
                      </w:rPr>
                    </w:pPr>
                    <w:r>
                      <w:rPr>
                        <w:rFonts w:ascii="Times New Roman" w:hAnsi="Times New Roman" w:cs="Times New Roman"/>
                        <w:color w:val="000000" w:themeColor="text1"/>
                      </w:rPr>
                      <w:t>Uruk</w:t>
                    </w:r>
                    <w:r w:rsidRPr="002D6E96">
                      <w:rPr>
                        <w:rFonts w:ascii="Times New Roman" w:hAnsi="Times New Roman" w:cs="Times New Roman"/>
                        <w:color w:val="000000" w:themeColor="text1"/>
                      </w:rPr>
                      <w:t xml:space="preserve"> University</w:t>
                    </w:r>
                  </w:p>
                  <w:p w14:paraId="63AB1C46" w14:textId="51E3AD04" w:rsidR="007D1546" w:rsidRPr="002D6E96" w:rsidRDefault="007D1546" w:rsidP="0003504D">
                    <w:pPr>
                      <w:pStyle w:val="NoSpacing"/>
                      <w:jc w:val="both"/>
                      <w:rPr>
                        <w:rFonts w:ascii="Times New Roman" w:hAnsi="Times New Roman" w:cs="Times New Roman"/>
                        <w:color w:val="000000" w:themeColor="text1"/>
                        <w:lang w:val="en-US"/>
                      </w:rPr>
                    </w:pPr>
                    <w:r w:rsidRPr="002D6E96">
                      <w:rPr>
                        <w:rFonts w:ascii="Times New Roman" w:hAnsi="Times New Roman" w:cs="Times New Roman"/>
                        <w:color w:val="000000" w:themeColor="text1"/>
                        <w:lang w:val="en-US"/>
                      </w:rPr>
                      <w:t>College of Technical Engineering</w:t>
                    </w:r>
                  </w:p>
                  <w:p w14:paraId="592E0109" w14:textId="6E8F246B" w:rsidR="00A33D42" w:rsidRPr="00930603" w:rsidRDefault="00A33D42" w:rsidP="00BD650B">
                    <w:pPr>
                      <w:pStyle w:val="NoSpacing"/>
                      <w:rPr>
                        <w:lang w:val="en-US"/>
                      </w:rPr>
                    </w:pPr>
                    <w:r w:rsidRPr="00930603">
                      <w:rPr>
                        <w:rFonts w:ascii="Times New Roman" w:hAnsi="Times New Roman" w:cs="Times New Roman"/>
                        <w:color w:val="000000" w:themeColor="text1"/>
                        <w:sz w:val="20"/>
                        <w:szCs w:val="20"/>
                        <w:lang w:val="en-US"/>
                      </w:rPr>
                      <w:t xml:space="preserve">Department of </w:t>
                    </w:r>
                    <w:r w:rsidR="00A550E6" w:rsidRPr="00930603">
                      <w:rPr>
                        <w:rFonts w:ascii="Times New Roman" w:hAnsi="Times New Roman" w:cs="Times New Roman"/>
                        <w:color w:val="000000" w:themeColor="text1"/>
                        <w:sz w:val="20"/>
                        <w:szCs w:val="20"/>
                        <w:lang w:val="en-US"/>
                      </w:rPr>
                      <w:t>Computer Engineering Technologies</w:t>
                    </w:r>
                  </w:p>
                  <w:p w14:paraId="54EA8F0F" w14:textId="77777777" w:rsidR="00A33D42" w:rsidRPr="008F76C3" w:rsidRDefault="00A33D42" w:rsidP="00DF7DD6">
                    <w:pPr>
                      <w:pStyle w:val="Header"/>
                      <w:spacing w:line="276" w:lineRule="auto"/>
                      <w:jc w:val="center"/>
                      <w:rPr>
                        <w:rFonts w:cs="GE SS Text Light"/>
                        <w:b/>
                        <w:bCs/>
                        <w:sz w:val="20"/>
                        <w:szCs w:val="20"/>
                        <w:lang w:val="en-US" w:bidi="ar-IQ"/>
                      </w:rPr>
                    </w:pPr>
                    <w:r>
                      <w:rPr>
                        <w:rFonts w:cs="GE SS Text Light" w:hint="cs"/>
                        <w:b/>
                        <w:bCs/>
                        <w:sz w:val="20"/>
                        <w:szCs w:val="20"/>
                        <w:rtl/>
                        <w:lang w:val="en-US" w:bidi="ar-IQ"/>
                      </w:rPr>
                      <w:t xml:space="preserve"> </w:t>
                    </w:r>
                  </w:p>
                  <w:p w14:paraId="457F15A7" w14:textId="77777777" w:rsidR="00A33D42" w:rsidRPr="00DF7DD6" w:rsidRDefault="00A33D42" w:rsidP="00803572">
                    <w:pPr>
                      <w:pStyle w:val="NoSpacing"/>
                      <w:jc w:val="center"/>
                      <w:rPr>
                        <w:sz w:val="28"/>
                        <w:szCs w:val="28"/>
                        <w:lang w:val="en-US"/>
                      </w:rPr>
                    </w:pPr>
                  </w:p>
                </w:txbxContent>
              </v:textbox>
            </v:shape>
          </w:pict>
        </mc:Fallback>
      </mc:AlternateContent>
    </w:r>
    <w:r w:rsidR="002D6E96" w:rsidRPr="00476D69">
      <w:rPr>
        <w:noProof/>
        <w:sz w:val="18"/>
        <w:szCs w:val="24"/>
        <w:lang w:val="en-US"/>
      </w:rPr>
      <w:drawing>
        <wp:anchor distT="0" distB="0" distL="114300" distR="114300" simplePos="0" relativeHeight="251654144" behindDoc="1" locked="0" layoutInCell="1" allowOverlap="1" wp14:anchorId="71C22E1C" wp14:editId="7EC18E62">
          <wp:simplePos x="0" y="0"/>
          <wp:positionH relativeFrom="column">
            <wp:posOffset>2707367</wp:posOffset>
          </wp:positionH>
          <wp:positionV relativeFrom="paragraph">
            <wp:posOffset>200207</wp:posOffset>
          </wp:positionV>
          <wp:extent cx="805543" cy="538807"/>
          <wp:effectExtent l="0" t="0" r="0" b="0"/>
          <wp:wrapNone/>
          <wp:docPr id="13" name="Picture 13" descr="new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_logo.jpg"/>
                  <pic:cNvPicPr/>
                </pic:nvPicPr>
                <pic:blipFill>
                  <a:blip r:embed="rId1" cstate="print"/>
                  <a:stretch>
                    <a:fillRect/>
                  </a:stretch>
                </pic:blipFill>
                <pic:spPr>
                  <a:xfrm>
                    <a:off x="0" y="0"/>
                    <a:ext cx="805543" cy="538807"/>
                  </a:xfrm>
                  <a:prstGeom prst="rect">
                    <a:avLst/>
                  </a:prstGeom>
                </pic:spPr>
              </pic:pic>
            </a:graphicData>
          </a:graphic>
          <wp14:sizeRelH relativeFrom="margin">
            <wp14:pctWidth>0</wp14:pctWidth>
          </wp14:sizeRelH>
          <wp14:sizeRelV relativeFrom="margin">
            <wp14:pctHeight>0</wp14:pctHeight>
          </wp14:sizeRelV>
        </wp:anchor>
      </w:drawing>
    </w:r>
    <w:r w:rsidR="00A33D42">
      <w:rPr>
        <w:rFonts w:cs="GE SS Text Light"/>
        <w:b/>
        <w:bCs/>
        <w:noProof/>
        <w:lang w:val="en-US"/>
      </w:rPr>
      <w:drawing>
        <wp:anchor distT="0" distB="0" distL="114300" distR="114300" simplePos="0" relativeHeight="251663360" behindDoc="1" locked="0" layoutInCell="0" allowOverlap="1" wp14:anchorId="200D4C73" wp14:editId="393AA3C1">
          <wp:simplePos x="0" y="0"/>
          <wp:positionH relativeFrom="margin">
            <wp:posOffset>-263525</wp:posOffset>
          </wp:positionH>
          <wp:positionV relativeFrom="margin">
            <wp:posOffset>1621790</wp:posOffset>
          </wp:positionV>
          <wp:extent cx="6642100" cy="4472940"/>
          <wp:effectExtent l="0" t="0" r="6350" b="3810"/>
          <wp:wrapNone/>
          <wp:docPr id="41" name="Picture 41" descr="new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615765470" descr="new_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6642100" cy="4472940"/>
                  </a:xfrm>
                  <a:prstGeom prst="rect">
                    <a:avLst/>
                  </a:prstGeom>
                  <a:noFill/>
                </pic:spPr>
              </pic:pic>
            </a:graphicData>
          </a:graphic>
          <wp14:sizeRelH relativeFrom="page">
            <wp14:pctWidth>0</wp14:pctWidth>
          </wp14:sizeRelH>
          <wp14:sizeRelV relativeFrom="page">
            <wp14:pctHeight>0</wp14:pctHeight>
          </wp14:sizeRelV>
        </wp:anchor>
      </w:drawing>
    </w:r>
    <w:r w:rsidR="00A33D42">
      <w:rPr>
        <w:noProof/>
        <w:sz w:val="18"/>
        <w:szCs w:val="24"/>
        <w:lang w:val="en-US"/>
      </w:rPr>
      <w:t xml:space="preserve"> </w:t>
    </w:r>
  </w:p>
  <w:p w14:paraId="6F723845" w14:textId="3AF6AA73" w:rsidR="00A33D42" w:rsidRPr="004926AF" w:rsidRDefault="00A33D42" w:rsidP="004926AF">
    <w:pPr>
      <w:pStyle w:val="Header"/>
      <w:jc w:val="both"/>
      <w:rPr>
        <w:rFonts w:cs="GE SS Text Light"/>
        <w:b/>
        <w:bCs/>
        <w:color w:val="008080"/>
        <w:szCs w:val="24"/>
        <w:lang w:val="en-US" w:bidi="ar-IQ"/>
      </w:rPr>
    </w:pPr>
    <w:r w:rsidRPr="004926AF">
      <w:rPr>
        <w:rFonts w:ascii="Ngopi Doken Regular" w:hAnsi="Ngopi Doken Regular" w:cs="GE SS Text Light"/>
        <w:b/>
        <w:bCs/>
        <w:color w:val="008080"/>
        <w:sz w:val="30"/>
        <w:szCs w:val="26"/>
      </w:rPr>
      <w:t xml:space="preserve">                             </w:t>
    </w:r>
    <w:r w:rsidRPr="004926AF">
      <w:rPr>
        <w:rFonts w:ascii="Ngopi Doken Regular" w:hAnsi="Ngopi Doken Regular" w:cs="GE SS Text Light"/>
        <w:b/>
        <w:bCs/>
        <w:color w:val="008080"/>
        <w:sz w:val="8"/>
        <w:szCs w:val="8"/>
        <w:lang w:val="en-US"/>
      </w:rPr>
      <w:t xml:space="preserve">             </w:t>
    </w:r>
    <w:r w:rsidRPr="004926AF">
      <w:rPr>
        <w:rFonts w:ascii="Ngopi Doken Regular" w:hAnsi="Ngopi Doken Regular" w:cs="GE SS Text Light"/>
        <w:b/>
        <w:bCs/>
        <w:color w:val="008080"/>
        <w:sz w:val="30"/>
        <w:szCs w:val="26"/>
        <w:lang w:val="en-US"/>
      </w:rPr>
      <w:t xml:space="preserve">  </w:t>
    </w:r>
    <w:r w:rsidRPr="004926AF">
      <w:rPr>
        <w:rFonts w:ascii="Ngopi Doken Regular" w:hAnsi="Ngopi Doken Regular" w:cs="GE SS Text Light"/>
        <w:b/>
        <w:bCs/>
        <w:color w:val="008080"/>
        <w:sz w:val="30"/>
        <w:szCs w:val="26"/>
      </w:rPr>
      <w:t xml:space="preserve">  </w:t>
    </w:r>
    <w:r w:rsidRPr="004926AF">
      <w:rPr>
        <w:rFonts w:ascii="Ngopi Doken Regular" w:hAnsi="Ngopi Doken Regular" w:cs="GE SS Text Light"/>
        <w:b/>
        <w:bCs/>
        <w:color w:val="008080"/>
        <w:sz w:val="28"/>
      </w:rPr>
      <w:t xml:space="preserve"> </w:t>
    </w:r>
    <w:r w:rsidRPr="004926AF">
      <w:rPr>
        <w:rFonts w:cs="GE SS Text Light" w:hint="cs"/>
        <w:b/>
        <w:bCs/>
        <w:color w:val="008080"/>
        <w:szCs w:val="26"/>
        <w:rtl/>
        <w:lang w:bidi="ar-IQ"/>
      </w:rPr>
      <w:t xml:space="preserve">    </w:t>
    </w:r>
  </w:p>
  <w:p w14:paraId="0BE5AE13" w14:textId="37D35E04" w:rsidR="00A33D42" w:rsidRPr="004926AF" w:rsidRDefault="00A33D42" w:rsidP="004926AF">
    <w:pPr>
      <w:pStyle w:val="Header"/>
      <w:spacing w:after="240"/>
      <w:rPr>
        <w:rFonts w:cs="GE SS Text Light"/>
        <w:b/>
        <w:bCs/>
        <w:color w:val="008080"/>
        <w:sz w:val="24"/>
        <w:szCs w:val="28"/>
        <w:lang w:val="en-US" w:bidi="ar-IQ"/>
      </w:rPr>
    </w:pPr>
    <w:r w:rsidRPr="004926AF">
      <w:rPr>
        <w:rFonts w:ascii="Ngopi Doken Regular" w:hAnsi="Ngopi Doken Regular" w:cs="GE SS Text Light"/>
        <w:b/>
        <w:bCs/>
        <w:color w:val="008080"/>
        <w:sz w:val="24"/>
        <w:szCs w:val="24"/>
      </w:rPr>
      <w:t xml:space="preserve">                     </w:t>
    </w:r>
    <w:r w:rsidRPr="004926AF">
      <w:rPr>
        <w:rFonts w:cs="GE SS Text Light"/>
        <w:b/>
        <w:bCs/>
        <w:color w:val="008080"/>
        <w:szCs w:val="24"/>
      </w:rPr>
      <w:t xml:space="preserve">                 </w:t>
    </w:r>
    <w:r>
      <w:rPr>
        <w:rFonts w:cs="GE SS Text Light"/>
        <w:b/>
        <w:bCs/>
        <w:color w:val="008080"/>
        <w:szCs w:val="24"/>
      </w:rPr>
      <w:t xml:space="preserve">         </w:t>
    </w:r>
    <w:r w:rsidRPr="004926AF">
      <w:rPr>
        <w:rFonts w:cs="GE SS Text Light"/>
        <w:b/>
        <w:bCs/>
        <w:color w:val="008080"/>
        <w:szCs w:val="24"/>
      </w:rPr>
      <w:t xml:space="preserve">               </w:t>
    </w:r>
  </w:p>
  <w:p w14:paraId="0553BDE3" w14:textId="77777777" w:rsidR="00A33D42" w:rsidRDefault="00A33D42" w:rsidP="00476D69">
    <w:pPr>
      <w:pStyle w:val="NoSpacing"/>
      <w:rPr>
        <w:sz w:val="28"/>
        <w:szCs w:val="28"/>
        <w:lang w:val="en-US" w:bidi="ar-IQ"/>
      </w:rPr>
    </w:pPr>
  </w:p>
  <w:p w14:paraId="78A85CAB" w14:textId="77777777" w:rsidR="00A33D42" w:rsidRPr="002D6E96" w:rsidRDefault="00A33D42" w:rsidP="005C3FC8">
    <w:pPr>
      <w:pStyle w:val="Header"/>
      <w:spacing w:line="276" w:lineRule="auto"/>
      <w:jc w:val="center"/>
      <w:rPr>
        <w:rFonts w:cs="GE SS Text Light"/>
        <w:sz w:val="16"/>
        <w:szCs w:val="16"/>
        <w:lang w:val="en-US"/>
      </w:rPr>
    </w:pPr>
    <w:r w:rsidRPr="002D6E96">
      <w:rPr>
        <w:rFonts w:cs="GE SS Text Light" w:hint="cs"/>
        <w:sz w:val="16"/>
        <w:szCs w:val="16"/>
        <w:rtl/>
        <w:lang w:bidi="ar-IQ"/>
      </w:rPr>
      <w:t>تم الإعتراف بها من قبل وزارة التعليم العالي والبحث العلمي</w:t>
    </w:r>
  </w:p>
  <w:p w14:paraId="6DF7F697" w14:textId="24C2D8D0" w:rsidR="00A33D42" w:rsidRPr="002D6E96" w:rsidRDefault="00A33D42" w:rsidP="005C3FC8">
    <w:pPr>
      <w:pStyle w:val="Header"/>
      <w:spacing w:line="276" w:lineRule="auto"/>
      <w:jc w:val="center"/>
      <w:rPr>
        <w:rFonts w:cs="GE SS Text Light"/>
        <w:sz w:val="16"/>
        <w:szCs w:val="16"/>
        <w:lang w:bidi="ar-IQ"/>
      </w:rPr>
    </w:pPr>
    <w:r w:rsidRPr="002D6E96">
      <w:rPr>
        <w:rFonts w:cs="GE SS Text Light"/>
        <w:noProof/>
        <w:sz w:val="16"/>
        <w:szCs w:val="16"/>
        <w:lang w:bidi="ar-IQ"/>
      </w:rPr>
      <w:drawing>
        <wp:anchor distT="0" distB="0" distL="114300" distR="114300" simplePos="0" relativeHeight="251657216" behindDoc="0" locked="0" layoutInCell="1" allowOverlap="1" wp14:anchorId="3A2A2E2D" wp14:editId="7F3A3F6C">
          <wp:simplePos x="0" y="0"/>
          <wp:positionH relativeFrom="column">
            <wp:posOffset>3810</wp:posOffset>
          </wp:positionH>
          <wp:positionV relativeFrom="paragraph">
            <wp:posOffset>199390</wp:posOffset>
          </wp:positionV>
          <wp:extent cx="6153150" cy="45085"/>
          <wp:effectExtent l="0" t="0" r="0" b="0"/>
          <wp:wrapSquare wrapText="bothSides"/>
          <wp:docPr id="14" name="Picture 3" descr="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ne.png"/>
                  <pic:cNvPicPr/>
                </pic:nvPicPr>
                <pic:blipFill>
                  <a:blip r:embed="rId3"/>
                  <a:stretch>
                    <a:fillRect/>
                  </a:stretch>
                </pic:blipFill>
                <pic:spPr>
                  <a:xfrm>
                    <a:off x="0" y="0"/>
                    <a:ext cx="6153150" cy="45085"/>
                  </a:xfrm>
                  <a:prstGeom prst="rect">
                    <a:avLst/>
                  </a:prstGeom>
                </pic:spPr>
              </pic:pic>
            </a:graphicData>
          </a:graphic>
          <wp14:sizeRelH relativeFrom="margin">
            <wp14:pctWidth>0</wp14:pctWidth>
          </wp14:sizeRelH>
          <wp14:sizeRelV relativeFrom="margin">
            <wp14:pctHeight>0</wp14:pctHeight>
          </wp14:sizeRelV>
        </wp:anchor>
      </w:drawing>
    </w:r>
    <w:r w:rsidR="002D6E96" w:rsidRPr="002D6E96">
      <w:rPr>
        <w:rFonts w:cs="GE SS Text Light" w:hint="cs"/>
        <w:sz w:val="16"/>
        <w:szCs w:val="16"/>
        <w:rtl/>
        <w:lang w:bidi="ar-IQ"/>
      </w:rPr>
      <w:t xml:space="preserve">بكتابها </w:t>
    </w:r>
    <w:r w:rsidRPr="002D6E96">
      <w:rPr>
        <w:rFonts w:cs="GE SS Text Light" w:hint="cs"/>
        <w:sz w:val="16"/>
        <w:szCs w:val="16"/>
        <w:rtl/>
        <w:lang w:bidi="ar-IQ"/>
      </w:rPr>
      <w:t>المرقم ت هـ أ /3802 في 20/12/</w:t>
    </w:r>
    <w:r w:rsidR="002D6E96" w:rsidRPr="002D6E96">
      <w:rPr>
        <w:rFonts w:cs="GE SS Text Light" w:hint="cs"/>
        <w:sz w:val="16"/>
        <w:szCs w:val="16"/>
        <w:rtl/>
        <w:lang w:bidi="ar-IQ"/>
      </w:rPr>
      <w:t>2015</w:t>
    </w:r>
  </w:p>
  <w:p w14:paraId="5CBC0367" w14:textId="77777777" w:rsidR="00A33D42" w:rsidRDefault="00A33D42" w:rsidP="00405735">
    <w:pPr>
      <w:pStyle w:val="Header"/>
      <w:rPr>
        <w:b/>
        <w:bCs/>
        <w:sz w:val="28"/>
        <w:szCs w:val="28"/>
        <w:lang w:val="en-US"/>
      </w:rPr>
    </w:pPr>
    <w:bookmarkStart w:id="1" w:name="_Hlk176069739"/>
    <w:bookmarkStart w:id="2" w:name="_Hlk176069740"/>
    <w:r>
      <w:rPr>
        <w:b/>
        <w:bCs/>
        <w:sz w:val="28"/>
        <w:szCs w:val="28"/>
        <w:lang w:val="en-US"/>
      </w:rPr>
      <w:t xml:space="preserve"> </w:t>
    </w:r>
    <w:bookmarkEnd w:id="1"/>
    <w:bookmarkEnd w:id="2"/>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401BD3" w14:textId="77777777" w:rsidR="00A33D42" w:rsidRDefault="00000000">
    <w:pPr>
      <w:pStyle w:val="Header"/>
    </w:pPr>
    <w:r>
      <w:rPr>
        <w:noProof/>
        <w:lang w:val="en-US"/>
      </w:rPr>
      <w:pict w14:anchorId="073F6A8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15765468" o:spid="_x0000_s1037" type="#_x0000_t75" style="position:absolute;margin-left:0;margin-top:0;width:523pt;height:350.7pt;z-index:-251643904;mso-position-horizontal:center;mso-position-horizontal-relative:margin;mso-position-vertical:center;mso-position-vertical-relative:margin" o:allowincell="f">
          <v:imagedata r:id="rId1" o:title="new_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5049C"/>
    <w:multiLevelType w:val="hybridMultilevel"/>
    <w:tmpl w:val="F2FC5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20C19"/>
    <w:multiLevelType w:val="hybridMultilevel"/>
    <w:tmpl w:val="9E4A0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D91BBF"/>
    <w:multiLevelType w:val="hybridMultilevel"/>
    <w:tmpl w:val="6A548A44"/>
    <w:lvl w:ilvl="0" w:tplc="BFA4A278">
      <w:start w:val="2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CD5634"/>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F613F61"/>
    <w:multiLevelType w:val="hybridMultilevel"/>
    <w:tmpl w:val="68BC9042"/>
    <w:lvl w:ilvl="0" w:tplc="33D84C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BF357F"/>
    <w:multiLevelType w:val="multilevel"/>
    <w:tmpl w:val="31F04E0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32A78E5"/>
    <w:multiLevelType w:val="multilevel"/>
    <w:tmpl w:val="586CB63C"/>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7" w15:restartNumberingAfterBreak="0">
    <w:nsid w:val="158531CC"/>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7DB5BCB"/>
    <w:multiLevelType w:val="hybridMultilevel"/>
    <w:tmpl w:val="4D9EF6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EB5C67"/>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D1430AC"/>
    <w:multiLevelType w:val="hybridMultilevel"/>
    <w:tmpl w:val="27F8D41A"/>
    <w:lvl w:ilvl="0" w:tplc="935491DC">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4A47F2"/>
    <w:multiLevelType w:val="hybridMultilevel"/>
    <w:tmpl w:val="A82A07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DC05B8"/>
    <w:multiLevelType w:val="multilevel"/>
    <w:tmpl w:val="46F6DB2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1EEF5FAB"/>
    <w:multiLevelType w:val="hybridMultilevel"/>
    <w:tmpl w:val="C770AF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3BC12B3"/>
    <w:multiLevelType w:val="multilevel"/>
    <w:tmpl w:val="123E143E"/>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5" w15:restartNumberingAfterBreak="0">
    <w:nsid w:val="28323C73"/>
    <w:multiLevelType w:val="hybridMultilevel"/>
    <w:tmpl w:val="FC20FA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9E977A3"/>
    <w:multiLevelType w:val="hybridMultilevel"/>
    <w:tmpl w:val="4366286C"/>
    <w:lvl w:ilvl="0" w:tplc="48EAA37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BF51EBD"/>
    <w:multiLevelType w:val="hybridMultilevel"/>
    <w:tmpl w:val="A82A07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9B0CD1"/>
    <w:multiLevelType w:val="hybridMultilevel"/>
    <w:tmpl w:val="A82A07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677634"/>
    <w:multiLevelType w:val="multilevel"/>
    <w:tmpl w:val="60A4D4B8"/>
    <w:lvl w:ilvl="0">
      <w:start w:val="1"/>
      <w:numFmt w:val="arabicAbjad"/>
      <w:lvlText w:val="%1)"/>
      <w:lvlJc w:val="left"/>
      <w:pPr>
        <w:ind w:left="1080" w:hanging="360"/>
      </w:pPr>
      <w:rPr>
        <w:rFonts w:hint="default"/>
        <w:b w:val="0"/>
        <w:sz w:val="40"/>
        <w:u w:val="none"/>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0" w15:restartNumberingAfterBreak="0">
    <w:nsid w:val="34317EB6"/>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6842436"/>
    <w:multiLevelType w:val="hybridMultilevel"/>
    <w:tmpl w:val="8F7E659E"/>
    <w:lvl w:ilvl="0" w:tplc="E77C2DA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368D00B1"/>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38B41266"/>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3BC95EE3"/>
    <w:multiLevelType w:val="hybridMultilevel"/>
    <w:tmpl w:val="338AA2CE"/>
    <w:lvl w:ilvl="0" w:tplc="8E109D2A">
      <w:start w:val="1"/>
      <w:numFmt w:val="arabicAbjad"/>
      <w:lvlText w:val="%1)"/>
      <w:lvlJc w:val="left"/>
      <w:pPr>
        <w:ind w:left="1800" w:hanging="360"/>
      </w:pPr>
      <w:rPr>
        <w:rFonts w:hint="default"/>
        <w:b w:val="0"/>
        <w:sz w:val="40"/>
        <w:u w:val="none"/>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5" w15:restartNumberingAfterBreak="0">
    <w:nsid w:val="3D2A436F"/>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3FE5080F"/>
    <w:multiLevelType w:val="multilevel"/>
    <w:tmpl w:val="8F342FF0"/>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27" w15:restartNumberingAfterBreak="0">
    <w:nsid w:val="40053FEA"/>
    <w:multiLevelType w:val="hybridMultilevel"/>
    <w:tmpl w:val="A2EE2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56E4A06"/>
    <w:multiLevelType w:val="hybridMultilevel"/>
    <w:tmpl w:val="171CEE06"/>
    <w:lvl w:ilvl="0" w:tplc="04090001">
      <w:start w:val="1"/>
      <w:numFmt w:val="bullet"/>
      <w:lvlText w:val=""/>
      <w:lvlJc w:val="left"/>
      <w:pPr>
        <w:ind w:left="1575" w:hanging="360"/>
      </w:pPr>
      <w:rPr>
        <w:rFonts w:ascii="Symbol" w:hAnsi="Symbol" w:hint="default"/>
      </w:rPr>
    </w:lvl>
    <w:lvl w:ilvl="1" w:tplc="04090003" w:tentative="1">
      <w:start w:val="1"/>
      <w:numFmt w:val="bullet"/>
      <w:lvlText w:val="o"/>
      <w:lvlJc w:val="left"/>
      <w:pPr>
        <w:ind w:left="2295" w:hanging="360"/>
      </w:pPr>
      <w:rPr>
        <w:rFonts w:ascii="Courier New" w:hAnsi="Courier New" w:cs="Courier New" w:hint="default"/>
      </w:rPr>
    </w:lvl>
    <w:lvl w:ilvl="2" w:tplc="04090005" w:tentative="1">
      <w:start w:val="1"/>
      <w:numFmt w:val="bullet"/>
      <w:lvlText w:val=""/>
      <w:lvlJc w:val="left"/>
      <w:pPr>
        <w:ind w:left="3015" w:hanging="360"/>
      </w:pPr>
      <w:rPr>
        <w:rFonts w:ascii="Wingdings" w:hAnsi="Wingdings" w:hint="default"/>
      </w:rPr>
    </w:lvl>
    <w:lvl w:ilvl="3" w:tplc="04090001" w:tentative="1">
      <w:start w:val="1"/>
      <w:numFmt w:val="bullet"/>
      <w:lvlText w:val=""/>
      <w:lvlJc w:val="left"/>
      <w:pPr>
        <w:ind w:left="3735" w:hanging="360"/>
      </w:pPr>
      <w:rPr>
        <w:rFonts w:ascii="Symbol" w:hAnsi="Symbol" w:hint="default"/>
      </w:rPr>
    </w:lvl>
    <w:lvl w:ilvl="4" w:tplc="04090003" w:tentative="1">
      <w:start w:val="1"/>
      <w:numFmt w:val="bullet"/>
      <w:lvlText w:val="o"/>
      <w:lvlJc w:val="left"/>
      <w:pPr>
        <w:ind w:left="4455" w:hanging="360"/>
      </w:pPr>
      <w:rPr>
        <w:rFonts w:ascii="Courier New" w:hAnsi="Courier New" w:cs="Courier New" w:hint="default"/>
      </w:rPr>
    </w:lvl>
    <w:lvl w:ilvl="5" w:tplc="04090005" w:tentative="1">
      <w:start w:val="1"/>
      <w:numFmt w:val="bullet"/>
      <w:lvlText w:val=""/>
      <w:lvlJc w:val="left"/>
      <w:pPr>
        <w:ind w:left="5175" w:hanging="360"/>
      </w:pPr>
      <w:rPr>
        <w:rFonts w:ascii="Wingdings" w:hAnsi="Wingdings" w:hint="default"/>
      </w:rPr>
    </w:lvl>
    <w:lvl w:ilvl="6" w:tplc="04090001" w:tentative="1">
      <w:start w:val="1"/>
      <w:numFmt w:val="bullet"/>
      <w:lvlText w:val=""/>
      <w:lvlJc w:val="left"/>
      <w:pPr>
        <w:ind w:left="5895" w:hanging="360"/>
      </w:pPr>
      <w:rPr>
        <w:rFonts w:ascii="Symbol" w:hAnsi="Symbol" w:hint="default"/>
      </w:rPr>
    </w:lvl>
    <w:lvl w:ilvl="7" w:tplc="04090003" w:tentative="1">
      <w:start w:val="1"/>
      <w:numFmt w:val="bullet"/>
      <w:lvlText w:val="o"/>
      <w:lvlJc w:val="left"/>
      <w:pPr>
        <w:ind w:left="6615" w:hanging="360"/>
      </w:pPr>
      <w:rPr>
        <w:rFonts w:ascii="Courier New" w:hAnsi="Courier New" w:cs="Courier New" w:hint="default"/>
      </w:rPr>
    </w:lvl>
    <w:lvl w:ilvl="8" w:tplc="04090005" w:tentative="1">
      <w:start w:val="1"/>
      <w:numFmt w:val="bullet"/>
      <w:lvlText w:val=""/>
      <w:lvlJc w:val="left"/>
      <w:pPr>
        <w:ind w:left="7335" w:hanging="360"/>
      </w:pPr>
      <w:rPr>
        <w:rFonts w:ascii="Wingdings" w:hAnsi="Wingdings" w:hint="default"/>
      </w:rPr>
    </w:lvl>
  </w:abstractNum>
  <w:abstractNum w:abstractNumId="29" w15:restartNumberingAfterBreak="0">
    <w:nsid w:val="499A4F96"/>
    <w:multiLevelType w:val="hybridMultilevel"/>
    <w:tmpl w:val="D4846CFA"/>
    <w:lvl w:ilvl="0" w:tplc="4F56EE4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9B9143C"/>
    <w:multiLevelType w:val="multilevel"/>
    <w:tmpl w:val="052A5918"/>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31" w15:restartNumberingAfterBreak="0">
    <w:nsid w:val="49E22F24"/>
    <w:multiLevelType w:val="hybridMultilevel"/>
    <w:tmpl w:val="BB4A9F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A6F369B"/>
    <w:multiLevelType w:val="hybridMultilevel"/>
    <w:tmpl w:val="3FE6C93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4B276844"/>
    <w:multiLevelType w:val="hybridMultilevel"/>
    <w:tmpl w:val="26CE1338"/>
    <w:lvl w:ilvl="0" w:tplc="D56C34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F4C69B7"/>
    <w:multiLevelType w:val="hybridMultilevel"/>
    <w:tmpl w:val="BBDECFB8"/>
    <w:lvl w:ilvl="0" w:tplc="DAD81C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44A523D"/>
    <w:multiLevelType w:val="hybridMultilevel"/>
    <w:tmpl w:val="58426640"/>
    <w:lvl w:ilvl="0" w:tplc="95A07F26">
      <w:start w:val="1"/>
      <w:numFmt w:val="arabicAlpha"/>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5AE45B5"/>
    <w:multiLevelType w:val="hybridMultilevel"/>
    <w:tmpl w:val="DEAE4C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6AF39A3"/>
    <w:multiLevelType w:val="hybridMultilevel"/>
    <w:tmpl w:val="A82A07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6DE4EC9"/>
    <w:multiLevelType w:val="hybridMultilevel"/>
    <w:tmpl w:val="2BAE2E8E"/>
    <w:lvl w:ilvl="0" w:tplc="18CA4C08">
      <w:start w:val="1"/>
      <w:numFmt w:val="arabicAlpha"/>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586D13FA"/>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587A1740"/>
    <w:multiLevelType w:val="multilevel"/>
    <w:tmpl w:val="72B64DAC"/>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41" w15:restartNumberingAfterBreak="0">
    <w:nsid w:val="5D166FF7"/>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5FE50FF4"/>
    <w:multiLevelType w:val="hybridMultilevel"/>
    <w:tmpl w:val="DEAE4C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24A0E00"/>
    <w:multiLevelType w:val="multilevel"/>
    <w:tmpl w:val="7F8E05AE"/>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44" w15:restartNumberingAfterBreak="0">
    <w:nsid w:val="649500CF"/>
    <w:multiLevelType w:val="hybridMultilevel"/>
    <w:tmpl w:val="DEAE4C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8030655"/>
    <w:multiLevelType w:val="hybridMultilevel"/>
    <w:tmpl w:val="BE22AB8C"/>
    <w:lvl w:ilvl="0" w:tplc="B1C087BC">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812447A"/>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6C0D6F26"/>
    <w:multiLevelType w:val="multilevel"/>
    <w:tmpl w:val="97ECE62A"/>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48" w15:restartNumberingAfterBreak="0">
    <w:nsid w:val="6CA36700"/>
    <w:multiLevelType w:val="hybridMultilevel"/>
    <w:tmpl w:val="844001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D540442"/>
    <w:multiLevelType w:val="hybridMultilevel"/>
    <w:tmpl w:val="011264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FB23F3E"/>
    <w:multiLevelType w:val="hybridMultilevel"/>
    <w:tmpl w:val="E5E082A0"/>
    <w:lvl w:ilvl="0" w:tplc="4920D9E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2F2056D"/>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73E4537A"/>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78F640B6"/>
    <w:multiLevelType w:val="multilevel"/>
    <w:tmpl w:val="78F640B6"/>
    <w:lvl w:ilvl="0">
      <w:start w:val="1"/>
      <w:numFmt w:val="decimal"/>
      <w:lvlText w:val="%1."/>
      <w:lvlJc w:val="left"/>
      <w:pPr>
        <w:ind w:left="720" w:hanging="360"/>
      </w:pPr>
      <w:rPr>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15:restartNumberingAfterBreak="0">
    <w:nsid w:val="7DEA499B"/>
    <w:multiLevelType w:val="multilevel"/>
    <w:tmpl w:val="012E7BF6"/>
    <w:lvl w:ilvl="0">
      <w:start w:val="1"/>
      <w:numFmt w:val="decimal"/>
      <w:lvlText w:val="%1."/>
      <w:lvlJc w:val="left"/>
      <w:pPr>
        <w:ind w:left="720" w:hanging="360"/>
      </w:pPr>
      <w:rPr>
        <w:strike w:val="0"/>
        <w:u w:val="none"/>
      </w:rPr>
    </w:lvl>
    <w:lvl w:ilvl="1">
      <w:start w:val="1"/>
      <w:numFmt w:val="lowerLetter"/>
      <w:lvlText w:val="%2."/>
      <w:lvlJc w:val="left"/>
      <w:pPr>
        <w:ind w:left="1440" w:hanging="360"/>
      </w:pPr>
      <w:rPr>
        <w:strike w:val="0"/>
        <w:u w:val="none"/>
      </w:rPr>
    </w:lvl>
    <w:lvl w:ilvl="2">
      <w:start w:val="1"/>
      <w:numFmt w:val="lowerRoman"/>
      <w:lvlText w:val="%3."/>
      <w:lvlJc w:val="right"/>
      <w:pPr>
        <w:ind w:left="2160" w:hanging="360"/>
      </w:pPr>
      <w:rPr>
        <w:strike w:val="0"/>
        <w:u w:val="none"/>
      </w:rPr>
    </w:lvl>
    <w:lvl w:ilvl="3">
      <w:start w:val="1"/>
      <w:numFmt w:val="decimal"/>
      <w:lvlText w:val="%4."/>
      <w:lvlJc w:val="left"/>
      <w:pPr>
        <w:ind w:left="2880" w:hanging="360"/>
      </w:pPr>
      <w:rPr>
        <w:strike w:val="0"/>
        <w:u w:val="none"/>
      </w:rPr>
    </w:lvl>
    <w:lvl w:ilvl="4">
      <w:start w:val="1"/>
      <w:numFmt w:val="lowerLetter"/>
      <w:lvlText w:val="%5."/>
      <w:lvlJc w:val="left"/>
      <w:pPr>
        <w:ind w:left="3600" w:hanging="360"/>
      </w:pPr>
      <w:rPr>
        <w:strike w:val="0"/>
        <w:u w:val="none"/>
      </w:rPr>
    </w:lvl>
    <w:lvl w:ilvl="5">
      <w:start w:val="1"/>
      <w:numFmt w:val="lowerRoman"/>
      <w:lvlText w:val="%6."/>
      <w:lvlJc w:val="right"/>
      <w:pPr>
        <w:ind w:left="4320" w:hanging="360"/>
      </w:pPr>
      <w:rPr>
        <w:strike w:val="0"/>
        <w:u w:val="none"/>
      </w:rPr>
    </w:lvl>
    <w:lvl w:ilvl="6">
      <w:start w:val="1"/>
      <w:numFmt w:val="decimal"/>
      <w:lvlText w:val="%7."/>
      <w:lvlJc w:val="left"/>
      <w:pPr>
        <w:ind w:left="5040" w:hanging="360"/>
      </w:pPr>
      <w:rPr>
        <w:strike w:val="0"/>
        <w:u w:val="none"/>
      </w:rPr>
    </w:lvl>
    <w:lvl w:ilvl="7">
      <w:start w:val="1"/>
      <w:numFmt w:val="lowerLetter"/>
      <w:lvlText w:val="%8."/>
      <w:lvlJc w:val="left"/>
      <w:pPr>
        <w:ind w:left="5760" w:hanging="360"/>
      </w:pPr>
      <w:rPr>
        <w:strike w:val="0"/>
        <w:u w:val="none"/>
      </w:rPr>
    </w:lvl>
    <w:lvl w:ilvl="8">
      <w:start w:val="1"/>
      <w:numFmt w:val="lowerRoman"/>
      <w:lvlText w:val="%9."/>
      <w:lvlJc w:val="right"/>
      <w:pPr>
        <w:ind w:left="6480" w:hanging="360"/>
      </w:pPr>
      <w:rPr>
        <w:strike w:val="0"/>
        <w:u w:val="none"/>
      </w:rPr>
    </w:lvl>
  </w:abstractNum>
  <w:abstractNum w:abstractNumId="55" w15:restartNumberingAfterBreak="0">
    <w:nsid w:val="7E3D4D3B"/>
    <w:multiLevelType w:val="hybridMultilevel"/>
    <w:tmpl w:val="A82A07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24892310">
    <w:abstractNumId w:val="36"/>
  </w:num>
  <w:num w:numId="2" w16cid:durableId="1069114842">
    <w:abstractNumId w:val="44"/>
  </w:num>
  <w:num w:numId="3" w16cid:durableId="2146771113">
    <w:abstractNumId w:val="18"/>
  </w:num>
  <w:num w:numId="4" w16cid:durableId="1839612685">
    <w:abstractNumId w:val="11"/>
  </w:num>
  <w:num w:numId="5" w16cid:durableId="1051156379">
    <w:abstractNumId w:val="17"/>
  </w:num>
  <w:num w:numId="6" w16cid:durableId="135221713">
    <w:abstractNumId w:val="42"/>
  </w:num>
  <w:num w:numId="7" w16cid:durableId="587420398">
    <w:abstractNumId w:val="55"/>
  </w:num>
  <w:num w:numId="8" w16cid:durableId="936058267">
    <w:abstractNumId w:val="37"/>
  </w:num>
  <w:num w:numId="9" w16cid:durableId="1576087906">
    <w:abstractNumId w:val="29"/>
  </w:num>
  <w:num w:numId="10" w16cid:durableId="1867675608">
    <w:abstractNumId w:val="50"/>
  </w:num>
  <w:num w:numId="11" w16cid:durableId="972293397">
    <w:abstractNumId w:val="8"/>
  </w:num>
  <w:num w:numId="12" w16cid:durableId="835532089">
    <w:abstractNumId w:val="10"/>
  </w:num>
  <w:num w:numId="13" w16cid:durableId="469907268">
    <w:abstractNumId w:val="15"/>
  </w:num>
  <w:num w:numId="14" w16cid:durableId="506990388">
    <w:abstractNumId w:val="33"/>
  </w:num>
  <w:num w:numId="15" w16cid:durableId="1521166957">
    <w:abstractNumId w:val="48"/>
  </w:num>
  <w:num w:numId="16" w16cid:durableId="1774787694">
    <w:abstractNumId w:val="45"/>
  </w:num>
  <w:num w:numId="17" w16cid:durableId="1807816002">
    <w:abstractNumId w:val="32"/>
  </w:num>
  <w:num w:numId="18" w16cid:durableId="1694839977">
    <w:abstractNumId w:val="0"/>
  </w:num>
  <w:num w:numId="19" w16cid:durableId="1835534882">
    <w:abstractNumId w:val="2"/>
  </w:num>
  <w:num w:numId="20" w16cid:durableId="1929196289">
    <w:abstractNumId w:val="31"/>
  </w:num>
  <w:num w:numId="21" w16cid:durableId="1848054080">
    <w:abstractNumId w:val="1"/>
  </w:num>
  <w:num w:numId="22" w16cid:durableId="1910532974">
    <w:abstractNumId w:val="16"/>
  </w:num>
  <w:num w:numId="23" w16cid:durableId="1748959964">
    <w:abstractNumId w:val="34"/>
  </w:num>
  <w:num w:numId="24" w16cid:durableId="862665617">
    <w:abstractNumId w:val="53"/>
  </w:num>
  <w:num w:numId="25" w16cid:durableId="2006515870">
    <w:abstractNumId w:val="52"/>
  </w:num>
  <w:num w:numId="26" w16cid:durableId="1637249314">
    <w:abstractNumId w:val="20"/>
  </w:num>
  <w:num w:numId="27" w16cid:durableId="47917751">
    <w:abstractNumId w:val="7"/>
  </w:num>
  <w:num w:numId="28" w16cid:durableId="664674769">
    <w:abstractNumId w:val="22"/>
  </w:num>
  <w:num w:numId="29" w16cid:durableId="1801411922">
    <w:abstractNumId w:val="39"/>
  </w:num>
  <w:num w:numId="30" w16cid:durableId="2099131771">
    <w:abstractNumId w:val="46"/>
  </w:num>
  <w:num w:numId="31" w16cid:durableId="369260853">
    <w:abstractNumId w:val="23"/>
  </w:num>
  <w:num w:numId="32" w16cid:durableId="613710710">
    <w:abstractNumId w:val="25"/>
  </w:num>
  <w:num w:numId="33" w16cid:durableId="95367715">
    <w:abstractNumId w:val="4"/>
  </w:num>
  <w:num w:numId="34" w16cid:durableId="1599679996">
    <w:abstractNumId w:val="35"/>
  </w:num>
  <w:num w:numId="35" w16cid:durableId="1782609490">
    <w:abstractNumId w:val="38"/>
  </w:num>
  <w:num w:numId="36" w16cid:durableId="1834756835">
    <w:abstractNumId w:val="21"/>
  </w:num>
  <w:num w:numId="37" w16cid:durableId="895120786">
    <w:abstractNumId w:val="13"/>
  </w:num>
  <w:num w:numId="38" w16cid:durableId="2035380194">
    <w:abstractNumId w:val="9"/>
  </w:num>
  <w:num w:numId="39" w16cid:durableId="281886276">
    <w:abstractNumId w:val="41"/>
  </w:num>
  <w:num w:numId="40" w16cid:durableId="652563491">
    <w:abstractNumId w:val="51"/>
  </w:num>
  <w:num w:numId="41" w16cid:durableId="892229114">
    <w:abstractNumId w:val="3"/>
  </w:num>
  <w:num w:numId="42" w16cid:durableId="1199590309">
    <w:abstractNumId w:val="24"/>
  </w:num>
  <w:num w:numId="43" w16cid:durableId="1357316968">
    <w:abstractNumId w:val="19"/>
  </w:num>
  <w:num w:numId="44" w16cid:durableId="988754113">
    <w:abstractNumId w:val="28"/>
  </w:num>
  <w:num w:numId="45" w16cid:durableId="1417289311">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84752191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050616295">
    <w:abstractNumId w:val="40"/>
  </w:num>
  <w:num w:numId="48" w16cid:durableId="211162401">
    <w:abstractNumId w:val="6"/>
  </w:num>
  <w:num w:numId="49" w16cid:durableId="109249508">
    <w:abstractNumId w:val="30"/>
  </w:num>
  <w:num w:numId="50" w16cid:durableId="1717050627">
    <w:abstractNumId w:val="49"/>
  </w:num>
  <w:num w:numId="51" w16cid:durableId="67117780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405296718">
    <w:abstractNumId w:val="14"/>
  </w:num>
  <w:num w:numId="53" w16cid:durableId="1559633346">
    <w:abstractNumId w:val="43"/>
  </w:num>
  <w:num w:numId="54" w16cid:durableId="256981381">
    <w:abstractNumId w:val="27"/>
  </w:num>
  <w:num w:numId="55" w16cid:durableId="867374979">
    <w:abstractNumId w:val="5"/>
  </w:num>
  <w:num w:numId="56" w16cid:durableId="349257427">
    <w:abstractNumId w:val="5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5"/>
  <w:activeWritingStyle w:appName="MSWord" w:lang="en-US" w:vendorID="64" w:dllVersion="6" w:nlCheck="1" w:checkStyle="0"/>
  <w:activeWritingStyle w:appName="MSWord" w:lang="en-MY" w:vendorID="64" w:dllVersion="6" w:nlCheck="1" w:checkStyle="0"/>
  <w:activeWritingStyle w:appName="MSWord" w:lang="ar-IQ" w:vendorID="64" w:dllVersion="6" w:nlCheck="1" w:checkStyle="0"/>
  <w:activeWritingStyle w:appName="MSWord" w:lang="ar-SA" w:vendorID="64" w:dllVersion="6" w:nlCheck="1" w:checkStyle="0"/>
  <w:activeWritingStyle w:appName="MSWord" w:lang="en-US" w:vendorID="64" w:dllVersion="4096" w:nlCheck="1" w:checkStyle="0"/>
  <w:activeWritingStyle w:appName="MSWord" w:lang="en-MY" w:vendorID="64" w:dllVersion="4096" w:nlCheck="1" w:checkStyle="0"/>
  <w:activeWritingStyle w:appName="MSWord" w:lang="ar-IQ" w:vendorID="64" w:dllVersion="0" w:nlCheck="1" w:checkStyle="0"/>
  <w:activeWritingStyle w:appName="MSWord" w:lang="en-US" w:vendorID="64" w:dllVersion="0" w:nlCheck="1" w:checkStyle="0"/>
  <w:activeWritingStyle w:appName="MSWord" w:lang="ar-SA" w:vendorID="64" w:dllVersion="0" w:nlCheck="1" w:checkStyle="0"/>
  <w:activeWritingStyle w:appName="MSWord" w:lang="en-MY" w:vendorID="64" w:dllVersion="0" w:nlCheck="1" w:checkStyle="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1MTAyMjO3NDIwMzBX0lEKTi0uzszPAykwqgUA25xfXSwAAAA="/>
  </w:docVars>
  <w:rsids>
    <w:rsidRoot w:val="00082609"/>
    <w:rsid w:val="000002B2"/>
    <w:rsid w:val="0000229A"/>
    <w:rsid w:val="000029BB"/>
    <w:rsid w:val="00002F10"/>
    <w:rsid w:val="000037CD"/>
    <w:rsid w:val="000045CB"/>
    <w:rsid w:val="00005602"/>
    <w:rsid w:val="00006016"/>
    <w:rsid w:val="000064BD"/>
    <w:rsid w:val="00006525"/>
    <w:rsid w:val="000068D9"/>
    <w:rsid w:val="00006DDA"/>
    <w:rsid w:val="00007C19"/>
    <w:rsid w:val="0001214E"/>
    <w:rsid w:val="00012F3E"/>
    <w:rsid w:val="00015BCE"/>
    <w:rsid w:val="00015ED9"/>
    <w:rsid w:val="00016155"/>
    <w:rsid w:val="00016BEE"/>
    <w:rsid w:val="000219A3"/>
    <w:rsid w:val="00022D55"/>
    <w:rsid w:val="000235BD"/>
    <w:rsid w:val="00024C75"/>
    <w:rsid w:val="00025F40"/>
    <w:rsid w:val="000278B4"/>
    <w:rsid w:val="00031421"/>
    <w:rsid w:val="00031D43"/>
    <w:rsid w:val="00031EF4"/>
    <w:rsid w:val="0003216D"/>
    <w:rsid w:val="000326A4"/>
    <w:rsid w:val="0003285B"/>
    <w:rsid w:val="00032992"/>
    <w:rsid w:val="00034616"/>
    <w:rsid w:val="000347AE"/>
    <w:rsid w:val="0003504D"/>
    <w:rsid w:val="0003587F"/>
    <w:rsid w:val="000364F3"/>
    <w:rsid w:val="00036CA4"/>
    <w:rsid w:val="00037CE4"/>
    <w:rsid w:val="00037F5C"/>
    <w:rsid w:val="000413DA"/>
    <w:rsid w:val="00042D90"/>
    <w:rsid w:val="00043737"/>
    <w:rsid w:val="00044199"/>
    <w:rsid w:val="000444B7"/>
    <w:rsid w:val="000451AB"/>
    <w:rsid w:val="00045D1A"/>
    <w:rsid w:val="00046F45"/>
    <w:rsid w:val="000474B6"/>
    <w:rsid w:val="00047672"/>
    <w:rsid w:val="000519F7"/>
    <w:rsid w:val="00054518"/>
    <w:rsid w:val="000550E9"/>
    <w:rsid w:val="000554C9"/>
    <w:rsid w:val="0005686E"/>
    <w:rsid w:val="00056962"/>
    <w:rsid w:val="00056B25"/>
    <w:rsid w:val="00056D8C"/>
    <w:rsid w:val="000572BE"/>
    <w:rsid w:val="0005759B"/>
    <w:rsid w:val="00057DF9"/>
    <w:rsid w:val="000600F6"/>
    <w:rsid w:val="00060346"/>
    <w:rsid w:val="00060673"/>
    <w:rsid w:val="00061A2B"/>
    <w:rsid w:val="000631C7"/>
    <w:rsid w:val="000640C1"/>
    <w:rsid w:val="00065148"/>
    <w:rsid w:val="00065211"/>
    <w:rsid w:val="00066739"/>
    <w:rsid w:val="00066CB8"/>
    <w:rsid w:val="00067E2D"/>
    <w:rsid w:val="00070691"/>
    <w:rsid w:val="000719AF"/>
    <w:rsid w:val="00071CFD"/>
    <w:rsid w:val="0007266B"/>
    <w:rsid w:val="00072A94"/>
    <w:rsid w:val="0007331A"/>
    <w:rsid w:val="00073BEE"/>
    <w:rsid w:val="0007497F"/>
    <w:rsid w:val="00074FED"/>
    <w:rsid w:val="00076B12"/>
    <w:rsid w:val="00077007"/>
    <w:rsid w:val="00077DDE"/>
    <w:rsid w:val="0008035B"/>
    <w:rsid w:val="0008056E"/>
    <w:rsid w:val="000805AF"/>
    <w:rsid w:val="00080A07"/>
    <w:rsid w:val="00080C70"/>
    <w:rsid w:val="00082609"/>
    <w:rsid w:val="00083289"/>
    <w:rsid w:val="0008376E"/>
    <w:rsid w:val="000838FE"/>
    <w:rsid w:val="00083AE2"/>
    <w:rsid w:val="0008462B"/>
    <w:rsid w:val="00085287"/>
    <w:rsid w:val="000858A4"/>
    <w:rsid w:val="000859D6"/>
    <w:rsid w:val="000860AF"/>
    <w:rsid w:val="00086A5A"/>
    <w:rsid w:val="00087AAC"/>
    <w:rsid w:val="00087E66"/>
    <w:rsid w:val="00090370"/>
    <w:rsid w:val="00090DF3"/>
    <w:rsid w:val="00091443"/>
    <w:rsid w:val="00092E10"/>
    <w:rsid w:val="000935CF"/>
    <w:rsid w:val="00093A15"/>
    <w:rsid w:val="000946DF"/>
    <w:rsid w:val="00094C47"/>
    <w:rsid w:val="00097CC0"/>
    <w:rsid w:val="000A1F40"/>
    <w:rsid w:val="000A21EF"/>
    <w:rsid w:val="000A2344"/>
    <w:rsid w:val="000A358D"/>
    <w:rsid w:val="000A3B2E"/>
    <w:rsid w:val="000A41F0"/>
    <w:rsid w:val="000A4609"/>
    <w:rsid w:val="000A5304"/>
    <w:rsid w:val="000A5362"/>
    <w:rsid w:val="000A59BF"/>
    <w:rsid w:val="000A5B75"/>
    <w:rsid w:val="000A62D7"/>
    <w:rsid w:val="000A6609"/>
    <w:rsid w:val="000A76C8"/>
    <w:rsid w:val="000A7E49"/>
    <w:rsid w:val="000B00DE"/>
    <w:rsid w:val="000B0233"/>
    <w:rsid w:val="000B0B91"/>
    <w:rsid w:val="000B1330"/>
    <w:rsid w:val="000B366F"/>
    <w:rsid w:val="000B4B07"/>
    <w:rsid w:val="000B4B3D"/>
    <w:rsid w:val="000B4EDB"/>
    <w:rsid w:val="000B5303"/>
    <w:rsid w:val="000B60EF"/>
    <w:rsid w:val="000B76CA"/>
    <w:rsid w:val="000B76E7"/>
    <w:rsid w:val="000B7EAD"/>
    <w:rsid w:val="000C1F04"/>
    <w:rsid w:val="000C431E"/>
    <w:rsid w:val="000C4928"/>
    <w:rsid w:val="000C4B35"/>
    <w:rsid w:val="000C5272"/>
    <w:rsid w:val="000C58A0"/>
    <w:rsid w:val="000C5BF3"/>
    <w:rsid w:val="000C675F"/>
    <w:rsid w:val="000C79AF"/>
    <w:rsid w:val="000D1360"/>
    <w:rsid w:val="000D2BEB"/>
    <w:rsid w:val="000D2D55"/>
    <w:rsid w:val="000D2EFB"/>
    <w:rsid w:val="000D38E6"/>
    <w:rsid w:val="000D52CB"/>
    <w:rsid w:val="000D55A1"/>
    <w:rsid w:val="000D56F1"/>
    <w:rsid w:val="000D5FE2"/>
    <w:rsid w:val="000D668B"/>
    <w:rsid w:val="000D68BD"/>
    <w:rsid w:val="000D6ADB"/>
    <w:rsid w:val="000D6FE7"/>
    <w:rsid w:val="000D75A3"/>
    <w:rsid w:val="000D7938"/>
    <w:rsid w:val="000E0FF3"/>
    <w:rsid w:val="000E2786"/>
    <w:rsid w:val="000E28E8"/>
    <w:rsid w:val="000E2A7C"/>
    <w:rsid w:val="000E2B4B"/>
    <w:rsid w:val="000E46AE"/>
    <w:rsid w:val="000E7D52"/>
    <w:rsid w:val="000F0004"/>
    <w:rsid w:val="000F0D04"/>
    <w:rsid w:val="000F2EB3"/>
    <w:rsid w:val="000F30B9"/>
    <w:rsid w:val="000F3AAF"/>
    <w:rsid w:val="000F3D21"/>
    <w:rsid w:val="000F4D2E"/>
    <w:rsid w:val="000F5EB3"/>
    <w:rsid w:val="000F7AA6"/>
    <w:rsid w:val="00101769"/>
    <w:rsid w:val="00102F2F"/>
    <w:rsid w:val="00103D8D"/>
    <w:rsid w:val="00105142"/>
    <w:rsid w:val="00105463"/>
    <w:rsid w:val="00106036"/>
    <w:rsid w:val="001068FE"/>
    <w:rsid w:val="001071C2"/>
    <w:rsid w:val="0010725F"/>
    <w:rsid w:val="0010762A"/>
    <w:rsid w:val="0011137D"/>
    <w:rsid w:val="00111B52"/>
    <w:rsid w:val="00111E7A"/>
    <w:rsid w:val="001139EC"/>
    <w:rsid w:val="0011402F"/>
    <w:rsid w:val="00115482"/>
    <w:rsid w:val="00115B65"/>
    <w:rsid w:val="00115DBF"/>
    <w:rsid w:val="00115E7D"/>
    <w:rsid w:val="001160FF"/>
    <w:rsid w:val="0011713F"/>
    <w:rsid w:val="001177DF"/>
    <w:rsid w:val="00117B19"/>
    <w:rsid w:val="00120379"/>
    <w:rsid w:val="0012105D"/>
    <w:rsid w:val="00121A05"/>
    <w:rsid w:val="0012206A"/>
    <w:rsid w:val="00122439"/>
    <w:rsid w:val="00122D13"/>
    <w:rsid w:val="0012343A"/>
    <w:rsid w:val="001234E6"/>
    <w:rsid w:val="00123A5E"/>
    <w:rsid w:val="001242AA"/>
    <w:rsid w:val="001248B8"/>
    <w:rsid w:val="001249C6"/>
    <w:rsid w:val="00124A6A"/>
    <w:rsid w:val="001263AF"/>
    <w:rsid w:val="00126763"/>
    <w:rsid w:val="00127D3F"/>
    <w:rsid w:val="00130A2F"/>
    <w:rsid w:val="00132012"/>
    <w:rsid w:val="001332EE"/>
    <w:rsid w:val="001334A8"/>
    <w:rsid w:val="00134401"/>
    <w:rsid w:val="001356F6"/>
    <w:rsid w:val="00135CCE"/>
    <w:rsid w:val="00136D56"/>
    <w:rsid w:val="00136F55"/>
    <w:rsid w:val="0013703B"/>
    <w:rsid w:val="00137518"/>
    <w:rsid w:val="001412D1"/>
    <w:rsid w:val="00141322"/>
    <w:rsid w:val="0014145A"/>
    <w:rsid w:val="00142126"/>
    <w:rsid w:val="00142404"/>
    <w:rsid w:val="00142B02"/>
    <w:rsid w:val="00144EDF"/>
    <w:rsid w:val="00146316"/>
    <w:rsid w:val="00150ECA"/>
    <w:rsid w:val="00151075"/>
    <w:rsid w:val="00153755"/>
    <w:rsid w:val="00153D0C"/>
    <w:rsid w:val="00154801"/>
    <w:rsid w:val="00155B89"/>
    <w:rsid w:val="00157CA3"/>
    <w:rsid w:val="00157DF1"/>
    <w:rsid w:val="00160AA0"/>
    <w:rsid w:val="00161CB3"/>
    <w:rsid w:val="001635B2"/>
    <w:rsid w:val="00163E76"/>
    <w:rsid w:val="0016484D"/>
    <w:rsid w:val="00164B2E"/>
    <w:rsid w:val="00167850"/>
    <w:rsid w:val="00170246"/>
    <w:rsid w:val="001704B5"/>
    <w:rsid w:val="001718E4"/>
    <w:rsid w:val="00171FCC"/>
    <w:rsid w:val="00171FFF"/>
    <w:rsid w:val="00173182"/>
    <w:rsid w:val="0017343F"/>
    <w:rsid w:val="0017399A"/>
    <w:rsid w:val="00173C67"/>
    <w:rsid w:val="0017681C"/>
    <w:rsid w:val="00176C0B"/>
    <w:rsid w:val="0017751E"/>
    <w:rsid w:val="0017783A"/>
    <w:rsid w:val="00180125"/>
    <w:rsid w:val="0018077C"/>
    <w:rsid w:val="0018164B"/>
    <w:rsid w:val="00182814"/>
    <w:rsid w:val="00182D72"/>
    <w:rsid w:val="0018467D"/>
    <w:rsid w:val="001846B3"/>
    <w:rsid w:val="00184757"/>
    <w:rsid w:val="00184D0A"/>
    <w:rsid w:val="00185837"/>
    <w:rsid w:val="001875B6"/>
    <w:rsid w:val="00190170"/>
    <w:rsid w:val="00190214"/>
    <w:rsid w:val="0019047B"/>
    <w:rsid w:val="00190B2E"/>
    <w:rsid w:val="00192D9F"/>
    <w:rsid w:val="001933A6"/>
    <w:rsid w:val="00193DEF"/>
    <w:rsid w:val="00194534"/>
    <w:rsid w:val="00194985"/>
    <w:rsid w:val="001A076A"/>
    <w:rsid w:val="001A242B"/>
    <w:rsid w:val="001A2A0F"/>
    <w:rsid w:val="001A38D5"/>
    <w:rsid w:val="001A514B"/>
    <w:rsid w:val="001A5D0B"/>
    <w:rsid w:val="001A7F90"/>
    <w:rsid w:val="001B01E7"/>
    <w:rsid w:val="001B059D"/>
    <w:rsid w:val="001B313E"/>
    <w:rsid w:val="001B3D80"/>
    <w:rsid w:val="001B3F9F"/>
    <w:rsid w:val="001B466F"/>
    <w:rsid w:val="001B4677"/>
    <w:rsid w:val="001B59E6"/>
    <w:rsid w:val="001B6AE9"/>
    <w:rsid w:val="001C1BE2"/>
    <w:rsid w:val="001C2746"/>
    <w:rsid w:val="001C518E"/>
    <w:rsid w:val="001C5646"/>
    <w:rsid w:val="001C5D12"/>
    <w:rsid w:val="001C6DD4"/>
    <w:rsid w:val="001D1632"/>
    <w:rsid w:val="001D383A"/>
    <w:rsid w:val="001D38FC"/>
    <w:rsid w:val="001D39D7"/>
    <w:rsid w:val="001D452A"/>
    <w:rsid w:val="001D4694"/>
    <w:rsid w:val="001D617E"/>
    <w:rsid w:val="001D6F91"/>
    <w:rsid w:val="001D7AEC"/>
    <w:rsid w:val="001D7BA4"/>
    <w:rsid w:val="001E1811"/>
    <w:rsid w:val="001E1FCB"/>
    <w:rsid w:val="001E2539"/>
    <w:rsid w:val="001E2C50"/>
    <w:rsid w:val="001E39EC"/>
    <w:rsid w:val="001E463B"/>
    <w:rsid w:val="001E495C"/>
    <w:rsid w:val="001E53CC"/>
    <w:rsid w:val="001E64F5"/>
    <w:rsid w:val="001E76D6"/>
    <w:rsid w:val="001F124E"/>
    <w:rsid w:val="001F1947"/>
    <w:rsid w:val="001F1AE7"/>
    <w:rsid w:val="001F2734"/>
    <w:rsid w:val="001F3D80"/>
    <w:rsid w:val="001F3F20"/>
    <w:rsid w:val="001F53BB"/>
    <w:rsid w:val="001F60EA"/>
    <w:rsid w:val="001F66E0"/>
    <w:rsid w:val="001F6C31"/>
    <w:rsid w:val="001F79C7"/>
    <w:rsid w:val="0020149B"/>
    <w:rsid w:val="002016F3"/>
    <w:rsid w:val="002029A5"/>
    <w:rsid w:val="00204722"/>
    <w:rsid w:val="002048C0"/>
    <w:rsid w:val="0020700E"/>
    <w:rsid w:val="00214174"/>
    <w:rsid w:val="00216421"/>
    <w:rsid w:val="002175CF"/>
    <w:rsid w:val="00217750"/>
    <w:rsid w:val="00217929"/>
    <w:rsid w:val="00217BA8"/>
    <w:rsid w:val="00217DCC"/>
    <w:rsid w:val="00220539"/>
    <w:rsid w:val="00220CB2"/>
    <w:rsid w:val="00221244"/>
    <w:rsid w:val="002215B1"/>
    <w:rsid w:val="00222E78"/>
    <w:rsid w:val="00223487"/>
    <w:rsid w:val="0022392F"/>
    <w:rsid w:val="002244DD"/>
    <w:rsid w:val="002253CF"/>
    <w:rsid w:val="0022671B"/>
    <w:rsid w:val="002276CF"/>
    <w:rsid w:val="00227DBE"/>
    <w:rsid w:val="00231D37"/>
    <w:rsid w:val="002325F1"/>
    <w:rsid w:val="002325F2"/>
    <w:rsid w:val="00232A17"/>
    <w:rsid w:val="00233AD6"/>
    <w:rsid w:val="00233B29"/>
    <w:rsid w:val="00234A14"/>
    <w:rsid w:val="00235B30"/>
    <w:rsid w:val="0023624A"/>
    <w:rsid w:val="00236C0F"/>
    <w:rsid w:val="00237AA4"/>
    <w:rsid w:val="00237D8D"/>
    <w:rsid w:val="002404F8"/>
    <w:rsid w:val="00240D95"/>
    <w:rsid w:val="00240F5E"/>
    <w:rsid w:val="0024179F"/>
    <w:rsid w:val="002425C8"/>
    <w:rsid w:val="00242B27"/>
    <w:rsid w:val="002437BA"/>
    <w:rsid w:val="00244707"/>
    <w:rsid w:val="00244EC3"/>
    <w:rsid w:val="00245B72"/>
    <w:rsid w:val="00245D9E"/>
    <w:rsid w:val="00246CDF"/>
    <w:rsid w:val="00247575"/>
    <w:rsid w:val="002514BF"/>
    <w:rsid w:val="00255CAC"/>
    <w:rsid w:val="00256D1C"/>
    <w:rsid w:val="002571D1"/>
    <w:rsid w:val="002576E6"/>
    <w:rsid w:val="002623E5"/>
    <w:rsid w:val="00263131"/>
    <w:rsid w:val="002639F0"/>
    <w:rsid w:val="00264950"/>
    <w:rsid w:val="00264CBF"/>
    <w:rsid w:val="00265164"/>
    <w:rsid w:val="002659BA"/>
    <w:rsid w:val="00266921"/>
    <w:rsid w:val="00266CA3"/>
    <w:rsid w:val="00266E1D"/>
    <w:rsid w:val="0027268E"/>
    <w:rsid w:val="00272E48"/>
    <w:rsid w:val="00274E5F"/>
    <w:rsid w:val="002752DB"/>
    <w:rsid w:val="00275F2B"/>
    <w:rsid w:val="00276B30"/>
    <w:rsid w:val="0028018B"/>
    <w:rsid w:val="002819DF"/>
    <w:rsid w:val="00281AB0"/>
    <w:rsid w:val="00282DF5"/>
    <w:rsid w:val="00283C64"/>
    <w:rsid w:val="002841A7"/>
    <w:rsid w:val="0028648A"/>
    <w:rsid w:val="002876BD"/>
    <w:rsid w:val="0029125D"/>
    <w:rsid w:val="0029507A"/>
    <w:rsid w:val="00297667"/>
    <w:rsid w:val="002976BC"/>
    <w:rsid w:val="0029794A"/>
    <w:rsid w:val="00297E72"/>
    <w:rsid w:val="002A14B2"/>
    <w:rsid w:val="002A1892"/>
    <w:rsid w:val="002A1B9C"/>
    <w:rsid w:val="002A24BB"/>
    <w:rsid w:val="002A2C0F"/>
    <w:rsid w:val="002A2F7F"/>
    <w:rsid w:val="002A406E"/>
    <w:rsid w:val="002A4E33"/>
    <w:rsid w:val="002A5DBD"/>
    <w:rsid w:val="002A5ED9"/>
    <w:rsid w:val="002A6908"/>
    <w:rsid w:val="002B01AE"/>
    <w:rsid w:val="002B0B43"/>
    <w:rsid w:val="002B0BD5"/>
    <w:rsid w:val="002B0CC6"/>
    <w:rsid w:val="002B1863"/>
    <w:rsid w:val="002B1E79"/>
    <w:rsid w:val="002B1FF9"/>
    <w:rsid w:val="002B28D0"/>
    <w:rsid w:val="002B2AEE"/>
    <w:rsid w:val="002B2E09"/>
    <w:rsid w:val="002B2F71"/>
    <w:rsid w:val="002B3E09"/>
    <w:rsid w:val="002B5346"/>
    <w:rsid w:val="002B699E"/>
    <w:rsid w:val="002B7232"/>
    <w:rsid w:val="002B7995"/>
    <w:rsid w:val="002B7AF1"/>
    <w:rsid w:val="002C15CF"/>
    <w:rsid w:val="002C20C3"/>
    <w:rsid w:val="002C2146"/>
    <w:rsid w:val="002C2207"/>
    <w:rsid w:val="002C23A4"/>
    <w:rsid w:val="002C2A6F"/>
    <w:rsid w:val="002C31EC"/>
    <w:rsid w:val="002C3989"/>
    <w:rsid w:val="002C3D8E"/>
    <w:rsid w:val="002C4C9B"/>
    <w:rsid w:val="002C4D75"/>
    <w:rsid w:val="002C6572"/>
    <w:rsid w:val="002C6CF7"/>
    <w:rsid w:val="002C73EE"/>
    <w:rsid w:val="002C7569"/>
    <w:rsid w:val="002D1281"/>
    <w:rsid w:val="002D16B2"/>
    <w:rsid w:val="002D201C"/>
    <w:rsid w:val="002D4155"/>
    <w:rsid w:val="002D53C8"/>
    <w:rsid w:val="002D6790"/>
    <w:rsid w:val="002D6879"/>
    <w:rsid w:val="002D69DF"/>
    <w:rsid w:val="002D6E96"/>
    <w:rsid w:val="002D742F"/>
    <w:rsid w:val="002E02E7"/>
    <w:rsid w:val="002E0A7A"/>
    <w:rsid w:val="002E0EF5"/>
    <w:rsid w:val="002E1151"/>
    <w:rsid w:val="002E20CE"/>
    <w:rsid w:val="002E24AA"/>
    <w:rsid w:val="002E28EE"/>
    <w:rsid w:val="002E33EF"/>
    <w:rsid w:val="002E41EC"/>
    <w:rsid w:val="002E48E1"/>
    <w:rsid w:val="002E5F11"/>
    <w:rsid w:val="002E6E96"/>
    <w:rsid w:val="002E7154"/>
    <w:rsid w:val="002F35F4"/>
    <w:rsid w:val="002F4426"/>
    <w:rsid w:val="002F447A"/>
    <w:rsid w:val="002F46EB"/>
    <w:rsid w:val="002F4CC0"/>
    <w:rsid w:val="002F6A02"/>
    <w:rsid w:val="00300D42"/>
    <w:rsid w:val="00300F29"/>
    <w:rsid w:val="00303210"/>
    <w:rsid w:val="003036CA"/>
    <w:rsid w:val="00303E71"/>
    <w:rsid w:val="00304D55"/>
    <w:rsid w:val="00305D4D"/>
    <w:rsid w:val="00305D94"/>
    <w:rsid w:val="00307BE1"/>
    <w:rsid w:val="00312375"/>
    <w:rsid w:val="00312E1F"/>
    <w:rsid w:val="003132CF"/>
    <w:rsid w:val="00313D48"/>
    <w:rsid w:val="00314D7F"/>
    <w:rsid w:val="003165AB"/>
    <w:rsid w:val="00316E2B"/>
    <w:rsid w:val="00320C4F"/>
    <w:rsid w:val="00322212"/>
    <w:rsid w:val="003225A6"/>
    <w:rsid w:val="0032305A"/>
    <w:rsid w:val="00324973"/>
    <w:rsid w:val="0032744C"/>
    <w:rsid w:val="00327DD5"/>
    <w:rsid w:val="0033250C"/>
    <w:rsid w:val="00332EDD"/>
    <w:rsid w:val="0033374C"/>
    <w:rsid w:val="00333E60"/>
    <w:rsid w:val="0033474A"/>
    <w:rsid w:val="0033587C"/>
    <w:rsid w:val="0033590C"/>
    <w:rsid w:val="00335AD4"/>
    <w:rsid w:val="00335CE0"/>
    <w:rsid w:val="003369F5"/>
    <w:rsid w:val="0033711C"/>
    <w:rsid w:val="003377BD"/>
    <w:rsid w:val="0034143B"/>
    <w:rsid w:val="00341D15"/>
    <w:rsid w:val="00343577"/>
    <w:rsid w:val="00345FB9"/>
    <w:rsid w:val="00346876"/>
    <w:rsid w:val="00346AD2"/>
    <w:rsid w:val="0034768F"/>
    <w:rsid w:val="0035001E"/>
    <w:rsid w:val="003504BC"/>
    <w:rsid w:val="003506CE"/>
    <w:rsid w:val="00350BC2"/>
    <w:rsid w:val="00351111"/>
    <w:rsid w:val="00351ADB"/>
    <w:rsid w:val="00351CD5"/>
    <w:rsid w:val="00351FF0"/>
    <w:rsid w:val="00354960"/>
    <w:rsid w:val="003559F5"/>
    <w:rsid w:val="00356C35"/>
    <w:rsid w:val="00357BF6"/>
    <w:rsid w:val="0036424E"/>
    <w:rsid w:val="003644C2"/>
    <w:rsid w:val="00365C4F"/>
    <w:rsid w:val="0037002B"/>
    <w:rsid w:val="00370A00"/>
    <w:rsid w:val="00370D7C"/>
    <w:rsid w:val="0037144C"/>
    <w:rsid w:val="00375769"/>
    <w:rsid w:val="00377EC3"/>
    <w:rsid w:val="0038035E"/>
    <w:rsid w:val="00381376"/>
    <w:rsid w:val="00381AC4"/>
    <w:rsid w:val="00381BBD"/>
    <w:rsid w:val="00382F34"/>
    <w:rsid w:val="0038456C"/>
    <w:rsid w:val="00384728"/>
    <w:rsid w:val="003849DD"/>
    <w:rsid w:val="00385CFC"/>
    <w:rsid w:val="003865AC"/>
    <w:rsid w:val="00387058"/>
    <w:rsid w:val="00387680"/>
    <w:rsid w:val="003877A2"/>
    <w:rsid w:val="00387EFD"/>
    <w:rsid w:val="003906C7"/>
    <w:rsid w:val="00390AD7"/>
    <w:rsid w:val="0039147B"/>
    <w:rsid w:val="003915D2"/>
    <w:rsid w:val="00391C39"/>
    <w:rsid w:val="00392253"/>
    <w:rsid w:val="0039264B"/>
    <w:rsid w:val="003929F8"/>
    <w:rsid w:val="00393703"/>
    <w:rsid w:val="0039374C"/>
    <w:rsid w:val="00394105"/>
    <w:rsid w:val="00394DB8"/>
    <w:rsid w:val="00394E96"/>
    <w:rsid w:val="00394FCC"/>
    <w:rsid w:val="003950CB"/>
    <w:rsid w:val="003962C5"/>
    <w:rsid w:val="00397CE1"/>
    <w:rsid w:val="003A0385"/>
    <w:rsid w:val="003A0EFD"/>
    <w:rsid w:val="003A1537"/>
    <w:rsid w:val="003A1BB0"/>
    <w:rsid w:val="003A1E34"/>
    <w:rsid w:val="003A3FD8"/>
    <w:rsid w:val="003A47A8"/>
    <w:rsid w:val="003A54BC"/>
    <w:rsid w:val="003A6841"/>
    <w:rsid w:val="003A6FC2"/>
    <w:rsid w:val="003A74C3"/>
    <w:rsid w:val="003A7733"/>
    <w:rsid w:val="003B05C6"/>
    <w:rsid w:val="003B0721"/>
    <w:rsid w:val="003B1859"/>
    <w:rsid w:val="003B1E31"/>
    <w:rsid w:val="003B2F1E"/>
    <w:rsid w:val="003B49B1"/>
    <w:rsid w:val="003B4D55"/>
    <w:rsid w:val="003B4F7E"/>
    <w:rsid w:val="003B5415"/>
    <w:rsid w:val="003B562E"/>
    <w:rsid w:val="003B575D"/>
    <w:rsid w:val="003B5A7D"/>
    <w:rsid w:val="003B6232"/>
    <w:rsid w:val="003B67E0"/>
    <w:rsid w:val="003B6F47"/>
    <w:rsid w:val="003C54FA"/>
    <w:rsid w:val="003C6924"/>
    <w:rsid w:val="003C7510"/>
    <w:rsid w:val="003D00E1"/>
    <w:rsid w:val="003D241A"/>
    <w:rsid w:val="003D28E2"/>
    <w:rsid w:val="003D379E"/>
    <w:rsid w:val="003D3BBD"/>
    <w:rsid w:val="003D3FDE"/>
    <w:rsid w:val="003D43FF"/>
    <w:rsid w:val="003D4E36"/>
    <w:rsid w:val="003D4FDB"/>
    <w:rsid w:val="003D5152"/>
    <w:rsid w:val="003D5904"/>
    <w:rsid w:val="003D67F4"/>
    <w:rsid w:val="003D7D35"/>
    <w:rsid w:val="003E00AA"/>
    <w:rsid w:val="003E0504"/>
    <w:rsid w:val="003E05EB"/>
    <w:rsid w:val="003E0F08"/>
    <w:rsid w:val="003E1A50"/>
    <w:rsid w:val="003E1D3E"/>
    <w:rsid w:val="003E29A4"/>
    <w:rsid w:val="003E2FB2"/>
    <w:rsid w:val="003E358D"/>
    <w:rsid w:val="003E3904"/>
    <w:rsid w:val="003E4420"/>
    <w:rsid w:val="003E6B31"/>
    <w:rsid w:val="003E6B6E"/>
    <w:rsid w:val="003E6C57"/>
    <w:rsid w:val="003E77D0"/>
    <w:rsid w:val="003F06F5"/>
    <w:rsid w:val="003F17BE"/>
    <w:rsid w:val="003F2204"/>
    <w:rsid w:val="003F2E9B"/>
    <w:rsid w:val="003F325E"/>
    <w:rsid w:val="003F4E93"/>
    <w:rsid w:val="003F6570"/>
    <w:rsid w:val="003F6666"/>
    <w:rsid w:val="003F6C9E"/>
    <w:rsid w:val="003F7494"/>
    <w:rsid w:val="003F7A8F"/>
    <w:rsid w:val="00400697"/>
    <w:rsid w:val="00400F75"/>
    <w:rsid w:val="0040159E"/>
    <w:rsid w:val="00402608"/>
    <w:rsid w:val="00402C83"/>
    <w:rsid w:val="00403F67"/>
    <w:rsid w:val="00404299"/>
    <w:rsid w:val="00404405"/>
    <w:rsid w:val="00405735"/>
    <w:rsid w:val="004059CA"/>
    <w:rsid w:val="00405C82"/>
    <w:rsid w:val="00406075"/>
    <w:rsid w:val="004068C7"/>
    <w:rsid w:val="00410D2F"/>
    <w:rsid w:val="00411712"/>
    <w:rsid w:val="00412538"/>
    <w:rsid w:val="00412683"/>
    <w:rsid w:val="00413384"/>
    <w:rsid w:val="004136BB"/>
    <w:rsid w:val="00414295"/>
    <w:rsid w:val="00414E69"/>
    <w:rsid w:val="004156EE"/>
    <w:rsid w:val="0041641C"/>
    <w:rsid w:val="004172FF"/>
    <w:rsid w:val="00417570"/>
    <w:rsid w:val="00417754"/>
    <w:rsid w:val="004179D3"/>
    <w:rsid w:val="00417D0C"/>
    <w:rsid w:val="004204C0"/>
    <w:rsid w:val="00421F59"/>
    <w:rsid w:val="00422535"/>
    <w:rsid w:val="00422A11"/>
    <w:rsid w:val="004230AE"/>
    <w:rsid w:val="004236C5"/>
    <w:rsid w:val="00425265"/>
    <w:rsid w:val="00425982"/>
    <w:rsid w:val="0042677A"/>
    <w:rsid w:val="004277C4"/>
    <w:rsid w:val="00431B40"/>
    <w:rsid w:val="004327B0"/>
    <w:rsid w:val="00432B83"/>
    <w:rsid w:val="004355BB"/>
    <w:rsid w:val="00435929"/>
    <w:rsid w:val="004360B5"/>
    <w:rsid w:val="004362F4"/>
    <w:rsid w:val="004370D7"/>
    <w:rsid w:val="00437B2D"/>
    <w:rsid w:val="00440C82"/>
    <w:rsid w:val="00441FCA"/>
    <w:rsid w:val="00442FC2"/>
    <w:rsid w:val="00442FE1"/>
    <w:rsid w:val="00444895"/>
    <w:rsid w:val="00445AEE"/>
    <w:rsid w:val="004464DC"/>
    <w:rsid w:val="00446F67"/>
    <w:rsid w:val="00451003"/>
    <w:rsid w:val="0045125C"/>
    <w:rsid w:val="00451D5C"/>
    <w:rsid w:val="00453448"/>
    <w:rsid w:val="00453C11"/>
    <w:rsid w:val="00453D47"/>
    <w:rsid w:val="00453E63"/>
    <w:rsid w:val="00454796"/>
    <w:rsid w:val="00455119"/>
    <w:rsid w:val="0045598B"/>
    <w:rsid w:val="00455B30"/>
    <w:rsid w:val="004567E5"/>
    <w:rsid w:val="00456C4A"/>
    <w:rsid w:val="00460A67"/>
    <w:rsid w:val="00460ABA"/>
    <w:rsid w:val="004612AB"/>
    <w:rsid w:val="00463008"/>
    <w:rsid w:val="004635E3"/>
    <w:rsid w:val="0046379A"/>
    <w:rsid w:val="00464F2F"/>
    <w:rsid w:val="004650A6"/>
    <w:rsid w:val="004652F0"/>
    <w:rsid w:val="00465938"/>
    <w:rsid w:val="00466A45"/>
    <w:rsid w:val="00467122"/>
    <w:rsid w:val="004700D2"/>
    <w:rsid w:val="004708B8"/>
    <w:rsid w:val="00470972"/>
    <w:rsid w:val="00470B7A"/>
    <w:rsid w:val="00470EAE"/>
    <w:rsid w:val="00471F47"/>
    <w:rsid w:val="00472000"/>
    <w:rsid w:val="004724E0"/>
    <w:rsid w:val="004727F5"/>
    <w:rsid w:val="00472AA5"/>
    <w:rsid w:val="00472F09"/>
    <w:rsid w:val="004735D7"/>
    <w:rsid w:val="004738B0"/>
    <w:rsid w:val="004740EA"/>
    <w:rsid w:val="00474919"/>
    <w:rsid w:val="004756DD"/>
    <w:rsid w:val="00476D69"/>
    <w:rsid w:val="0047787C"/>
    <w:rsid w:val="0048071A"/>
    <w:rsid w:val="00480C1C"/>
    <w:rsid w:val="00482366"/>
    <w:rsid w:val="00482644"/>
    <w:rsid w:val="004839E6"/>
    <w:rsid w:val="00484438"/>
    <w:rsid w:val="004845BB"/>
    <w:rsid w:val="004849CF"/>
    <w:rsid w:val="00484DC1"/>
    <w:rsid w:val="00484DE2"/>
    <w:rsid w:val="00485DB2"/>
    <w:rsid w:val="00486739"/>
    <w:rsid w:val="00487F09"/>
    <w:rsid w:val="00490108"/>
    <w:rsid w:val="004901F0"/>
    <w:rsid w:val="00490B4A"/>
    <w:rsid w:val="00491612"/>
    <w:rsid w:val="00491899"/>
    <w:rsid w:val="00491D22"/>
    <w:rsid w:val="004926AF"/>
    <w:rsid w:val="0049284B"/>
    <w:rsid w:val="00492A83"/>
    <w:rsid w:val="00492D63"/>
    <w:rsid w:val="004935E4"/>
    <w:rsid w:val="00493B76"/>
    <w:rsid w:val="004946D1"/>
    <w:rsid w:val="0049564E"/>
    <w:rsid w:val="00495A05"/>
    <w:rsid w:val="00495AAC"/>
    <w:rsid w:val="00495E93"/>
    <w:rsid w:val="00496278"/>
    <w:rsid w:val="00496C2F"/>
    <w:rsid w:val="004A00A4"/>
    <w:rsid w:val="004A03CE"/>
    <w:rsid w:val="004A0D66"/>
    <w:rsid w:val="004A0DFA"/>
    <w:rsid w:val="004A1C3A"/>
    <w:rsid w:val="004A2BBD"/>
    <w:rsid w:val="004A34F8"/>
    <w:rsid w:val="004A4428"/>
    <w:rsid w:val="004A4EC2"/>
    <w:rsid w:val="004A58B3"/>
    <w:rsid w:val="004A5C57"/>
    <w:rsid w:val="004A5FBF"/>
    <w:rsid w:val="004A60CA"/>
    <w:rsid w:val="004A7DAE"/>
    <w:rsid w:val="004B0C06"/>
    <w:rsid w:val="004B1F21"/>
    <w:rsid w:val="004B2B86"/>
    <w:rsid w:val="004B2D5C"/>
    <w:rsid w:val="004B5B11"/>
    <w:rsid w:val="004B6003"/>
    <w:rsid w:val="004B6EE6"/>
    <w:rsid w:val="004B74E6"/>
    <w:rsid w:val="004B7830"/>
    <w:rsid w:val="004B7D33"/>
    <w:rsid w:val="004B7FD8"/>
    <w:rsid w:val="004C01F1"/>
    <w:rsid w:val="004C0423"/>
    <w:rsid w:val="004C0CEE"/>
    <w:rsid w:val="004C0E22"/>
    <w:rsid w:val="004C2535"/>
    <w:rsid w:val="004C3406"/>
    <w:rsid w:val="004C3740"/>
    <w:rsid w:val="004C3A35"/>
    <w:rsid w:val="004C4A09"/>
    <w:rsid w:val="004C5052"/>
    <w:rsid w:val="004C5F13"/>
    <w:rsid w:val="004C609D"/>
    <w:rsid w:val="004C7335"/>
    <w:rsid w:val="004C7961"/>
    <w:rsid w:val="004D04A2"/>
    <w:rsid w:val="004D04D7"/>
    <w:rsid w:val="004D05BF"/>
    <w:rsid w:val="004D11EB"/>
    <w:rsid w:val="004D4A53"/>
    <w:rsid w:val="004D6064"/>
    <w:rsid w:val="004D61A4"/>
    <w:rsid w:val="004D6D0A"/>
    <w:rsid w:val="004D70BF"/>
    <w:rsid w:val="004E0527"/>
    <w:rsid w:val="004E10D5"/>
    <w:rsid w:val="004E16ED"/>
    <w:rsid w:val="004E2072"/>
    <w:rsid w:val="004E275B"/>
    <w:rsid w:val="004E4415"/>
    <w:rsid w:val="004E4B97"/>
    <w:rsid w:val="004E5853"/>
    <w:rsid w:val="004E5CB7"/>
    <w:rsid w:val="004E639D"/>
    <w:rsid w:val="004E6BFA"/>
    <w:rsid w:val="004F1698"/>
    <w:rsid w:val="004F1B2E"/>
    <w:rsid w:val="004F1DF4"/>
    <w:rsid w:val="004F2009"/>
    <w:rsid w:val="004F2490"/>
    <w:rsid w:val="004F2856"/>
    <w:rsid w:val="004F2968"/>
    <w:rsid w:val="004F4CD3"/>
    <w:rsid w:val="004F564B"/>
    <w:rsid w:val="004F569D"/>
    <w:rsid w:val="004F58D4"/>
    <w:rsid w:val="004F63E7"/>
    <w:rsid w:val="005001BE"/>
    <w:rsid w:val="0050053C"/>
    <w:rsid w:val="0050062E"/>
    <w:rsid w:val="00500CA2"/>
    <w:rsid w:val="00501F2B"/>
    <w:rsid w:val="0050214B"/>
    <w:rsid w:val="0050365B"/>
    <w:rsid w:val="00504086"/>
    <w:rsid w:val="005045AE"/>
    <w:rsid w:val="0050542C"/>
    <w:rsid w:val="00507357"/>
    <w:rsid w:val="00507451"/>
    <w:rsid w:val="0050792E"/>
    <w:rsid w:val="00507C0E"/>
    <w:rsid w:val="00510FC0"/>
    <w:rsid w:val="00511199"/>
    <w:rsid w:val="00511968"/>
    <w:rsid w:val="005119F0"/>
    <w:rsid w:val="00512626"/>
    <w:rsid w:val="00513861"/>
    <w:rsid w:val="00514A7B"/>
    <w:rsid w:val="00514B35"/>
    <w:rsid w:val="0051515D"/>
    <w:rsid w:val="0051565B"/>
    <w:rsid w:val="00515A29"/>
    <w:rsid w:val="00515B84"/>
    <w:rsid w:val="00516D4B"/>
    <w:rsid w:val="00517756"/>
    <w:rsid w:val="005211EE"/>
    <w:rsid w:val="00521396"/>
    <w:rsid w:val="00521EA5"/>
    <w:rsid w:val="005229FD"/>
    <w:rsid w:val="00522B10"/>
    <w:rsid w:val="00523358"/>
    <w:rsid w:val="005249F0"/>
    <w:rsid w:val="005258EB"/>
    <w:rsid w:val="00525AE2"/>
    <w:rsid w:val="005263E3"/>
    <w:rsid w:val="00526E65"/>
    <w:rsid w:val="00527546"/>
    <w:rsid w:val="00527815"/>
    <w:rsid w:val="005278FA"/>
    <w:rsid w:val="0053354E"/>
    <w:rsid w:val="00534731"/>
    <w:rsid w:val="00534ED3"/>
    <w:rsid w:val="005351F7"/>
    <w:rsid w:val="005355C7"/>
    <w:rsid w:val="00535B92"/>
    <w:rsid w:val="0053653A"/>
    <w:rsid w:val="00536B3A"/>
    <w:rsid w:val="00536C72"/>
    <w:rsid w:val="00540781"/>
    <w:rsid w:val="00540CF1"/>
    <w:rsid w:val="0054126A"/>
    <w:rsid w:val="0054227D"/>
    <w:rsid w:val="00543D17"/>
    <w:rsid w:val="00543FC5"/>
    <w:rsid w:val="00544AA2"/>
    <w:rsid w:val="005474B0"/>
    <w:rsid w:val="005500FD"/>
    <w:rsid w:val="00550111"/>
    <w:rsid w:val="0055117F"/>
    <w:rsid w:val="005514E9"/>
    <w:rsid w:val="00552600"/>
    <w:rsid w:val="00552729"/>
    <w:rsid w:val="005553D4"/>
    <w:rsid w:val="00556A92"/>
    <w:rsid w:val="00556F5C"/>
    <w:rsid w:val="00557C21"/>
    <w:rsid w:val="00562810"/>
    <w:rsid w:val="00563988"/>
    <w:rsid w:val="00564D22"/>
    <w:rsid w:val="00565695"/>
    <w:rsid w:val="0056616F"/>
    <w:rsid w:val="00566EFB"/>
    <w:rsid w:val="00567EF6"/>
    <w:rsid w:val="0057043E"/>
    <w:rsid w:val="005709A3"/>
    <w:rsid w:val="00570D79"/>
    <w:rsid w:val="00570E1A"/>
    <w:rsid w:val="00572EB4"/>
    <w:rsid w:val="00573996"/>
    <w:rsid w:val="00575A2B"/>
    <w:rsid w:val="00576CC4"/>
    <w:rsid w:val="00576FC7"/>
    <w:rsid w:val="005813C3"/>
    <w:rsid w:val="00582724"/>
    <w:rsid w:val="005915BA"/>
    <w:rsid w:val="005918EB"/>
    <w:rsid w:val="005922BB"/>
    <w:rsid w:val="00593148"/>
    <w:rsid w:val="00594346"/>
    <w:rsid w:val="00594856"/>
    <w:rsid w:val="005954A2"/>
    <w:rsid w:val="0059649B"/>
    <w:rsid w:val="005965F8"/>
    <w:rsid w:val="00596938"/>
    <w:rsid w:val="005A1A3A"/>
    <w:rsid w:val="005A211E"/>
    <w:rsid w:val="005A27F3"/>
    <w:rsid w:val="005A3835"/>
    <w:rsid w:val="005A59C6"/>
    <w:rsid w:val="005A5C6D"/>
    <w:rsid w:val="005A5E5C"/>
    <w:rsid w:val="005A5FA8"/>
    <w:rsid w:val="005A65A0"/>
    <w:rsid w:val="005A7A78"/>
    <w:rsid w:val="005A7B60"/>
    <w:rsid w:val="005B0915"/>
    <w:rsid w:val="005B1775"/>
    <w:rsid w:val="005B1B06"/>
    <w:rsid w:val="005B3005"/>
    <w:rsid w:val="005B3FA8"/>
    <w:rsid w:val="005B550F"/>
    <w:rsid w:val="005B57F5"/>
    <w:rsid w:val="005B6AB0"/>
    <w:rsid w:val="005B6EDA"/>
    <w:rsid w:val="005B7E97"/>
    <w:rsid w:val="005C0736"/>
    <w:rsid w:val="005C0B86"/>
    <w:rsid w:val="005C1F23"/>
    <w:rsid w:val="005C24C7"/>
    <w:rsid w:val="005C32EF"/>
    <w:rsid w:val="005C3FC8"/>
    <w:rsid w:val="005C53C3"/>
    <w:rsid w:val="005C5695"/>
    <w:rsid w:val="005C57A1"/>
    <w:rsid w:val="005C5DB3"/>
    <w:rsid w:val="005C70D2"/>
    <w:rsid w:val="005C7F22"/>
    <w:rsid w:val="005D0236"/>
    <w:rsid w:val="005D0F37"/>
    <w:rsid w:val="005D427C"/>
    <w:rsid w:val="005D4450"/>
    <w:rsid w:val="005D4822"/>
    <w:rsid w:val="005D4A1C"/>
    <w:rsid w:val="005D5443"/>
    <w:rsid w:val="005D5524"/>
    <w:rsid w:val="005D5908"/>
    <w:rsid w:val="005D6855"/>
    <w:rsid w:val="005E31FD"/>
    <w:rsid w:val="005E3753"/>
    <w:rsid w:val="005E40E8"/>
    <w:rsid w:val="005E4136"/>
    <w:rsid w:val="005E6245"/>
    <w:rsid w:val="005E63D3"/>
    <w:rsid w:val="005E6512"/>
    <w:rsid w:val="005E67F5"/>
    <w:rsid w:val="005E7A3C"/>
    <w:rsid w:val="005E7DDB"/>
    <w:rsid w:val="005F091A"/>
    <w:rsid w:val="005F0971"/>
    <w:rsid w:val="005F121C"/>
    <w:rsid w:val="005F21CD"/>
    <w:rsid w:val="005F269E"/>
    <w:rsid w:val="005F317A"/>
    <w:rsid w:val="005F339B"/>
    <w:rsid w:val="005F5BA3"/>
    <w:rsid w:val="005F5FB9"/>
    <w:rsid w:val="005F62E8"/>
    <w:rsid w:val="005F67E7"/>
    <w:rsid w:val="005F6DD4"/>
    <w:rsid w:val="00600664"/>
    <w:rsid w:val="006011C1"/>
    <w:rsid w:val="00601375"/>
    <w:rsid w:val="006016EC"/>
    <w:rsid w:val="006017B7"/>
    <w:rsid w:val="006022F6"/>
    <w:rsid w:val="006025C5"/>
    <w:rsid w:val="00602F87"/>
    <w:rsid w:val="006032D8"/>
    <w:rsid w:val="00605162"/>
    <w:rsid w:val="00607A1F"/>
    <w:rsid w:val="00611D37"/>
    <w:rsid w:val="00611F7C"/>
    <w:rsid w:val="006126BB"/>
    <w:rsid w:val="006158F6"/>
    <w:rsid w:val="00616A01"/>
    <w:rsid w:val="006179DD"/>
    <w:rsid w:val="00620F3B"/>
    <w:rsid w:val="006217E4"/>
    <w:rsid w:val="0062214C"/>
    <w:rsid w:val="00622CC1"/>
    <w:rsid w:val="00623AA7"/>
    <w:rsid w:val="006246D2"/>
    <w:rsid w:val="0062570E"/>
    <w:rsid w:val="00625DD9"/>
    <w:rsid w:val="00627516"/>
    <w:rsid w:val="00627F28"/>
    <w:rsid w:val="006318D6"/>
    <w:rsid w:val="00631A6D"/>
    <w:rsid w:val="00633051"/>
    <w:rsid w:val="00633C1E"/>
    <w:rsid w:val="0063424B"/>
    <w:rsid w:val="00635126"/>
    <w:rsid w:val="00635963"/>
    <w:rsid w:val="00635EBB"/>
    <w:rsid w:val="00644189"/>
    <w:rsid w:val="00645848"/>
    <w:rsid w:val="00645E6C"/>
    <w:rsid w:val="00646280"/>
    <w:rsid w:val="00646844"/>
    <w:rsid w:val="00646C7E"/>
    <w:rsid w:val="00647ED4"/>
    <w:rsid w:val="00650050"/>
    <w:rsid w:val="00652173"/>
    <w:rsid w:val="006521CC"/>
    <w:rsid w:val="00653B64"/>
    <w:rsid w:val="00653F18"/>
    <w:rsid w:val="0065433C"/>
    <w:rsid w:val="00654C34"/>
    <w:rsid w:val="0065539E"/>
    <w:rsid w:val="00655916"/>
    <w:rsid w:val="006569C7"/>
    <w:rsid w:val="006603E4"/>
    <w:rsid w:val="00661071"/>
    <w:rsid w:val="006618EC"/>
    <w:rsid w:val="006621B5"/>
    <w:rsid w:val="006631CE"/>
    <w:rsid w:val="00664AEA"/>
    <w:rsid w:val="00664D6A"/>
    <w:rsid w:val="00665386"/>
    <w:rsid w:val="00665B83"/>
    <w:rsid w:val="00665BC9"/>
    <w:rsid w:val="00666879"/>
    <w:rsid w:val="00670078"/>
    <w:rsid w:val="0067012A"/>
    <w:rsid w:val="006720C4"/>
    <w:rsid w:val="00672B40"/>
    <w:rsid w:val="00672D8A"/>
    <w:rsid w:val="00672DD8"/>
    <w:rsid w:val="00675C34"/>
    <w:rsid w:val="006761EF"/>
    <w:rsid w:val="00676C43"/>
    <w:rsid w:val="00676DAD"/>
    <w:rsid w:val="0067759F"/>
    <w:rsid w:val="006805DD"/>
    <w:rsid w:val="00681144"/>
    <w:rsid w:val="00681BCE"/>
    <w:rsid w:val="00682650"/>
    <w:rsid w:val="0068282F"/>
    <w:rsid w:val="00683933"/>
    <w:rsid w:val="00685173"/>
    <w:rsid w:val="00685AF7"/>
    <w:rsid w:val="00686A17"/>
    <w:rsid w:val="00686FE0"/>
    <w:rsid w:val="00690848"/>
    <w:rsid w:val="00691336"/>
    <w:rsid w:val="006917FB"/>
    <w:rsid w:val="00691ED3"/>
    <w:rsid w:val="00691F93"/>
    <w:rsid w:val="006926AB"/>
    <w:rsid w:val="006959BA"/>
    <w:rsid w:val="00696706"/>
    <w:rsid w:val="006977F0"/>
    <w:rsid w:val="006A0DCE"/>
    <w:rsid w:val="006A29AF"/>
    <w:rsid w:val="006A3038"/>
    <w:rsid w:val="006A304E"/>
    <w:rsid w:val="006A46A3"/>
    <w:rsid w:val="006A67B3"/>
    <w:rsid w:val="006A731D"/>
    <w:rsid w:val="006A7611"/>
    <w:rsid w:val="006B031E"/>
    <w:rsid w:val="006B2FFB"/>
    <w:rsid w:val="006B3164"/>
    <w:rsid w:val="006B37EC"/>
    <w:rsid w:val="006B453F"/>
    <w:rsid w:val="006B66EA"/>
    <w:rsid w:val="006B6C4F"/>
    <w:rsid w:val="006B7745"/>
    <w:rsid w:val="006B7DEF"/>
    <w:rsid w:val="006C047F"/>
    <w:rsid w:val="006C0700"/>
    <w:rsid w:val="006C0BFC"/>
    <w:rsid w:val="006C1259"/>
    <w:rsid w:val="006C13E0"/>
    <w:rsid w:val="006C204B"/>
    <w:rsid w:val="006C2702"/>
    <w:rsid w:val="006C274E"/>
    <w:rsid w:val="006C3104"/>
    <w:rsid w:val="006C33E6"/>
    <w:rsid w:val="006C45E1"/>
    <w:rsid w:val="006C5956"/>
    <w:rsid w:val="006C5AB4"/>
    <w:rsid w:val="006C5D99"/>
    <w:rsid w:val="006C6133"/>
    <w:rsid w:val="006C6D37"/>
    <w:rsid w:val="006D0CD6"/>
    <w:rsid w:val="006D180C"/>
    <w:rsid w:val="006D20C4"/>
    <w:rsid w:val="006D2100"/>
    <w:rsid w:val="006D3A20"/>
    <w:rsid w:val="006D4050"/>
    <w:rsid w:val="006D4775"/>
    <w:rsid w:val="006D5222"/>
    <w:rsid w:val="006D5308"/>
    <w:rsid w:val="006E063F"/>
    <w:rsid w:val="006E12C7"/>
    <w:rsid w:val="006E12F4"/>
    <w:rsid w:val="006E23DE"/>
    <w:rsid w:val="006E3C47"/>
    <w:rsid w:val="006E40C2"/>
    <w:rsid w:val="006E47BB"/>
    <w:rsid w:val="006E604B"/>
    <w:rsid w:val="006E696B"/>
    <w:rsid w:val="006E6A39"/>
    <w:rsid w:val="006E7F89"/>
    <w:rsid w:val="006F0394"/>
    <w:rsid w:val="006F058F"/>
    <w:rsid w:val="006F152E"/>
    <w:rsid w:val="006F2156"/>
    <w:rsid w:val="006F273E"/>
    <w:rsid w:val="006F29BA"/>
    <w:rsid w:val="006F37C0"/>
    <w:rsid w:val="006F425E"/>
    <w:rsid w:val="006F4DEE"/>
    <w:rsid w:val="006F5EC3"/>
    <w:rsid w:val="006F6592"/>
    <w:rsid w:val="006F6D64"/>
    <w:rsid w:val="006F6F64"/>
    <w:rsid w:val="006F71E4"/>
    <w:rsid w:val="00700119"/>
    <w:rsid w:val="00703156"/>
    <w:rsid w:val="00703482"/>
    <w:rsid w:val="00703887"/>
    <w:rsid w:val="00704365"/>
    <w:rsid w:val="00704ACB"/>
    <w:rsid w:val="0070559E"/>
    <w:rsid w:val="0070595D"/>
    <w:rsid w:val="00705C33"/>
    <w:rsid w:val="00707189"/>
    <w:rsid w:val="00711E5E"/>
    <w:rsid w:val="007125C5"/>
    <w:rsid w:val="00712F82"/>
    <w:rsid w:val="00713164"/>
    <w:rsid w:val="00713FF2"/>
    <w:rsid w:val="007164D7"/>
    <w:rsid w:val="0071660E"/>
    <w:rsid w:val="00716B43"/>
    <w:rsid w:val="00717097"/>
    <w:rsid w:val="007170C9"/>
    <w:rsid w:val="00717147"/>
    <w:rsid w:val="007220D7"/>
    <w:rsid w:val="00722176"/>
    <w:rsid w:val="00723BE1"/>
    <w:rsid w:val="00723ED7"/>
    <w:rsid w:val="00724064"/>
    <w:rsid w:val="0072432C"/>
    <w:rsid w:val="00725D86"/>
    <w:rsid w:val="00730BAC"/>
    <w:rsid w:val="00731B31"/>
    <w:rsid w:val="0073221D"/>
    <w:rsid w:val="007323E4"/>
    <w:rsid w:val="00732B97"/>
    <w:rsid w:val="00733955"/>
    <w:rsid w:val="007341C5"/>
    <w:rsid w:val="007345B7"/>
    <w:rsid w:val="00734618"/>
    <w:rsid w:val="0073652C"/>
    <w:rsid w:val="00736F56"/>
    <w:rsid w:val="00737529"/>
    <w:rsid w:val="00737E6F"/>
    <w:rsid w:val="00740E5E"/>
    <w:rsid w:val="00742036"/>
    <w:rsid w:val="007432AA"/>
    <w:rsid w:val="00744CE9"/>
    <w:rsid w:val="00747093"/>
    <w:rsid w:val="00747371"/>
    <w:rsid w:val="0075083A"/>
    <w:rsid w:val="007512D9"/>
    <w:rsid w:val="00752900"/>
    <w:rsid w:val="0075514B"/>
    <w:rsid w:val="007568F7"/>
    <w:rsid w:val="007573D1"/>
    <w:rsid w:val="00757E30"/>
    <w:rsid w:val="00763DEA"/>
    <w:rsid w:val="00765476"/>
    <w:rsid w:val="0076551D"/>
    <w:rsid w:val="007656AE"/>
    <w:rsid w:val="00765A4A"/>
    <w:rsid w:val="00770015"/>
    <w:rsid w:val="007706B2"/>
    <w:rsid w:val="00772097"/>
    <w:rsid w:val="00772D2C"/>
    <w:rsid w:val="007732F8"/>
    <w:rsid w:val="0077333A"/>
    <w:rsid w:val="00773CCD"/>
    <w:rsid w:val="007747E5"/>
    <w:rsid w:val="00774F22"/>
    <w:rsid w:val="00775932"/>
    <w:rsid w:val="00775C55"/>
    <w:rsid w:val="00775F3E"/>
    <w:rsid w:val="0077699E"/>
    <w:rsid w:val="007809E8"/>
    <w:rsid w:val="00781D80"/>
    <w:rsid w:val="00781F1E"/>
    <w:rsid w:val="007826BF"/>
    <w:rsid w:val="00783E8B"/>
    <w:rsid w:val="00783F33"/>
    <w:rsid w:val="007859B3"/>
    <w:rsid w:val="00786824"/>
    <w:rsid w:val="00786E2D"/>
    <w:rsid w:val="007872AB"/>
    <w:rsid w:val="00787749"/>
    <w:rsid w:val="007878B2"/>
    <w:rsid w:val="00787F21"/>
    <w:rsid w:val="0079036D"/>
    <w:rsid w:val="00791DDC"/>
    <w:rsid w:val="0079258B"/>
    <w:rsid w:val="00792AE1"/>
    <w:rsid w:val="007939B6"/>
    <w:rsid w:val="00793F56"/>
    <w:rsid w:val="0079525D"/>
    <w:rsid w:val="00797F99"/>
    <w:rsid w:val="007A0168"/>
    <w:rsid w:val="007A0B77"/>
    <w:rsid w:val="007A1BBA"/>
    <w:rsid w:val="007A1EC8"/>
    <w:rsid w:val="007A2E32"/>
    <w:rsid w:val="007A327F"/>
    <w:rsid w:val="007A3291"/>
    <w:rsid w:val="007A4FEB"/>
    <w:rsid w:val="007A5097"/>
    <w:rsid w:val="007A60C3"/>
    <w:rsid w:val="007A64B8"/>
    <w:rsid w:val="007A65BB"/>
    <w:rsid w:val="007A676D"/>
    <w:rsid w:val="007A70C2"/>
    <w:rsid w:val="007A71B4"/>
    <w:rsid w:val="007A7331"/>
    <w:rsid w:val="007B057D"/>
    <w:rsid w:val="007B09D7"/>
    <w:rsid w:val="007B2AB9"/>
    <w:rsid w:val="007B2B81"/>
    <w:rsid w:val="007B3EAF"/>
    <w:rsid w:val="007B40F0"/>
    <w:rsid w:val="007B46B9"/>
    <w:rsid w:val="007B7B42"/>
    <w:rsid w:val="007C0659"/>
    <w:rsid w:val="007C26CB"/>
    <w:rsid w:val="007C327A"/>
    <w:rsid w:val="007C3360"/>
    <w:rsid w:val="007C3957"/>
    <w:rsid w:val="007C3B6A"/>
    <w:rsid w:val="007C50AA"/>
    <w:rsid w:val="007C6571"/>
    <w:rsid w:val="007D05E5"/>
    <w:rsid w:val="007D0A36"/>
    <w:rsid w:val="007D0F44"/>
    <w:rsid w:val="007D1546"/>
    <w:rsid w:val="007D1AF3"/>
    <w:rsid w:val="007D20ED"/>
    <w:rsid w:val="007D2131"/>
    <w:rsid w:val="007D2D71"/>
    <w:rsid w:val="007D301B"/>
    <w:rsid w:val="007D3F51"/>
    <w:rsid w:val="007D455A"/>
    <w:rsid w:val="007D4D53"/>
    <w:rsid w:val="007D4DED"/>
    <w:rsid w:val="007D5BA8"/>
    <w:rsid w:val="007D5CA2"/>
    <w:rsid w:val="007D67AF"/>
    <w:rsid w:val="007D70F2"/>
    <w:rsid w:val="007D7EBD"/>
    <w:rsid w:val="007D7F94"/>
    <w:rsid w:val="007E0463"/>
    <w:rsid w:val="007E08CE"/>
    <w:rsid w:val="007E32A7"/>
    <w:rsid w:val="007E3841"/>
    <w:rsid w:val="007E4E6B"/>
    <w:rsid w:val="007E50AA"/>
    <w:rsid w:val="007E5E94"/>
    <w:rsid w:val="007E6518"/>
    <w:rsid w:val="007E7B92"/>
    <w:rsid w:val="007F001A"/>
    <w:rsid w:val="007F0606"/>
    <w:rsid w:val="007F3019"/>
    <w:rsid w:val="007F30EA"/>
    <w:rsid w:val="007F3BEA"/>
    <w:rsid w:val="007F47C6"/>
    <w:rsid w:val="007F47D1"/>
    <w:rsid w:val="007F4BDB"/>
    <w:rsid w:val="007F560D"/>
    <w:rsid w:val="007F6E0A"/>
    <w:rsid w:val="007F7623"/>
    <w:rsid w:val="007F7C19"/>
    <w:rsid w:val="00800014"/>
    <w:rsid w:val="00800FE3"/>
    <w:rsid w:val="00801830"/>
    <w:rsid w:val="00802B88"/>
    <w:rsid w:val="00803572"/>
    <w:rsid w:val="008038FD"/>
    <w:rsid w:val="008039AE"/>
    <w:rsid w:val="0080430B"/>
    <w:rsid w:val="008043CA"/>
    <w:rsid w:val="008044AE"/>
    <w:rsid w:val="00804B73"/>
    <w:rsid w:val="00804CE7"/>
    <w:rsid w:val="00805543"/>
    <w:rsid w:val="008064BA"/>
    <w:rsid w:val="008065AD"/>
    <w:rsid w:val="00806C72"/>
    <w:rsid w:val="00806F1A"/>
    <w:rsid w:val="008071C7"/>
    <w:rsid w:val="00807DF8"/>
    <w:rsid w:val="008105AC"/>
    <w:rsid w:val="00811ADA"/>
    <w:rsid w:val="00812494"/>
    <w:rsid w:val="0081282D"/>
    <w:rsid w:val="00813B19"/>
    <w:rsid w:val="0081411A"/>
    <w:rsid w:val="0081457B"/>
    <w:rsid w:val="0081506C"/>
    <w:rsid w:val="00815292"/>
    <w:rsid w:val="008162FF"/>
    <w:rsid w:val="0081637E"/>
    <w:rsid w:val="00816558"/>
    <w:rsid w:val="0081743B"/>
    <w:rsid w:val="00820662"/>
    <w:rsid w:val="008215EF"/>
    <w:rsid w:val="00821979"/>
    <w:rsid w:val="00821E67"/>
    <w:rsid w:val="008224F7"/>
    <w:rsid w:val="008229BB"/>
    <w:rsid w:val="00823108"/>
    <w:rsid w:val="00823A01"/>
    <w:rsid w:val="008245E6"/>
    <w:rsid w:val="00825BB4"/>
    <w:rsid w:val="00831071"/>
    <w:rsid w:val="00832B0D"/>
    <w:rsid w:val="00832CFE"/>
    <w:rsid w:val="00833FDE"/>
    <w:rsid w:val="00834C25"/>
    <w:rsid w:val="0083639B"/>
    <w:rsid w:val="00840F93"/>
    <w:rsid w:val="008411FA"/>
    <w:rsid w:val="00841CD9"/>
    <w:rsid w:val="00842050"/>
    <w:rsid w:val="00842E31"/>
    <w:rsid w:val="00842E4E"/>
    <w:rsid w:val="008447D8"/>
    <w:rsid w:val="00845209"/>
    <w:rsid w:val="00845556"/>
    <w:rsid w:val="008456FD"/>
    <w:rsid w:val="008469D6"/>
    <w:rsid w:val="00846F9A"/>
    <w:rsid w:val="0084717A"/>
    <w:rsid w:val="008476D6"/>
    <w:rsid w:val="008518B5"/>
    <w:rsid w:val="00851ADD"/>
    <w:rsid w:val="00852116"/>
    <w:rsid w:val="008526D8"/>
    <w:rsid w:val="0085374A"/>
    <w:rsid w:val="00853BB7"/>
    <w:rsid w:val="00853E96"/>
    <w:rsid w:val="00853F18"/>
    <w:rsid w:val="0085598E"/>
    <w:rsid w:val="008562B1"/>
    <w:rsid w:val="00857B43"/>
    <w:rsid w:val="00860684"/>
    <w:rsid w:val="0086079C"/>
    <w:rsid w:val="00860EDE"/>
    <w:rsid w:val="00860F7F"/>
    <w:rsid w:val="00861645"/>
    <w:rsid w:val="00861897"/>
    <w:rsid w:val="008624B5"/>
    <w:rsid w:val="00864B34"/>
    <w:rsid w:val="00864B9C"/>
    <w:rsid w:val="00864E58"/>
    <w:rsid w:val="008659F3"/>
    <w:rsid w:val="0086658D"/>
    <w:rsid w:val="008669A1"/>
    <w:rsid w:val="00867989"/>
    <w:rsid w:val="00870783"/>
    <w:rsid w:val="00871110"/>
    <w:rsid w:val="008712CE"/>
    <w:rsid w:val="008719CA"/>
    <w:rsid w:val="00872370"/>
    <w:rsid w:val="00873B6C"/>
    <w:rsid w:val="00874004"/>
    <w:rsid w:val="00876B45"/>
    <w:rsid w:val="00877C46"/>
    <w:rsid w:val="0088054C"/>
    <w:rsid w:val="00880CEB"/>
    <w:rsid w:val="00881DFB"/>
    <w:rsid w:val="00883E1C"/>
    <w:rsid w:val="0088486B"/>
    <w:rsid w:val="008867E6"/>
    <w:rsid w:val="00886ED3"/>
    <w:rsid w:val="00887240"/>
    <w:rsid w:val="00887A6F"/>
    <w:rsid w:val="00890142"/>
    <w:rsid w:val="00892419"/>
    <w:rsid w:val="0089250D"/>
    <w:rsid w:val="00893837"/>
    <w:rsid w:val="00893846"/>
    <w:rsid w:val="00893A56"/>
    <w:rsid w:val="0089422E"/>
    <w:rsid w:val="008948A5"/>
    <w:rsid w:val="00895247"/>
    <w:rsid w:val="00896A2B"/>
    <w:rsid w:val="008A01D4"/>
    <w:rsid w:val="008A0799"/>
    <w:rsid w:val="008A09F5"/>
    <w:rsid w:val="008A0B34"/>
    <w:rsid w:val="008A1B60"/>
    <w:rsid w:val="008A1B96"/>
    <w:rsid w:val="008A1BE0"/>
    <w:rsid w:val="008A1C55"/>
    <w:rsid w:val="008A2B91"/>
    <w:rsid w:val="008A45AF"/>
    <w:rsid w:val="008A4CFC"/>
    <w:rsid w:val="008A502B"/>
    <w:rsid w:val="008A5125"/>
    <w:rsid w:val="008B0E77"/>
    <w:rsid w:val="008B1562"/>
    <w:rsid w:val="008B1DC4"/>
    <w:rsid w:val="008B3E0D"/>
    <w:rsid w:val="008B54C8"/>
    <w:rsid w:val="008B6EC5"/>
    <w:rsid w:val="008B78BB"/>
    <w:rsid w:val="008B7C44"/>
    <w:rsid w:val="008C0B89"/>
    <w:rsid w:val="008C14CA"/>
    <w:rsid w:val="008C2BDD"/>
    <w:rsid w:val="008C3CAA"/>
    <w:rsid w:val="008C3D3C"/>
    <w:rsid w:val="008C4D13"/>
    <w:rsid w:val="008C4D34"/>
    <w:rsid w:val="008C5F37"/>
    <w:rsid w:val="008D0AF3"/>
    <w:rsid w:val="008D31AD"/>
    <w:rsid w:val="008D350D"/>
    <w:rsid w:val="008D397D"/>
    <w:rsid w:val="008D3A31"/>
    <w:rsid w:val="008D4E50"/>
    <w:rsid w:val="008D4EFC"/>
    <w:rsid w:val="008D7C3B"/>
    <w:rsid w:val="008E01EC"/>
    <w:rsid w:val="008E0953"/>
    <w:rsid w:val="008E17E3"/>
    <w:rsid w:val="008E194C"/>
    <w:rsid w:val="008E32CC"/>
    <w:rsid w:val="008E4D33"/>
    <w:rsid w:val="008E51FB"/>
    <w:rsid w:val="008E5B0F"/>
    <w:rsid w:val="008E65C3"/>
    <w:rsid w:val="008E693C"/>
    <w:rsid w:val="008E79FE"/>
    <w:rsid w:val="008F2056"/>
    <w:rsid w:val="008F235B"/>
    <w:rsid w:val="008F289D"/>
    <w:rsid w:val="008F2BFF"/>
    <w:rsid w:val="008F2E25"/>
    <w:rsid w:val="008F2F7E"/>
    <w:rsid w:val="008F3723"/>
    <w:rsid w:val="008F4579"/>
    <w:rsid w:val="008F47E3"/>
    <w:rsid w:val="008F4C45"/>
    <w:rsid w:val="008F70D9"/>
    <w:rsid w:val="0090147F"/>
    <w:rsid w:val="009018C7"/>
    <w:rsid w:val="009020AE"/>
    <w:rsid w:val="00902206"/>
    <w:rsid w:val="0090284C"/>
    <w:rsid w:val="00904BF3"/>
    <w:rsid w:val="00904D0A"/>
    <w:rsid w:val="0090523A"/>
    <w:rsid w:val="00906395"/>
    <w:rsid w:val="00906EA4"/>
    <w:rsid w:val="009075A5"/>
    <w:rsid w:val="00907D5A"/>
    <w:rsid w:val="009106F0"/>
    <w:rsid w:val="00910889"/>
    <w:rsid w:val="00910E12"/>
    <w:rsid w:val="00910EFB"/>
    <w:rsid w:val="009114B5"/>
    <w:rsid w:val="009115B7"/>
    <w:rsid w:val="00911AC9"/>
    <w:rsid w:val="00911D98"/>
    <w:rsid w:val="009127B5"/>
    <w:rsid w:val="00912A48"/>
    <w:rsid w:val="00912BD9"/>
    <w:rsid w:val="00913518"/>
    <w:rsid w:val="0091382A"/>
    <w:rsid w:val="00913D5A"/>
    <w:rsid w:val="0091422D"/>
    <w:rsid w:val="0091432B"/>
    <w:rsid w:val="0091522D"/>
    <w:rsid w:val="009219D0"/>
    <w:rsid w:val="009219D5"/>
    <w:rsid w:val="0092234F"/>
    <w:rsid w:val="00922DC4"/>
    <w:rsid w:val="00924017"/>
    <w:rsid w:val="00924898"/>
    <w:rsid w:val="00926547"/>
    <w:rsid w:val="00926AEA"/>
    <w:rsid w:val="00926EE4"/>
    <w:rsid w:val="009271B5"/>
    <w:rsid w:val="0092793D"/>
    <w:rsid w:val="00927F70"/>
    <w:rsid w:val="00930603"/>
    <w:rsid w:val="00930C2F"/>
    <w:rsid w:val="0093139A"/>
    <w:rsid w:val="0093284D"/>
    <w:rsid w:val="00932DA4"/>
    <w:rsid w:val="00933010"/>
    <w:rsid w:val="00935B9F"/>
    <w:rsid w:val="0093748A"/>
    <w:rsid w:val="009401F3"/>
    <w:rsid w:val="0094058A"/>
    <w:rsid w:val="00940739"/>
    <w:rsid w:val="00940849"/>
    <w:rsid w:val="00940D07"/>
    <w:rsid w:val="0094165E"/>
    <w:rsid w:val="00941D17"/>
    <w:rsid w:val="00941FD8"/>
    <w:rsid w:val="00943812"/>
    <w:rsid w:val="00943857"/>
    <w:rsid w:val="00943D1E"/>
    <w:rsid w:val="00943E66"/>
    <w:rsid w:val="00943EBF"/>
    <w:rsid w:val="00944C41"/>
    <w:rsid w:val="00944F33"/>
    <w:rsid w:val="00945699"/>
    <w:rsid w:val="00946558"/>
    <w:rsid w:val="009468DE"/>
    <w:rsid w:val="00946BCD"/>
    <w:rsid w:val="0094792B"/>
    <w:rsid w:val="00947CD5"/>
    <w:rsid w:val="009500D2"/>
    <w:rsid w:val="009511CA"/>
    <w:rsid w:val="00951618"/>
    <w:rsid w:val="0095215D"/>
    <w:rsid w:val="00952436"/>
    <w:rsid w:val="00952BCA"/>
    <w:rsid w:val="00952C65"/>
    <w:rsid w:val="00953A1E"/>
    <w:rsid w:val="009568FC"/>
    <w:rsid w:val="00957874"/>
    <w:rsid w:val="0096204F"/>
    <w:rsid w:val="00962C11"/>
    <w:rsid w:val="0096498C"/>
    <w:rsid w:val="00964A22"/>
    <w:rsid w:val="00964F16"/>
    <w:rsid w:val="0096599C"/>
    <w:rsid w:val="00965C11"/>
    <w:rsid w:val="0096643F"/>
    <w:rsid w:val="00966514"/>
    <w:rsid w:val="009667F3"/>
    <w:rsid w:val="00970467"/>
    <w:rsid w:val="0097092B"/>
    <w:rsid w:val="00970FCE"/>
    <w:rsid w:val="00971E89"/>
    <w:rsid w:val="00972530"/>
    <w:rsid w:val="00972A23"/>
    <w:rsid w:val="009739DE"/>
    <w:rsid w:val="00974623"/>
    <w:rsid w:val="00974C5A"/>
    <w:rsid w:val="00975511"/>
    <w:rsid w:val="009769DC"/>
    <w:rsid w:val="009773D1"/>
    <w:rsid w:val="00977F08"/>
    <w:rsid w:val="009803C0"/>
    <w:rsid w:val="00980D85"/>
    <w:rsid w:val="00981639"/>
    <w:rsid w:val="0098215C"/>
    <w:rsid w:val="0098449D"/>
    <w:rsid w:val="00986997"/>
    <w:rsid w:val="00986D55"/>
    <w:rsid w:val="00987822"/>
    <w:rsid w:val="009907BA"/>
    <w:rsid w:val="00990DC3"/>
    <w:rsid w:val="009911FD"/>
    <w:rsid w:val="00993D56"/>
    <w:rsid w:val="0099444D"/>
    <w:rsid w:val="00994CDD"/>
    <w:rsid w:val="00995250"/>
    <w:rsid w:val="009979AC"/>
    <w:rsid w:val="00997F4D"/>
    <w:rsid w:val="009A0941"/>
    <w:rsid w:val="009A0EF1"/>
    <w:rsid w:val="009A18A3"/>
    <w:rsid w:val="009A280E"/>
    <w:rsid w:val="009A29B3"/>
    <w:rsid w:val="009A2C87"/>
    <w:rsid w:val="009A49A3"/>
    <w:rsid w:val="009A7210"/>
    <w:rsid w:val="009A7EA6"/>
    <w:rsid w:val="009B01A8"/>
    <w:rsid w:val="009B0C91"/>
    <w:rsid w:val="009B0CEC"/>
    <w:rsid w:val="009B352C"/>
    <w:rsid w:val="009B4C4B"/>
    <w:rsid w:val="009B5C60"/>
    <w:rsid w:val="009B6464"/>
    <w:rsid w:val="009C0398"/>
    <w:rsid w:val="009C14B6"/>
    <w:rsid w:val="009C1910"/>
    <w:rsid w:val="009C1B16"/>
    <w:rsid w:val="009C1C41"/>
    <w:rsid w:val="009C36C9"/>
    <w:rsid w:val="009C3C07"/>
    <w:rsid w:val="009C3D84"/>
    <w:rsid w:val="009C4935"/>
    <w:rsid w:val="009C5B6C"/>
    <w:rsid w:val="009C77CE"/>
    <w:rsid w:val="009C7F11"/>
    <w:rsid w:val="009D0DCE"/>
    <w:rsid w:val="009D197A"/>
    <w:rsid w:val="009D1E93"/>
    <w:rsid w:val="009D2931"/>
    <w:rsid w:val="009D522E"/>
    <w:rsid w:val="009D5669"/>
    <w:rsid w:val="009D5675"/>
    <w:rsid w:val="009D65D8"/>
    <w:rsid w:val="009D6C18"/>
    <w:rsid w:val="009D6EE5"/>
    <w:rsid w:val="009D6EFF"/>
    <w:rsid w:val="009D745C"/>
    <w:rsid w:val="009E0522"/>
    <w:rsid w:val="009E1AE7"/>
    <w:rsid w:val="009E32F9"/>
    <w:rsid w:val="009E3CC5"/>
    <w:rsid w:val="009E3F61"/>
    <w:rsid w:val="009E546D"/>
    <w:rsid w:val="009E59C8"/>
    <w:rsid w:val="009E6528"/>
    <w:rsid w:val="009E71EC"/>
    <w:rsid w:val="009E77B0"/>
    <w:rsid w:val="009F0CAB"/>
    <w:rsid w:val="009F1223"/>
    <w:rsid w:val="009F1630"/>
    <w:rsid w:val="009F1B56"/>
    <w:rsid w:val="009F2E48"/>
    <w:rsid w:val="009F36A9"/>
    <w:rsid w:val="009F4723"/>
    <w:rsid w:val="009F59D3"/>
    <w:rsid w:val="009F5A28"/>
    <w:rsid w:val="009F5BAD"/>
    <w:rsid w:val="009F74BD"/>
    <w:rsid w:val="009F7F7E"/>
    <w:rsid w:val="00A03005"/>
    <w:rsid w:val="00A04E6F"/>
    <w:rsid w:val="00A07617"/>
    <w:rsid w:val="00A07845"/>
    <w:rsid w:val="00A078BE"/>
    <w:rsid w:val="00A07DAB"/>
    <w:rsid w:val="00A115DC"/>
    <w:rsid w:val="00A13C75"/>
    <w:rsid w:val="00A14C3B"/>
    <w:rsid w:val="00A176A0"/>
    <w:rsid w:val="00A2018E"/>
    <w:rsid w:val="00A20811"/>
    <w:rsid w:val="00A23709"/>
    <w:rsid w:val="00A23E50"/>
    <w:rsid w:val="00A25F4C"/>
    <w:rsid w:val="00A26409"/>
    <w:rsid w:val="00A2703D"/>
    <w:rsid w:val="00A31972"/>
    <w:rsid w:val="00A3389E"/>
    <w:rsid w:val="00A33D42"/>
    <w:rsid w:val="00A3469A"/>
    <w:rsid w:val="00A353A7"/>
    <w:rsid w:val="00A375A2"/>
    <w:rsid w:val="00A40C0B"/>
    <w:rsid w:val="00A411F2"/>
    <w:rsid w:val="00A41720"/>
    <w:rsid w:val="00A4184D"/>
    <w:rsid w:val="00A434EF"/>
    <w:rsid w:val="00A4477B"/>
    <w:rsid w:val="00A453BB"/>
    <w:rsid w:val="00A45AB4"/>
    <w:rsid w:val="00A46008"/>
    <w:rsid w:val="00A46249"/>
    <w:rsid w:val="00A467A3"/>
    <w:rsid w:val="00A4779D"/>
    <w:rsid w:val="00A5015B"/>
    <w:rsid w:val="00A50624"/>
    <w:rsid w:val="00A51CDC"/>
    <w:rsid w:val="00A526A6"/>
    <w:rsid w:val="00A52A82"/>
    <w:rsid w:val="00A53C8D"/>
    <w:rsid w:val="00A550E6"/>
    <w:rsid w:val="00A55578"/>
    <w:rsid w:val="00A559A4"/>
    <w:rsid w:val="00A56281"/>
    <w:rsid w:val="00A56B18"/>
    <w:rsid w:val="00A57D7B"/>
    <w:rsid w:val="00A610D6"/>
    <w:rsid w:val="00A61911"/>
    <w:rsid w:val="00A61E95"/>
    <w:rsid w:val="00A625D3"/>
    <w:rsid w:val="00A63AF8"/>
    <w:rsid w:val="00A64935"/>
    <w:rsid w:val="00A66CE1"/>
    <w:rsid w:val="00A66D56"/>
    <w:rsid w:val="00A6724C"/>
    <w:rsid w:val="00A6769D"/>
    <w:rsid w:val="00A67758"/>
    <w:rsid w:val="00A677E2"/>
    <w:rsid w:val="00A67B22"/>
    <w:rsid w:val="00A703DE"/>
    <w:rsid w:val="00A71C0F"/>
    <w:rsid w:val="00A72011"/>
    <w:rsid w:val="00A72B51"/>
    <w:rsid w:val="00A750C7"/>
    <w:rsid w:val="00A7528F"/>
    <w:rsid w:val="00A77299"/>
    <w:rsid w:val="00A80F59"/>
    <w:rsid w:val="00A81052"/>
    <w:rsid w:val="00A81981"/>
    <w:rsid w:val="00A82EF7"/>
    <w:rsid w:val="00A834F2"/>
    <w:rsid w:val="00A83E35"/>
    <w:rsid w:val="00A84108"/>
    <w:rsid w:val="00A85317"/>
    <w:rsid w:val="00A8578A"/>
    <w:rsid w:val="00A857BA"/>
    <w:rsid w:val="00A85993"/>
    <w:rsid w:val="00A86215"/>
    <w:rsid w:val="00A86937"/>
    <w:rsid w:val="00A87F56"/>
    <w:rsid w:val="00A91489"/>
    <w:rsid w:val="00A92445"/>
    <w:rsid w:val="00A92C74"/>
    <w:rsid w:val="00A92FD8"/>
    <w:rsid w:val="00A9352F"/>
    <w:rsid w:val="00A9444E"/>
    <w:rsid w:val="00A94AB4"/>
    <w:rsid w:val="00A94CB2"/>
    <w:rsid w:val="00A94DBA"/>
    <w:rsid w:val="00A96D3A"/>
    <w:rsid w:val="00A97F54"/>
    <w:rsid w:val="00A97F7B"/>
    <w:rsid w:val="00AA0E8F"/>
    <w:rsid w:val="00AA11E7"/>
    <w:rsid w:val="00AA2326"/>
    <w:rsid w:val="00AA2B51"/>
    <w:rsid w:val="00AA3179"/>
    <w:rsid w:val="00AA48B1"/>
    <w:rsid w:val="00AA4E7D"/>
    <w:rsid w:val="00AA51B7"/>
    <w:rsid w:val="00AA535B"/>
    <w:rsid w:val="00AB018B"/>
    <w:rsid w:val="00AB01F4"/>
    <w:rsid w:val="00AB05F0"/>
    <w:rsid w:val="00AB07BD"/>
    <w:rsid w:val="00AB0D01"/>
    <w:rsid w:val="00AB16E4"/>
    <w:rsid w:val="00AB1B49"/>
    <w:rsid w:val="00AB22B2"/>
    <w:rsid w:val="00AB3600"/>
    <w:rsid w:val="00AB3C8C"/>
    <w:rsid w:val="00AB4168"/>
    <w:rsid w:val="00AB4FDE"/>
    <w:rsid w:val="00AB5353"/>
    <w:rsid w:val="00AB6B83"/>
    <w:rsid w:val="00AB6BC6"/>
    <w:rsid w:val="00AB71D6"/>
    <w:rsid w:val="00AB7310"/>
    <w:rsid w:val="00AC0F0A"/>
    <w:rsid w:val="00AC28A5"/>
    <w:rsid w:val="00AC2D06"/>
    <w:rsid w:val="00AC2F92"/>
    <w:rsid w:val="00AC30C4"/>
    <w:rsid w:val="00AC3887"/>
    <w:rsid w:val="00AC4857"/>
    <w:rsid w:val="00AC48F8"/>
    <w:rsid w:val="00AC4948"/>
    <w:rsid w:val="00AC5212"/>
    <w:rsid w:val="00AC5511"/>
    <w:rsid w:val="00AC5F91"/>
    <w:rsid w:val="00AC6552"/>
    <w:rsid w:val="00AC6585"/>
    <w:rsid w:val="00AD018E"/>
    <w:rsid w:val="00AD1DFA"/>
    <w:rsid w:val="00AD29B7"/>
    <w:rsid w:val="00AD2A64"/>
    <w:rsid w:val="00AD3AC0"/>
    <w:rsid w:val="00AD4324"/>
    <w:rsid w:val="00AD53C2"/>
    <w:rsid w:val="00AD6680"/>
    <w:rsid w:val="00AE0AE8"/>
    <w:rsid w:val="00AE0D58"/>
    <w:rsid w:val="00AE1C78"/>
    <w:rsid w:val="00AE236E"/>
    <w:rsid w:val="00AE25EE"/>
    <w:rsid w:val="00AE3B02"/>
    <w:rsid w:val="00AE3F85"/>
    <w:rsid w:val="00AE49CB"/>
    <w:rsid w:val="00AE4E83"/>
    <w:rsid w:val="00AE5F4C"/>
    <w:rsid w:val="00AE6140"/>
    <w:rsid w:val="00AE6390"/>
    <w:rsid w:val="00AE67DD"/>
    <w:rsid w:val="00AE6C2F"/>
    <w:rsid w:val="00AE6EF2"/>
    <w:rsid w:val="00AE728B"/>
    <w:rsid w:val="00AE7B49"/>
    <w:rsid w:val="00AF02F6"/>
    <w:rsid w:val="00AF0CF1"/>
    <w:rsid w:val="00AF0FB0"/>
    <w:rsid w:val="00AF1AD5"/>
    <w:rsid w:val="00AF362A"/>
    <w:rsid w:val="00AF5D64"/>
    <w:rsid w:val="00AF63DB"/>
    <w:rsid w:val="00AF7AF6"/>
    <w:rsid w:val="00B001D9"/>
    <w:rsid w:val="00B0059B"/>
    <w:rsid w:val="00B00DAF"/>
    <w:rsid w:val="00B02073"/>
    <w:rsid w:val="00B025F0"/>
    <w:rsid w:val="00B05A1A"/>
    <w:rsid w:val="00B06BE9"/>
    <w:rsid w:val="00B06CA6"/>
    <w:rsid w:val="00B07DB4"/>
    <w:rsid w:val="00B111A4"/>
    <w:rsid w:val="00B112D5"/>
    <w:rsid w:val="00B11D02"/>
    <w:rsid w:val="00B127DC"/>
    <w:rsid w:val="00B12913"/>
    <w:rsid w:val="00B13AEF"/>
    <w:rsid w:val="00B13B00"/>
    <w:rsid w:val="00B15275"/>
    <w:rsid w:val="00B16671"/>
    <w:rsid w:val="00B16EE3"/>
    <w:rsid w:val="00B17047"/>
    <w:rsid w:val="00B1795F"/>
    <w:rsid w:val="00B17A39"/>
    <w:rsid w:val="00B22EBD"/>
    <w:rsid w:val="00B2339B"/>
    <w:rsid w:val="00B23A2C"/>
    <w:rsid w:val="00B241A4"/>
    <w:rsid w:val="00B2435E"/>
    <w:rsid w:val="00B271EF"/>
    <w:rsid w:val="00B309D2"/>
    <w:rsid w:val="00B30C77"/>
    <w:rsid w:val="00B3104B"/>
    <w:rsid w:val="00B3134F"/>
    <w:rsid w:val="00B3161E"/>
    <w:rsid w:val="00B32375"/>
    <w:rsid w:val="00B3347E"/>
    <w:rsid w:val="00B340F8"/>
    <w:rsid w:val="00B349AC"/>
    <w:rsid w:val="00B35F1B"/>
    <w:rsid w:val="00B364C7"/>
    <w:rsid w:val="00B377F4"/>
    <w:rsid w:val="00B40209"/>
    <w:rsid w:val="00B41CCD"/>
    <w:rsid w:val="00B4257C"/>
    <w:rsid w:val="00B436A9"/>
    <w:rsid w:val="00B438F9"/>
    <w:rsid w:val="00B43A74"/>
    <w:rsid w:val="00B43F95"/>
    <w:rsid w:val="00B44F8A"/>
    <w:rsid w:val="00B45AB1"/>
    <w:rsid w:val="00B461FA"/>
    <w:rsid w:val="00B465E0"/>
    <w:rsid w:val="00B4788D"/>
    <w:rsid w:val="00B47A21"/>
    <w:rsid w:val="00B47D8F"/>
    <w:rsid w:val="00B5050E"/>
    <w:rsid w:val="00B512D7"/>
    <w:rsid w:val="00B519AE"/>
    <w:rsid w:val="00B52234"/>
    <w:rsid w:val="00B5322C"/>
    <w:rsid w:val="00B548AC"/>
    <w:rsid w:val="00B55496"/>
    <w:rsid w:val="00B5586F"/>
    <w:rsid w:val="00B566D7"/>
    <w:rsid w:val="00B56BB2"/>
    <w:rsid w:val="00B57655"/>
    <w:rsid w:val="00B60647"/>
    <w:rsid w:val="00B60744"/>
    <w:rsid w:val="00B607F2"/>
    <w:rsid w:val="00B60B77"/>
    <w:rsid w:val="00B61E83"/>
    <w:rsid w:val="00B62D0C"/>
    <w:rsid w:val="00B62EB9"/>
    <w:rsid w:val="00B6483A"/>
    <w:rsid w:val="00B64BD3"/>
    <w:rsid w:val="00B65C49"/>
    <w:rsid w:val="00B6781E"/>
    <w:rsid w:val="00B67E8A"/>
    <w:rsid w:val="00B70CE7"/>
    <w:rsid w:val="00B710B5"/>
    <w:rsid w:val="00B72047"/>
    <w:rsid w:val="00B72460"/>
    <w:rsid w:val="00B72D92"/>
    <w:rsid w:val="00B7327A"/>
    <w:rsid w:val="00B73E0C"/>
    <w:rsid w:val="00B7447E"/>
    <w:rsid w:val="00B74D10"/>
    <w:rsid w:val="00B74E80"/>
    <w:rsid w:val="00B75535"/>
    <w:rsid w:val="00B76DF3"/>
    <w:rsid w:val="00B77852"/>
    <w:rsid w:val="00B804F4"/>
    <w:rsid w:val="00B80FD9"/>
    <w:rsid w:val="00B813A1"/>
    <w:rsid w:val="00B818CF"/>
    <w:rsid w:val="00B81CF1"/>
    <w:rsid w:val="00B82644"/>
    <w:rsid w:val="00B82814"/>
    <w:rsid w:val="00B8587E"/>
    <w:rsid w:val="00B8652C"/>
    <w:rsid w:val="00B866D1"/>
    <w:rsid w:val="00B91915"/>
    <w:rsid w:val="00B927B9"/>
    <w:rsid w:val="00B945FE"/>
    <w:rsid w:val="00B94C01"/>
    <w:rsid w:val="00B94CD5"/>
    <w:rsid w:val="00B94F88"/>
    <w:rsid w:val="00B950F4"/>
    <w:rsid w:val="00B96CB3"/>
    <w:rsid w:val="00BA0B0C"/>
    <w:rsid w:val="00BA21E8"/>
    <w:rsid w:val="00BA2520"/>
    <w:rsid w:val="00BA2B15"/>
    <w:rsid w:val="00BA30B8"/>
    <w:rsid w:val="00BA51A1"/>
    <w:rsid w:val="00BA5938"/>
    <w:rsid w:val="00BA66C2"/>
    <w:rsid w:val="00BA67B4"/>
    <w:rsid w:val="00BA6A30"/>
    <w:rsid w:val="00BA6CAD"/>
    <w:rsid w:val="00BA7AF5"/>
    <w:rsid w:val="00BB061C"/>
    <w:rsid w:val="00BB0ED9"/>
    <w:rsid w:val="00BB14F7"/>
    <w:rsid w:val="00BB1643"/>
    <w:rsid w:val="00BB1952"/>
    <w:rsid w:val="00BB1B0D"/>
    <w:rsid w:val="00BB1F5C"/>
    <w:rsid w:val="00BB1FDF"/>
    <w:rsid w:val="00BB3A1A"/>
    <w:rsid w:val="00BB5839"/>
    <w:rsid w:val="00BB5EF9"/>
    <w:rsid w:val="00BB6278"/>
    <w:rsid w:val="00BB6F65"/>
    <w:rsid w:val="00BB755F"/>
    <w:rsid w:val="00BC03D9"/>
    <w:rsid w:val="00BC061D"/>
    <w:rsid w:val="00BC1C17"/>
    <w:rsid w:val="00BC2F89"/>
    <w:rsid w:val="00BC4863"/>
    <w:rsid w:val="00BC4A78"/>
    <w:rsid w:val="00BC4BEB"/>
    <w:rsid w:val="00BC4D11"/>
    <w:rsid w:val="00BC5360"/>
    <w:rsid w:val="00BC7B30"/>
    <w:rsid w:val="00BD16BC"/>
    <w:rsid w:val="00BD1E1C"/>
    <w:rsid w:val="00BD2659"/>
    <w:rsid w:val="00BD3698"/>
    <w:rsid w:val="00BD36D2"/>
    <w:rsid w:val="00BD4CEB"/>
    <w:rsid w:val="00BD5C55"/>
    <w:rsid w:val="00BD5CE7"/>
    <w:rsid w:val="00BD61CB"/>
    <w:rsid w:val="00BD622D"/>
    <w:rsid w:val="00BD650B"/>
    <w:rsid w:val="00BD65C3"/>
    <w:rsid w:val="00BD6A03"/>
    <w:rsid w:val="00BD6F81"/>
    <w:rsid w:val="00BD7A48"/>
    <w:rsid w:val="00BE0477"/>
    <w:rsid w:val="00BE05EA"/>
    <w:rsid w:val="00BE0871"/>
    <w:rsid w:val="00BE1191"/>
    <w:rsid w:val="00BE1AA8"/>
    <w:rsid w:val="00BE1BEE"/>
    <w:rsid w:val="00BE24B0"/>
    <w:rsid w:val="00BE42CF"/>
    <w:rsid w:val="00BE49EA"/>
    <w:rsid w:val="00BE5582"/>
    <w:rsid w:val="00BE6643"/>
    <w:rsid w:val="00BE6F45"/>
    <w:rsid w:val="00BF1628"/>
    <w:rsid w:val="00BF1805"/>
    <w:rsid w:val="00BF2555"/>
    <w:rsid w:val="00BF2913"/>
    <w:rsid w:val="00BF2BC3"/>
    <w:rsid w:val="00BF2D81"/>
    <w:rsid w:val="00BF4214"/>
    <w:rsid w:val="00BF4291"/>
    <w:rsid w:val="00BF4CD7"/>
    <w:rsid w:val="00BF602A"/>
    <w:rsid w:val="00BF6351"/>
    <w:rsid w:val="00C017C8"/>
    <w:rsid w:val="00C02091"/>
    <w:rsid w:val="00C042E6"/>
    <w:rsid w:val="00C04771"/>
    <w:rsid w:val="00C04DDD"/>
    <w:rsid w:val="00C05013"/>
    <w:rsid w:val="00C054A6"/>
    <w:rsid w:val="00C0571C"/>
    <w:rsid w:val="00C071A4"/>
    <w:rsid w:val="00C1021B"/>
    <w:rsid w:val="00C10294"/>
    <w:rsid w:val="00C10E6B"/>
    <w:rsid w:val="00C12181"/>
    <w:rsid w:val="00C13CDB"/>
    <w:rsid w:val="00C13F4A"/>
    <w:rsid w:val="00C1437E"/>
    <w:rsid w:val="00C14D06"/>
    <w:rsid w:val="00C16242"/>
    <w:rsid w:val="00C16393"/>
    <w:rsid w:val="00C17B0B"/>
    <w:rsid w:val="00C17F10"/>
    <w:rsid w:val="00C17F48"/>
    <w:rsid w:val="00C2073D"/>
    <w:rsid w:val="00C21211"/>
    <w:rsid w:val="00C21F58"/>
    <w:rsid w:val="00C2619F"/>
    <w:rsid w:val="00C30595"/>
    <w:rsid w:val="00C323C5"/>
    <w:rsid w:val="00C32E71"/>
    <w:rsid w:val="00C32F9F"/>
    <w:rsid w:val="00C33A29"/>
    <w:rsid w:val="00C3575A"/>
    <w:rsid w:val="00C3621D"/>
    <w:rsid w:val="00C363C0"/>
    <w:rsid w:val="00C37894"/>
    <w:rsid w:val="00C37BEA"/>
    <w:rsid w:val="00C37D4C"/>
    <w:rsid w:val="00C40815"/>
    <w:rsid w:val="00C40EAA"/>
    <w:rsid w:val="00C41481"/>
    <w:rsid w:val="00C414BD"/>
    <w:rsid w:val="00C41AC8"/>
    <w:rsid w:val="00C42595"/>
    <w:rsid w:val="00C4267B"/>
    <w:rsid w:val="00C427CF"/>
    <w:rsid w:val="00C439EA"/>
    <w:rsid w:val="00C44254"/>
    <w:rsid w:val="00C464E4"/>
    <w:rsid w:val="00C46B41"/>
    <w:rsid w:val="00C479CF"/>
    <w:rsid w:val="00C50052"/>
    <w:rsid w:val="00C52678"/>
    <w:rsid w:val="00C53CB3"/>
    <w:rsid w:val="00C5457D"/>
    <w:rsid w:val="00C54C55"/>
    <w:rsid w:val="00C55DDE"/>
    <w:rsid w:val="00C55EC0"/>
    <w:rsid w:val="00C57BBB"/>
    <w:rsid w:val="00C606EF"/>
    <w:rsid w:val="00C62129"/>
    <w:rsid w:val="00C6269D"/>
    <w:rsid w:val="00C64B92"/>
    <w:rsid w:val="00C663B9"/>
    <w:rsid w:val="00C67415"/>
    <w:rsid w:val="00C70207"/>
    <w:rsid w:val="00C7150B"/>
    <w:rsid w:val="00C72016"/>
    <w:rsid w:val="00C73DFF"/>
    <w:rsid w:val="00C73EA2"/>
    <w:rsid w:val="00C7783C"/>
    <w:rsid w:val="00C81B25"/>
    <w:rsid w:val="00C83937"/>
    <w:rsid w:val="00C83B5C"/>
    <w:rsid w:val="00C83FCD"/>
    <w:rsid w:val="00C87A73"/>
    <w:rsid w:val="00C9036F"/>
    <w:rsid w:val="00C907F5"/>
    <w:rsid w:val="00C90D2E"/>
    <w:rsid w:val="00C9125D"/>
    <w:rsid w:val="00C934E7"/>
    <w:rsid w:val="00C94AB6"/>
    <w:rsid w:val="00C95536"/>
    <w:rsid w:val="00C958CF"/>
    <w:rsid w:val="00C961E6"/>
    <w:rsid w:val="00C9787D"/>
    <w:rsid w:val="00CA1565"/>
    <w:rsid w:val="00CA2CD2"/>
    <w:rsid w:val="00CA3C15"/>
    <w:rsid w:val="00CA406B"/>
    <w:rsid w:val="00CA5A4C"/>
    <w:rsid w:val="00CA5A97"/>
    <w:rsid w:val="00CA5CFD"/>
    <w:rsid w:val="00CA6242"/>
    <w:rsid w:val="00CA6E17"/>
    <w:rsid w:val="00CA6F7B"/>
    <w:rsid w:val="00CA7703"/>
    <w:rsid w:val="00CA77A4"/>
    <w:rsid w:val="00CA7E4B"/>
    <w:rsid w:val="00CB0722"/>
    <w:rsid w:val="00CB0C89"/>
    <w:rsid w:val="00CB2A00"/>
    <w:rsid w:val="00CB34C7"/>
    <w:rsid w:val="00CB5BA7"/>
    <w:rsid w:val="00CB5BC0"/>
    <w:rsid w:val="00CB6047"/>
    <w:rsid w:val="00CB615E"/>
    <w:rsid w:val="00CB6186"/>
    <w:rsid w:val="00CB6E3E"/>
    <w:rsid w:val="00CB7454"/>
    <w:rsid w:val="00CB7D8E"/>
    <w:rsid w:val="00CC026F"/>
    <w:rsid w:val="00CC058E"/>
    <w:rsid w:val="00CC14CE"/>
    <w:rsid w:val="00CC1514"/>
    <w:rsid w:val="00CC1A41"/>
    <w:rsid w:val="00CC2894"/>
    <w:rsid w:val="00CC2995"/>
    <w:rsid w:val="00CC49F3"/>
    <w:rsid w:val="00CC4B9D"/>
    <w:rsid w:val="00CC5D80"/>
    <w:rsid w:val="00CC6009"/>
    <w:rsid w:val="00CC7606"/>
    <w:rsid w:val="00CC76DB"/>
    <w:rsid w:val="00CC7F76"/>
    <w:rsid w:val="00CD1E7C"/>
    <w:rsid w:val="00CD2084"/>
    <w:rsid w:val="00CD37C1"/>
    <w:rsid w:val="00CD3D5E"/>
    <w:rsid w:val="00CD7846"/>
    <w:rsid w:val="00CE00FE"/>
    <w:rsid w:val="00CE0773"/>
    <w:rsid w:val="00CE17B0"/>
    <w:rsid w:val="00CE3486"/>
    <w:rsid w:val="00CE4DED"/>
    <w:rsid w:val="00CE5346"/>
    <w:rsid w:val="00CE594E"/>
    <w:rsid w:val="00CE690D"/>
    <w:rsid w:val="00CE786D"/>
    <w:rsid w:val="00CE7B34"/>
    <w:rsid w:val="00CF006E"/>
    <w:rsid w:val="00CF10DB"/>
    <w:rsid w:val="00CF2A99"/>
    <w:rsid w:val="00CF3669"/>
    <w:rsid w:val="00CF3BC8"/>
    <w:rsid w:val="00CF5216"/>
    <w:rsid w:val="00CF566F"/>
    <w:rsid w:val="00CF57FD"/>
    <w:rsid w:val="00CF6349"/>
    <w:rsid w:val="00CF7D59"/>
    <w:rsid w:val="00CF7EC9"/>
    <w:rsid w:val="00D00281"/>
    <w:rsid w:val="00D0072A"/>
    <w:rsid w:val="00D02164"/>
    <w:rsid w:val="00D031D8"/>
    <w:rsid w:val="00D03D91"/>
    <w:rsid w:val="00D074FB"/>
    <w:rsid w:val="00D0758E"/>
    <w:rsid w:val="00D07D74"/>
    <w:rsid w:val="00D10B89"/>
    <w:rsid w:val="00D10B98"/>
    <w:rsid w:val="00D114F1"/>
    <w:rsid w:val="00D11EFD"/>
    <w:rsid w:val="00D11F0D"/>
    <w:rsid w:val="00D14CED"/>
    <w:rsid w:val="00D16181"/>
    <w:rsid w:val="00D16B08"/>
    <w:rsid w:val="00D17982"/>
    <w:rsid w:val="00D17DFB"/>
    <w:rsid w:val="00D209D3"/>
    <w:rsid w:val="00D20E75"/>
    <w:rsid w:val="00D220EC"/>
    <w:rsid w:val="00D221D6"/>
    <w:rsid w:val="00D22664"/>
    <w:rsid w:val="00D2296D"/>
    <w:rsid w:val="00D22F7B"/>
    <w:rsid w:val="00D236AB"/>
    <w:rsid w:val="00D23715"/>
    <w:rsid w:val="00D26612"/>
    <w:rsid w:val="00D26F6C"/>
    <w:rsid w:val="00D277F5"/>
    <w:rsid w:val="00D27D32"/>
    <w:rsid w:val="00D27EE2"/>
    <w:rsid w:val="00D32553"/>
    <w:rsid w:val="00D32F61"/>
    <w:rsid w:val="00D338A3"/>
    <w:rsid w:val="00D339CD"/>
    <w:rsid w:val="00D35110"/>
    <w:rsid w:val="00D35EE4"/>
    <w:rsid w:val="00D36118"/>
    <w:rsid w:val="00D36168"/>
    <w:rsid w:val="00D36758"/>
    <w:rsid w:val="00D36D6C"/>
    <w:rsid w:val="00D37789"/>
    <w:rsid w:val="00D402A4"/>
    <w:rsid w:val="00D40971"/>
    <w:rsid w:val="00D41F9C"/>
    <w:rsid w:val="00D41FDA"/>
    <w:rsid w:val="00D43972"/>
    <w:rsid w:val="00D43D5A"/>
    <w:rsid w:val="00D4408B"/>
    <w:rsid w:val="00D44375"/>
    <w:rsid w:val="00D44C37"/>
    <w:rsid w:val="00D460A9"/>
    <w:rsid w:val="00D46B45"/>
    <w:rsid w:val="00D5236C"/>
    <w:rsid w:val="00D52D76"/>
    <w:rsid w:val="00D53455"/>
    <w:rsid w:val="00D53FF4"/>
    <w:rsid w:val="00D55099"/>
    <w:rsid w:val="00D55D34"/>
    <w:rsid w:val="00D55E78"/>
    <w:rsid w:val="00D56530"/>
    <w:rsid w:val="00D568BD"/>
    <w:rsid w:val="00D576F6"/>
    <w:rsid w:val="00D579D6"/>
    <w:rsid w:val="00D60665"/>
    <w:rsid w:val="00D61237"/>
    <w:rsid w:val="00D6123F"/>
    <w:rsid w:val="00D63D50"/>
    <w:rsid w:val="00D642F1"/>
    <w:rsid w:val="00D64BFC"/>
    <w:rsid w:val="00D64CB6"/>
    <w:rsid w:val="00D650A8"/>
    <w:rsid w:val="00D653AE"/>
    <w:rsid w:val="00D65B2C"/>
    <w:rsid w:val="00D65F8E"/>
    <w:rsid w:val="00D672D0"/>
    <w:rsid w:val="00D6747A"/>
    <w:rsid w:val="00D70385"/>
    <w:rsid w:val="00D7295C"/>
    <w:rsid w:val="00D72B1C"/>
    <w:rsid w:val="00D730F5"/>
    <w:rsid w:val="00D7478F"/>
    <w:rsid w:val="00D75544"/>
    <w:rsid w:val="00D76A21"/>
    <w:rsid w:val="00D76A43"/>
    <w:rsid w:val="00D76CE0"/>
    <w:rsid w:val="00D7759A"/>
    <w:rsid w:val="00D77AA8"/>
    <w:rsid w:val="00D77C93"/>
    <w:rsid w:val="00D77F14"/>
    <w:rsid w:val="00D81204"/>
    <w:rsid w:val="00D81A1E"/>
    <w:rsid w:val="00D83F2B"/>
    <w:rsid w:val="00D86484"/>
    <w:rsid w:val="00D873B9"/>
    <w:rsid w:val="00D876EB"/>
    <w:rsid w:val="00D87950"/>
    <w:rsid w:val="00D919B2"/>
    <w:rsid w:val="00D920FB"/>
    <w:rsid w:val="00D9218E"/>
    <w:rsid w:val="00D923BD"/>
    <w:rsid w:val="00D92BE0"/>
    <w:rsid w:val="00D94FA6"/>
    <w:rsid w:val="00D95F16"/>
    <w:rsid w:val="00D960E0"/>
    <w:rsid w:val="00D97834"/>
    <w:rsid w:val="00DA08B7"/>
    <w:rsid w:val="00DA0934"/>
    <w:rsid w:val="00DA0C36"/>
    <w:rsid w:val="00DA2402"/>
    <w:rsid w:val="00DA3F82"/>
    <w:rsid w:val="00DA6C24"/>
    <w:rsid w:val="00DA761B"/>
    <w:rsid w:val="00DB0157"/>
    <w:rsid w:val="00DB22FC"/>
    <w:rsid w:val="00DB2EB3"/>
    <w:rsid w:val="00DB37DF"/>
    <w:rsid w:val="00DB414D"/>
    <w:rsid w:val="00DB4BCE"/>
    <w:rsid w:val="00DB5330"/>
    <w:rsid w:val="00DB56DD"/>
    <w:rsid w:val="00DB5BBA"/>
    <w:rsid w:val="00DB5C0A"/>
    <w:rsid w:val="00DB6E4A"/>
    <w:rsid w:val="00DB715E"/>
    <w:rsid w:val="00DC042C"/>
    <w:rsid w:val="00DC07E1"/>
    <w:rsid w:val="00DC37C3"/>
    <w:rsid w:val="00DC3F9D"/>
    <w:rsid w:val="00DC4369"/>
    <w:rsid w:val="00DC4FCA"/>
    <w:rsid w:val="00DC5EA1"/>
    <w:rsid w:val="00DC60D4"/>
    <w:rsid w:val="00DC6E88"/>
    <w:rsid w:val="00DD00A7"/>
    <w:rsid w:val="00DD01B8"/>
    <w:rsid w:val="00DD106E"/>
    <w:rsid w:val="00DD17C5"/>
    <w:rsid w:val="00DD268B"/>
    <w:rsid w:val="00DD26A5"/>
    <w:rsid w:val="00DD298E"/>
    <w:rsid w:val="00DD3476"/>
    <w:rsid w:val="00DD38AB"/>
    <w:rsid w:val="00DD3C2A"/>
    <w:rsid w:val="00DD416E"/>
    <w:rsid w:val="00DD5060"/>
    <w:rsid w:val="00DD5683"/>
    <w:rsid w:val="00DD5948"/>
    <w:rsid w:val="00DD6C91"/>
    <w:rsid w:val="00DE0BA3"/>
    <w:rsid w:val="00DE1901"/>
    <w:rsid w:val="00DE2077"/>
    <w:rsid w:val="00DE20A8"/>
    <w:rsid w:val="00DE2509"/>
    <w:rsid w:val="00DE2B5A"/>
    <w:rsid w:val="00DE32DF"/>
    <w:rsid w:val="00DE341C"/>
    <w:rsid w:val="00DE3A7D"/>
    <w:rsid w:val="00DE40B2"/>
    <w:rsid w:val="00DE422E"/>
    <w:rsid w:val="00DE45B1"/>
    <w:rsid w:val="00DE5524"/>
    <w:rsid w:val="00DE5605"/>
    <w:rsid w:val="00DE5642"/>
    <w:rsid w:val="00DE58B5"/>
    <w:rsid w:val="00DE63B3"/>
    <w:rsid w:val="00DE7AF7"/>
    <w:rsid w:val="00DE7F7A"/>
    <w:rsid w:val="00DE7F7E"/>
    <w:rsid w:val="00DF13C2"/>
    <w:rsid w:val="00DF1CFC"/>
    <w:rsid w:val="00DF1E9C"/>
    <w:rsid w:val="00DF1FE3"/>
    <w:rsid w:val="00DF326A"/>
    <w:rsid w:val="00DF41BE"/>
    <w:rsid w:val="00DF4573"/>
    <w:rsid w:val="00DF4EBD"/>
    <w:rsid w:val="00DF64AA"/>
    <w:rsid w:val="00DF6746"/>
    <w:rsid w:val="00DF69B6"/>
    <w:rsid w:val="00DF7590"/>
    <w:rsid w:val="00DF7760"/>
    <w:rsid w:val="00DF7D32"/>
    <w:rsid w:val="00DF7DD6"/>
    <w:rsid w:val="00E00188"/>
    <w:rsid w:val="00E005EC"/>
    <w:rsid w:val="00E01242"/>
    <w:rsid w:val="00E01585"/>
    <w:rsid w:val="00E0219E"/>
    <w:rsid w:val="00E03572"/>
    <w:rsid w:val="00E037B3"/>
    <w:rsid w:val="00E0384E"/>
    <w:rsid w:val="00E03F80"/>
    <w:rsid w:val="00E04A79"/>
    <w:rsid w:val="00E068F9"/>
    <w:rsid w:val="00E10641"/>
    <w:rsid w:val="00E108C1"/>
    <w:rsid w:val="00E117A7"/>
    <w:rsid w:val="00E118CB"/>
    <w:rsid w:val="00E12711"/>
    <w:rsid w:val="00E12B8A"/>
    <w:rsid w:val="00E12F22"/>
    <w:rsid w:val="00E13230"/>
    <w:rsid w:val="00E1363F"/>
    <w:rsid w:val="00E15691"/>
    <w:rsid w:val="00E17306"/>
    <w:rsid w:val="00E173DC"/>
    <w:rsid w:val="00E176D4"/>
    <w:rsid w:val="00E178AE"/>
    <w:rsid w:val="00E22528"/>
    <w:rsid w:val="00E22F56"/>
    <w:rsid w:val="00E245B1"/>
    <w:rsid w:val="00E2567D"/>
    <w:rsid w:val="00E25CFB"/>
    <w:rsid w:val="00E26353"/>
    <w:rsid w:val="00E26942"/>
    <w:rsid w:val="00E2734C"/>
    <w:rsid w:val="00E274E9"/>
    <w:rsid w:val="00E2763F"/>
    <w:rsid w:val="00E2787F"/>
    <w:rsid w:val="00E27953"/>
    <w:rsid w:val="00E27991"/>
    <w:rsid w:val="00E303EA"/>
    <w:rsid w:val="00E313EE"/>
    <w:rsid w:val="00E31D0A"/>
    <w:rsid w:val="00E31F57"/>
    <w:rsid w:val="00E33195"/>
    <w:rsid w:val="00E33431"/>
    <w:rsid w:val="00E35F04"/>
    <w:rsid w:val="00E35FEE"/>
    <w:rsid w:val="00E36826"/>
    <w:rsid w:val="00E36E04"/>
    <w:rsid w:val="00E4127B"/>
    <w:rsid w:val="00E419C0"/>
    <w:rsid w:val="00E41F1B"/>
    <w:rsid w:val="00E41F8E"/>
    <w:rsid w:val="00E424F9"/>
    <w:rsid w:val="00E429D0"/>
    <w:rsid w:val="00E42C19"/>
    <w:rsid w:val="00E4583B"/>
    <w:rsid w:val="00E46FAD"/>
    <w:rsid w:val="00E50325"/>
    <w:rsid w:val="00E503A5"/>
    <w:rsid w:val="00E51816"/>
    <w:rsid w:val="00E5329A"/>
    <w:rsid w:val="00E533E2"/>
    <w:rsid w:val="00E54767"/>
    <w:rsid w:val="00E54E30"/>
    <w:rsid w:val="00E5540B"/>
    <w:rsid w:val="00E556BE"/>
    <w:rsid w:val="00E558B7"/>
    <w:rsid w:val="00E559AD"/>
    <w:rsid w:val="00E560AF"/>
    <w:rsid w:val="00E60B8B"/>
    <w:rsid w:val="00E62E0C"/>
    <w:rsid w:val="00E63CBE"/>
    <w:rsid w:val="00E648B8"/>
    <w:rsid w:val="00E65429"/>
    <w:rsid w:val="00E670BB"/>
    <w:rsid w:val="00E674D7"/>
    <w:rsid w:val="00E710EA"/>
    <w:rsid w:val="00E71A51"/>
    <w:rsid w:val="00E72214"/>
    <w:rsid w:val="00E72EDD"/>
    <w:rsid w:val="00E7339E"/>
    <w:rsid w:val="00E737A2"/>
    <w:rsid w:val="00E73BBC"/>
    <w:rsid w:val="00E749AE"/>
    <w:rsid w:val="00E779C6"/>
    <w:rsid w:val="00E77AE5"/>
    <w:rsid w:val="00E77BD9"/>
    <w:rsid w:val="00E80A7B"/>
    <w:rsid w:val="00E80FE3"/>
    <w:rsid w:val="00E81397"/>
    <w:rsid w:val="00E82791"/>
    <w:rsid w:val="00E84DAA"/>
    <w:rsid w:val="00E853E1"/>
    <w:rsid w:val="00E86096"/>
    <w:rsid w:val="00E865F5"/>
    <w:rsid w:val="00E87875"/>
    <w:rsid w:val="00E87A10"/>
    <w:rsid w:val="00E87BCC"/>
    <w:rsid w:val="00E87F53"/>
    <w:rsid w:val="00E90792"/>
    <w:rsid w:val="00E90927"/>
    <w:rsid w:val="00E91C43"/>
    <w:rsid w:val="00E93D45"/>
    <w:rsid w:val="00E94572"/>
    <w:rsid w:val="00E9479D"/>
    <w:rsid w:val="00E97AD2"/>
    <w:rsid w:val="00EA2650"/>
    <w:rsid w:val="00EA29B3"/>
    <w:rsid w:val="00EA2BB2"/>
    <w:rsid w:val="00EA31BE"/>
    <w:rsid w:val="00EA32D7"/>
    <w:rsid w:val="00EA3990"/>
    <w:rsid w:val="00EA3BE0"/>
    <w:rsid w:val="00EA4F52"/>
    <w:rsid w:val="00EB1C37"/>
    <w:rsid w:val="00EB21B5"/>
    <w:rsid w:val="00EB2733"/>
    <w:rsid w:val="00EB2845"/>
    <w:rsid w:val="00EB2D2E"/>
    <w:rsid w:val="00EB3EED"/>
    <w:rsid w:val="00EB413B"/>
    <w:rsid w:val="00EB4743"/>
    <w:rsid w:val="00EB55AE"/>
    <w:rsid w:val="00EB5D94"/>
    <w:rsid w:val="00EB5ED1"/>
    <w:rsid w:val="00EB65FE"/>
    <w:rsid w:val="00EB6790"/>
    <w:rsid w:val="00EB700E"/>
    <w:rsid w:val="00EB7159"/>
    <w:rsid w:val="00EC11BB"/>
    <w:rsid w:val="00EC2071"/>
    <w:rsid w:val="00EC270D"/>
    <w:rsid w:val="00EC34FC"/>
    <w:rsid w:val="00EC3541"/>
    <w:rsid w:val="00EC43F7"/>
    <w:rsid w:val="00EC4BA6"/>
    <w:rsid w:val="00EC6AB7"/>
    <w:rsid w:val="00EC6B6E"/>
    <w:rsid w:val="00EC6ED4"/>
    <w:rsid w:val="00EC7E3C"/>
    <w:rsid w:val="00ED0246"/>
    <w:rsid w:val="00ED069D"/>
    <w:rsid w:val="00ED21E2"/>
    <w:rsid w:val="00ED3AA6"/>
    <w:rsid w:val="00ED3CA8"/>
    <w:rsid w:val="00ED7090"/>
    <w:rsid w:val="00ED7638"/>
    <w:rsid w:val="00EE36F3"/>
    <w:rsid w:val="00EE4F36"/>
    <w:rsid w:val="00EE54EF"/>
    <w:rsid w:val="00EE5D29"/>
    <w:rsid w:val="00EE695A"/>
    <w:rsid w:val="00EE70C0"/>
    <w:rsid w:val="00EE7904"/>
    <w:rsid w:val="00EE7A23"/>
    <w:rsid w:val="00EE7A9A"/>
    <w:rsid w:val="00EE7B7A"/>
    <w:rsid w:val="00EF1DD6"/>
    <w:rsid w:val="00EF23F6"/>
    <w:rsid w:val="00EF3DD7"/>
    <w:rsid w:val="00EF4086"/>
    <w:rsid w:val="00EF4904"/>
    <w:rsid w:val="00EF4D53"/>
    <w:rsid w:val="00EF5000"/>
    <w:rsid w:val="00EF7270"/>
    <w:rsid w:val="00EF775B"/>
    <w:rsid w:val="00EF7D17"/>
    <w:rsid w:val="00F00540"/>
    <w:rsid w:val="00F0068C"/>
    <w:rsid w:val="00F01249"/>
    <w:rsid w:val="00F04DBE"/>
    <w:rsid w:val="00F0563A"/>
    <w:rsid w:val="00F067CF"/>
    <w:rsid w:val="00F07733"/>
    <w:rsid w:val="00F118F2"/>
    <w:rsid w:val="00F11E61"/>
    <w:rsid w:val="00F11FF9"/>
    <w:rsid w:val="00F120E1"/>
    <w:rsid w:val="00F125CF"/>
    <w:rsid w:val="00F13CD9"/>
    <w:rsid w:val="00F1439D"/>
    <w:rsid w:val="00F14BAF"/>
    <w:rsid w:val="00F164B3"/>
    <w:rsid w:val="00F167B5"/>
    <w:rsid w:val="00F17C87"/>
    <w:rsid w:val="00F20A1D"/>
    <w:rsid w:val="00F2120D"/>
    <w:rsid w:val="00F213DA"/>
    <w:rsid w:val="00F21D75"/>
    <w:rsid w:val="00F2345D"/>
    <w:rsid w:val="00F23B12"/>
    <w:rsid w:val="00F24781"/>
    <w:rsid w:val="00F25203"/>
    <w:rsid w:val="00F27187"/>
    <w:rsid w:val="00F30B05"/>
    <w:rsid w:val="00F30C8A"/>
    <w:rsid w:val="00F30E2A"/>
    <w:rsid w:val="00F32F3F"/>
    <w:rsid w:val="00F33892"/>
    <w:rsid w:val="00F33DCF"/>
    <w:rsid w:val="00F34C0E"/>
    <w:rsid w:val="00F35459"/>
    <w:rsid w:val="00F36C27"/>
    <w:rsid w:val="00F37961"/>
    <w:rsid w:val="00F40171"/>
    <w:rsid w:val="00F4049A"/>
    <w:rsid w:val="00F42C73"/>
    <w:rsid w:val="00F43F4C"/>
    <w:rsid w:val="00F44194"/>
    <w:rsid w:val="00F45260"/>
    <w:rsid w:val="00F4573B"/>
    <w:rsid w:val="00F46273"/>
    <w:rsid w:val="00F47026"/>
    <w:rsid w:val="00F50542"/>
    <w:rsid w:val="00F50A56"/>
    <w:rsid w:val="00F523C1"/>
    <w:rsid w:val="00F53FE3"/>
    <w:rsid w:val="00F54291"/>
    <w:rsid w:val="00F5462F"/>
    <w:rsid w:val="00F5497B"/>
    <w:rsid w:val="00F555BD"/>
    <w:rsid w:val="00F55640"/>
    <w:rsid w:val="00F57DB5"/>
    <w:rsid w:val="00F609D6"/>
    <w:rsid w:val="00F61817"/>
    <w:rsid w:val="00F63942"/>
    <w:rsid w:val="00F63BD8"/>
    <w:rsid w:val="00F6514A"/>
    <w:rsid w:val="00F65E12"/>
    <w:rsid w:val="00F66719"/>
    <w:rsid w:val="00F678AD"/>
    <w:rsid w:val="00F67AF7"/>
    <w:rsid w:val="00F707DF"/>
    <w:rsid w:val="00F70AD9"/>
    <w:rsid w:val="00F70B04"/>
    <w:rsid w:val="00F70E2A"/>
    <w:rsid w:val="00F72284"/>
    <w:rsid w:val="00F74209"/>
    <w:rsid w:val="00F7444D"/>
    <w:rsid w:val="00F7600F"/>
    <w:rsid w:val="00F763EC"/>
    <w:rsid w:val="00F7683C"/>
    <w:rsid w:val="00F77AC8"/>
    <w:rsid w:val="00F77B65"/>
    <w:rsid w:val="00F77DDC"/>
    <w:rsid w:val="00F80E75"/>
    <w:rsid w:val="00F82740"/>
    <w:rsid w:val="00F82BFF"/>
    <w:rsid w:val="00F82C0C"/>
    <w:rsid w:val="00F8324B"/>
    <w:rsid w:val="00F841FC"/>
    <w:rsid w:val="00F85F36"/>
    <w:rsid w:val="00F86006"/>
    <w:rsid w:val="00F860F2"/>
    <w:rsid w:val="00F86640"/>
    <w:rsid w:val="00F87390"/>
    <w:rsid w:val="00F875AB"/>
    <w:rsid w:val="00F87913"/>
    <w:rsid w:val="00F91A50"/>
    <w:rsid w:val="00F92E03"/>
    <w:rsid w:val="00F942FF"/>
    <w:rsid w:val="00F94612"/>
    <w:rsid w:val="00F95258"/>
    <w:rsid w:val="00F95D94"/>
    <w:rsid w:val="00FA01C2"/>
    <w:rsid w:val="00FA024F"/>
    <w:rsid w:val="00FA0BFD"/>
    <w:rsid w:val="00FA1981"/>
    <w:rsid w:val="00FA205F"/>
    <w:rsid w:val="00FA4009"/>
    <w:rsid w:val="00FA46CA"/>
    <w:rsid w:val="00FA474C"/>
    <w:rsid w:val="00FA491F"/>
    <w:rsid w:val="00FA49F0"/>
    <w:rsid w:val="00FA4BCF"/>
    <w:rsid w:val="00FA701F"/>
    <w:rsid w:val="00FB1064"/>
    <w:rsid w:val="00FB1586"/>
    <w:rsid w:val="00FB15C0"/>
    <w:rsid w:val="00FB1641"/>
    <w:rsid w:val="00FB2506"/>
    <w:rsid w:val="00FB36CC"/>
    <w:rsid w:val="00FB3A41"/>
    <w:rsid w:val="00FB3EF8"/>
    <w:rsid w:val="00FB4533"/>
    <w:rsid w:val="00FB45E4"/>
    <w:rsid w:val="00FB4C96"/>
    <w:rsid w:val="00FB52E9"/>
    <w:rsid w:val="00FB79BA"/>
    <w:rsid w:val="00FC170C"/>
    <w:rsid w:val="00FC2A91"/>
    <w:rsid w:val="00FC2A9E"/>
    <w:rsid w:val="00FC4648"/>
    <w:rsid w:val="00FC4D1A"/>
    <w:rsid w:val="00FC5D80"/>
    <w:rsid w:val="00FC5DD7"/>
    <w:rsid w:val="00FC75F5"/>
    <w:rsid w:val="00FD1864"/>
    <w:rsid w:val="00FD4BAE"/>
    <w:rsid w:val="00FD4ED6"/>
    <w:rsid w:val="00FD52A4"/>
    <w:rsid w:val="00FE044D"/>
    <w:rsid w:val="00FE22A2"/>
    <w:rsid w:val="00FE2782"/>
    <w:rsid w:val="00FE3606"/>
    <w:rsid w:val="00FE3DE7"/>
    <w:rsid w:val="00FE3E4D"/>
    <w:rsid w:val="00FE5975"/>
    <w:rsid w:val="00FE68BA"/>
    <w:rsid w:val="00FE6AF2"/>
    <w:rsid w:val="00FE7421"/>
    <w:rsid w:val="00FE7B23"/>
    <w:rsid w:val="00FE7E17"/>
    <w:rsid w:val="00FF093D"/>
    <w:rsid w:val="00FF0DBB"/>
    <w:rsid w:val="00FF2910"/>
    <w:rsid w:val="00FF2928"/>
    <w:rsid w:val="00FF5F50"/>
    <w:rsid w:val="00FF7B4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CE7503"/>
  <w15:docId w15:val="{9C1A687F-90FB-4731-BB2A-E569FC03F6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MY"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2609"/>
  </w:style>
  <w:style w:type="paragraph" w:styleId="Heading1">
    <w:name w:val="heading 1"/>
    <w:basedOn w:val="Normal"/>
    <w:next w:val="Normal"/>
    <w:link w:val="Heading1Char"/>
    <w:uiPriority w:val="9"/>
    <w:qFormat/>
    <w:rsid w:val="001E76D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B7447E"/>
    <w:pPr>
      <w:bidi/>
      <w:spacing w:after="160" w:line="360" w:lineRule="auto"/>
      <w:jc w:val="both"/>
      <w:outlineLvl w:val="1"/>
    </w:pPr>
    <w:rPr>
      <w:rFonts w:asciiTheme="majorBidi" w:eastAsia="Calibri" w:hAnsiTheme="majorBidi" w:cstheme="majorBidi"/>
      <w:bCs/>
      <w:sz w:val="28"/>
      <w:szCs w:val="28"/>
      <w:u w:val="single"/>
      <w:lang w:val="en-US"/>
    </w:rPr>
  </w:style>
  <w:style w:type="paragraph" w:styleId="Heading3">
    <w:name w:val="heading 3"/>
    <w:basedOn w:val="Normal"/>
    <w:next w:val="Normal"/>
    <w:link w:val="Heading3Char"/>
    <w:uiPriority w:val="9"/>
    <w:unhideWhenUsed/>
    <w:qFormat/>
    <w:rsid w:val="00B7447E"/>
    <w:pPr>
      <w:keepNext/>
      <w:keepLines/>
      <w:spacing w:before="280" w:after="80" w:line="259" w:lineRule="auto"/>
      <w:outlineLvl w:val="2"/>
    </w:pPr>
    <w:rPr>
      <w:rFonts w:ascii="Calibri" w:eastAsia="Calibri" w:hAnsi="Calibri" w:cs="Calibri"/>
      <w:b/>
      <w:sz w:val="28"/>
      <w:szCs w:val="28"/>
      <w:lang w:val="en-US"/>
    </w:rPr>
  </w:style>
  <w:style w:type="paragraph" w:styleId="Heading4">
    <w:name w:val="heading 4"/>
    <w:basedOn w:val="Normal"/>
    <w:next w:val="Normal"/>
    <w:link w:val="Heading4Char"/>
    <w:uiPriority w:val="9"/>
    <w:semiHidden/>
    <w:unhideWhenUsed/>
    <w:qFormat/>
    <w:rsid w:val="00B7447E"/>
    <w:pPr>
      <w:keepNext/>
      <w:keepLines/>
      <w:spacing w:before="240" w:after="40" w:line="259" w:lineRule="auto"/>
      <w:outlineLvl w:val="3"/>
    </w:pPr>
    <w:rPr>
      <w:rFonts w:ascii="Calibri" w:eastAsia="Calibri" w:hAnsi="Calibri" w:cs="Calibri"/>
      <w:b/>
      <w:sz w:val="24"/>
      <w:szCs w:val="24"/>
      <w:lang w:val="en-US"/>
    </w:rPr>
  </w:style>
  <w:style w:type="paragraph" w:styleId="Heading5">
    <w:name w:val="heading 5"/>
    <w:basedOn w:val="Normal"/>
    <w:next w:val="Normal"/>
    <w:link w:val="Heading5Char"/>
    <w:uiPriority w:val="9"/>
    <w:semiHidden/>
    <w:unhideWhenUsed/>
    <w:qFormat/>
    <w:rsid w:val="00B7447E"/>
    <w:pPr>
      <w:keepNext/>
      <w:keepLines/>
      <w:spacing w:before="220" w:after="40" w:line="259" w:lineRule="auto"/>
      <w:outlineLvl w:val="4"/>
    </w:pPr>
    <w:rPr>
      <w:rFonts w:ascii="Calibri" w:eastAsia="Calibri" w:hAnsi="Calibri" w:cs="Calibri"/>
      <w:b/>
      <w:lang w:val="en-US"/>
    </w:rPr>
  </w:style>
  <w:style w:type="paragraph" w:styleId="Heading6">
    <w:name w:val="heading 6"/>
    <w:basedOn w:val="Normal"/>
    <w:next w:val="Normal"/>
    <w:link w:val="Heading6Char"/>
    <w:uiPriority w:val="9"/>
    <w:semiHidden/>
    <w:unhideWhenUsed/>
    <w:qFormat/>
    <w:rsid w:val="00B7447E"/>
    <w:pPr>
      <w:keepNext/>
      <w:keepLines/>
      <w:spacing w:before="200" w:after="40" w:line="259" w:lineRule="auto"/>
      <w:outlineLvl w:val="5"/>
    </w:pPr>
    <w:rPr>
      <w:rFonts w:ascii="Calibri" w:eastAsia="Calibri" w:hAnsi="Calibri" w:cs="Calibri"/>
      <w:b/>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qFormat/>
    <w:rsid w:val="00082609"/>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2609"/>
  </w:style>
  <w:style w:type="paragraph" w:styleId="Footer">
    <w:name w:val="footer"/>
    <w:basedOn w:val="Normal"/>
    <w:link w:val="FooterChar"/>
    <w:uiPriority w:val="99"/>
    <w:unhideWhenUsed/>
    <w:rsid w:val="00082609"/>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2609"/>
  </w:style>
  <w:style w:type="character" w:styleId="Hyperlink">
    <w:name w:val="Hyperlink"/>
    <w:basedOn w:val="DefaultParagraphFont"/>
    <w:uiPriority w:val="99"/>
    <w:unhideWhenUsed/>
    <w:qFormat/>
    <w:rsid w:val="00082609"/>
    <w:rPr>
      <w:color w:val="0000FF" w:themeColor="hyperlink"/>
      <w:u w:val="single"/>
    </w:rPr>
  </w:style>
  <w:style w:type="paragraph" w:styleId="ListParagraph">
    <w:name w:val="List Paragraph"/>
    <w:basedOn w:val="Normal"/>
    <w:uiPriority w:val="34"/>
    <w:qFormat/>
    <w:rsid w:val="000B0233"/>
    <w:pPr>
      <w:ind w:left="720"/>
      <w:contextualSpacing/>
    </w:pPr>
  </w:style>
  <w:style w:type="paragraph" w:styleId="BalloonText">
    <w:name w:val="Balloon Text"/>
    <w:basedOn w:val="Normal"/>
    <w:link w:val="BalloonTextChar"/>
    <w:uiPriority w:val="99"/>
    <w:semiHidden/>
    <w:unhideWhenUsed/>
    <w:rsid w:val="009E1AE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E1AE7"/>
    <w:rPr>
      <w:rFonts w:ascii="Tahoma" w:hAnsi="Tahoma" w:cs="Tahoma"/>
      <w:sz w:val="16"/>
      <w:szCs w:val="16"/>
    </w:rPr>
  </w:style>
  <w:style w:type="table" w:styleId="TableGrid">
    <w:name w:val="Table Grid"/>
    <w:basedOn w:val="TableNormal"/>
    <w:uiPriority w:val="39"/>
    <w:rsid w:val="001E463B"/>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3F6666"/>
    <w:pPr>
      <w:spacing w:after="0" w:line="240" w:lineRule="auto"/>
    </w:pPr>
  </w:style>
  <w:style w:type="paragraph" w:styleId="Title">
    <w:name w:val="Title"/>
    <w:basedOn w:val="Normal"/>
    <w:next w:val="Normal"/>
    <w:link w:val="TitleChar"/>
    <w:qFormat/>
    <w:rsid w:val="007A4FE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7A4FEB"/>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1E76D6"/>
    <w:rPr>
      <w:rFonts w:asciiTheme="majorHAnsi" w:eastAsiaTheme="majorEastAsia" w:hAnsiTheme="majorHAnsi" w:cstheme="majorBidi"/>
      <w:color w:val="365F91" w:themeColor="accent1" w:themeShade="BF"/>
      <w:sz w:val="32"/>
      <w:szCs w:val="32"/>
    </w:rPr>
  </w:style>
  <w:style w:type="character" w:customStyle="1" w:styleId="NoSpacingChar">
    <w:name w:val="No Spacing Char"/>
    <w:basedOn w:val="DefaultParagraphFont"/>
    <w:link w:val="NoSpacing"/>
    <w:uiPriority w:val="1"/>
    <w:rsid w:val="009C5B6C"/>
  </w:style>
  <w:style w:type="character" w:styleId="PageNumber">
    <w:name w:val="page number"/>
    <w:basedOn w:val="DefaultParagraphFont"/>
    <w:rsid w:val="00AC2F92"/>
  </w:style>
  <w:style w:type="character" w:customStyle="1" w:styleId="Heading2Char">
    <w:name w:val="Heading 2 Char"/>
    <w:basedOn w:val="DefaultParagraphFont"/>
    <w:link w:val="Heading2"/>
    <w:uiPriority w:val="9"/>
    <w:rsid w:val="00B7447E"/>
    <w:rPr>
      <w:rFonts w:asciiTheme="majorBidi" w:eastAsia="Calibri" w:hAnsiTheme="majorBidi" w:cstheme="majorBidi"/>
      <w:bCs/>
      <w:sz w:val="28"/>
      <w:szCs w:val="28"/>
      <w:u w:val="single"/>
      <w:lang w:val="en-US"/>
    </w:rPr>
  </w:style>
  <w:style w:type="character" w:customStyle="1" w:styleId="Heading3Char">
    <w:name w:val="Heading 3 Char"/>
    <w:basedOn w:val="DefaultParagraphFont"/>
    <w:link w:val="Heading3"/>
    <w:uiPriority w:val="9"/>
    <w:rsid w:val="00B7447E"/>
    <w:rPr>
      <w:rFonts w:ascii="Calibri" w:eastAsia="Calibri" w:hAnsi="Calibri" w:cs="Calibri"/>
      <w:b/>
      <w:sz w:val="28"/>
      <w:szCs w:val="28"/>
      <w:lang w:val="en-US"/>
    </w:rPr>
  </w:style>
  <w:style w:type="character" w:customStyle="1" w:styleId="Heading4Char">
    <w:name w:val="Heading 4 Char"/>
    <w:basedOn w:val="DefaultParagraphFont"/>
    <w:link w:val="Heading4"/>
    <w:uiPriority w:val="9"/>
    <w:semiHidden/>
    <w:rsid w:val="00B7447E"/>
    <w:rPr>
      <w:rFonts w:ascii="Calibri" w:eastAsia="Calibri" w:hAnsi="Calibri" w:cs="Calibri"/>
      <w:b/>
      <w:sz w:val="24"/>
      <w:szCs w:val="24"/>
      <w:lang w:val="en-US"/>
    </w:rPr>
  </w:style>
  <w:style w:type="character" w:customStyle="1" w:styleId="Heading5Char">
    <w:name w:val="Heading 5 Char"/>
    <w:basedOn w:val="DefaultParagraphFont"/>
    <w:link w:val="Heading5"/>
    <w:uiPriority w:val="9"/>
    <w:semiHidden/>
    <w:rsid w:val="00B7447E"/>
    <w:rPr>
      <w:rFonts w:ascii="Calibri" w:eastAsia="Calibri" w:hAnsi="Calibri" w:cs="Calibri"/>
      <w:b/>
      <w:lang w:val="en-US"/>
    </w:rPr>
  </w:style>
  <w:style w:type="character" w:customStyle="1" w:styleId="Heading6Char">
    <w:name w:val="Heading 6 Char"/>
    <w:basedOn w:val="DefaultParagraphFont"/>
    <w:link w:val="Heading6"/>
    <w:uiPriority w:val="9"/>
    <w:semiHidden/>
    <w:rsid w:val="00B7447E"/>
    <w:rPr>
      <w:rFonts w:ascii="Calibri" w:eastAsia="Calibri" w:hAnsi="Calibri" w:cs="Calibri"/>
      <w:b/>
      <w:sz w:val="20"/>
      <w:szCs w:val="20"/>
      <w:lang w:val="en-US"/>
    </w:rPr>
  </w:style>
  <w:style w:type="paragraph" w:styleId="Subtitle">
    <w:name w:val="Subtitle"/>
    <w:basedOn w:val="Normal"/>
    <w:next w:val="Normal"/>
    <w:link w:val="SubtitleChar"/>
    <w:qFormat/>
    <w:rsid w:val="00B7447E"/>
    <w:pPr>
      <w:keepNext/>
      <w:keepLines/>
      <w:spacing w:before="360" w:after="80" w:line="259" w:lineRule="auto"/>
    </w:pPr>
    <w:rPr>
      <w:rFonts w:ascii="Georgia" w:eastAsia="Georgia" w:hAnsi="Georgia" w:cs="Georgia"/>
      <w:i/>
      <w:color w:val="666666"/>
      <w:sz w:val="48"/>
      <w:szCs w:val="48"/>
      <w:lang w:val="en-US"/>
    </w:rPr>
  </w:style>
  <w:style w:type="character" w:customStyle="1" w:styleId="SubtitleChar">
    <w:name w:val="Subtitle Char"/>
    <w:basedOn w:val="DefaultParagraphFont"/>
    <w:link w:val="Subtitle"/>
    <w:rsid w:val="00B7447E"/>
    <w:rPr>
      <w:rFonts w:ascii="Georgia" w:eastAsia="Georgia" w:hAnsi="Georgia" w:cs="Georgia"/>
      <w:i/>
      <w:color w:val="666666"/>
      <w:sz w:val="48"/>
      <w:szCs w:val="48"/>
      <w:lang w:val="en-US"/>
    </w:rPr>
  </w:style>
  <w:style w:type="character" w:styleId="PlaceholderText">
    <w:name w:val="Placeholder Text"/>
    <w:basedOn w:val="DefaultParagraphFont"/>
    <w:uiPriority w:val="99"/>
    <w:semiHidden/>
    <w:rsid w:val="00B7447E"/>
    <w:rPr>
      <w:color w:val="808080"/>
    </w:rPr>
  </w:style>
  <w:style w:type="paragraph" w:styleId="Revision">
    <w:name w:val="Revision"/>
    <w:hidden/>
    <w:uiPriority w:val="99"/>
    <w:semiHidden/>
    <w:rsid w:val="00B7447E"/>
    <w:pPr>
      <w:spacing w:after="0" w:line="240" w:lineRule="auto"/>
    </w:pPr>
    <w:rPr>
      <w:rFonts w:ascii="Calibri" w:eastAsia="Calibri" w:hAnsi="Calibri" w:cs="Calibri"/>
      <w:lang w:val="en-US"/>
    </w:rPr>
  </w:style>
  <w:style w:type="table" w:customStyle="1" w:styleId="ListTable6Colorful1">
    <w:name w:val="List Table 6 Colorful1"/>
    <w:basedOn w:val="TableNormal"/>
    <w:uiPriority w:val="51"/>
    <w:rsid w:val="00B7447E"/>
    <w:pPr>
      <w:spacing w:after="0" w:line="240" w:lineRule="auto"/>
    </w:pPr>
    <w:rPr>
      <w:rFonts w:ascii="Calibri" w:eastAsia="Calibri" w:hAnsi="Calibri" w:cs="Calibri"/>
      <w:color w:val="000000" w:themeColor="text1"/>
      <w:lang w:val="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B7447E"/>
    <w:rPr>
      <w:sz w:val="16"/>
      <w:szCs w:val="16"/>
    </w:rPr>
  </w:style>
  <w:style w:type="paragraph" w:styleId="CommentText">
    <w:name w:val="annotation text"/>
    <w:basedOn w:val="Normal"/>
    <w:link w:val="CommentTextChar"/>
    <w:uiPriority w:val="99"/>
    <w:semiHidden/>
    <w:unhideWhenUsed/>
    <w:rsid w:val="00B7447E"/>
    <w:pPr>
      <w:spacing w:after="160" w:line="240" w:lineRule="auto"/>
    </w:pPr>
    <w:rPr>
      <w:rFonts w:ascii="Calibri" w:eastAsia="Calibri" w:hAnsi="Calibri" w:cs="Calibri"/>
      <w:sz w:val="20"/>
      <w:szCs w:val="20"/>
      <w:lang w:val="en-US"/>
    </w:rPr>
  </w:style>
  <w:style w:type="character" w:customStyle="1" w:styleId="CommentTextChar">
    <w:name w:val="Comment Text Char"/>
    <w:basedOn w:val="DefaultParagraphFont"/>
    <w:link w:val="CommentText"/>
    <w:uiPriority w:val="99"/>
    <w:semiHidden/>
    <w:rsid w:val="00B7447E"/>
    <w:rPr>
      <w:rFonts w:ascii="Calibri" w:eastAsia="Calibri" w:hAnsi="Calibri" w:cs="Calibri"/>
      <w:sz w:val="20"/>
      <w:szCs w:val="20"/>
      <w:lang w:val="en-US"/>
    </w:rPr>
  </w:style>
  <w:style w:type="paragraph" w:styleId="TOCHeading">
    <w:name w:val="TOC Heading"/>
    <w:basedOn w:val="Heading1"/>
    <w:next w:val="Normal"/>
    <w:uiPriority w:val="39"/>
    <w:unhideWhenUsed/>
    <w:qFormat/>
    <w:rsid w:val="00B7447E"/>
    <w:pPr>
      <w:spacing w:line="259" w:lineRule="auto"/>
      <w:outlineLvl w:val="9"/>
    </w:pPr>
    <w:rPr>
      <w:lang w:val="en-US"/>
    </w:rPr>
  </w:style>
  <w:style w:type="paragraph" w:styleId="TOC1">
    <w:name w:val="toc 1"/>
    <w:basedOn w:val="Normal"/>
    <w:next w:val="Normal"/>
    <w:autoRedefine/>
    <w:uiPriority w:val="39"/>
    <w:unhideWhenUsed/>
    <w:rsid w:val="00B7447E"/>
    <w:pPr>
      <w:spacing w:after="100" w:line="259" w:lineRule="auto"/>
    </w:pPr>
    <w:rPr>
      <w:rFonts w:ascii="Calibri" w:eastAsia="Calibri" w:hAnsi="Calibri" w:cs="Calibri"/>
      <w:lang w:val="en-US"/>
    </w:rPr>
  </w:style>
  <w:style w:type="paragraph" w:styleId="TOC2">
    <w:name w:val="toc 2"/>
    <w:basedOn w:val="Normal"/>
    <w:next w:val="Normal"/>
    <w:autoRedefine/>
    <w:uiPriority w:val="39"/>
    <w:unhideWhenUsed/>
    <w:rsid w:val="00B7447E"/>
    <w:pPr>
      <w:spacing w:after="100" w:line="259" w:lineRule="auto"/>
      <w:ind w:left="220"/>
    </w:pPr>
    <w:rPr>
      <w:rFonts w:ascii="Calibri" w:eastAsia="Calibri" w:hAnsi="Calibri" w:cs="Calibri"/>
      <w:lang w:val="en-US"/>
    </w:rPr>
  </w:style>
  <w:style w:type="character" w:customStyle="1" w:styleId="UnresolvedMention1">
    <w:name w:val="Unresolved Mention1"/>
    <w:basedOn w:val="DefaultParagraphFont"/>
    <w:uiPriority w:val="99"/>
    <w:semiHidden/>
    <w:unhideWhenUsed/>
    <w:rsid w:val="00B7447E"/>
    <w:rPr>
      <w:color w:val="605E5C"/>
      <w:shd w:val="clear" w:color="auto" w:fill="E1DFDD"/>
    </w:rPr>
  </w:style>
  <w:style w:type="paragraph" w:styleId="NormalWeb">
    <w:name w:val="Normal (Web)"/>
    <w:basedOn w:val="Normal"/>
    <w:uiPriority w:val="99"/>
    <w:semiHidden/>
    <w:unhideWhenUsed/>
    <w:rsid w:val="00B7447E"/>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Default">
    <w:name w:val="Default"/>
    <w:rsid w:val="00B7447E"/>
    <w:pPr>
      <w:autoSpaceDE w:val="0"/>
      <w:autoSpaceDN w:val="0"/>
      <w:adjustRightInd w:val="0"/>
      <w:spacing w:after="0" w:line="240" w:lineRule="auto"/>
    </w:pPr>
    <w:rPr>
      <w:rFonts w:ascii="Times New Roman" w:hAnsi="Times New Roman" w:cs="Times New Roman"/>
      <w:color w:val="000000"/>
      <w:sz w:val="24"/>
      <w:szCs w:val="24"/>
      <w:lang w:val="en-US"/>
    </w:rPr>
  </w:style>
  <w:style w:type="character" w:customStyle="1" w:styleId="style3">
    <w:name w:val="style3"/>
    <w:basedOn w:val="DefaultParagraphFont"/>
    <w:rsid w:val="00B744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896829">
      <w:bodyDiv w:val="1"/>
      <w:marLeft w:val="0"/>
      <w:marRight w:val="0"/>
      <w:marTop w:val="0"/>
      <w:marBottom w:val="0"/>
      <w:divBdr>
        <w:top w:val="none" w:sz="0" w:space="0" w:color="auto"/>
        <w:left w:val="none" w:sz="0" w:space="0" w:color="auto"/>
        <w:bottom w:val="none" w:sz="0" w:space="0" w:color="auto"/>
        <w:right w:val="none" w:sz="0" w:space="0" w:color="auto"/>
      </w:divBdr>
    </w:div>
    <w:div w:id="165831415">
      <w:bodyDiv w:val="1"/>
      <w:marLeft w:val="0"/>
      <w:marRight w:val="0"/>
      <w:marTop w:val="0"/>
      <w:marBottom w:val="0"/>
      <w:divBdr>
        <w:top w:val="none" w:sz="0" w:space="0" w:color="auto"/>
        <w:left w:val="none" w:sz="0" w:space="0" w:color="auto"/>
        <w:bottom w:val="none" w:sz="0" w:space="0" w:color="auto"/>
        <w:right w:val="none" w:sz="0" w:space="0" w:color="auto"/>
      </w:divBdr>
    </w:div>
    <w:div w:id="203949348">
      <w:bodyDiv w:val="1"/>
      <w:marLeft w:val="0"/>
      <w:marRight w:val="0"/>
      <w:marTop w:val="0"/>
      <w:marBottom w:val="0"/>
      <w:divBdr>
        <w:top w:val="none" w:sz="0" w:space="0" w:color="auto"/>
        <w:left w:val="none" w:sz="0" w:space="0" w:color="auto"/>
        <w:bottom w:val="none" w:sz="0" w:space="0" w:color="auto"/>
        <w:right w:val="none" w:sz="0" w:space="0" w:color="auto"/>
      </w:divBdr>
    </w:div>
    <w:div w:id="206072527">
      <w:bodyDiv w:val="1"/>
      <w:marLeft w:val="0"/>
      <w:marRight w:val="0"/>
      <w:marTop w:val="0"/>
      <w:marBottom w:val="0"/>
      <w:divBdr>
        <w:top w:val="none" w:sz="0" w:space="0" w:color="auto"/>
        <w:left w:val="none" w:sz="0" w:space="0" w:color="auto"/>
        <w:bottom w:val="none" w:sz="0" w:space="0" w:color="auto"/>
        <w:right w:val="none" w:sz="0" w:space="0" w:color="auto"/>
      </w:divBdr>
    </w:div>
    <w:div w:id="324165663">
      <w:bodyDiv w:val="1"/>
      <w:marLeft w:val="0"/>
      <w:marRight w:val="0"/>
      <w:marTop w:val="0"/>
      <w:marBottom w:val="0"/>
      <w:divBdr>
        <w:top w:val="none" w:sz="0" w:space="0" w:color="auto"/>
        <w:left w:val="none" w:sz="0" w:space="0" w:color="auto"/>
        <w:bottom w:val="none" w:sz="0" w:space="0" w:color="auto"/>
        <w:right w:val="none" w:sz="0" w:space="0" w:color="auto"/>
      </w:divBdr>
    </w:div>
    <w:div w:id="518737459">
      <w:bodyDiv w:val="1"/>
      <w:marLeft w:val="0"/>
      <w:marRight w:val="0"/>
      <w:marTop w:val="0"/>
      <w:marBottom w:val="0"/>
      <w:divBdr>
        <w:top w:val="none" w:sz="0" w:space="0" w:color="auto"/>
        <w:left w:val="none" w:sz="0" w:space="0" w:color="auto"/>
        <w:bottom w:val="none" w:sz="0" w:space="0" w:color="auto"/>
        <w:right w:val="none" w:sz="0" w:space="0" w:color="auto"/>
      </w:divBdr>
    </w:div>
    <w:div w:id="555316231">
      <w:bodyDiv w:val="1"/>
      <w:marLeft w:val="0"/>
      <w:marRight w:val="0"/>
      <w:marTop w:val="0"/>
      <w:marBottom w:val="0"/>
      <w:divBdr>
        <w:top w:val="none" w:sz="0" w:space="0" w:color="auto"/>
        <w:left w:val="none" w:sz="0" w:space="0" w:color="auto"/>
        <w:bottom w:val="none" w:sz="0" w:space="0" w:color="auto"/>
        <w:right w:val="none" w:sz="0" w:space="0" w:color="auto"/>
      </w:divBdr>
    </w:div>
    <w:div w:id="594552501">
      <w:bodyDiv w:val="1"/>
      <w:marLeft w:val="0"/>
      <w:marRight w:val="0"/>
      <w:marTop w:val="0"/>
      <w:marBottom w:val="0"/>
      <w:divBdr>
        <w:top w:val="none" w:sz="0" w:space="0" w:color="auto"/>
        <w:left w:val="none" w:sz="0" w:space="0" w:color="auto"/>
        <w:bottom w:val="none" w:sz="0" w:space="0" w:color="auto"/>
        <w:right w:val="none" w:sz="0" w:space="0" w:color="auto"/>
      </w:divBdr>
    </w:div>
    <w:div w:id="694815065">
      <w:bodyDiv w:val="1"/>
      <w:marLeft w:val="0"/>
      <w:marRight w:val="0"/>
      <w:marTop w:val="0"/>
      <w:marBottom w:val="0"/>
      <w:divBdr>
        <w:top w:val="none" w:sz="0" w:space="0" w:color="auto"/>
        <w:left w:val="none" w:sz="0" w:space="0" w:color="auto"/>
        <w:bottom w:val="none" w:sz="0" w:space="0" w:color="auto"/>
        <w:right w:val="none" w:sz="0" w:space="0" w:color="auto"/>
      </w:divBdr>
    </w:div>
    <w:div w:id="792135155">
      <w:bodyDiv w:val="1"/>
      <w:marLeft w:val="0"/>
      <w:marRight w:val="0"/>
      <w:marTop w:val="0"/>
      <w:marBottom w:val="0"/>
      <w:divBdr>
        <w:top w:val="none" w:sz="0" w:space="0" w:color="auto"/>
        <w:left w:val="none" w:sz="0" w:space="0" w:color="auto"/>
        <w:bottom w:val="none" w:sz="0" w:space="0" w:color="auto"/>
        <w:right w:val="none" w:sz="0" w:space="0" w:color="auto"/>
      </w:divBdr>
    </w:div>
    <w:div w:id="797138465">
      <w:bodyDiv w:val="1"/>
      <w:marLeft w:val="0"/>
      <w:marRight w:val="0"/>
      <w:marTop w:val="0"/>
      <w:marBottom w:val="0"/>
      <w:divBdr>
        <w:top w:val="none" w:sz="0" w:space="0" w:color="auto"/>
        <w:left w:val="none" w:sz="0" w:space="0" w:color="auto"/>
        <w:bottom w:val="none" w:sz="0" w:space="0" w:color="auto"/>
        <w:right w:val="none" w:sz="0" w:space="0" w:color="auto"/>
      </w:divBdr>
    </w:div>
    <w:div w:id="1194659322">
      <w:bodyDiv w:val="1"/>
      <w:marLeft w:val="0"/>
      <w:marRight w:val="0"/>
      <w:marTop w:val="0"/>
      <w:marBottom w:val="0"/>
      <w:divBdr>
        <w:top w:val="none" w:sz="0" w:space="0" w:color="auto"/>
        <w:left w:val="none" w:sz="0" w:space="0" w:color="auto"/>
        <w:bottom w:val="none" w:sz="0" w:space="0" w:color="auto"/>
        <w:right w:val="none" w:sz="0" w:space="0" w:color="auto"/>
      </w:divBdr>
    </w:div>
    <w:div w:id="1315451522">
      <w:bodyDiv w:val="1"/>
      <w:marLeft w:val="0"/>
      <w:marRight w:val="0"/>
      <w:marTop w:val="0"/>
      <w:marBottom w:val="0"/>
      <w:divBdr>
        <w:top w:val="none" w:sz="0" w:space="0" w:color="auto"/>
        <w:left w:val="none" w:sz="0" w:space="0" w:color="auto"/>
        <w:bottom w:val="none" w:sz="0" w:space="0" w:color="auto"/>
        <w:right w:val="none" w:sz="0" w:space="0" w:color="auto"/>
      </w:divBdr>
    </w:div>
    <w:div w:id="1441997144">
      <w:bodyDiv w:val="1"/>
      <w:marLeft w:val="0"/>
      <w:marRight w:val="0"/>
      <w:marTop w:val="0"/>
      <w:marBottom w:val="0"/>
      <w:divBdr>
        <w:top w:val="none" w:sz="0" w:space="0" w:color="auto"/>
        <w:left w:val="none" w:sz="0" w:space="0" w:color="auto"/>
        <w:bottom w:val="none" w:sz="0" w:space="0" w:color="auto"/>
        <w:right w:val="none" w:sz="0" w:space="0" w:color="auto"/>
      </w:divBdr>
      <w:divsChild>
        <w:div w:id="880095268">
          <w:marLeft w:val="0"/>
          <w:marRight w:val="0"/>
          <w:marTop w:val="0"/>
          <w:marBottom w:val="0"/>
          <w:divBdr>
            <w:top w:val="none" w:sz="0" w:space="0" w:color="auto"/>
            <w:left w:val="none" w:sz="0" w:space="0" w:color="auto"/>
            <w:bottom w:val="none" w:sz="0" w:space="0" w:color="auto"/>
            <w:right w:val="none" w:sz="0" w:space="0" w:color="auto"/>
          </w:divBdr>
          <w:divsChild>
            <w:div w:id="958679343">
              <w:marLeft w:val="0"/>
              <w:marRight w:val="0"/>
              <w:marTop w:val="0"/>
              <w:marBottom w:val="0"/>
              <w:divBdr>
                <w:top w:val="none" w:sz="0" w:space="0" w:color="auto"/>
                <w:left w:val="none" w:sz="0" w:space="0" w:color="auto"/>
                <w:bottom w:val="none" w:sz="0" w:space="0" w:color="auto"/>
                <w:right w:val="none" w:sz="0" w:space="0" w:color="auto"/>
              </w:divBdr>
            </w:div>
          </w:divsChild>
        </w:div>
        <w:div w:id="1340423334">
          <w:marLeft w:val="0"/>
          <w:marRight w:val="0"/>
          <w:marTop w:val="0"/>
          <w:marBottom w:val="0"/>
          <w:divBdr>
            <w:top w:val="none" w:sz="0" w:space="0" w:color="auto"/>
            <w:left w:val="none" w:sz="0" w:space="0" w:color="auto"/>
            <w:bottom w:val="none" w:sz="0" w:space="0" w:color="auto"/>
            <w:right w:val="none" w:sz="0" w:space="0" w:color="auto"/>
          </w:divBdr>
          <w:divsChild>
            <w:div w:id="27874300">
              <w:marLeft w:val="0"/>
              <w:marRight w:val="0"/>
              <w:marTop w:val="0"/>
              <w:marBottom w:val="0"/>
              <w:divBdr>
                <w:top w:val="none" w:sz="0" w:space="0" w:color="auto"/>
                <w:left w:val="none" w:sz="0" w:space="0" w:color="auto"/>
                <w:bottom w:val="none" w:sz="0" w:space="0" w:color="auto"/>
                <w:right w:val="none" w:sz="0" w:space="0" w:color="auto"/>
              </w:divBdr>
            </w:div>
            <w:div w:id="279382052">
              <w:marLeft w:val="0"/>
              <w:marRight w:val="0"/>
              <w:marTop w:val="0"/>
              <w:marBottom w:val="0"/>
              <w:divBdr>
                <w:top w:val="none" w:sz="0" w:space="0" w:color="auto"/>
                <w:left w:val="none" w:sz="0" w:space="0" w:color="auto"/>
                <w:bottom w:val="none" w:sz="0" w:space="0" w:color="auto"/>
                <w:right w:val="none" w:sz="0" w:space="0" w:color="auto"/>
              </w:divBdr>
            </w:div>
            <w:div w:id="476609524">
              <w:marLeft w:val="0"/>
              <w:marRight w:val="0"/>
              <w:marTop w:val="0"/>
              <w:marBottom w:val="0"/>
              <w:divBdr>
                <w:top w:val="none" w:sz="0" w:space="0" w:color="auto"/>
                <w:left w:val="none" w:sz="0" w:space="0" w:color="auto"/>
                <w:bottom w:val="none" w:sz="0" w:space="0" w:color="auto"/>
                <w:right w:val="none" w:sz="0" w:space="0" w:color="auto"/>
              </w:divBdr>
            </w:div>
            <w:div w:id="928974867">
              <w:marLeft w:val="0"/>
              <w:marRight w:val="0"/>
              <w:marTop w:val="0"/>
              <w:marBottom w:val="0"/>
              <w:divBdr>
                <w:top w:val="none" w:sz="0" w:space="0" w:color="auto"/>
                <w:left w:val="none" w:sz="0" w:space="0" w:color="auto"/>
                <w:bottom w:val="none" w:sz="0" w:space="0" w:color="auto"/>
                <w:right w:val="none" w:sz="0" w:space="0" w:color="auto"/>
              </w:divBdr>
            </w:div>
            <w:div w:id="1067459631">
              <w:marLeft w:val="0"/>
              <w:marRight w:val="0"/>
              <w:marTop w:val="0"/>
              <w:marBottom w:val="0"/>
              <w:divBdr>
                <w:top w:val="none" w:sz="0" w:space="0" w:color="auto"/>
                <w:left w:val="none" w:sz="0" w:space="0" w:color="auto"/>
                <w:bottom w:val="none" w:sz="0" w:space="0" w:color="auto"/>
                <w:right w:val="none" w:sz="0" w:space="0" w:color="auto"/>
              </w:divBdr>
            </w:div>
            <w:div w:id="1079331601">
              <w:marLeft w:val="0"/>
              <w:marRight w:val="0"/>
              <w:marTop w:val="0"/>
              <w:marBottom w:val="0"/>
              <w:divBdr>
                <w:top w:val="none" w:sz="0" w:space="0" w:color="auto"/>
                <w:left w:val="none" w:sz="0" w:space="0" w:color="auto"/>
                <w:bottom w:val="none" w:sz="0" w:space="0" w:color="auto"/>
                <w:right w:val="none" w:sz="0" w:space="0" w:color="auto"/>
              </w:divBdr>
            </w:div>
            <w:div w:id="1088384069">
              <w:marLeft w:val="0"/>
              <w:marRight w:val="0"/>
              <w:marTop w:val="0"/>
              <w:marBottom w:val="0"/>
              <w:divBdr>
                <w:top w:val="none" w:sz="0" w:space="0" w:color="auto"/>
                <w:left w:val="none" w:sz="0" w:space="0" w:color="auto"/>
                <w:bottom w:val="none" w:sz="0" w:space="0" w:color="auto"/>
                <w:right w:val="none" w:sz="0" w:space="0" w:color="auto"/>
              </w:divBdr>
            </w:div>
            <w:div w:id="1416239876">
              <w:marLeft w:val="0"/>
              <w:marRight w:val="0"/>
              <w:marTop w:val="0"/>
              <w:marBottom w:val="0"/>
              <w:divBdr>
                <w:top w:val="none" w:sz="0" w:space="0" w:color="auto"/>
                <w:left w:val="none" w:sz="0" w:space="0" w:color="auto"/>
                <w:bottom w:val="none" w:sz="0" w:space="0" w:color="auto"/>
                <w:right w:val="none" w:sz="0" w:space="0" w:color="auto"/>
              </w:divBdr>
            </w:div>
            <w:div w:id="1573544597">
              <w:marLeft w:val="0"/>
              <w:marRight w:val="0"/>
              <w:marTop w:val="0"/>
              <w:marBottom w:val="0"/>
              <w:divBdr>
                <w:top w:val="none" w:sz="0" w:space="0" w:color="auto"/>
                <w:left w:val="none" w:sz="0" w:space="0" w:color="auto"/>
                <w:bottom w:val="none" w:sz="0" w:space="0" w:color="auto"/>
                <w:right w:val="none" w:sz="0" w:space="0" w:color="auto"/>
              </w:divBdr>
            </w:div>
            <w:div w:id="1712269024">
              <w:marLeft w:val="0"/>
              <w:marRight w:val="0"/>
              <w:marTop w:val="0"/>
              <w:marBottom w:val="0"/>
              <w:divBdr>
                <w:top w:val="none" w:sz="0" w:space="0" w:color="auto"/>
                <w:left w:val="none" w:sz="0" w:space="0" w:color="auto"/>
                <w:bottom w:val="none" w:sz="0" w:space="0" w:color="auto"/>
                <w:right w:val="none" w:sz="0" w:space="0" w:color="auto"/>
              </w:divBdr>
            </w:div>
            <w:div w:id="1755586826">
              <w:marLeft w:val="0"/>
              <w:marRight w:val="0"/>
              <w:marTop w:val="0"/>
              <w:marBottom w:val="0"/>
              <w:divBdr>
                <w:top w:val="none" w:sz="0" w:space="0" w:color="auto"/>
                <w:left w:val="none" w:sz="0" w:space="0" w:color="auto"/>
                <w:bottom w:val="none" w:sz="0" w:space="0" w:color="auto"/>
                <w:right w:val="none" w:sz="0" w:space="0" w:color="auto"/>
              </w:divBdr>
            </w:div>
            <w:div w:id="1793283881">
              <w:marLeft w:val="0"/>
              <w:marRight w:val="0"/>
              <w:marTop w:val="0"/>
              <w:marBottom w:val="0"/>
              <w:divBdr>
                <w:top w:val="none" w:sz="0" w:space="0" w:color="auto"/>
                <w:left w:val="none" w:sz="0" w:space="0" w:color="auto"/>
                <w:bottom w:val="none" w:sz="0" w:space="0" w:color="auto"/>
                <w:right w:val="none" w:sz="0" w:space="0" w:color="auto"/>
              </w:divBdr>
            </w:div>
            <w:div w:id="2043749139">
              <w:marLeft w:val="0"/>
              <w:marRight w:val="0"/>
              <w:marTop w:val="0"/>
              <w:marBottom w:val="0"/>
              <w:divBdr>
                <w:top w:val="none" w:sz="0" w:space="0" w:color="auto"/>
                <w:left w:val="none" w:sz="0" w:space="0" w:color="auto"/>
                <w:bottom w:val="none" w:sz="0" w:space="0" w:color="auto"/>
                <w:right w:val="none" w:sz="0" w:space="0" w:color="auto"/>
              </w:divBdr>
            </w:div>
            <w:div w:id="2090271015">
              <w:marLeft w:val="0"/>
              <w:marRight w:val="0"/>
              <w:marTop w:val="0"/>
              <w:marBottom w:val="0"/>
              <w:divBdr>
                <w:top w:val="none" w:sz="0" w:space="0" w:color="auto"/>
                <w:left w:val="none" w:sz="0" w:space="0" w:color="auto"/>
                <w:bottom w:val="none" w:sz="0" w:space="0" w:color="auto"/>
                <w:right w:val="none" w:sz="0" w:space="0" w:color="auto"/>
              </w:divBdr>
            </w:div>
          </w:divsChild>
        </w:div>
        <w:div w:id="1376351983">
          <w:marLeft w:val="0"/>
          <w:marRight w:val="0"/>
          <w:marTop w:val="0"/>
          <w:marBottom w:val="0"/>
          <w:divBdr>
            <w:top w:val="none" w:sz="0" w:space="0" w:color="auto"/>
            <w:left w:val="none" w:sz="0" w:space="0" w:color="auto"/>
            <w:bottom w:val="none" w:sz="0" w:space="0" w:color="auto"/>
            <w:right w:val="none" w:sz="0" w:space="0" w:color="auto"/>
          </w:divBdr>
          <w:divsChild>
            <w:div w:id="1645694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430510">
      <w:bodyDiv w:val="1"/>
      <w:marLeft w:val="0"/>
      <w:marRight w:val="0"/>
      <w:marTop w:val="0"/>
      <w:marBottom w:val="0"/>
      <w:divBdr>
        <w:top w:val="none" w:sz="0" w:space="0" w:color="auto"/>
        <w:left w:val="none" w:sz="0" w:space="0" w:color="auto"/>
        <w:bottom w:val="none" w:sz="0" w:space="0" w:color="auto"/>
        <w:right w:val="none" w:sz="0" w:space="0" w:color="auto"/>
      </w:divBdr>
    </w:div>
    <w:div w:id="1699424270">
      <w:bodyDiv w:val="1"/>
      <w:marLeft w:val="0"/>
      <w:marRight w:val="0"/>
      <w:marTop w:val="0"/>
      <w:marBottom w:val="0"/>
      <w:divBdr>
        <w:top w:val="none" w:sz="0" w:space="0" w:color="auto"/>
        <w:left w:val="none" w:sz="0" w:space="0" w:color="auto"/>
        <w:bottom w:val="none" w:sz="0" w:space="0" w:color="auto"/>
        <w:right w:val="none" w:sz="0" w:space="0" w:color="auto"/>
      </w:divBdr>
    </w:div>
    <w:div w:id="1807314769">
      <w:bodyDiv w:val="1"/>
      <w:marLeft w:val="0"/>
      <w:marRight w:val="0"/>
      <w:marTop w:val="0"/>
      <w:marBottom w:val="0"/>
      <w:divBdr>
        <w:top w:val="none" w:sz="0" w:space="0" w:color="auto"/>
        <w:left w:val="none" w:sz="0" w:space="0" w:color="auto"/>
        <w:bottom w:val="none" w:sz="0" w:space="0" w:color="auto"/>
        <w:right w:val="none" w:sz="0" w:space="0" w:color="auto"/>
      </w:divBdr>
    </w:div>
    <w:div w:id="1935548756">
      <w:bodyDiv w:val="1"/>
      <w:marLeft w:val="0"/>
      <w:marRight w:val="0"/>
      <w:marTop w:val="0"/>
      <w:marBottom w:val="0"/>
      <w:divBdr>
        <w:top w:val="none" w:sz="0" w:space="0" w:color="auto"/>
        <w:left w:val="none" w:sz="0" w:space="0" w:color="auto"/>
        <w:bottom w:val="none" w:sz="0" w:space="0" w:color="auto"/>
        <w:right w:val="none" w:sz="0" w:space="0" w:color="auto"/>
      </w:divBdr>
    </w:div>
    <w:div w:id="1988124651">
      <w:bodyDiv w:val="1"/>
      <w:marLeft w:val="0"/>
      <w:marRight w:val="0"/>
      <w:marTop w:val="0"/>
      <w:marBottom w:val="0"/>
      <w:divBdr>
        <w:top w:val="none" w:sz="0" w:space="0" w:color="auto"/>
        <w:left w:val="none" w:sz="0" w:space="0" w:color="auto"/>
        <w:bottom w:val="none" w:sz="0" w:space="0" w:color="auto"/>
        <w:right w:val="none" w:sz="0" w:space="0" w:color="auto"/>
      </w:divBdr>
    </w:div>
    <w:div w:id="20891578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hyperlink" Target="http://www.uruk.edu.iq" TargetMode="External"/><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57CDF5-F767-45BD-BB7C-E64C2E6AD5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26</Pages>
  <Words>4925</Words>
  <Characters>29799</Characters>
  <Application>Microsoft Office Word</Application>
  <DocSecurity>0</DocSecurity>
  <Lines>513</Lines>
  <Paragraphs>2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uk -University</dc:creator>
  <cp:keywords/>
  <dc:description/>
  <cp:lastModifiedBy>Dr. Ahmed Qusay Sabri</cp:lastModifiedBy>
  <cp:revision>18</cp:revision>
  <cp:lastPrinted>2024-09-11T07:35:00Z</cp:lastPrinted>
  <dcterms:created xsi:type="dcterms:W3CDTF">2024-11-30T06:35:00Z</dcterms:created>
  <dcterms:modified xsi:type="dcterms:W3CDTF">2025-02-16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05442f51c4ee95bd98ecb42f843a6c3cb0542c809504553f2e34ac698e46980</vt:lpwstr>
  </property>
</Properties>
</file>